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09D27" w14:textId="48445442" w:rsidR="00C901D2" w:rsidRDefault="00D72A31" w:rsidP="00D72A31">
      <w:pPr>
        <w:pStyle w:val="Title"/>
      </w:pPr>
      <w:r>
        <w:rPr>
          <w:noProof/>
        </w:rPr>
        <mc:AlternateContent>
          <mc:Choice Requires="wpg">
            <w:drawing>
              <wp:anchor distT="0" distB="0" distL="114300" distR="114300" simplePos="0" relativeHeight="251658240" behindDoc="1" locked="0" layoutInCell="1" allowOverlap="1" wp14:anchorId="00614112" wp14:editId="1C31A5C4">
                <wp:simplePos x="0" y="0"/>
                <wp:positionH relativeFrom="column">
                  <wp:posOffset>-3794760</wp:posOffset>
                </wp:positionH>
                <wp:positionV relativeFrom="paragraph">
                  <wp:posOffset>-962025</wp:posOffset>
                </wp:positionV>
                <wp:extent cx="10863072" cy="10149063"/>
                <wp:effectExtent l="0" t="0" r="0" b="5080"/>
                <wp:wrapNone/>
                <wp:docPr id="8" name="Group 8"/>
                <wp:cNvGraphicFramePr/>
                <a:graphic xmlns:a="http://schemas.openxmlformats.org/drawingml/2006/main">
                  <a:graphicData uri="http://schemas.microsoft.com/office/word/2010/wordprocessingGroup">
                    <wpg:wgp>
                      <wpg:cNvGrpSpPr/>
                      <wpg:grpSpPr>
                        <a:xfrm>
                          <a:off x="0" y="0"/>
                          <a:ext cx="10863072" cy="10149063"/>
                          <a:chOff x="0" y="0"/>
                          <a:chExt cx="10863072" cy="10149063"/>
                        </a:xfrm>
                      </wpg:grpSpPr>
                      <wpg:grpSp>
                        <wpg:cNvPr id="1" name="Group 1"/>
                        <wpg:cNvGrpSpPr/>
                        <wpg:grpSpPr>
                          <a:xfrm>
                            <a:off x="0" y="0"/>
                            <a:ext cx="10863072" cy="10149063"/>
                            <a:chOff x="0" y="0"/>
                            <a:chExt cx="10863072" cy="10149063"/>
                          </a:xfrm>
                        </wpg:grpSpPr>
                        <wps:wsp>
                          <wps:cNvPr id="2" name="Rectangle 2"/>
                          <wps:cNvSpPr>
                            <a:spLocks noChangeAspect="1"/>
                          </wps:cNvSpPr>
                          <wps:spPr>
                            <a:xfrm>
                              <a:off x="2971800" y="0"/>
                              <a:ext cx="7891272" cy="10149063"/>
                            </a:xfrm>
                            <a:prstGeom prst="rect">
                              <a:avLst/>
                            </a:prstGeom>
                            <a:solidFill>
                              <a:schemeClr val="accent1"/>
                            </a:solidFill>
                            <a:ln w="19050">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7" name="Graphic 2"/>
                          <wpg:cNvGrpSpPr>
                            <a:grpSpLocks noChangeAspect="1"/>
                          </wpg:cNvGrpSpPr>
                          <wpg:grpSpPr>
                            <a:xfrm rot="16200000">
                              <a:off x="0" y="438150"/>
                              <a:ext cx="6400800" cy="6400800"/>
                              <a:chOff x="0" y="0"/>
                              <a:chExt cx="1982046" cy="1982046"/>
                            </a:xfrm>
                            <a:solidFill>
                              <a:srgbClr val="D2F0FC">
                                <a:alpha val="20000"/>
                              </a:srgbClr>
                            </a:solidFill>
                          </wpg:grpSpPr>
                          <wps:wsp>
                            <wps:cNvPr id="548" name="Freeform: Shape 4"/>
                            <wps:cNvSpPr/>
                            <wps:spPr>
                              <a:xfrm>
                                <a:off x="903184" y="899583"/>
                                <a:ext cx="173327" cy="173328"/>
                              </a:xfrm>
                              <a:custGeom>
                                <a:avLst/>
                                <a:gdLst>
                                  <a:gd name="connsiteX0" fmla="*/ 129985 w 173327"/>
                                  <a:gd name="connsiteY0" fmla="*/ 11621 h 173328"/>
                                  <a:gd name="connsiteX1" fmla="*/ 161707 w 173327"/>
                                  <a:gd name="connsiteY1" fmla="*/ 129985 h 173328"/>
                                  <a:gd name="connsiteX2" fmla="*/ 43343 w 173327"/>
                                  <a:gd name="connsiteY2" fmla="*/ 161706 h 173328"/>
                                  <a:gd name="connsiteX3" fmla="*/ 11622 w 173327"/>
                                  <a:gd name="connsiteY3" fmla="*/ 43343 h 173328"/>
                                  <a:gd name="connsiteX4" fmla="*/ 11629 w 173327"/>
                                  <a:gd name="connsiteY4" fmla="*/ 43328 h 173328"/>
                                  <a:gd name="connsiteX5" fmla="*/ 11629 w 173327"/>
                                  <a:gd name="connsiteY5" fmla="*/ 43328 h 173328"/>
                                  <a:gd name="connsiteX6" fmla="*/ 129985 w 173327"/>
                                  <a:gd name="connsiteY6" fmla="*/ 11621 h 1733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3327" h="173328">
                                    <a:moveTo>
                                      <a:pt x="129985" y="11621"/>
                                    </a:moveTo>
                                    <a:cubicBezTo>
                                      <a:pt x="171429" y="35547"/>
                                      <a:pt x="185632" y="88542"/>
                                      <a:pt x="161707" y="129985"/>
                                    </a:cubicBezTo>
                                    <a:cubicBezTo>
                                      <a:pt x="137781" y="171432"/>
                                      <a:pt x="84786" y="185632"/>
                                      <a:pt x="43343" y="161706"/>
                                    </a:cubicBezTo>
                                    <a:cubicBezTo>
                                      <a:pt x="1896" y="137781"/>
                                      <a:pt x="-12304" y="84786"/>
                                      <a:pt x="11622" y="43343"/>
                                    </a:cubicBezTo>
                                    <a:cubicBezTo>
                                      <a:pt x="11625" y="43339"/>
                                      <a:pt x="11625" y="43332"/>
                                      <a:pt x="11629" y="43328"/>
                                    </a:cubicBezTo>
                                    <a:lnTo>
                                      <a:pt x="11629" y="43328"/>
                                    </a:lnTo>
                                    <a:cubicBezTo>
                                      <a:pt x="35558" y="1892"/>
                                      <a:pt x="88546" y="-12300"/>
                                      <a:pt x="129985" y="1162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9" name="Freeform: Shape 5"/>
                            <wps:cNvSpPr/>
                            <wps:spPr>
                              <a:xfrm>
                                <a:off x="1191149" y="668817"/>
                                <a:ext cx="122039" cy="122055"/>
                              </a:xfrm>
                              <a:custGeom>
                                <a:avLst/>
                                <a:gdLst>
                                  <a:gd name="connsiteX0" fmla="*/ 104180 w 122039"/>
                                  <a:gd name="connsiteY0" fmla="*/ 17900 h 122055"/>
                                  <a:gd name="connsiteX1" fmla="*/ 104158 w 122039"/>
                                  <a:gd name="connsiteY1" fmla="*/ 104196 h 122055"/>
                                  <a:gd name="connsiteX2" fmla="*/ 17861 w 122039"/>
                                  <a:gd name="connsiteY2" fmla="*/ 104170 h 122055"/>
                                  <a:gd name="connsiteX3" fmla="*/ 17861 w 122039"/>
                                  <a:gd name="connsiteY3" fmla="*/ 17900 h 122055"/>
                                  <a:gd name="connsiteX4" fmla="*/ 104102 w 122039"/>
                                  <a:gd name="connsiteY4" fmla="*/ 17823 h 122055"/>
                                  <a:gd name="connsiteX5" fmla="*/ 104180 w 122039"/>
                                  <a:gd name="connsiteY5" fmla="*/ 17900 h 122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39" h="122055">
                                    <a:moveTo>
                                      <a:pt x="104180" y="17900"/>
                                    </a:moveTo>
                                    <a:cubicBezTo>
                                      <a:pt x="128002" y="41737"/>
                                      <a:pt x="127991" y="80370"/>
                                      <a:pt x="104158" y="104196"/>
                                    </a:cubicBezTo>
                                    <a:cubicBezTo>
                                      <a:pt x="80321" y="128018"/>
                                      <a:pt x="41683" y="128007"/>
                                      <a:pt x="17861" y="104170"/>
                                    </a:cubicBezTo>
                                    <a:cubicBezTo>
                                      <a:pt x="-5954" y="80344"/>
                                      <a:pt x="-5954" y="41726"/>
                                      <a:pt x="17861" y="17900"/>
                                    </a:cubicBezTo>
                                    <a:cubicBezTo>
                                      <a:pt x="41654" y="-5937"/>
                                      <a:pt x="80269" y="-5970"/>
                                      <a:pt x="104102" y="17823"/>
                                    </a:cubicBezTo>
                                    <a:cubicBezTo>
                                      <a:pt x="104128" y="17848"/>
                                      <a:pt x="104154" y="17874"/>
                                      <a:pt x="104180" y="1790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0" name="Freeform: Shape 6"/>
                            <wps:cNvSpPr/>
                            <wps:spPr>
                              <a:xfrm>
                                <a:off x="1002604" y="525515"/>
                                <a:ext cx="99796" cy="99796"/>
                              </a:xfrm>
                              <a:custGeom>
                                <a:avLst/>
                                <a:gdLst>
                                  <a:gd name="connsiteX0" fmla="*/ 99797 w 99796"/>
                                  <a:gd name="connsiteY0" fmla="*/ 49806 h 99796"/>
                                  <a:gd name="connsiteX1" fmla="*/ 49806 w 99796"/>
                                  <a:gd name="connsiteY1" fmla="*/ 0 h 99796"/>
                                  <a:gd name="connsiteX2" fmla="*/ 0 w 99796"/>
                                  <a:gd name="connsiteY2" fmla="*/ 49990 h 99796"/>
                                  <a:gd name="connsiteX3" fmla="*/ 49990 w 99796"/>
                                  <a:gd name="connsiteY3" fmla="*/ 99797 h 99796"/>
                                  <a:gd name="connsiteX4" fmla="*/ 99797 w 99796"/>
                                  <a:gd name="connsiteY4" fmla="*/ 49990 h 997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796" h="99796">
                                    <a:moveTo>
                                      <a:pt x="99797" y="49806"/>
                                    </a:moveTo>
                                    <a:cubicBezTo>
                                      <a:pt x="99745" y="22250"/>
                                      <a:pt x="77363" y="-51"/>
                                      <a:pt x="49806" y="0"/>
                                    </a:cubicBezTo>
                                    <a:cubicBezTo>
                                      <a:pt x="22250" y="52"/>
                                      <a:pt x="-51" y="22434"/>
                                      <a:pt x="0" y="49990"/>
                                    </a:cubicBezTo>
                                    <a:cubicBezTo>
                                      <a:pt x="52" y="77547"/>
                                      <a:pt x="22434" y="99848"/>
                                      <a:pt x="49990" y="99797"/>
                                    </a:cubicBezTo>
                                    <a:cubicBezTo>
                                      <a:pt x="77477" y="99745"/>
                                      <a:pt x="99745" y="77477"/>
                                      <a:pt x="99797" y="499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1" name="Freeform: Shape 14"/>
                            <wps:cNvSpPr/>
                            <wps:spPr>
                              <a:xfrm>
                                <a:off x="834395" y="573223"/>
                                <a:ext cx="122133" cy="122143"/>
                              </a:xfrm>
                              <a:custGeom>
                                <a:avLst/>
                                <a:gdLst>
                                  <a:gd name="connsiteX0" fmla="*/ 45250 w 122133"/>
                                  <a:gd name="connsiteY0" fmla="*/ 2098 h 122143"/>
                                  <a:gd name="connsiteX1" fmla="*/ 120034 w 122133"/>
                                  <a:gd name="connsiteY1" fmla="*/ 45257 h 122143"/>
                                  <a:gd name="connsiteX2" fmla="*/ 76875 w 122133"/>
                                  <a:gd name="connsiteY2" fmla="*/ 120045 h 122143"/>
                                  <a:gd name="connsiteX3" fmla="*/ 2090 w 122133"/>
                                  <a:gd name="connsiteY3" fmla="*/ 76890 h 122143"/>
                                  <a:gd name="connsiteX4" fmla="*/ 2090 w 122133"/>
                                  <a:gd name="connsiteY4" fmla="*/ 76890 h 122143"/>
                                  <a:gd name="connsiteX5" fmla="*/ 45250 w 122133"/>
                                  <a:gd name="connsiteY5" fmla="*/ 2135 h 122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133" h="122143">
                                    <a:moveTo>
                                      <a:pt x="45250" y="2098"/>
                                    </a:moveTo>
                                    <a:cubicBezTo>
                                      <a:pt x="77818" y="-6634"/>
                                      <a:pt x="111303" y="12689"/>
                                      <a:pt x="120034" y="45257"/>
                                    </a:cubicBezTo>
                                    <a:cubicBezTo>
                                      <a:pt x="128769" y="77829"/>
                                      <a:pt x="109443" y="111310"/>
                                      <a:pt x="76875" y="120045"/>
                                    </a:cubicBezTo>
                                    <a:cubicBezTo>
                                      <a:pt x="44307" y="128777"/>
                                      <a:pt x="10825" y="109454"/>
                                      <a:pt x="2090" y="76890"/>
                                    </a:cubicBezTo>
                                    <a:lnTo>
                                      <a:pt x="2090" y="76890"/>
                                    </a:lnTo>
                                    <a:cubicBezTo>
                                      <a:pt x="-6622" y="44329"/>
                                      <a:pt x="12696" y="10869"/>
                                      <a:pt x="45250" y="213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2" name="Freeform: Shape 17"/>
                            <wps:cNvSpPr/>
                            <wps:spPr>
                              <a:xfrm>
                                <a:off x="668817" y="668858"/>
                                <a:ext cx="122055" cy="122039"/>
                              </a:xfrm>
                              <a:custGeom>
                                <a:avLst/>
                                <a:gdLst>
                                  <a:gd name="connsiteX0" fmla="*/ 17900 w 122055"/>
                                  <a:gd name="connsiteY0" fmla="*/ 17860 h 122039"/>
                                  <a:gd name="connsiteX1" fmla="*/ 104196 w 122055"/>
                                  <a:gd name="connsiteY1" fmla="*/ 17882 h 122039"/>
                                  <a:gd name="connsiteX2" fmla="*/ 104170 w 122055"/>
                                  <a:gd name="connsiteY2" fmla="*/ 104178 h 122039"/>
                                  <a:gd name="connsiteX3" fmla="*/ 17900 w 122055"/>
                                  <a:gd name="connsiteY3" fmla="*/ 104178 h 122039"/>
                                  <a:gd name="connsiteX4" fmla="*/ 17823 w 122055"/>
                                  <a:gd name="connsiteY4" fmla="*/ 17937 h 122039"/>
                                  <a:gd name="connsiteX5" fmla="*/ 17900 w 122055"/>
                                  <a:gd name="connsiteY5" fmla="*/ 17860 h 122039"/>
                                  <a:gd name="connsiteX6" fmla="*/ 17900 w 122055"/>
                                  <a:gd name="connsiteY6" fmla="*/ 17860 h 122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055" h="122039">
                                    <a:moveTo>
                                      <a:pt x="17900" y="17860"/>
                                    </a:moveTo>
                                    <a:cubicBezTo>
                                      <a:pt x="41737" y="-5962"/>
                                      <a:pt x="80370" y="-5951"/>
                                      <a:pt x="104196" y="17882"/>
                                    </a:cubicBezTo>
                                    <a:cubicBezTo>
                                      <a:pt x="128018" y="41719"/>
                                      <a:pt x="128007" y="80356"/>
                                      <a:pt x="104170" y="104178"/>
                                    </a:cubicBezTo>
                                    <a:cubicBezTo>
                                      <a:pt x="80344" y="127993"/>
                                      <a:pt x="41726" y="127993"/>
                                      <a:pt x="17900" y="104178"/>
                                    </a:cubicBezTo>
                                    <a:cubicBezTo>
                                      <a:pt x="-5937" y="80385"/>
                                      <a:pt x="-5970" y="41770"/>
                                      <a:pt x="17823" y="17937"/>
                                    </a:cubicBezTo>
                                    <a:cubicBezTo>
                                      <a:pt x="17848" y="17911"/>
                                      <a:pt x="17874" y="17886"/>
                                      <a:pt x="17900" y="17860"/>
                                    </a:cubicBezTo>
                                    <a:lnTo>
                                      <a:pt x="17900" y="1786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3" name="Freeform: Shape 18"/>
                            <wps:cNvSpPr/>
                            <wps:spPr>
                              <a:xfrm>
                                <a:off x="525515" y="879645"/>
                                <a:ext cx="99796" cy="99796"/>
                              </a:xfrm>
                              <a:custGeom>
                                <a:avLst/>
                                <a:gdLst>
                                  <a:gd name="connsiteX0" fmla="*/ 49806 w 99796"/>
                                  <a:gd name="connsiteY0" fmla="*/ 0 h 99796"/>
                                  <a:gd name="connsiteX1" fmla="*/ 0 w 99796"/>
                                  <a:gd name="connsiteY1" fmla="*/ 49990 h 99796"/>
                                  <a:gd name="connsiteX2" fmla="*/ 49990 w 99796"/>
                                  <a:gd name="connsiteY2" fmla="*/ 99797 h 99796"/>
                                  <a:gd name="connsiteX3" fmla="*/ 99797 w 99796"/>
                                  <a:gd name="connsiteY3" fmla="*/ 49806 h 99796"/>
                                  <a:gd name="connsiteX4" fmla="*/ 49990 w 99796"/>
                                  <a:gd name="connsiteY4" fmla="*/ 0 h 997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796" h="99796">
                                    <a:moveTo>
                                      <a:pt x="49806" y="0"/>
                                    </a:moveTo>
                                    <a:cubicBezTo>
                                      <a:pt x="22250" y="52"/>
                                      <a:pt x="-51" y="22434"/>
                                      <a:pt x="0" y="49990"/>
                                    </a:cubicBezTo>
                                    <a:cubicBezTo>
                                      <a:pt x="52" y="77547"/>
                                      <a:pt x="22434" y="99848"/>
                                      <a:pt x="49990" y="99797"/>
                                    </a:cubicBezTo>
                                    <a:cubicBezTo>
                                      <a:pt x="77547" y="99745"/>
                                      <a:pt x="99848" y="77363"/>
                                      <a:pt x="99797" y="49806"/>
                                    </a:cubicBezTo>
                                    <a:cubicBezTo>
                                      <a:pt x="99745" y="22320"/>
                                      <a:pt x="77477" y="52"/>
                                      <a:pt x="49990" y="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4" name="Freeform: Shape 19"/>
                            <wps:cNvSpPr/>
                            <wps:spPr>
                              <a:xfrm>
                                <a:off x="573240" y="1025624"/>
                                <a:ext cx="122068" cy="122069"/>
                              </a:xfrm>
                              <a:custGeom>
                                <a:avLst/>
                                <a:gdLst>
                                  <a:gd name="connsiteX0" fmla="*/ 2081 w 122068"/>
                                  <a:gd name="connsiteY0" fmla="*/ 76777 h 122069"/>
                                  <a:gd name="connsiteX1" fmla="*/ 45292 w 122068"/>
                                  <a:gd name="connsiteY1" fmla="*/ 2081 h 122069"/>
                                  <a:gd name="connsiteX2" fmla="*/ 119988 w 122068"/>
                                  <a:gd name="connsiteY2" fmla="*/ 45292 h 122069"/>
                                  <a:gd name="connsiteX3" fmla="*/ 76836 w 122068"/>
                                  <a:gd name="connsiteY3" fmla="*/ 119973 h 122069"/>
                                  <a:gd name="connsiteX4" fmla="*/ 2095 w 122068"/>
                                  <a:gd name="connsiteY4" fmla="*/ 76836 h 122069"/>
                                  <a:gd name="connsiteX5" fmla="*/ 2081 w 122068"/>
                                  <a:gd name="connsiteY5" fmla="*/ 76777 h 1220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68" h="122069">
                                    <a:moveTo>
                                      <a:pt x="2081" y="76777"/>
                                    </a:moveTo>
                                    <a:cubicBezTo>
                                      <a:pt x="-6614" y="44216"/>
                                      <a:pt x="12734" y="10775"/>
                                      <a:pt x="45292" y="2081"/>
                                    </a:cubicBezTo>
                                    <a:cubicBezTo>
                                      <a:pt x="77852" y="-6614"/>
                                      <a:pt x="111293" y="12734"/>
                                      <a:pt x="119988" y="45292"/>
                                    </a:cubicBezTo>
                                    <a:cubicBezTo>
                                      <a:pt x="128675" y="77830"/>
                                      <a:pt x="109364" y="111253"/>
                                      <a:pt x="76836" y="119973"/>
                                    </a:cubicBezTo>
                                    <a:cubicBezTo>
                                      <a:pt x="44286" y="128701"/>
                                      <a:pt x="10823" y="109386"/>
                                      <a:pt x="2095" y="76836"/>
                                    </a:cubicBezTo>
                                    <a:cubicBezTo>
                                      <a:pt x="2092" y="76818"/>
                                      <a:pt x="2084" y="76796"/>
                                      <a:pt x="2081" y="76777"/>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5" name="Freeform: Shape 20"/>
                            <wps:cNvSpPr/>
                            <wps:spPr>
                              <a:xfrm>
                                <a:off x="668858" y="1191173"/>
                                <a:ext cx="122039" cy="122055"/>
                              </a:xfrm>
                              <a:custGeom>
                                <a:avLst/>
                                <a:gdLst>
                                  <a:gd name="connsiteX0" fmla="*/ 17860 w 122039"/>
                                  <a:gd name="connsiteY0" fmla="*/ 104156 h 122055"/>
                                  <a:gd name="connsiteX1" fmla="*/ 17882 w 122039"/>
                                  <a:gd name="connsiteY1" fmla="*/ 17859 h 122055"/>
                                  <a:gd name="connsiteX2" fmla="*/ 104178 w 122039"/>
                                  <a:gd name="connsiteY2" fmla="*/ 17885 h 122055"/>
                                  <a:gd name="connsiteX3" fmla="*/ 104178 w 122039"/>
                                  <a:gd name="connsiteY3" fmla="*/ 104156 h 122055"/>
                                  <a:gd name="connsiteX4" fmla="*/ 17937 w 122039"/>
                                  <a:gd name="connsiteY4" fmla="*/ 104233 h 122055"/>
                                  <a:gd name="connsiteX5" fmla="*/ 17860 w 122039"/>
                                  <a:gd name="connsiteY5" fmla="*/ 104156 h 122055"/>
                                  <a:gd name="connsiteX6" fmla="*/ 17860 w 122039"/>
                                  <a:gd name="connsiteY6" fmla="*/ 104156 h 122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039" h="122055">
                                    <a:moveTo>
                                      <a:pt x="17860" y="104156"/>
                                    </a:moveTo>
                                    <a:cubicBezTo>
                                      <a:pt x="-5962" y="80319"/>
                                      <a:pt x="-5951" y="41685"/>
                                      <a:pt x="17882" y="17859"/>
                                    </a:cubicBezTo>
                                    <a:cubicBezTo>
                                      <a:pt x="41719" y="-5963"/>
                                      <a:pt x="80356" y="-5952"/>
                                      <a:pt x="104178" y="17885"/>
                                    </a:cubicBezTo>
                                    <a:cubicBezTo>
                                      <a:pt x="127993" y="41711"/>
                                      <a:pt x="127993" y="80330"/>
                                      <a:pt x="104178" y="104156"/>
                                    </a:cubicBezTo>
                                    <a:cubicBezTo>
                                      <a:pt x="80385" y="127993"/>
                                      <a:pt x="41770" y="128026"/>
                                      <a:pt x="17937" y="104233"/>
                                    </a:cubicBezTo>
                                    <a:cubicBezTo>
                                      <a:pt x="17911" y="104207"/>
                                      <a:pt x="17886" y="104181"/>
                                      <a:pt x="17860" y="104156"/>
                                    </a:cubicBezTo>
                                    <a:lnTo>
                                      <a:pt x="17860" y="104156"/>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6" name="Freeform: Shape 21"/>
                            <wps:cNvSpPr/>
                            <wps:spPr>
                              <a:xfrm>
                                <a:off x="834420" y="1286756"/>
                                <a:ext cx="122069" cy="122067"/>
                              </a:xfrm>
                              <a:custGeom>
                                <a:avLst/>
                                <a:gdLst>
                                  <a:gd name="connsiteX0" fmla="*/ 45225 w 122069"/>
                                  <a:gd name="connsiteY0" fmla="*/ 119969 h 122067"/>
                                  <a:gd name="connsiteX1" fmla="*/ 2099 w 122069"/>
                                  <a:gd name="connsiteY1" fmla="*/ 45221 h 122067"/>
                                  <a:gd name="connsiteX2" fmla="*/ 76847 w 122069"/>
                                  <a:gd name="connsiteY2" fmla="*/ 2099 h 122067"/>
                                  <a:gd name="connsiteX3" fmla="*/ 119980 w 122069"/>
                                  <a:gd name="connsiteY3" fmla="*/ 76810 h 122067"/>
                                  <a:gd name="connsiteX4" fmla="*/ 45258 w 122069"/>
                                  <a:gd name="connsiteY4" fmla="*/ 119977 h 122067"/>
                                  <a:gd name="connsiteX5" fmla="*/ 45225 w 122069"/>
                                  <a:gd name="connsiteY5" fmla="*/ 119969 h 1220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69" h="122067">
                                    <a:moveTo>
                                      <a:pt x="45225" y="119969"/>
                                    </a:moveTo>
                                    <a:cubicBezTo>
                                      <a:pt x="12675" y="111238"/>
                                      <a:pt x="-6632" y="77771"/>
                                      <a:pt x="2099" y="45221"/>
                                    </a:cubicBezTo>
                                    <a:cubicBezTo>
                                      <a:pt x="10830" y="12675"/>
                                      <a:pt x="44297" y="-6632"/>
                                      <a:pt x="76847" y="2099"/>
                                    </a:cubicBezTo>
                                    <a:cubicBezTo>
                                      <a:pt x="109382" y="10826"/>
                                      <a:pt x="128689" y="44267"/>
                                      <a:pt x="119980" y="76810"/>
                                    </a:cubicBezTo>
                                    <a:cubicBezTo>
                                      <a:pt x="111267" y="109363"/>
                                      <a:pt x="77812" y="128693"/>
                                      <a:pt x="45258" y="119977"/>
                                    </a:cubicBezTo>
                                    <a:cubicBezTo>
                                      <a:pt x="45247" y="119977"/>
                                      <a:pt x="45236" y="119973"/>
                                      <a:pt x="45225" y="11996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7" name="Freeform: Shape 22"/>
                            <wps:cNvSpPr/>
                            <wps:spPr>
                              <a:xfrm>
                                <a:off x="1025589" y="1286747"/>
                                <a:ext cx="122069" cy="122068"/>
                              </a:xfrm>
                              <a:custGeom>
                                <a:avLst/>
                                <a:gdLst>
                                  <a:gd name="connsiteX0" fmla="*/ 76812 w 122069"/>
                                  <a:gd name="connsiteY0" fmla="*/ 119979 h 122068"/>
                                  <a:gd name="connsiteX1" fmla="*/ 2090 w 122069"/>
                                  <a:gd name="connsiteY1" fmla="*/ 76812 h 122068"/>
                                  <a:gd name="connsiteX2" fmla="*/ 45260 w 122069"/>
                                  <a:gd name="connsiteY2" fmla="*/ 2090 h 122068"/>
                                  <a:gd name="connsiteX3" fmla="*/ 119971 w 122069"/>
                                  <a:gd name="connsiteY3" fmla="*/ 45223 h 122068"/>
                                  <a:gd name="connsiteX4" fmla="*/ 76845 w 122069"/>
                                  <a:gd name="connsiteY4" fmla="*/ 119971 h 122068"/>
                                  <a:gd name="connsiteX5" fmla="*/ 76812 w 122069"/>
                                  <a:gd name="connsiteY5" fmla="*/ 119979 h 1220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69" h="122068">
                                    <a:moveTo>
                                      <a:pt x="76812" y="119979"/>
                                    </a:moveTo>
                                    <a:cubicBezTo>
                                      <a:pt x="44258" y="128691"/>
                                      <a:pt x="10802" y="109365"/>
                                      <a:pt x="2090" y="76812"/>
                                    </a:cubicBezTo>
                                    <a:cubicBezTo>
                                      <a:pt x="-6623" y="44255"/>
                                      <a:pt x="12706" y="10803"/>
                                      <a:pt x="45260" y="2090"/>
                                    </a:cubicBezTo>
                                    <a:cubicBezTo>
                                      <a:pt x="77799" y="-6619"/>
                                      <a:pt x="111243" y="12688"/>
                                      <a:pt x="119971" y="45223"/>
                                    </a:cubicBezTo>
                                    <a:cubicBezTo>
                                      <a:pt x="128702" y="77773"/>
                                      <a:pt x="109395" y="111236"/>
                                      <a:pt x="76845" y="119971"/>
                                    </a:cubicBezTo>
                                    <a:cubicBezTo>
                                      <a:pt x="76834" y="119971"/>
                                      <a:pt x="76823" y="119975"/>
                                      <a:pt x="76812" y="11997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8" name="Freeform: Shape 23"/>
                            <wps:cNvSpPr/>
                            <wps:spPr>
                              <a:xfrm>
                                <a:off x="1191173" y="1191149"/>
                                <a:ext cx="122055" cy="122039"/>
                              </a:xfrm>
                              <a:custGeom>
                                <a:avLst/>
                                <a:gdLst>
                                  <a:gd name="connsiteX0" fmla="*/ 104156 w 122055"/>
                                  <a:gd name="connsiteY0" fmla="*/ 104180 h 122039"/>
                                  <a:gd name="connsiteX1" fmla="*/ 17859 w 122055"/>
                                  <a:gd name="connsiteY1" fmla="*/ 104158 h 122039"/>
                                  <a:gd name="connsiteX2" fmla="*/ 17885 w 122055"/>
                                  <a:gd name="connsiteY2" fmla="*/ 17861 h 122039"/>
                                  <a:gd name="connsiteX3" fmla="*/ 104156 w 122055"/>
                                  <a:gd name="connsiteY3" fmla="*/ 17861 h 122039"/>
                                  <a:gd name="connsiteX4" fmla="*/ 104233 w 122055"/>
                                  <a:gd name="connsiteY4" fmla="*/ 104102 h 122039"/>
                                  <a:gd name="connsiteX5" fmla="*/ 104156 w 122055"/>
                                  <a:gd name="connsiteY5" fmla="*/ 104180 h 122039"/>
                                  <a:gd name="connsiteX6" fmla="*/ 104156 w 122055"/>
                                  <a:gd name="connsiteY6" fmla="*/ 104180 h 122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055" h="122039">
                                    <a:moveTo>
                                      <a:pt x="104156" y="104180"/>
                                    </a:moveTo>
                                    <a:cubicBezTo>
                                      <a:pt x="80319" y="128002"/>
                                      <a:pt x="41685" y="127991"/>
                                      <a:pt x="17859" y="104158"/>
                                    </a:cubicBezTo>
                                    <a:cubicBezTo>
                                      <a:pt x="-5963" y="80321"/>
                                      <a:pt x="-5952" y="41683"/>
                                      <a:pt x="17885" y="17861"/>
                                    </a:cubicBezTo>
                                    <a:cubicBezTo>
                                      <a:pt x="41711" y="-5954"/>
                                      <a:pt x="80330" y="-5954"/>
                                      <a:pt x="104156" y="17861"/>
                                    </a:cubicBezTo>
                                    <a:cubicBezTo>
                                      <a:pt x="127993" y="41654"/>
                                      <a:pt x="128026" y="80269"/>
                                      <a:pt x="104233" y="104102"/>
                                    </a:cubicBezTo>
                                    <a:cubicBezTo>
                                      <a:pt x="104207" y="104128"/>
                                      <a:pt x="104181" y="104154"/>
                                      <a:pt x="104156" y="104180"/>
                                    </a:cubicBezTo>
                                    <a:lnTo>
                                      <a:pt x="104156" y="10418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9" name="Freeform: Shape 24"/>
                            <wps:cNvSpPr/>
                            <wps:spPr>
                              <a:xfrm>
                                <a:off x="1286671" y="1025554"/>
                                <a:ext cx="122143" cy="122143"/>
                              </a:xfrm>
                              <a:custGeom>
                                <a:avLst/>
                                <a:gdLst>
                                  <a:gd name="connsiteX0" fmla="*/ 120055 w 122143"/>
                                  <a:gd name="connsiteY0" fmla="*/ 76847 h 122143"/>
                                  <a:gd name="connsiteX1" fmla="*/ 45296 w 122143"/>
                                  <a:gd name="connsiteY1" fmla="*/ 120055 h 122143"/>
                                  <a:gd name="connsiteX2" fmla="*/ 2088 w 122143"/>
                                  <a:gd name="connsiteY2" fmla="*/ 45296 h 122143"/>
                                  <a:gd name="connsiteX3" fmla="*/ 76847 w 122143"/>
                                  <a:gd name="connsiteY3" fmla="*/ 2088 h 122143"/>
                                  <a:gd name="connsiteX4" fmla="*/ 76858 w 122143"/>
                                  <a:gd name="connsiteY4" fmla="*/ 2092 h 122143"/>
                                  <a:gd name="connsiteX5" fmla="*/ 76858 w 122143"/>
                                  <a:gd name="connsiteY5" fmla="*/ 2092 h 122143"/>
                                  <a:gd name="connsiteX6" fmla="*/ 120055 w 122143"/>
                                  <a:gd name="connsiteY6" fmla="*/ 76847 h 122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143" h="122143">
                                    <a:moveTo>
                                      <a:pt x="120055" y="76847"/>
                                    </a:moveTo>
                                    <a:cubicBezTo>
                                      <a:pt x="111342" y="109423"/>
                                      <a:pt x="77871" y="128768"/>
                                      <a:pt x="45296" y="120055"/>
                                    </a:cubicBezTo>
                                    <a:cubicBezTo>
                                      <a:pt x="12720" y="111342"/>
                                      <a:pt x="-6624" y="77871"/>
                                      <a:pt x="2088" y="45296"/>
                                    </a:cubicBezTo>
                                    <a:cubicBezTo>
                                      <a:pt x="10801" y="12720"/>
                                      <a:pt x="44272" y="-6624"/>
                                      <a:pt x="76847" y="2088"/>
                                    </a:cubicBezTo>
                                    <a:cubicBezTo>
                                      <a:pt x="76851" y="2088"/>
                                      <a:pt x="76855" y="2092"/>
                                      <a:pt x="76858" y="2092"/>
                                    </a:cubicBezTo>
                                    <a:lnTo>
                                      <a:pt x="76858" y="2092"/>
                                    </a:lnTo>
                                    <a:cubicBezTo>
                                      <a:pt x="109427" y="10809"/>
                                      <a:pt x="128767" y="44276"/>
                                      <a:pt x="120055" y="76847"/>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0" name="Freeform: Shape 25"/>
                            <wps:cNvSpPr/>
                            <wps:spPr>
                              <a:xfrm>
                                <a:off x="1286680" y="834386"/>
                                <a:ext cx="122143" cy="122142"/>
                              </a:xfrm>
                              <a:custGeom>
                                <a:avLst/>
                                <a:gdLst>
                                  <a:gd name="connsiteX0" fmla="*/ 120046 w 122143"/>
                                  <a:gd name="connsiteY0" fmla="*/ 45259 h 122142"/>
                                  <a:gd name="connsiteX1" fmla="*/ 76886 w 122143"/>
                                  <a:gd name="connsiteY1" fmla="*/ 120044 h 122142"/>
                                  <a:gd name="connsiteX2" fmla="*/ 2098 w 122143"/>
                                  <a:gd name="connsiteY2" fmla="*/ 76884 h 122142"/>
                                  <a:gd name="connsiteX3" fmla="*/ 45253 w 122143"/>
                                  <a:gd name="connsiteY3" fmla="*/ 2099 h 122142"/>
                                  <a:gd name="connsiteX4" fmla="*/ 45253 w 122143"/>
                                  <a:gd name="connsiteY4" fmla="*/ 2099 h 122142"/>
                                  <a:gd name="connsiteX5" fmla="*/ 120046 w 122143"/>
                                  <a:gd name="connsiteY5" fmla="*/ 45251 h 122142"/>
                                  <a:gd name="connsiteX6" fmla="*/ 120046 w 122143"/>
                                  <a:gd name="connsiteY6" fmla="*/ 45259 h 122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143" h="122142">
                                    <a:moveTo>
                                      <a:pt x="120046" y="45259"/>
                                    </a:moveTo>
                                    <a:cubicBezTo>
                                      <a:pt x="128777" y="77827"/>
                                      <a:pt x="109455" y="111312"/>
                                      <a:pt x="76886" y="120044"/>
                                    </a:cubicBezTo>
                                    <a:cubicBezTo>
                                      <a:pt x="44314" y="128778"/>
                                      <a:pt x="10833" y="109453"/>
                                      <a:pt x="2098" y="76884"/>
                                    </a:cubicBezTo>
                                    <a:cubicBezTo>
                                      <a:pt x="-6633" y="44316"/>
                                      <a:pt x="12685" y="10834"/>
                                      <a:pt x="45253" y="2099"/>
                                    </a:cubicBezTo>
                                    <a:lnTo>
                                      <a:pt x="45253" y="2099"/>
                                    </a:lnTo>
                                    <a:cubicBezTo>
                                      <a:pt x="77822" y="-6635"/>
                                      <a:pt x="111307" y="12683"/>
                                      <a:pt x="120046" y="45251"/>
                                    </a:cubicBezTo>
                                    <a:cubicBezTo>
                                      <a:pt x="120046" y="45255"/>
                                      <a:pt x="120046" y="45255"/>
                                      <a:pt x="120046" y="4525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1" name="Freeform: Shape 26"/>
                            <wps:cNvSpPr/>
                            <wps:spPr>
                              <a:xfrm>
                                <a:off x="1241729" y="479722"/>
                                <a:ext cx="88749" cy="88749"/>
                              </a:xfrm>
                              <a:custGeom>
                                <a:avLst/>
                                <a:gdLst>
                                  <a:gd name="connsiteX0" fmla="*/ 44504 w 88749"/>
                                  <a:gd name="connsiteY0" fmla="*/ 0 h 88749"/>
                                  <a:gd name="connsiteX1" fmla="*/ 88749 w 88749"/>
                                  <a:gd name="connsiteY1" fmla="*/ 44503 h 88749"/>
                                  <a:gd name="connsiteX2" fmla="*/ 44246 w 88749"/>
                                  <a:gd name="connsiteY2" fmla="*/ 88749 h 88749"/>
                                  <a:gd name="connsiteX3" fmla="*/ 0 w 88749"/>
                                  <a:gd name="connsiteY3" fmla="*/ 44246 h 88749"/>
                                  <a:gd name="connsiteX4" fmla="*/ 44246 w 88749"/>
                                  <a:gd name="connsiteY4" fmla="*/ 0 h 88749"/>
                                  <a:gd name="connsiteX5" fmla="*/ 44504 w 88749"/>
                                  <a:gd name="connsiteY5" fmla="*/ 0 h 887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749" h="88749">
                                    <a:moveTo>
                                      <a:pt x="44504" y="0"/>
                                    </a:moveTo>
                                    <a:cubicBezTo>
                                      <a:pt x="69011" y="70"/>
                                      <a:pt x="88819" y="19996"/>
                                      <a:pt x="88749" y="44503"/>
                                    </a:cubicBezTo>
                                    <a:cubicBezTo>
                                      <a:pt x="88679" y="69011"/>
                                      <a:pt x="68753" y="88819"/>
                                      <a:pt x="44246" y="88749"/>
                                    </a:cubicBezTo>
                                    <a:cubicBezTo>
                                      <a:pt x="19738" y="88679"/>
                                      <a:pt x="-70" y="68753"/>
                                      <a:pt x="0" y="44246"/>
                                    </a:cubicBezTo>
                                    <a:cubicBezTo>
                                      <a:pt x="70" y="19838"/>
                                      <a:pt x="19838" y="70"/>
                                      <a:pt x="44246" y="0"/>
                                    </a:cubicBezTo>
                                    <a:lnTo>
                                      <a:pt x="44504"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2" name="Freeform: Shape 27"/>
                            <wps:cNvSpPr/>
                            <wps:spPr>
                              <a:xfrm>
                                <a:off x="1493044" y="946759"/>
                                <a:ext cx="88380" cy="88380"/>
                              </a:xfrm>
                              <a:custGeom>
                                <a:avLst/>
                                <a:gdLst>
                                  <a:gd name="connsiteX0" fmla="*/ 88381 w 88380"/>
                                  <a:gd name="connsiteY0" fmla="*/ 44282 h 88380"/>
                                  <a:gd name="connsiteX1" fmla="*/ 44098 w 88380"/>
                                  <a:gd name="connsiteY1" fmla="*/ 88381 h 88380"/>
                                  <a:gd name="connsiteX2" fmla="*/ 0 w 88380"/>
                                  <a:gd name="connsiteY2" fmla="*/ 44098 h 88380"/>
                                  <a:gd name="connsiteX3" fmla="*/ 44282 w 88380"/>
                                  <a:gd name="connsiteY3" fmla="*/ 0 h 88380"/>
                                  <a:gd name="connsiteX4" fmla="*/ 88381 w 88380"/>
                                  <a:gd name="connsiteY4" fmla="*/ 44098 h 88380"/>
                                  <a:gd name="connsiteX5" fmla="*/ 88381 w 88380"/>
                                  <a:gd name="connsiteY5" fmla="*/ 44282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0" h="88380">
                                    <a:moveTo>
                                      <a:pt x="88381" y="44282"/>
                                    </a:moveTo>
                                    <a:cubicBezTo>
                                      <a:pt x="88329" y="68687"/>
                                      <a:pt x="68502" y="88432"/>
                                      <a:pt x="44098" y="88381"/>
                                    </a:cubicBezTo>
                                    <a:cubicBezTo>
                                      <a:pt x="19694" y="88329"/>
                                      <a:pt x="-51" y="68502"/>
                                      <a:pt x="0" y="44098"/>
                                    </a:cubicBezTo>
                                    <a:cubicBezTo>
                                      <a:pt x="52" y="19694"/>
                                      <a:pt x="19878" y="-51"/>
                                      <a:pt x="44282" y="0"/>
                                    </a:cubicBezTo>
                                    <a:cubicBezTo>
                                      <a:pt x="68617" y="52"/>
                                      <a:pt x="88329" y="19764"/>
                                      <a:pt x="88381" y="44098"/>
                                    </a:cubicBezTo>
                                    <a:lnTo>
                                      <a:pt x="88381" y="44282"/>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3" name="Freeform: Shape 28"/>
                            <wps:cNvSpPr/>
                            <wps:spPr>
                              <a:xfrm>
                                <a:off x="1242171" y="1414090"/>
                                <a:ext cx="88381" cy="88380"/>
                              </a:xfrm>
                              <a:custGeom>
                                <a:avLst/>
                                <a:gdLst>
                                  <a:gd name="connsiteX0" fmla="*/ 44062 w 88381"/>
                                  <a:gd name="connsiteY0" fmla="*/ 88381 h 88380"/>
                                  <a:gd name="connsiteX1" fmla="*/ 0 w 88381"/>
                                  <a:gd name="connsiteY1" fmla="*/ 44062 h 88380"/>
                                  <a:gd name="connsiteX2" fmla="*/ 44319 w 88381"/>
                                  <a:gd name="connsiteY2" fmla="*/ 0 h 88380"/>
                                  <a:gd name="connsiteX3" fmla="*/ 88381 w 88381"/>
                                  <a:gd name="connsiteY3" fmla="*/ 44319 h 88380"/>
                                  <a:gd name="connsiteX4" fmla="*/ 44319 w 88381"/>
                                  <a:gd name="connsiteY4" fmla="*/ 88381 h 88380"/>
                                  <a:gd name="connsiteX5" fmla="*/ 44062 w 88381"/>
                                  <a:gd name="connsiteY5" fmla="*/ 88381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0">
                                    <a:moveTo>
                                      <a:pt x="44062" y="88381"/>
                                    </a:moveTo>
                                    <a:cubicBezTo>
                                      <a:pt x="19658" y="88311"/>
                                      <a:pt x="-70" y="68466"/>
                                      <a:pt x="0" y="44062"/>
                                    </a:cubicBezTo>
                                    <a:cubicBezTo>
                                      <a:pt x="70" y="19658"/>
                                      <a:pt x="19915" y="-70"/>
                                      <a:pt x="44319" y="0"/>
                                    </a:cubicBezTo>
                                    <a:cubicBezTo>
                                      <a:pt x="68723" y="70"/>
                                      <a:pt x="88451" y="19915"/>
                                      <a:pt x="88381" y="44319"/>
                                    </a:cubicBezTo>
                                    <a:cubicBezTo>
                                      <a:pt x="88311" y="68624"/>
                                      <a:pt x="68624" y="88311"/>
                                      <a:pt x="44319" y="88381"/>
                                    </a:cubicBezTo>
                                    <a:lnTo>
                                      <a:pt x="44062" y="8838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4" name="Freeform: Shape 29"/>
                            <wps:cNvSpPr/>
                            <wps:spPr>
                              <a:xfrm>
                                <a:off x="651715" y="1413648"/>
                                <a:ext cx="88822" cy="88822"/>
                              </a:xfrm>
                              <a:custGeom>
                                <a:avLst/>
                                <a:gdLst>
                                  <a:gd name="connsiteX0" fmla="*/ 44283 w 88822"/>
                                  <a:gd name="connsiteY0" fmla="*/ 88823 h 88822"/>
                                  <a:gd name="connsiteX1" fmla="*/ 0 w 88822"/>
                                  <a:gd name="connsiteY1" fmla="*/ 44283 h 88822"/>
                                  <a:gd name="connsiteX2" fmla="*/ 44540 w 88822"/>
                                  <a:gd name="connsiteY2" fmla="*/ 0 h 88822"/>
                                  <a:gd name="connsiteX3" fmla="*/ 88823 w 88822"/>
                                  <a:gd name="connsiteY3" fmla="*/ 44540 h 88822"/>
                                  <a:gd name="connsiteX4" fmla="*/ 44540 w 88822"/>
                                  <a:gd name="connsiteY4" fmla="*/ 88823 h 88822"/>
                                  <a:gd name="connsiteX5" fmla="*/ 44283 w 88822"/>
                                  <a:gd name="connsiteY5" fmla="*/ 88823 h 888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822" h="88822">
                                    <a:moveTo>
                                      <a:pt x="44283" y="88823"/>
                                    </a:moveTo>
                                    <a:cubicBezTo>
                                      <a:pt x="19753" y="88753"/>
                                      <a:pt x="-70" y="68812"/>
                                      <a:pt x="0" y="44283"/>
                                    </a:cubicBezTo>
                                    <a:cubicBezTo>
                                      <a:pt x="70" y="19757"/>
                                      <a:pt x="20011" y="-70"/>
                                      <a:pt x="44540" y="0"/>
                                    </a:cubicBezTo>
                                    <a:cubicBezTo>
                                      <a:pt x="69070" y="70"/>
                                      <a:pt x="88893" y="20015"/>
                                      <a:pt x="88823" y="44540"/>
                                    </a:cubicBezTo>
                                    <a:cubicBezTo>
                                      <a:pt x="88753" y="68967"/>
                                      <a:pt x="68967" y="88753"/>
                                      <a:pt x="44540" y="88823"/>
                                    </a:cubicBezTo>
                                    <a:lnTo>
                                      <a:pt x="44283" y="88823"/>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5" name="Freeform: Shape 30"/>
                            <wps:cNvSpPr/>
                            <wps:spPr>
                              <a:xfrm>
                                <a:off x="400622" y="946851"/>
                                <a:ext cx="88380" cy="88380"/>
                              </a:xfrm>
                              <a:custGeom>
                                <a:avLst/>
                                <a:gdLst>
                                  <a:gd name="connsiteX0" fmla="*/ 0 w 88380"/>
                                  <a:gd name="connsiteY0" fmla="*/ 44190 h 88380"/>
                                  <a:gd name="connsiteX1" fmla="*/ 44190 w 88380"/>
                                  <a:gd name="connsiteY1" fmla="*/ 0 h 88380"/>
                                  <a:gd name="connsiteX2" fmla="*/ 88381 w 88380"/>
                                  <a:gd name="connsiteY2" fmla="*/ 44190 h 88380"/>
                                  <a:gd name="connsiteX3" fmla="*/ 44190 w 88380"/>
                                  <a:gd name="connsiteY3" fmla="*/ 88381 h 88380"/>
                                  <a:gd name="connsiteX4" fmla="*/ 0 w 88380"/>
                                  <a:gd name="connsiteY4" fmla="*/ 44190 h 883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8380" h="88380">
                                    <a:moveTo>
                                      <a:pt x="0" y="44190"/>
                                    </a:moveTo>
                                    <a:cubicBezTo>
                                      <a:pt x="0" y="19786"/>
                                      <a:pt x="19786" y="0"/>
                                      <a:pt x="44190" y="0"/>
                                    </a:cubicBezTo>
                                    <a:cubicBezTo>
                                      <a:pt x="68594" y="0"/>
                                      <a:pt x="88381" y="19786"/>
                                      <a:pt x="88381" y="44190"/>
                                    </a:cubicBezTo>
                                    <a:cubicBezTo>
                                      <a:pt x="88381" y="68595"/>
                                      <a:pt x="68594" y="88381"/>
                                      <a:pt x="44190" y="88381"/>
                                    </a:cubicBezTo>
                                    <a:cubicBezTo>
                                      <a:pt x="19786" y="88381"/>
                                      <a:pt x="0" y="68595"/>
                                      <a:pt x="0" y="441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6" name="Freeform: Shape 31"/>
                            <wps:cNvSpPr/>
                            <wps:spPr>
                              <a:xfrm>
                                <a:off x="651678" y="479722"/>
                                <a:ext cx="88381" cy="88380"/>
                              </a:xfrm>
                              <a:custGeom>
                                <a:avLst/>
                                <a:gdLst>
                                  <a:gd name="connsiteX0" fmla="*/ 44319 w 88381"/>
                                  <a:gd name="connsiteY0" fmla="*/ 0 h 88380"/>
                                  <a:gd name="connsiteX1" fmla="*/ 88381 w 88381"/>
                                  <a:gd name="connsiteY1" fmla="*/ 44319 h 88380"/>
                                  <a:gd name="connsiteX2" fmla="*/ 44062 w 88381"/>
                                  <a:gd name="connsiteY2" fmla="*/ 88381 h 88380"/>
                                  <a:gd name="connsiteX3" fmla="*/ 0 w 88381"/>
                                  <a:gd name="connsiteY3" fmla="*/ 44061 h 88380"/>
                                  <a:gd name="connsiteX4" fmla="*/ 44062 w 88381"/>
                                  <a:gd name="connsiteY4" fmla="*/ 0 h 88380"/>
                                  <a:gd name="connsiteX5" fmla="*/ 44319 w 88381"/>
                                  <a:gd name="connsiteY5" fmla="*/ 0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0">
                                    <a:moveTo>
                                      <a:pt x="44319" y="0"/>
                                    </a:moveTo>
                                    <a:cubicBezTo>
                                      <a:pt x="68724" y="70"/>
                                      <a:pt x="88451" y="19915"/>
                                      <a:pt x="88381" y="44319"/>
                                    </a:cubicBezTo>
                                    <a:cubicBezTo>
                                      <a:pt x="88311" y="68723"/>
                                      <a:pt x="68466" y="88451"/>
                                      <a:pt x="44062" y="88381"/>
                                    </a:cubicBezTo>
                                    <a:cubicBezTo>
                                      <a:pt x="19658" y="88311"/>
                                      <a:pt x="-70" y="68466"/>
                                      <a:pt x="0" y="44061"/>
                                    </a:cubicBezTo>
                                    <a:cubicBezTo>
                                      <a:pt x="70" y="19757"/>
                                      <a:pt x="19757" y="70"/>
                                      <a:pt x="44062" y="0"/>
                                    </a:cubicBezTo>
                                    <a:lnTo>
                                      <a:pt x="44319"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7" name="Freeform: Shape 32"/>
                            <wps:cNvSpPr/>
                            <wps:spPr>
                              <a:xfrm>
                                <a:off x="946814" y="400916"/>
                                <a:ext cx="88380" cy="88380"/>
                              </a:xfrm>
                              <a:custGeom>
                                <a:avLst/>
                                <a:gdLst>
                                  <a:gd name="connsiteX0" fmla="*/ 44190 w 88380"/>
                                  <a:gd name="connsiteY0" fmla="*/ 88381 h 88380"/>
                                  <a:gd name="connsiteX1" fmla="*/ 88381 w 88380"/>
                                  <a:gd name="connsiteY1" fmla="*/ 44190 h 88380"/>
                                  <a:gd name="connsiteX2" fmla="*/ 44190 w 88380"/>
                                  <a:gd name="connsiteY2" fmla="*/ 0 h 88380"/>
                                  <a:gd name="connsiteX3" fmla="*/ 0 w 88380"/>
                                  <a:gd name="connsiteY3" fmla="*/ 44190 h 88380"/>
                                  <a:gd name="connsiteX4" fmla="*/ 44190 w 88380"/>
                                  <a:gd name="connsiteY4" fmla="*/ 88381 h 883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8380" h="88380">
                                    <a:moveTo>
                                      <a:pt x="44190" y="88381"/>
                                    </a:moveTo>
                                    <a:cubicBezTo>
                                      <a:pt x="68595" y="88381"/>
                                      <a:pt x="88381" y="68594"/>
                                      <a:pt x="88381" y="44190"/>
                                    </a:cubicBezTo>
                                    <a:cubicBezTo>
                                      <a:pt x="88381" y="19786"/>
                                      <a:pt x="68595" y="0"/>
                                      <a:pt x="44190" y="0"/>
                                    </a:cubicBezTo>
                                    <a:cubicBezTo>
                                      <a:pt x="19786" y="0"/>
                                      <a:pt x="0" y="19786"/>
                                      <a:pt x="0" y="44190"/>
                                    </a:cubicBezTo>
                                    <a:cubicBezTo>
                                      <a:pt x="0" y="68594"/>
                                      <a:pt x="19786" y="88381"/>
                                      <a:pt x="44190" y="8838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8" name="Freeform: Shape 33"/>
                            <wps:cNvSpPr/>
                            <wps:spPr>
                              <a:xfrm>
                                <a:off x="473681" y="674027"/>
                                <a:ext cx="88395" cy="88394"/>
                              </a:xfrm>
                              <a:custGeom>
                                <a:avLst/>
                                <a:gdLst>
                                  <a:gd name="connsiteX0" fmla="*/ 6004 w 88395"/>
                                  <a:gd name="connsiteY0" fmla="*/ 21970 h 88394"/>
                                  <a:gd name="connsiteX1" fmla="*/ 66423 w 88395"/>
                                  <a:gd name="connsiteY1" fmla="*/ 6003 h 88394"/>
                                  <a:gd name="connsiteX2" fmla="*/ 82391 w 88395"/>
                                  <a:gd name="connsiteY2" fmla="*/ 66422 h 88394"/>
                                  <a:gd name="connsiteX3" fmla="*/ 22244 w 88395"/>
                                  <a:gd name="connsiteY3" fmla="*/ 82548 h 88394"/>
                                  <a:gd name="connsiteX4" fmla="*/ 5846 w 88395"/>
                                  <a:gd name="connsiteY4" fmla="*/ 22243 h 88394"/>
                                  <a:gd name="connsiteX5" fmla="*/ 6004 w 88395"/>
                                  <a:gd name="connsiteY5" fmla="*/ 21970 h 88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95" h="88394">
                                    <a:moveTo>
                                      <a:pt x="6004" y="21970"/>
                                    </a:moveTo>
                                    <a:cubicBezTo>
                                      <a:pt x="18278" y="877"/>
                                      <a:pt x="45330" y="-6271"/>
                                      <a:pt x="66423" y="6003"/>
                                    </a:cubicBezTo>
                                    <a:cubicBezTo>
                                      <a:pt x="87517" y="18277"/>
                                      <a:pt x="94668" y="45329"/>
                                      <a:pt x="82391" y="66422"/>
                                    </a:cubicBezTo>
                                    <a:cubicBezTo>
                                      <a:pt x="70180" y="87413"/>
                                      <a:pt x="43319" y="94612"/>
                                      <a:pt x="22244" y="82548"/>
                                    </a:cubicBezTo>
                                    <a:cubicBezTo>
                                      <a:pt x="1062" y="70421"/>
                                      <a:pt x="-6277" y="43425"/>
                                      <a:pt x="5846" y="22243"/>
                                    </a:cubicBezTo>
                                    <a:cubicBezTo>
                                      <a:pt x="5897" y="22151"/>
                                      <a:pt x="5953" y="22062"/>
                                      <a:pt x="6004" y="2197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9" name="Freeform: Shape 34"/>
                            <wps:cNvSpPr/>
                            <wps:spPr>
                              <a:xfrm>
                                <a:off x="474296" y="1221779"/>
                                <a:ext cx="86997" cy="86997"/>
                              </a:xfrm>
                              <a:custGeom>
                                <a:avLst/>
                                <a:gdLst>
                                  <a:gd name="connsiteX0" fmla="*/ 5390 w 86997"/>
                                  <a:gd name="connsiteY0" fmla="*/ 64454 h 86997"/>
                                  <a:gd name="connsiteX1" fmla="*/ 22543 w 86997"/>
                                  <a:gd name="connsiteY1" fmla="*/ 5390 h 86997"/>
                                  <a:gd name="connsiteX2" fmla="*/ 81607 w 86997"/>
                                  <a:gd name="connsiteY2" fmla="*/ 22543 h 86997"/>
                                  <a:gd name="connsiteX3" fmla="*/ 64454 w 86997"/>
                                  <a:gd name="connsiteY3" fmla="*/ 81607 h 86997"/>
                                  <a:gd name="connsiteX4" fmla="*/ 5574 w 86997"/>
                                  <a:gd name="connsiteY4" fmla="*/ 64785 h 86997"/>
                                  <a:gd name="connsiteX5" fmla="*/ 5390 w 86997"/>
                                  <a:gd name="connsiteY5" fmla="*/ 64454 h 869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6997" h="86997">
                                    <a:moveTo>
                                      <a:pt x="5390" y="64454"/>
                                    </a:moveTo>
                                    <a:cubicBezTo>
                                      <a:pt x="-6184" y="43408"/>
                                      <a:pt x="1497" y="16964"/>
                                      <a:pt x="22543" y="5390"/>
                                    </a:cubicBezTo>
                                    <a:cubicBezTo>
                                      <a:pt x="43592" y="-6184"/>
                                      <a:pt x="70037" y="1497"/>
                                      <a:pt x="81607" y="22543"/>
                                    </a:cubicBezTo>
                                    <a:cubicBezTo>
                                      <a:pt x="93181" y="43592"/>
                                      <a:pt x="85503" y="70037"/>
                                      <a:pt x="64454" y="81607"/>
                                    </a:cubicBezTo>
                                    <a:cubicBezTo>
                                      <a:pt x="43537" y="93111"/>
                                      <a:pt x="17259" y="85603"/>
                                      <a:pt x="5574" y="64785"/>
                                    </a:cubicBezTo>
                                    <a:lnTo>
                                      <a:pt x="5390" y="64454"/>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0" name="Freeform: Shape 35"/>
                            <wps:cNvSpPr/>
                            <wps:spPr>
                              <a:xfrm>
                                <a:off x="946998" y="1493080"/>
                                <a:ext cx="88381" cy="88381"/>
                              </a:xfrm>
                              <a:custGeom>
                                <a:avLst/>
                                <a:gdLst>
                                  <a:gd name="connsiteX0" fmla="*/ 44007 w 88381"/>
                                  <a:gd name="connsiteY0" fmla="*/ 88381 h 88381"/>
                                  <a:gd name="connsiteX1" fmla="*/ 0 w 88381"/>
                                  <a:gd name="connsiteY1" fmla="*/ 44007 h 88381"/>
                                  <a:gd name="connsiteX2" fmla="*/ 44375 w 88381"/>
                                  <a:gd name="connsiteY2" fmla="*/ 0 h 88381"/>
                                  <a:gd name="connsiteX3" fmla="*/ 88381 w 88381"/>
                                  <a:gd name="connsiteY3" fmla="*/ 44375 h 88381"/>
                                  <a:gd name="connsiteX4" fmla="*/ 44375 w 88381"/>
                                  <a:gd name="connsiteY4" fmla="*/ 88381 h 88381"/>
                                  <a:gd name="connsiteX5" fmla="*/ 44007 w 88381"/>
                                  <a:gd name="connsiteY5" fmla="*/ 88381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1">
                                    <a:moveTo>
                                      <a:pt x="44007" y="88381"/>
                                    </a:moveTo>
                                    <a:cubicBezTo>
                                      <a:pt x="19602" y="88278"/>
                                      <a:pt x="-103" y="68411"/>
                                      <a:pt x="0" y="44007"/>
                                    </a:cubicBezTo>
                                    <a:cubicBezTo>
                                      <a:pt x="103" y="19602"/>
                                      <a:pt x="19971" y="-99"/>
                                      <a:pt x="44375" y="0"/>
                                    </a:cubicBezTo>
                                    <a:cubicBezTo>
                                      <a:pt x="68779" y="103"/>
                                      <a:pt x="88484" y="19971"/>
                                      <a:pt x="88381" y="44375"/>
                                    </a:cubicBezTo>
                                    <a:cubicBezTo>
                                      <a:pt x="88278" y="68635"/>
                                      <a:pt x="68635" y="88282"/>
                                      <a:pt x="44375" y="88381"/>
                                    </a:cubicBezTo>
                                    <a:lnTo>
                                      <a:pt x="44007" y="8838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1" name="Freeform: Shape 36"/>
                            <wps:cNvSpPr/>
                            <wps:spPr>
                              <a:xfrm>
                                <a:off x="1413648" y="1241692"/>
                                <a:ext cx="88822" cy="88822"/>
                              </a:xfrm>
                              <a:custGeom>
                                <a:avLst/>
                                <a:gdLst>
                                  <a:gd name="connsiteX0" fmla="*/ 88823 w 88822"/>
                                  <a:gd name="connsiteY0" fmla="*/ 44540 h 88822"/>
                                  <a:gd name="connsiteX1" fmla="*/ 44283 w 88822"/>
                                  <a:gd name="connsiteY1" fmla="*/ 88823 h 88822"/>
                                  <a:gd name="connsiteX2" fmla="*/ 0 w 88822"/>
                                  <a:gd name="connsiteY2" fmla="*/ 44283 h 88822"/>
                                  <a:gd name="connsiteX3" fmla="*/ 44540 w 88822"/>
                                  <a:gd name="connsiteY3" fmla="*/ 0 h 88822"/>
                                  <a:gd name="connsiteX4" fmla="*/ 88823 w 88822"/>
                                  <a:gd name="connsiteY4" fmla="*/ 44283 h 88822"/>
                                  <a:gd name="connsiteX5" fmla="*/ 88823 w 88822"/>
                                  <a:gd name="connsiteY5" fmla="*/ 44540 h 888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822" h="88822">
                                    <a:moveTo>
                                      <a:pt x="88823" y="44540"/>
                                    </a:moveTo>
                                    <a:cubicBezTo>
                                      <a:pt x="88753" y="69070"/>
                                      <a:pt x="68812" y="88893"/>
                                      <a:pt x="44283" y="88823"/>
                                    </a:cubicBezTo>
                                    <a:cubicBezTo>
                                      <a:pt x="19757" y="88753"/>
                                      <a:pt x="-70" y="68812"/>
                                      <a:pt x="0" y="44283"/>
                                    </a:cubicBezTo>
                                    <a:cubicBezTo>
                                      <a:pt x="70" y="19753"/>
                                      <a:pt x="20015" y="-70"/>
                                      <a:pt x="44540" y="0"/>
                                    </a:cubicBezTo>
                                    <a:cubicBezTo>
                                      <a:pt x="68967" y="70"/>
                                      <a:pt x="88753" y="19856"/>
                                      <a:pt x="88823" y="44283"/>
                                    </a:cubicBezTo>
                                    <a:lnTo>
                                      <a:pt x="88823" y="4454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2" name="Freeform: Shape 37"/>
                            <wps:cNvSpPr/>
                            <wps:spPr>
                              <a:xfrm>
                                <a:off x="1414090" y="651678"/>
                                <a:ext cx="88380" cy="88381"/>
                              </a:xfrm>
                              <a:custGeom>
                                <a:avLst/>
                                <a:gdLst>
                                  <a:gd name="connsiteX0" fmla="*/ 88381 w 88380"/>
                                  <a:gd name="connsiteY0" fmla="*/ 44319 h 88381"/>
                                  <a:gd name="connsiteX1" fmla="*/ 44062 w 88380"/>
                                  <a:gd name="connsiteY1" fmla="*/ 88381 h 88381"/>
                                  <a:gd name="connsiteX2" fmla="*/ 0 w 88380"/>
                                  <a:gd name="connsiteY2" fmla="*/ 44062 h 88381"/>
                                  <a:gd name="connsiteX3" fmla="*/ 44319 w 88380"/>
                                  <a:gd name="connsiteY3" fmla="*/ 0 h 88381"/>
                                  <a:gd name="connsiteX4" fmla="*/ 88381 w 88380"/>
                                  <a:gd name="connsiteY4" fmla="*/ 44062 h 88381"/>
                                  <a:gd name="connsiteX5" fmla="*/ 88381 w 88380"/>
                                  <a:gd name="connsiteY5" fmla="*/ 44319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0" h="88381">
                                    <a:moveTo>
                                      <a:pt x="88381" y="44319"/>
                                    </a:moveTo>
                                    <a:cubicBezTo>
                                      <a:pt x="88311" y="68724"/>
                                      <a:pt x="68466" y="88451"/>
                                      <a:pt x="44062" y="88381"/>
                                    </a:cubicBezTo>
                                    <a:cubicBezTo>
                                      <a:pt x="19658" y="88311"/>
                                      <a:pt x="-70" y="68466"/>
                                      <a:pt x="0" y="44062"/>
                                    </a:cubicBezTo>
                                    <a:cubicBezTo>
                                      <a:pt x="70" y="19658"/>
                                      <a:pt x="19915" y="-70"/>
                                      <a:pt x="44319" y="0"/>
                                    </a:cubicBezTo>
                                    <a:cubicBezTo>
                                      <a:pt x="68624" y="70"/>
                                      <a:pt x="88311" y="19757"/>
                                      <a:pt x="88381" y="44062"/>
                                    </a:cubicBezTo>
                                    <a:lnTo>
                                      <a:pt x="88381" y="4431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3" name="Freeform: Shape 38"/>
                            <wps:cNvSpPr/>
                            <wps:spPr>
                              <a:xfrm>
                                <a:off x="1333000" y="560556"/>
                                <a:ext cx="88381" cy="88380"/>
                              </a:xfrm>
                              <a:custGeom>
                                <a:avLst/>
                                <a:gdLst>
                                  <a:gd name="connsiteX0" fmla="*/ 75493 w 88381"/>
                                  <a:gd name="connsiteY0" fmla="*/ 12997 h 88380"/>
                                  <a:gd name="connsiteX1" fmla="*/ 75386 w 88381"/>
                                  <a:gd name="connsiteY1" fmla="*/ 75493 h 88380"/>
                                  <a:gd name="connsiteX2" fmla="*/ 12890 w 88381"/>
                                  <a:gd name="connsiteY2" fmla="*/ 75383 h 88380"/>
                                  <a:gd name="connsiteX3" fmla="*/ 12890 w 88381"/>
                                  <a:gd name="connsiteY3" fmla="*/ 12997 h 88380"/>
                                  <a:gd name="connsiteX4" fmla="*/ 75386 w 88381"/>
                                  <a:gd name="connsiteY4" fmla="*/ 12890 h 88380"/>
                                  <a:gd name="connsiteX5" fmla="*/ 75493 w 88381"/>
                                  <a:gd name="connsiteY5" fmla="*/ 12997 h 88380"/>
                                  <a:gd name="connsiteX6" fmla="*/ 75493 w 88381"/>
                                  <a:gd name="connsiteY6" fmla="*/ 12997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8381" h="88380">
                                    <a:moveTo>
                                      <a:pt x="75493" y="12997"/>
                                    </a:moveTo>
                                    <a:cubicBezTo>
                                      <a:pt x="92720" y="30283"/>
                                      <a:pt x="92672" y="58263"/>
                                      <a:pt x="75386" y="75493"/>
                                    </a:cubicBezTo>
                                    <a:cubicBezTo>
                                      <a:pt x="58097" y="92720"/>
                                      <a:pt x="30117" y="92669"/>
                                      <a:pt x="12890" y="75383"/>
                                    </a:cubicBezTo>
                                    <a:cubicBezTo>
                                      <a:pt x="-4297" y="58137"/>
                                      <a:pt x="-4297" y="30242"/>
                                      <a:pt x="12890" y="12997"/>
                                    </a:cubicBezTo>
                                    <a:cubicBezTo>
                                      <a:pt x="30117" y="-4289"/>
                                      <a:pt x="58097" y="-4340"/>
                                      <a:pt x="75386" y="12890"/>
                                    </a:cubicBezTo>
                                    <a:cubicBezTo>
                                      <a:pt x="75419" y="12923"/>
                                      <a:pt x="75456" y="12960"/>
                                      <a:pt x="75493" y="12997"/>
                                    </a:cubicBezTo>
                                    <a:lnTo>
                                      <a:pt x="75493" y="1299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4" name="Freeform: Shape 39"/>
                            <wps:cNvSpPr/>
                            <wps:spPr>
                              <a:xfrm>
                                <a:off x="1097448" y="420728"/>
                                <a:ext cx="92431" cy="92431"/>
                              </a:xfrm>
                              <a:custGeom>
                                <a:avLst/>
                                <a:gdLst>
                                  <a:gd name="connsiteX0" fmla="*/ 46382 w 92431"/>
                                  <a:gd name="connsiteY0" fmla="*/ 0 h 92431"/>
                                  <a:gd name="connsiteX1" fmla="*/ 92432 w 92431"/>
                                  <a:gd name="connsiteY1" fmla="*/ 46381 h 92431"/>
                                  <a:gd name="connsiteX2" fmla="*/ 46050 w 92431"/>
                                  <a:gd name="connsiteY2" fmla="*/ 92431 h 92431"/>
                                  <a:gd name="connsiteX3" fmla="*/ 0 w 92431"/>
                                  <a:gd name="connsiteY3" fmla="*/ 46050 h 92431"/>
                                  <a:gd name="connsiteX4" fmla="*/ 46050 w 92431"/>
                                  <a:gd name="connsiteY4" fmla="*/ 0 h 92431"/>
                                  <a:gd name="connsiteX5" fmla="*/ 46382 w 92431"/>
                                  <a:gd name="connsiteY5" fmla="*/ 0 h 924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2431" h="92431">
                                    <a:moveTo>
                                      <a:pt x="46382" y="0"/>
                                    </a:moveTo>
                                    <a:cubicBezTo>
                                      <a:pt x="71905" y="92"/>
                                      <a:pt x="92524" y="20858"/>
                                      <a:pt x="92432" y="46381"/>
                                    </a:cubicBezTo>
                                    <a:cubicBezTo>
                                      <a:pt x="92340" y="71905"/>
                                      <a:pt x="71574" y="92524"/>
                                      <a:pt x="46050" y="92431"/>
                                    </a:cubicBezTo>
                                    <a:cubicBezTo>
                                      <a:pt x="20527" y="92339"/>
                                      <a:pt x="-92" y="71574"/>
                                      <a:pt x="0" y="46050"/>
                                    </a:cubicBezTo>
                                    <a:cubicBezTo>
                                      <a:pt x="92" y="20655"/>
                                      <a:pt x="20656" y="92"/>
                                      <a:pt x="46050" y="0"/>
                                    </a:cubicBezTo>
                                    <a:lnTo>
                                      <a:pt x="46382"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5" name="Freeform: Shape 40"/>
                            <wps:cNvSpPr/>
                            <wps:spPr>
                              <a:xfrm>
                                <a:off x="795628" y="420728"/>
                                <a:ext cx="84846" cy="84845"/>
                              </a:xfrm>
                              <a:custGeom>
                                <a:avLst/>
                                <a:gdLst>
                                  <a:gd name="connsiteX0" fmla="*/ 42589 w 84846"/>
                                  <a:gd name="connsiteY0" fmla="*/ 0 h 84845"/>
                                  <a:gd name="connsiteX1" fmla="*/ 84846 w 84846"/>
                                  <a:gd name="connsiteY1" fmla="*/ 42588 h 84845"/>
                                  <a:gd name="connsiteX2" fmla="*/ 42257 w 84846"/>
                                  <a:gd name="connsiteY2" fmla="*/ 84845 h 84845"/>
                                  <a:gd name="connsiteX3" fmla="*/ 0 w 84846"/>
                                  <a:gd name="connsiteY3" fmla="*/ 42257 h 84845"/>
                                  <a:gd name="connsiteX4" fmla="*/ 42257 w 84846"/>
                                  <a:gd name="connsiteY4" fmla="*/ 0 h 84845"/>
                                  <a:gd name="connsiteX5" fmla="*/ 42589 w 84846"/>
                                  <a:gd name="connsiteY5" fmla="*/ 0 h 848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6" h="84845">
                                    <a:moveTo>
                                      <a:pt x="42589" y="0"/>
                                    </a:moveTo>
                                    <a:cubicBezTo>
                                      <a:pt x="66017" y="92"/>
                                      <a:pt x="84938" y="19160"/>
                                      <a:pt x="84846" y="42588"/>
                                    </a:cubicBezTo>
                                    <a:cubicBezTo>
                                      <a:pt x="84754" y="66017"/>
                                      <a:pt x="65686" y="84938"/>
                                      <a:pt x="42257" y="84845"/>
                                    </a:cubicBezTo>
                                    <a:cubicBezTo>
                                      <a:pt x="18829" y="84753"/>
                                      <a:pt x="-92" y="65685"/>
                                      <a:pt x="0" y="42257"/>
                                    </a:cubicBezTo>
                                    <a:cubicBezTo>
                                      <a:pt x="92" y="18958"/>
                                      <a:pt x="18958" y="92"/>
                                      <a:pt x="42257" y="0"/>
                                    </a:cubicBezTo>
                                    <a:lnTo>
                                      <a:pt x="42589"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6" name="Freeform: Shape 41"/>
                            <wps:cNvSpPr/>
                            <wps:spPr>
                              <a:xfrm>
                                <a:off x="560519" y="560627"/>
                                <a:ext cx="88381" cy="88381"/>
                              </a:xfrm>
                              <a:custGeom>
                                <a:avLst/>
                                <a:gdLst>
                                  <a:gd name="connsiteX0" fmla="*/ 12997 w 88381"/>
                                  <a:gd name="connsiteY0" fmla="*/ 12889 h 88381"/>
                                  <a:gd name="connsiteX1" fmla="*/ 75493 w 88381"/>
                                  <a:gd name="connsiteY1" fmla="*/ 12996 h 88381"/>
                                  <a:gd name="connsiteX2" fmla="*/ 75383 w 88381"/>
                                  <a:gd name="connsiteY2" fmla="*/ 75492 h 88381"/>
                                  <a:gd name="connsiteX3" fmla="*/ 12997 w 88381"/>
                                  <a:gd name="connsiteY3" fmla="*/ 75492 h 88381"/>
                                  <a:gd name="connsiteX4" fmla="*/ 12890 w 88381"/>
                                  <a:gd name="connsiteY4" fmla="*/ 12996 h 88381"/>
                                  <a:gd name="connsiteX5" fmla="*/ 12997 w 88381"/>
                                  <a:gd name="connsiteY5" fmla="*/ 12889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1">
                                    <a:moveTo>
                                      <a:pt x="12997" y="12889"/>
                                    </a:moveTo>
                                    <a:cubicBezTo>
                                      <a:pt x="30283" y="-4338"/>
                                      <a:pt x="58263" y="-4290"/>
                                      <a:pt x="75493" y="12996"/>
                                    </a:cubicBezTo>
                                    <a:cubicBezTo>
                                      <a:pt x="92720" y="30285"/>
                                      <a:pt x="92672" y="58265"/>
                                      <a:pt x="75383" y="75492"/>
                                    </a:cubicBezTo>
                                    <a:cubicBezTo>
                                      <a:pt x="58138" y="92678"/>
                                      <a:pt x="30242" y="92678"/>
                                      <a:pt x="12997" y="75492"/>
                                    </a:cubicBezTo>
                                    <a:cubicBezTo>
                                      <a:pt x="-4289" y="58265"/>
                                      <a:pt x="-4340" y="30285"/>
                                      <a:pt x="12890" y="12996"/>
                                    </a:cubicBezTo>
                                    <a:cubicBezTo>
                                      <a:pt x="12923" y="12963"/>
                                      <a:pt x="12960" y="12926"/>
                                      <a:pt x="12997" y="1288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7" name="Freeform: Shape 42"/>
                            <wps:cNvSpPr/>
                            <wps:spPr>
                              <a:xfrm>
                                <a:off x="420728" y="793400"/>
                                <a:ext cx="89927" cy="89927"/>
                              </a:xfrm>
                              <a:custGeom>
                                <a:avLst/>
                                <a:gdLst>
                                  <a:gd name="connsiteX0" fmla="*/ 0 w 89927"/>
                                  <a:gd name="connsiteY0" fmla="*/ 44817 h 89927"/>
                                  <a:gd name="connsiteX1" fmla="*/ 45111 w 89927"/>
                                  <a:gd name="connsiteY1" fmla="*/ 0 h 89927"/>
                                  <a:gd name="connsiteX2" fmla="*/ 89927 w 89927"/>
                                  <a:gd name="connsiteY2" fmla="*/ 45111 h 89927"/>
                                  <a:gd name="connsiteX3" fmla="*/ 44816 w 89927"/>
                                  <a:gd name="connsiteY3" fmla="*/ 89928 h 89927"/>
                                  <a:gd name="connsiteX4" fmla="*/ 0 w 89927"/>
                                  <a:gd name="connsiteY4" fmla="*/ 45111 h 89927"/>
                                  <a:gd name="connsiteX5" fmla="*/ 0 w 89927"/>
                                  <a:gd name="connsiteY5" fmla="*/ 44817 h 89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927" h="89927">
                                    <a:moveTo>
                                      <a:pt x="0" y="44817"/>
                                    </a:moveTo>
                                    <a:cubicBezTo>
                                      <a:pt x="81" y="19985"/>
                                      <a:pt x="20280" y="-81"/>
                                      <a:pt x="45111" y="0"/>
                                    </a:cubicBezTo>
                                    <a:cubicBezTo>
                                      <a:pt x="69942" y="81"/>
                                      <a:pt x="90008" y="20280"/>
                                      <a:pt x="89927" y="45111"/>
                                    </a:cubicBezTo>
                                    <a:cubicBezTo>
                                      <a:pt x="89846" y="69942"/>
                                      <a:pt x="69648" y="90009"/>
                                      <a:pt x="44816" y="89928"/>
                                    </a:cubicBezTo>
                                    <a:cubicBezTo>
                                      <a:pt x="20099" y="89847"/>
                                      <a:pt x="81" y="69828"/>
                                      <a:pt x="0" y="45111"/>
                                    </a:cubicBezTo>
                                    <a:lnTo>
                                      <a:pt x="0" y="4481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8" name="Freeform: Shape 43"/>
                            <wps:cNvSpPr/>
                            <wps:spPr>
                              <a:xfrm>
                                <a:off x="420728" y="1101572"/>
                                <a:ext cx="84845" cy="84846"/>
                              </a:xfrm>
                              <a:custGeom>
                                <a:avLst/>
                                <a:gdLst>
                                  <a:gd name="connsiteX0" fmla="*/ 0 w 84845"/>
                                  <a:gd name="connsiteY0" fmla="*/ 42257 h 84846"/>
                                  <a:gd name="connsiteX1" fmla="*/ 42588 w 84845"/>
                                  <a:gd name="connsiteY1" fmla="*/ 0 h 84846"/>
                                  <a:gd name="connsiteX2" fmla="*/ 84845 w 84845"/>
                                  <a:gd name="connsiteY2" fmla="*/ 42589 h 84846"/>
                                  <a:gd name="connsiteX3" fmla="*/ 42257 w 84845"/>
                                  <a:gd name="connsiteY3" fmla="*/ 84846 h 84846"/>
                                  <a:gd name="connsiteX4" fmla="*/ 0 w 84845"/>
                                  <a:gd name="connsiteY4" fmla="*/ 42589 h 84846"/>
                                  <a:gd name="connsiteX5" fmla="*/ 0 w 84845"/>
                                  <a:gd name="connsiteY5" fmla="*/ 42257 h 848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5" h="84846">
                                    <a:moveTo>
                                      <a:pt x="0" y="42257"/>
                                    </a:moveTo>
                                    <a:cubicBezTo>
                                      <a:pt x="92" y="18829"/>
                                      <a:pt x="19160" y="-92"/>
                                      <a:pt x="42588" y="0"/>
                                    </a:cubicBezTo>
                                    <a:cubicBezTo>
                                      <a:pt x="66017" y="92"/>
                                      <a:pt x="84938" y="19161"/>
                                      <a:pt x="84845" y="42589"/>
                                    </a:cubicBezTo>
                                    <a:cubicBezTo>
                                      <a:pt x="84753" y="66017"/>
                                      <a:pt x="65685" y="84938"/>
                                      <a:pt x="42257" y="84846"/>
                                    </a:cubicBezTo>
                                    <a:cubicBezTo>
                                      <a:pt x="18958" y="84754"/>
                                      <a:pt x="92" y="65888"/>
                                      <a:pt x="0" y="42589"/>
                                    </a:cubicBezTo>
                                    <a:lnTo>
                                      <a:pt x="0" y="4225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9" name="Freeform: Shape 44"/>
                            <wps:cNvSpPr/>
                            <wps:spPr>
                              <a:xfrm>
                                <a:off x="560627" y="1333110"/>
                                <a:ext cx="88381" cy="88380"/>
                              </a:xfrm>
                              <a:custGeom>
                                <a:avLst/>
                                <a:gdLst>
                                  <a:gd name="connsiteX0" fmla="*/ 12889 w 88381"/>
                                  <a:gd name="connsiteY0" fmla="*/ 75383 h 88380"/>
                                  <a:gd name="connsiteX1" fmla="*/ 12996 w 88381"/>
                                  <a:gd name="connsiteY1" fmla="*/ 12887 h 88380"/>
                                  <a:gd name="connsiteX2" fmla="*/ 75492 w 88381"/>
                                  <a:gd name="connsiteY2" fmla="*/ 12998 h 88380"/>
                                  <a:gd name="connsiteX3" fmla="*/ 75492 w 88381"/>
                                  <a:gd name="connsiteY3" fmla="*/ 75383 h 88380"/>
                                  <a:gd name="connsiteX4" fmla="*/ 12996 w 88381"/>
                                  <a:gd name="connsiteY4" fmla="*/ 75490 h 88380"/>
                                  <a:gd name="connsiteX5" fmla="*/ 12889 w 88381"/>
                                  <a:gd name="connsiteY5" fmla="*/ 75383 h 88380"/>
                                  <a:gd name="connsiteX6" fmla="*/ 12889 w 88381"/>
                                  <a:gd name="connsiteY6" fmla="*/ 75383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8381" h="88380">
                                    <a:moveTo>
                                      <a:pt x="12889" y="75383"/>
                                    </a:moveTo>
                                    <a:cubicBezTo>
                                      <a:pt x="-4338" y="58098"/>
                                      <a:pt x="-4290" y="30118"/>
                                      <a:pt x="12996" y="12887"/>
                                    </a:cubicBezTo>
                                    <a:cubicBezTo>
                                      <a:pt x="30285" y="-4340"/>
                                      <a:pt x="58265" y="-4288"/>
                                      <a:pt x="75492" y="12998"/>
                                    </a:cubicBezTo>
                                    <a:cubicBezTo>
                                      <a:pt x="92678" y="30243"/>
                                      <a:pt x="92678" y="58138"/>
                                      <a:pt x="75492" y="75383"/>
                                    </a:cubicBezTo>
                                    <a:cubicBezTo>
                                      <a:pt x="58265" y="92669"/>
                                      <a:pt x="30285" y="92721"/>
                                      <a:pt x="12996" y="75490"/>
                                    </a:cubicBezTo>
                                    <a:cubicBezTo>
                                      <a:pt x="12963" y="75457"/>
                                      <a:pt x="12926" y="75420"/>
                                      <a:pt x="12889" y="75383"/>
                                    </a:cubicBezTo>
                                    <a:lnTo>
                                      <a:pt x="12889" y="75383"/>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0" name="Freeform: Shape 45"/>
                            <wps:cNvSpPr/>
                            <wps:spPr>
                              <a:xfrm>
                                <a:off x="793400" y="1471464"/>
                                <a:ext cx="89927" cy="89927"/>
                              </a:xfrm>
                              <a:custGeom>
                                <a:avLst/>
                                <a:gdLst>
                                  <a:gd name="connsiteX0" fmla="*/ 44817 w 89927"/>
                                  <a:gd name="connsiteY0" fmla="*/ 89928 h 89927"/>
                                  <a:gd name="connsiteX1" fmla="*/ 0 w 89927"/>
                                  <a:gd name="connsiteY1" fmla="*/ 44817 h 89927"/>
                                  <a:gd name="connsiteX2" fmla="*/ 45111 w 89927"/>
                                  <a:gd name="connsiteY2" fmla="*/ 0 h 89927"/>
                                  <a:gd name="connsiteX3" fmla="*/ 89928 w 89927"/>
                                  <a:gd name="connsiteY3" fmla="*/ 45111 h 89927"/>
                                  <a:gd name="connsiteX4" fmla="*/ 45111 w 89927"/>
                                  <a:gd name="connsiteY4" fmla="*/ 89928 h 89927"/>
                                  <a:gd name="connsiteX5" fmla="*/ 44817 w 89927"/>
                                  <a:gd name="connsiteY5" fmla="*/ 89928 h 89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927" h="89927">
                                    <a:moveTo>
                                      <a:pt x="44817" y="89928"/>
                                    </a:moveTo>
                                    <a:cubicBezTo>
                                      <a:pt x="19985" y="89847"/>
                                      <a:pt x="-81" y="69648"/>
                                      <a:pt x="0" y="44817"/>
                                    </a:cubicBezTo>
                                    <a:cubicBezTo>
                                      <a:pt x="81" y="19985"/>
                                      <a:pt x="20280" y="-81"/>
                                      <a:pt x="45111" y="0"/>
                                    </a:cubicBezTo>
                                    <a:cubicBezTo>
                                      <a:pt x="69942" y="81"/>
                                      <a:pt x="90009" y="20280"/>
                                      <a:pt x="89928" y="45111"/>
                                    </a:cubicBezTo>
                                    <a:cubicBezTo>
                                      <a:pt x="89847" y="69828"/>
                                      <a:pt x="69828" y="89847"/>
                                      <a:pt x="45111" y="89928"/>
                                    </a:cubicBezTo>
                                    <a:lnTo>
                                      <a:pt x="44817" y="89928"/>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1" name="Freeform: Shape 46"/>
                            <wps:cNvSpPr/>
                            <wps:spPr>
                              <a:xfrm>
                                <a:off x="1101572" y="1476546"/>
                                <a:ext cx="84846" cy="84845"/>
                              </a:xfrm>
                              <a:custGeom>
                                <a:avLst/>
                                <a:gdLst>
                                  <a:gd name="connsiteX0" fmla="*/ 42257 w 84846"/>
                                  <a:gd name="connsiteY0" fmla="*/ 84846 h 84845"/>
                                  <a:gd name="connsiteX1" fmla="*/ 0 w 84846"/>
                                  <a:gd name="connsiteY1" fmla="*/ 42257 h 84845"/>
                                  <a:gd name="connsiteX2" fmla="*/ 42589 w 84846"/>
                                  <a:gd name="connsiteY2" fmla="*/ 0 h 84845"/>
                                  <a:gd name="connsiteX3" fmla="*/ 84846 w 84846"/>
                                  <a:gd name="connsiteY3" fmla="*/ 42589 h 84845"/>
                                  <a:gd name="connsiteX4" fmla="*/ 42589 w 84846"/>
                                  <a:gd name="connsiteY4" fmla="*/ 84846 h 84845"/>
                                  <a:gd name="connsiteX5" fmla="*/ 42257 w 84846"/>
                                  <a:gd name="connsiteY5" fmla="*/ 84846 h 848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6" h="84845">
                                    <a:moveTo>
                                      <a:pt x="42257" y="84846"/>
                                    </a:moveTo>
                                    <a:cubicBezTo>
                                      <a:pt x="18829" y="84754"/>
                                      <a:pt x="-92" y="65686"/>
                                      <a:pt x="0" y="42257"/>
                                    </a:cubicBezTo>
                                    <a:cubicBezTo>
                                      <a:pt x="92" y="18829"/>
                                      <a:pt x="19161" y="-92"/>
                                      <a:pt x="42589" y="0"/>
                                    </a:cubicBezTo>
                                    <a:cubicBezTo>
                                      <a:pt x="66017" y="92"/>
                                      <a:pt x="84938" y="19161"/>
                                      <a:pt x="84846" y="42589"/>
                                    </a:cubicBezTo>
                                    <a:cubicBezTo>
                                      <a:pt x="84754" y="65888"/>
                                      <a:pt x="65888" y="84754"/>
                                      <a:pt x="42589" y="84846"/>
                                    </a:cubicBezTo>
                                    <a:lnTo>
                                      <a:pt x="42257" y="84846"/>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2" name="Freeform: Shape 47"/>
                            <wps:cNvSpPr/>
                            <wps:spPr>
                              <a:xfrm>
                                <a:off x="1333110" y="1333037"/>
                                <a:ext cx="88380" cy="88381"/>
                              </a:xfrm>
                              <a:custGeom>
                                <a:avLst/>
                                <a:gdLst>
                                  <a:gd name="connsiteX0" fmla="*/ 75383 w 88380"/>
                                  <a:gd name="connsiteY0" fmla="*/ 75493 h 88381"/>
                                  <a:gd name="connsiteX1" fmla="*/ 12887 w 88380"/>
                                  <a:gd name="connsiteY1" fmla="*/ 75386 h 88381"/>
                                  <a:gd name="connsiteX2" fmla="*/ 12998 w 88380"/>
                                  <a:gd name="connsiteY2" fmla="*/ 12890 h 88381"/>
                                  <a:gd name="connsiteX3" fmla="*/ 75383 w 88380"/>
                                  <a:gd name="connsiteY3" fmla="*/ 12890 h 88381"/>
                                  <a:gd name="connsiteX4" fmla="*/ 75490 w 88380"/>
                                  <a:gd name="connsiteY4" fmla="*/ 75386 h 88381"/>
                                  <a:gd name="connsiteX5" fmla="*/ 75383 w 88380"/>
                                  <a:gd name="connsiteY5" fmla="*/ 75493 h 88381"/>
                                  <a:gd name="connsiteX6" fmla="*/ 75383 w 88380"/>
                                  <a:gd name="connsiteY6" fmla="*/ 75493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8380" h="88381">
                                    <a:moveTo>
                                      <a:pt x="75383" y="75493"/>
                                    </a:moveTo>
                                    <a:cubicBezTo>
                                      <a:pt x="58098" y="92720"/>
                                      <a:pt x="30118" y="92672"/>
                                      <a:pt x="12887" y="75386"/>
                                    </a:cubicBezTo>
                                    <a:cubicBezTo>
                                      <a:pt x="-4340" y="58096"/>
                                      <a:pt x="-4288" y="30117"/>
                                      <a:pt x="12998" y="12890"/>
                                    </a:cubicBezTo>
                                    <a:cubicBezTo>
                                      <a:pt x="30243" y="-4297"/>
                                      <a:pt x="58138" y="-4297"/>
                                      <a:pt x="75383" y="12890"/>
                                    </a:cubicBezTo>
                                    <a:cubicBezTo>
                                      <a:pt x="92669" y="30117"/>
                                      <a:pt x="92721" y="58096"/>
                                      <a:pt x="75490" y="75386"/>
                                    </a:cubicBezTo>
                                    <a:cubicBezTo>
                                      <a:pt x="75457" y="75419"/>
                                      <a:pt x="75420" y="75456"/>
                                      <a:pt x="75383" y="75493"/>
                                    </a:cubicBezTo>
                                    <a:lnTo>
                                      <a:pt x="75383" y="75493"/>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3" name="Freeform: Shape 48"/>
                            <wps:cNvSpPr/>
                            <wps:spPr>
                              <a:xfrm>
                                <a:off x="1468960" y="1097448"/>
                                <a:ext cx="92431" cy="92431"/>
                              </a:xfrm>
                              <a:custGeom>
                                <a:avLst/>
                                <a:gdLst>
                                  <a:gd name="connsiteX0" fmla="*/ 92432 w 92431"/>
                                  <a:gd name="connsiteY0" fmla="*/ 46382 h 92431"/>
                                  <a:gd name="connsiteX1" fmla="*/ 46050 w 92431"/>
                                  <a:gd name="connsiteY1" fmla="*/ 92432 h 92431"/>
                                  <a:gd name="connsiteX2" fmla="*/ 0 w 92431"/>
                                  <a:gd name="connsiteY2" fmla="*/ 46050 h 92431"/>
                                  <a:gd name="connsiteX3" fmla="*/ 46382 w 92431"/>
                                  <a:gd name="connsiteY3" fmla="*/ 0 h 92431"/>
                                  <a:gd name="connsiteX4" fmla="*/ 92432 w 92431"/>
                                  <a:gd name="connsiteY4" fmla="*/ 46050 h 92431"/>
                                  <a:gd name="connsiteX5" fmla="*/ 92432 w 92431"/>
                                  <a:gd name="connsiteY5" fmla="*/ 46382 h 924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2431" h="92431">
                                    <a:moveTo>
                                      <a:pt x="92432" y="46382"/>
                                    </a:moveTo>
                                    <a:cubicBezTo>
                                      <a:pt x="92340" y="71905"/>
                                      <a:pt x="71574" y="92524"/>
                                      <a:pt x="46050" y="92432"/>
                                    </a:cubicBezTo>
                                    <a:cubicBezTo>
                                      <a:pt x="20527" y="92340"/>
                                      <a:pt x="-92" y="71574"/>
                                      <a:pt x="0" y="46050"/>
                                    </a:cubicBezTo>
                                    <a:cubicBezTo>
                                      <a:pt x="92" y="20527"/>
                                      <a:pt x="20858" y="-92"/>
                                      <a:pt x="46382" y="0"/>
                                    </a:cubicBezTo>
                                    <a:cubicBezTo>
                                      <a:pt x="71776" y="92"/>
                                      <a:pt x="92340" y="20656"/>
                                      <a:pt x="92432" y="46050"/>
                                    </a:cubicBezTo>
                                    <a:lnTo>
                                      <a:pt x="92432" y="46382"/>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4" name="Freeform: Shape 49"/>
                            <wps:cNvSpPr/>
                            <wps:spPr>
                              <a:xfrm>
                                <a:off x="1476546" y="795628"/>
                                <a:ext cx="84845" cy="84846"/>
                              </a:xfrm>
                              <a:custGeom>
                                <a:avLst/>
                                <a:gdLst>
                                  <a:gd name="connsiteX0" fmla="*/ 84846 w 84845"/>
                                  <a:gd name="connsiteY0" fmla="*/ 42589 h 84846"/>
                                  <a:gd name="connsiteX1" fmla="*/ 42257 w 84845"/>
                                  <a:gd name="connsiteY1" fmla="*/ 84846 h 84846"/>
                                  <a:gd name="connsiteX2" fmla="*/ 0 w 84845"/>
                                  <a:gd name="connsiteY2" fmla="*/ 42257 h 84846"/>
                                  <a:gd name="connsiteX3" fmla="*/ 42589 w 84845"/>
                                  <a:gd name="connsiteY3" fmla="*/ 0 h 84846"/>
                                  <a:gd name="connsiteX4" fmla="*/ 84846 w 84845"/>
                                  <a:gd name="connsiteY4" fmla="*/ 42257 h 84846"/>
                                  <a:gd name="connsiteX5" fmla="*/ 84846 w 84845"/>
                                  <a:gd name="connsiteY5" fmla="*/ 42589 h 848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5" h="84846">
                                    <a:moveTo>
                                      <a:pt x="84846" y="42589"/>
                                    </a:moveTo>
                                    <a:cubicBezTo>
                                      <a:pt x="84754" y="66017"/>
                                      <a:pt x="65686" y="84938"/>
                                      <a:pt x="42257" y="84846"/>
                                    </a:cubicBezTo>
                                    <a:cubicBezTo>
                                      <a:pt x="18829" y="84754"/>
                                      <a:pt x="-92" y="65686"/>
                                      <a:pt x="0" y="42257"/>
                                    </a:cubicBezTo>
                                    <a:cubicBezTo>
                                      <a:pt x="92" y="18829"/>
                                      <a:pt x="19161" y="-92"/>
                                      <a:pt x="42589" y="0"/>
                                    </a:cubicBezTo>
                                    <a:cubicBezTo>
                                      <a:pt x="65888" y="92"/>
                                      <a:pt x="84754" y="18958"/>
                                      <a:pt x="84846" y="42257"/>
                                    </a:cubicBezTo>
                                    <a:lnTo>
                                      <a:pt x="84846" y="4258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5" name="Freeform: Shape 50"/>
                            <wps:cNvSpPr/>
                            <wps:spPr>
                              <a:xfrm>
                                <a:off x="1332519" y="312481"/>
                                <a:ext cx="63792" cy="63773"/>
                              </a:xfrm>
                              <a:custGeom>
                                <a:avLst/>
                                <a:gdLst>
                                  <a:gd name="connsiteX0" fmla="*/ 47766 w 63792"/>
                                  <a:gd name="connsiteY0" fmla="*/ 4216 h 63773"/>
                                  <a:gd name="connsiteX1" fmla="*/ 59557 w 63792"/>
                                  <a:gd name="connsiteY1" fmla="*/ 47748 h 63773"/>
                                  <a:gd name="connsiteX2" fmla="*/ 16026 w 63792"/>
                                  <a:gd name="connsiteY2" fmla="*/ 59539 h 63773"/>
                                  <a:gd name="connsiteX3" fmla="*/ 4235 w 63792"/>
                                  <a:gd name="connsiteY3" fmla="*/ 16007 h 63773"/>
                                  <a:gd name="connsiteX4" fmla="*/ 4239 w 63792"/>
                                  <a:gd name="connsiteY4" fmla="*/ 16000 h 63773"/>
                                  <a:gd name="connsiteX5" fmla="*/ 4239 w 63792"/>
                                  <a:gd name="connsiteY5" fmla="*/ 16000 h 63773"/>
                                  <a:gd name="connsiteX6" fmla="*/ 47692 w 63792"/>
                                  <a:gd name="connsiteY6" fmla="*/ 4216 h 63773"/>
                                  <a:gd name="connsiteX7" fmla="*/ 47692 w 63792"/>
                                  <a:gd name="connsiteY7" fmla="*/ 4216 h 63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792" h="63773">
                                    <a:moveTo>
                                      <a:pt x="47766" y="4216"/>
                                    </a:moveTo>
                                    <a:cubicBezTo>
                                      <a:pt x="63045" y="12981"/>
                                      <a:pt x="68322" y="32471"/>
                                      <a:pt x="59557" y="47748"/>
                                    </a:cubicBezTo>
                                    <a:cubicBezTo>
                                      <a:pt x="50793" y="63026"/>
                                      <a:pt x="31301" y="68303"/>
                                      <a:pt x="16026" y="59539"/>
                                    </a:cubicBezTo>
                                    <a:cubicBezTo>
                                      <a:pt x="748" y="50774"/>
                                      <a:pt x="-4530" y="31284"/>
                                      <a:pt x="4235" y="16007"/>
                                    </a:cubicBezTo>
                                    <a:cubicBezTo>
                                      <a:pt x="4235" y="16005"/>
                                      <a:pt x="4239" y="16003"/>
                                      <a:pt x="4239" y="16000"/>
                                    </a:cubicBezTo>
                                    <a:lnTo>
                                      <a:pt x="4239" y="16000"/>
                                    </a:lnTo>
                                    <a:cubicBezTo>
                                      <a:pt x="12992" y="755"/>
                                      <a:pt x="32439" y="-4519"/>
                                      <a:pt x="47692" y="4216"/>
                                    </a:cubicBezTo>
                                    <a:lnTo>
                                      <a:pt x="47692" y="4216"/>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6" name="Freeform: Shape 51"/>
                            <wps:cNvSpPr/>
                            <wps:spPr>
                              <a:xfrm>
                                <a:off x="1705710" y="959114"/>
                                <a:ext cx="63855" cy="63855"/>
                              </a:xfrm>
                              <a:custGeom>
                                <a:avLst/>
                                <a:gdLst>
                                  <a:gd name="connsiteX0" fmla="*/ 63855 w 63855"/>
                                  <a:gd name="connsiteY0" fmla="*/ 31927 h 63855"/>
                                  <a:gd name="connsiteX1" fmla="*/ 31927 w 63855"/>
                                  <a:gd name="connsiteY1" fmla="*/ 63855 h 63855"/>
                                  <a:gd name="connsiteX2" fmla="*/ 0 w 63855"/>
                                  <a:gd name="connsiteY2" fmla="*/ 31927 h 63855"/>
                                  <a:gd name="connsiteX3" fmla="*/ 31927 w 63855"/>
                                  <a:gd name="connsiteY3" fmla="*/ 0 h 63855"/>
                                  <a:gd name="connsiteX4" fmla="*/ 63855 w 63855"/>
                                  <a:gd name="connsiteY4" fmla="*/ 31927 h 63855"/>
                                  <a:gd name="connsiteX5" fmla="*/ 63855 w 63855"/>
                                  <a:gd name="connsiteY5" fmla="*/ 31927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855" h="63855">
                                    <a:moveTo>
                                      <a:pt x="63855" y="31927"/>
                                    </a:moveTo>
                                    <a:cubicBezTo>
                                      <a:pt x="63855" y="49559"/>
                                      <a:pt x="49559" y="63855"/>
                                      <a:pt x="31927" y="63855"/>
                                    </a:cubicBezTo>
                                    <a:cubicBezTo>
                                      <a:pt x="14296" y="63855"/>
                                      <a:pt x="0" y="49559"/>
                                      <a:pt x="0" y="31927"/>
                                    </a:cubicBezTo>
                                    <a:cubicBezTo>
                                      <a:pt x="0" y="14296"/>
                                      <a:pt x="14296" y="0"/>
                                      <a:pt x="31927" y="0"/>
                                    </a:cubicBezTo>
                                    <a:cubicBezTo>
                                      <a:pt x="49559" y="0"/>
                                      <a:pt x="63855" y="14296"/>
                                      <a:pt x="63855" y="31927"/>
                                    </a:cubicBezTo>
                                    <a:lnTo>
                                      <a:pt x="63855" y="3192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7" name="Freeform: Shape 52"/>
                            <wps:cNvSpPr/>
                            <wps:spPr>
                              <a:xfrm>
                                <a:off x="1332471" y="1605707"/>
                                <a:ext cx="63779" cy="63792"/>
                              </a:xfrm>
                              <a:custGeom>
                                <a:avLst/>
                                <a:gdLst>
                                  <a:gd name="connsiteX0" fmla="*/ 47814 w 63779"/>
                                  <a:gd name="connsiteY0" fmla="*/ 59532 h 63792"/>
                                  <a:gd name="connsiteX1" fmla="*/ 4261 w 63779"/>
                                  <a:gd name="connsiteY1" fmla="*/ 47814 h 63792"/>
                                  <a:gd name="connsiteX2" fmla="*/ 15982 w 63779"/>
                                  <a:gd name="connsiteY2" fmla="*/ 4260 h 63792"/>
                                  <a:gd name="connsiteX3" fmla="*/ 59524 w 63779"/>
                                  <a:gd name="connsiteY3" fmla="*/ 15967 h 63792"/>
                                  <a:gd name="connsiteX4" fmla="*/ 47814 w 63779"/>
                                  <a:gd name="connsiteY4" fmla="*/ 59532 h 63792"/>
                                  <a:gd name="connsiteX5" fmla="*/ 47814 w 63779"/>
                                  <a:gd name="connsiteY5" fmla="*/ 59532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779" h="63792">
                                    <a:moveTo>
                                      <a:pt x="47814" y="59532"/>
                                    </a:moveTo>
                                    <a:cubicBezTo>
                                      <a:pt x="32554" y="68322"/>
                                      <a:pt x="13055" y="63074"/>
                                      <a:pt x="4261" y="47814"/>
                                    </a:cubicBezTo>
                                    <a:cubicBezTo>
                                      <a:pt x="-4529" y="32553"/>
                                      <a:pt x="718" y="13054"/>
                                      <a:pt x="15982" y="4260"/>
                                    </a:cubicBezTo>
                                    <a:cubicBezTo>
                                      <a:pt x="31239" y="-4526"/>
                                      <a:pt x="50731" y="714"/>
                                      <a:pt x="59524" y="15967"/>
                                    </a:cubicBezTo>
                                    <a:cubicBezTo>
                                      <a:pt x="68304" y="31235"/>
                                      <a:pt x="63063" y="50727"/>
                                      <a:pt x="47814" y="59532"/>
                                    </a:cubicBezTo>
                                    <a:lnTo>
                                      <a:pt x="47814" y="59532"/>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8" name="Freeform: Shape 53"/>
                            <wps:cNvSpPr/>
                            <wps:spPr>
                              <a:xfrm>
                                <a:off x="585764" y="1605697"/>
                                <a:ext cx="63791" cy="63792"/>
                              </a:xfrm>
                              <a:custGeom>
                                <a:avLst/>
                                <a:gdLst>
                                  <a:gd name="connsiteX0" fmla="*/ 15997 w 63791"/>
                                  <a:gd name="connsiteY0" fmla="*/ 59541 h 63792"/>
                                  <a:gd name="connsiteX1" fmla="*/ 4250 w 63791"/>
                                  <a:gd name="connsiteY1" fmla="*/ 15999 h 63792"/>
                                  <a:gd name="connsiteX2" fmla="*/ 47792 w 63791"/>
                                  <a:gd name="connsiteY2" fmla="*/ 4252 h 63792"/>
                                  <a:gd name="connsiteX3" fmla="*/ 59562 w 63791"/>
                                  <a:gd name="connsiteY3" fmla="*/ 47757 h 63792"/>
                                  <a:gd name="connsiteX4" fmla="*/ 16034 w 63791"/>
                                  <a:gd name="connsiteY4" fmla="*/ 59563 h 63792"/>
                                  <a:gd name="connsiteX5" fmla="*/ 15997 w 63791"/>
                                  <a:gd name="connsiteY5" fmla="*/ 59541 h 63792"/>
                                  <a:gd name="connsiteX6" fmla="*/ 15997 w 63791"/>
                                  <a:gd name="connsiteY6" fmla="*/ 59541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1" h="63792">
                                    <a:moveTo>
                                      <a:pt x="15997" y="59541"/>
                                    </a:moveTo>
                                    <a:cubicBezTo>
                                      <a:pt x="730" y="50762"/>
                                      <a:pt x="-4529" y="31267"/>
                                      <a:pt x="4250" y="15999"/>
                                    </a:cubicBezTo>
                                    <a:cubicBezTo>
                                      <a:pt x="13029" y="731"/>
                                      <a:pt x="32525" y="-4531"/>
                                      <a:pt x="47792" y="4252"/>
                                    </a:cubicBezTo>
                                    <a:cubicBezTo>
                                      <a:pt x="63045" y="13024"/>
                                      <a:pt x="68315" y="32493"/>
                                      <a:pt x="59562" y="47757"/>
                                    </a:cubicBezTo>
                                    <a:cubicBezTo>
                                      <a:pt x="50801" y="63036"/>
                                      <a:pt x="31313" y="68324"/>
                                      <a:pt x="16034" y="59563"/>
                                    </a:cubicBezTo>
                                    <a:cubicBezTo>
                                      <a:pt x="16023" y="59556"/>
                                      <a:pt x="16008" y="59549"/>
                                      <a:pt x="15997" y="59541"/>
                                    </a:cubicBezTo>
                                    <a:lnTo>
                                      <a:pt x="15997" y="5954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9" name="Freeform: Shape 54"/>
                            <wps:cNvSpPr/>
                            <wps:spPr>
                              <a:xfrm>
                                <a:off x="212481" y="959077"/>
                                <a:ext cx="63855" cy="63855"/>
                              </a:xfrm>
                              <a:custGeom>
                                <a:avLst/>
                                <a:gdLst>
                                  <a:gd name="connsiteX0" fmla="*/ 0 w 63855"/>
                                  <a:gd name="connsiteY0" fmla="*/ 31964 h 63855"/>
                                  <a:gd name="connsiteX1" fmla="*/ 31891 w 63855"/>
                                  <a:gd name="connsiteY1" fmla="*/ 0 h 63855"/>
                                  <a:gd name="connsiteX2" fmla="*/ 63855 w 63855"/>
                                  <a:gd name="connsiteY2" fmla="*/ 31891 h 63855"/>
                                  <a:gd name="connsiteX3" fmla="*/ 31964 w 63855"/>
                                  <a:gd name="connsiteY3" fmla="*/ 63855 h 63855"/>
                                  <a:gd name="connsiteX4" fmla="*/ 31964 w 63855"/>
                                  <a:gd name="connsiteY4" fmla="*/ 63855 h 63855"/>
                                  <a:gd name="connsiteX5" fmla="*/ 74 w 63855"/>
                                  <a:gd name="connsiteY5" fmla="*/ 31964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855" h="63855">
                                    <a:moveTo>
                                      <a:pt x="0" y="31964"/>
                                    </a:moveTo>
                                    <a:cubicBezTo>
                                      <a:pt x="-20" y="14332"/>
                                      <a:pt x="14258" y="22"/>
                                      <a:pt x="31891" y="0"/>
                                    </a:cubicBezTo>
                                    <a:cubicBezTo>
                                      <a:pt x="49524" y="-22"/>
                                      <a:pt x="63835" y="14259"/>
                                      <a:pt x="63855" y="31891"/>
                                    </a:cubicBezTo>
                                    <a:cubicBezTo>
                                      <a:pt x="63875" y="49523"/>
                                      <a:pt x="49597" y="63833"/>
                                      <a:pt x="31964" y="63855"/>
                                    </a:cubicBezTo>
                                    <a:lnTo>
                                      <a:pt x="31964" y="63855"/>
                                    </a:lnTo>
                                    <a:cubicBezTo>
                                      <a:pt x="14369" y="63815"/>
                                      <a:pt x="114" y="49560"/>
                                      <a:pt x="74" y="31964"/>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0" name="Freeform: Shape 55"/>
                            <wps:cNvSpPr/>
                            <wps:spPr>
                              <a:xfrm>
                                <a:off x="585811" y="312420"/>
                                <a:ext cx="63791" cy="63792"/>
                              </a:xfrm>
                              <a:custGeom>
                                <a:avLst/>
                                <a:gdLst>
                                  <a:gd name="connsiteX0" fmla="*/ 15951 w 63791"/>
                                  <a:gd name="connsiteY0" fmla="*/ 4277 h 63792"/>
                                  <a:gd name="connsiteX1" fmla="*/ 59515 w 63791"/>
                                  <a:gd name="connsiteY1" fmla="*/ 15952 h 63792"/>
                                  <a:gd name="connsiteX2" fmla="*/ 47838 w 63791"/>
                                  <a:gd name="connsiteY2" fmla="*/ 59515 h 63792"/>
                                  <a:gd name="connsiteX3" fmla="*/ 4277 w 63791"/>
                                  <a:gd name="connsiteY3" fmla="*/ 47842 h 63792"/>
                                  <a:gd name="connsiteX4" fmla="*/ 15951 w 63791"/>
                                  <a:gd name="connsiteY4" fmla="*/ 4278 h 63792"/>
                                  <a:gd name="connsiteX5" fmla="*/ 15951 w 63791"/>
                                  <a:gd name="connsiteY5" fmla="*/ 4277 h 63792"/>
                                  <a:gd name="connsiteX6" fmla="*/ 15951 w 63791"/>
                                  <a:gd name="connsiteY6" fmla="*/ 4277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1" h="63792">
                                    <a:moveTo>
                                      <a:pt x="15951" y="4277"/>
                                    </a:moveTo>
                                    <a:cubicBezTo>
                                      <a:pt x="31204" y="-4529"/>
                                      <a:pt x="50706" y="698"/>
                                      <a:pt x="59515" y="15952"/>
                                    </a:cubicBezTo>
                                    <a:cubicBezTo>
                                      <a:pt x="68320" y="31205"/>
                                      <a:pt x="63094" y="50709"/>
                                      <a:pt x="47838" y="59515"/>
                                    </a:cubicBezTo>
                                    <a:cubicBezTo>
                                      <a:pt x="32588" y="68320"/>
                                      <a:pt x="13082" y="63095"/>
                                      <a:pt x="4277" y="47842"/>
                                    </a:cubicBezTo>
                                    <a:cubicBezTo>
                                      <a:pt x="-4528" y="32589"/>
                                      <a:pt x="698" y="13085"/>
                                      <a:pt x="15951" y="4278"/>
                                    </a:cubicBezTo>
                                    <a:cubicBezTo>
                                      <a:pt x="15951" y="4278"/>
                                      <a:pt x="15951" y="4278"/>
                                      <a:pt x="15951" y="4277"/>
                                    </a:cubicBezTo>
                                    <a:lnTo>
                                      <a:pt x="15951" y="427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1" name="Freeform: Shape 56"/>
                            <wps:cNvSpPr/>
                            <wps:spPr>
                              <a:xfrm>
                                <a:off x="959114" y="212481"/>
                                <a:ext cx="63855" cy="63855"/>
                              </a:xfrm>
                              <a:custGeom>
                                <a:avLst/>
                                <a:gdLst>
                                  <a:gd name="connsiteX0" fmla="*/ 31927 w 63855"/>
                                  <a:gd name="connsiteY0" fmla="*/ 0 h 63855"/>
                                  <a:gd name="connsiteX1" fmla="*/ 63855 w 63855"/>
                                  <a:gd name="connsiteY1" fmla="*/ 31928 h 63855"/>
                                  <a:gd name="connsiteX2" fmla="*/ 31927 w 63855"/>
                                  <a:gd name="connsiteY2" fmla="*/ 63855 h 63855"/>
                                  <a:gd name="connsiteX3" fmla="*/ 0 w 63855"/>
                                  <a:gd name="connsiteY3" fmla="*/ 31928 h 63855"/>
                                  <a:gd name="connsiteX4" fmla="*/ 0 w 63855"/>
                                  <a:gd name="connsiteY4" fmla="*/ 31928 h 63855"/>
                                  <a:gd name="connsiteX5" fmla="*/ 31891 w 63855"/>
                                  <a:gd name="connsiteY5" fmla="*/ 37 h 63855"/>
                                  <a:gd name="connsiteX6" fmla="*/ 31891 w 63855"/>
                                  <a:gd name="connsiteY6" fmla="*/ 37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55" h="63855">
                                    <a:moveTo>
                                      <a:pt x="31927" y="0"/>
                                    </a:moveTo>
                                    <a:cubicBezTo>
                                      <a:pt x="49559" y="0"/>
                                      <a:pt x="63855" y="14294"/>
                                      <a:pt x="63855" y="31928"/>
                                    </a:cubicBezTo>
                                    <a:cubicBezTo>
                                      <a:pt x="63855" y="49561"/>
                                      <a:pt x="49559" y="63855"/>
                                      <a:pt x="31927" y="63855"/>
                                    </a:cubicBezTo>
                                    <a:cubicBezTo>
                                      <a:pt x="14296" y="63855"/>
                                      <a:pt x="0" y="49561"/>
                                      <a:pt x="0" y="31928"/>
                                    </a:cubicBezTo>
                                    <a:lnTo>
                                      <a:pt x="0" y="31928"/>
                                    </a:lnTo>
                                    <a:cubicBezTo>
                                      <a:pt x="0" y="14315"/>
                                      <a:pt x="14277" y="37"/>
                                      <a:pt x="31891" y="37"/>
                                    </a:cubicBezTo>
                                    <a:lnTo>
                                      <a:pt x="31891" y="3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2" name="Freeform: Shape 57"/>
                            <wps:cNvSpPr/>
                            <wps:spPr>
                              <a:xfrm>
                                <a:off x="312428" y="585795"/>
                                <a:ext cx="63792" cy="63791"/>
                              </a:xfrm>
                              <a:custGeom>
                                <a:avLst/>
                                <a:gdLst>
                                  <a:gd name="connsiteX0" fmla="*/ 4269 w 63792"/>
                                  <a:gd name="connsiteY0" fmla="*/ 15966 h 63791"/>
                                  <a:gd name="connsiteX1" fmla="*/ 47826 w 63792"/>
                                  <a:gd name="connsiteY1" fmla="*/ 4271 h 63791"/>
                                  <a:gd name="connsiteX2" fmla="*/ 59521 w 63792"/>
                                  <a:gd name="connsiteY2" fmla="*/ 47824 h 63791"/>
                                  <a:gd name="connsiteX3" fmla="*/ 15979 w 63792"/>
                                  <a:gd name="connsiteY3" fmla="*/ 59531 h 63791"/>
                                  <a:gd name="connsiteX4" fmla="*/ 4261 w 63792"/>
                                  <a:gd name="connsiteY4" fmla="*/ 15977 h 63791"/>
                                  <a:gd name="connsiteX5" fmla="*/ 4269 w 63792"/>
                                  <a:gd name="connsiteY5" fmla="*/ 15966 h 637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792" h="63791">
                                    <a:moveTo>
                                      <a:pt x="4269" y="15966"/>
                                    </a:moveTo>
                                    <a:cubicBezTo>
                                      <a:pt x="13066" y="710"/>
                                      <a:pt x="32568" y="-4531"/>
                                      <a:pt x="47826" y="4271"/>
                                    </a:cubicBezTo>
                                    <a:cubicBezTo>
                                      <a:pt x="63082" y="13068"/>
                                      <a:pt x="68323" y="32567"/>
                                      <a:pt x="59521" y="47824"/>
                                    </a:cubicBezTo>
                                    <a:cubicBezTo>
                                      <a:pt x="50728" y="63077"/>
                                      <a:pt x="31236" y="68317"/>
                                      <a:pt x="15979" y="59531"/>
                                    </a:cubicBezTo>
                                    <a:cubicBezTo>
                                      <a:pt x="717" y="50740"/>
                                      <a:pt x="-4529" y="31241"/>
                                      <a:pt x="4261" y="15977"/>
                                    </a:cubicBezTo>
                                    <a:cubicBezTo>
                                      <a:pt x="4264" y="15974"/>
                                      <a:pt x="4266" y="15970"/>
                                      <a:pt x="4269" y="1596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3" name="Freeform: Shape 58"/>
                            <wps:cNvSpPr/>
                            <wps:spPr>
                              <a:xfrm>
                                <a:off x="312463" y="1332520"/>
                                <a:ext cx="63792" cy="63792"/>
                              </a:xfrm>
                              <a:custGeom>
                                <a:avLst/>
                                <a:gdLst>
                                  <a:gd name="connsiteX0" fmla="*/ 4234 w 63792"/>
                                  <a:gd name="connsiteY0" fmla="*/ 47765 h 63792"/>
                                  <a:gd name="connsiteX1" fmla="*/ 16027 w 63792"/>
                                  <a:gd name="connsiteY1" fmla="*/ 4234 h 63792"/>
                                  <a:gd name="connsiteX2" fmla="*/ 59557 w 63792"/>
                                  <a:gd name="connsiteY2" fmla="*/ 16029 h 63792"/>
                                  <a:gd name="connsiteX3" fmla="*/ 47909 w 63792"/>
                                  <a:gd name="connsiteY3" fmla="*/ 59476 h 63792"/>
                                  <a:gd name="connsiteX4" fmla="*/ 4317 w 63792"/>
                                  <a:gd name="connsiteY4" fmla="*/ 47909 h 63792"/>
                                  <a:gd name="connsiteX5" fmla="*/ 4234 w 63792"/>
                                  <a:gd name="connsiteY5" fmla="*/ 47765 h 63792"/>
                                  <a:gd name="connsiteX6" fmla="*/ 4234 w 63792"/>
                                  <a:gd name="connsiteY6" fmla="*/ 47765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2" h="63792">
                                    <a:moveTo>
                                      <a:pt x="4234" y="47765"/>
                                    </a:moveTo>
                                    <a:cubicBezTo>
                                      <a:pt x="-4530" y="32486"/>
                                      <a:pt x="750" y="12998"/>
                                      <a:pt x="16027" y="4234"/>
                                    </a:cubicBezTo>
                                    <a:cubicBezTo>
                                      <a:pt x="31305" y="-4531"/>
                                      <a:pt x="50794" y="750"/>
                                      <a:pt x="59557" y="16029"/>
                                    </a:cubicBezTo>
                                    <a:cubicBezTo>
                                      <a:pt x="68291" y="31249"/>
                                      <a:pt x="63084" y="50663"/>
                                      <a:pt x="47909" y="59476"/>
                                    </a:cubicBezTo>
                                    <a:cubicBezTo>
                                      <a:pt x="32677" y="68321"/>
                                      <a:pt x="13160" y="63140"/>
                                      <a:pt x="4317" y="47909"/>
                                    </a:cubicBezTo>
                                    <a:cubicBezTo>
                                      <a:pt x="4289" y="47861"/>
                                      <a:pt x="4261" y="47813"/>
                                      <a:pt x="4234" y="47765"/>
                                    </a:cubicBezTo>
                                    <a:lnTo>
                                      <a:pt x="4234" y="47765"/>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4" name="Freeform: Shape 59"/>
                            <wps:cNvSpPr/>
                            <wps:spPr>
                              <a:xfrm>
                                <a:off x="959077" y="1705710"/>
                                <a:ext cx="63855" cy="63855"/>
                              </a:xfrm>
                              <a:custGeom>
                                <a:avLst/>
                                <a:gdLst>
                                  <a:gd name="connsiteX0" fmla="*/ 31927 w 63855"/>
                                  <a:gd name="connsiteY0" fmla="*/ 63855 h 63855"/>
                                  <a:gd name="connsiteX1" fmla="*/ 0 w 63855"/>
                                  <a:gd name="connsiteY1" fmla="*/ 31927 h 63855"/>
                                  <a:gd name="connsiteX2" fmla="*/ 31927 w 63855"/>
                                  <a:gd name="connsiteY2" fmla="*/ 0 h 63855"/>
                                  <a:gd name="connsiteX3" fmla="*/ 63855 w 63855"/>
                                  <a:gd name="connsiteY3" fmla="*/ 31927 h 63855"/>
                                  <a:gd name="connsiteX4" fmla="*/ 63855 w 63855"/>
                                  <a:gd name="connsiteY4" fmla="*/ 31927 h 63855"/>
                                  <a:gd name="connsiteX5" fmla="*/ 31964 w 63855"/>
                                  <a:gd name="connsiteY5" fmla="*/ 63818 h 63855"/>
                                  <a:gd name="connsiteX6" fmla="*/ 31964 w 63855"/>
                                  <a:gd name="connsiteY6" fmla="*/ 63818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55" h="63855">
                                    <a:moveTo>
                                      <a:pt x="31927" y="63855"/>
                                    </a:moveTo>
                                    <a:cubicBezTo>
                                      <a:pt x="14296" y="63855"/>
                                      <a:pt x="0" y="49559"/>
                                      <a:pt x="0" y="31927"/>
                                    </a:cubicBezTo>
                                    <a:cubicBezTo>
                                      <a:pt x="0" y="14296"/>
                                      <a:pt x="14296" y="0"/>
                                      <a:pt x="31927" y="0"/>
                                    </a:cubicBezTo>
                                    <a:cubicBezTo>
                                      <a:pt x="49559" y="0"/>
                                      <a:pt x="63855" y="14296"/>
                                      <a:pt x="63855" y="31927"/>
                                    </a:cubicBezTo>
                                    <a:lnTo>
                                      <a:pt x="63855" y="31927"/>
                                    </a:lnTo>
                                    <a:cubicBezTo>
                                      <a:pt x="63855" y="49541"/>
                                      <a:pt x="49578" y="63818"/>
                                      <a:pt x="31964" y="63818"/>
                                    </a:cubicBezTo>
                                    <a:lnTo>
                                      <a:pt x="31964" y="63818"/>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5" name="Freeform: Shape 60"/>
                            <wps:cNvSpPr/>
                            <wps:spPr>
                              <a:xfrm>
                                <a:off x="1605681" y="1332519"/>
                                <a:ext cx="63734" cy="63792"/>
                              </a:xfrm>
                              <a:custGeom>
                                <a:avLst/>
                                <a:gdLst>
                                  <a:gd name="connsiteX0" fmla="*/ 59557 w 63734"/>
                                  <a:gd name="connsiteY0" fmla="*/ 47766 h 63792"/>
                                  <a:gd name="connsiteX1" fmla="*/ 16026 w 63734"/>
                                  <a:gd name="connsiteY1" fmla="*/ 59557 h 63792"/>
                                  <a:gd name="connsiteX2" fmla="*/ 4235 w 63734"/>
                                  <a:gd name="connsiteY2" fmla="*/ 16026 h 63792"/>
                                  <a:gd name="connsiteX3" fmla="*/ 47766 w 63734"/>
                                  <a:gd name="connsiteY3" fmla="*/ 4235 h 63792"/>
                                  <a:gd name="connsiteX4" fmla="*/ 47773 w 63734"/>
                                  <a:gd name="connsiteY4" fmla="*/ 4239 h 63792"/>
                                  <a:gd name="connsiteX5" fmla="*/ 47773 w 63734"/>
                                  <a:gd name="connsiteY5" fmla="*/ 4239 h 63792"/>
                                  <a:gd name="connsiteX6" fmla="*/ 59484 w 63734"/>
                                  <a:gd name="connsiteY6" fmla="*/ 47729 h 63792"/>
                                  <a:gd name="connsiteX7" fmla="*/ 59484 w 63734"/>
                                  <a:gd name="connsiteY7" fmla="*/ 47729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734" h="63792">
                                    <a:moveTo>
                                      <a:pt x="59557" y="47766"/>
                                    </a:moveTo>
                                    <a:cubicBezTo>
                                      <a:pt x="50793" y="63045"/>
                                      <a:pt x="31301" y="68322"/>
                                      <a:pt x="16026" y="59557"/>
                                    </a:cubicBezTo>
                                    <a:cubicBezTo>
                                      <a:pt x="748" y="50793"/>
                                      <a:pt x="-4530" y="31301"/>
                                      <a:pt x="4235" y="16026"/>
                                    </a:cubicBezTo>
                                    <a:cubicBezTo>
                                      <a:pt x="12999" y="748"/>
                                      <a:pt x="32491" y="-4530"/>
                                      <a:pt x="47766" y="4235"/>
                                    </a:cubicBezTo>
                                    <a:cubicBezTo>
                                      <a:pt x="47770" y="4235"/>
                                      <a:pt x="47770" y="4239"/>
                                      <a:pt x="47773" y="4239"/>
                                    </a:cubicBezTo>
                                    <a:lnTo>
                                      <a:pt x="47773" y="4239"/>
                                    </a:lnTo>
                                    <a:cubicBezTo>
                                      <a:pt x="63015" y="13018"/>
                                      <a:pt x="68256" y="32487"/>
                                      <a:pt x="59484" y="47729"/>
                                    </a:cubicBezTo>
                                    <a:lnTo>
                                      <a:pt x="59484" y="4772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6" name="Freeform: Shape 61"/>
                            <wps:cNvSpPr/>
                            <wps:spPr>
                              <a:xfrm>
                                <a:off x="1605724" y="585811"/>
                                <a:ext cx="63791" cy="63791"/>
                              </a:xfrm>
                              <a:custGeom>
                                <a:avLst/>
                                <a:gdLst>
                                  <a:gd name="connsiteX0" fmla="*/ 59515 w 63791"/>
                                  <a:gd name="connsiteY0" fmla="*/ 15951 h 63791"/>
                                  <a:gd name="connsiteX1" fmla="*/ 47841 w 63791"/>
                                  <a:gd name="connsiteY1" fmla="*/ 59515 h 63791"/>
                                  <a:gd name="connsiteX2" fmla="*/ 4277 w 63791"/>
                                  <a:gd name="connsiteY2" fmla="*/ 47838 h 63791"/>
                                  <a:gd name="connsiteX3" fmla="*/ 15951 w 63791"/>
                                  <a:gd name="connsiteY3" fmla="*/ 4277 h 63791"/>
                                  <a:gd name="connsiteX4" fmla="*/ 59515 w 63791"/>
                                  <a:gd name="connsiteY4" fmla="*/ 15951 h 63791"/>
                                  <a:gd name="connsiteX5" fmla="*/ 59515 w 63791"/>
                                  <a:gd name="connsiteY5" fmla="*/ 15951 h 63791"/>
                                  <a:gd name="connsiteX6" fmla="*/ 59515 w 63791"/>
                                  <a:gd name="connsiteY6" fmla="*/ 15951 h 637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1" h="63791">
                                    <a:moveTo>
                                      <a:pt x="59515" y="15951"/>
                                    </a:moveTo>
                                    <a:cubicBezTo>
                                      <a:pt x="68320" y="31204"/>
                                      <a:pt x="63094" y="50706"/>
                                      <a:pt x="47841" y="59515"/>
                                    </a:cubicBezTo>
                                    <a:cubicBezTo>
                                      <a:pt x="32588" y="68320"/>
                                      <a:pt x="13082" y="63094"/>
                                      <a:pt x="4277" y="47838"/>
                                    </a:cubicBezTo>
                                    <a:cubicBezTo>
                                      <a:pt x="-4528" y="32588"/>
                                      <a:pt x="698" y="13082"/>
                                      <a:pt x="15951" y="4277"/>
                                    </a:cubicBezTo>
                                    <a:cubicBezTo>
                                      <a:pt x="31204" y="-4528"/>
                                      <a:pt x="50706" y="698"/>
                                      <a:pt x="59515" y="15951"/>
                                    </a:cubicBezTo>
                                    <a:cubicBezTo>
                                      <a:pt x="59515" y="15951"/>
                                      <a:pt x="59515" y="15951"/>
                                      <a:pt x="59515" y="15951"/>
                                    </a:cubicBezTo>
                                    <a:lnTo>
                                      <a:pt x="59515" y="1595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7" name="Freeform: Shape 62"/>
                            <wps:cNvSpPr/>
                            <wps:spPr>
                              <a:xfrm>
                                <a:off x="1487041" y="431204"/>
                                <a:ext cx="63855" cy="63804"/>
                              </a:xfrm>
                              <a:custGeom>
                                <a:avLst/>
                                <a:gdLst>
                                  <a:gd name="connsiteX0" fmla="*/ 54501 w 63855"/>
                                  <a:gd name="connsiteY0" fmla="*/ 9299 h 63804"/>
                                  <a:gd name="connsiteX1" fmla="*/ 54505 w 63855"/>
                                  <a:gd name="connsiteY1" fmla="*/ 54451 h 63804"/>
                                  <a:gd name="connsiteX2" fmla="*/ 9354 w 63855"/>
                                  <a:gd name="connsiteY2" fmla="*/ 54454 h 63804"/>
                                  <a:gd name="connsiteX3" fmla="*/ 9350 w 63855"/>
                                  <a:gd name="connsiteY3" fmla="*/ 9303 h 63804"/>
                                  <a:gd name="connsiteX4" fmla="*/ 9354 w 63855"/>
                                  <a:gd name="connsiteY4" fmla="*/ 9299 h 63804"/>
                                  <a:gd name="connsiteX5" fmla="*/ 9354 w 63855"/>
                                  <a:gd name="connsiteY5" fmla="*/ 9299 h 63804"/>
                                  <a:gd name="connsiteX6" fmla="*/ 54465 w 63855"/>
                                  <a:gd name="connsiteY6" fmla="*/ 9299 h 638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55" h="63804">
                                    <a:moveTo>
                                      <a:pt x="54501" y="9299"/>
                                    </a:moveTo>
                                    <a:cubicBezTo>
                                      <a:pt x="66970" y="21768"/>
                                      <a:pt x="66974" y="41982"/>
                                      <a:pt x="54505" y="54451"/>
                                    </a:cubicBezTo>
                                    <a:cubicBezTo>
                                      <a:pt x="42040" y="66920"/>
                                      <a:pt x="21823" y="66924"/>
                                      <a:pt x="9354" y="54454"/>
                                    </a:cubicBezTo>
                                    <a:cubicBezTo>
                                      <a:pt x="-3115" y="41989"/>
                                      <a:pt x="-3119" y="21772"/>
                                      <a:pt x="9350" y="9303"/>
                                    </a:cubicBezTo>
                                    <a:cubicBezTo>
                                      <a:pt x="9350" y="9303"/>
                                      <a:pt x="9354" y="9299"/>
                                      <a:pt x="9354" y="9299"/>
                                    </a:cubicBezTo>
                                    <a:lnTo>
                                      <a:pt x="9354" y="9299"/>
                                    </a:lnTo>
                                    <a:cubicBezTo>
                                      <a:pt x="21834" y="-3100"/>
                                      <a:pt x="41984" y="-3100"/>
                                      <a:pt x="54465" y="929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8" name="Freeform: Shape 63"/>
                            <wps:cNvSpPr/>
                            <wps:spPr>
                              <a:xfrm>
                                <a:off x="1152282" y="237823"/>
                                <a:ext cx="63797" cy="63890"/>
                              </a:xfrm>
                              <a:custGeom>
                                <a:avLst/>
                                <a:gdLst>
                                  <a:gd name="connsiteX0" fmla="*/ 40231 w 63797"/>
                                  <a:gd name="connsiteY0" fmla="*/ 1209 h 63890"/>
                                  <a:gd name="connsiteX1" fmla="*/ 62683 w 63797"/>
                                  <a:gd name="connsiteY1" fmla="*/ 40324 h 63890"/>
                                  <a:gd name="connsiteX2" fmla="*/ 23567 w 63797"/>
                                  <a:gd name="connsiteY2" fmla="*/ 62775 h 63890"/>
                                  <a:gd name="connsiteX3" fmla="*/ 1115 w 63797"/>
                                  <a:gd name="connsiteY3" fmla="*/ 23660 h 63890"/>
                                  <a:gd name="connsiteX4" fmla="*/ 1122 w 63797"/>
                                  <a:gd name="connsiteY4" fmla="*/ 23636 h 63890"/>
                                  <a:gd name="connsiteX5" fmla="*/ 1122 w 63797"/>
                                  <a:gd name="connsiteY5" fmla="*/ 23636 h 63890"/>
                                  <a:gd name="connsiteX6" fmla="*/ 40186 w 63797"/>
                                  <a:gd name="connsiteY6" fmla="*/ 1097 h 63890"/>
                                  <a:gd name="connsiteX7" fmla="*/ 40194 w 63797"/>
                                  <a:gd name="connsiteY7" fmla="*/ 1099 h 63890"/>
                                  <a:gd name="connsiteX8" fmla="*/ 40194 w 63797"/>
                                  <a:gd name="connsiteY8" fmla="*/ 1099 h 63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3797" h="63890">
                                    <a:moveTo>
                                      <a:pt x="40231" y="1209"/>
                                    </a:moveTo>
                                    <a:cubicBezTo>
                                      <a:pt x="57233" y="5811"/>
                                      <a:pt x="67282" y="23323"/>
                                      <a:pt x="62683" y="40324"/>
                                    </a:cubicBezTo>
                                    <a:cubicBezTo>
                                      <a:pt x="58080" y="57325"/>
                                      <a:pt x="40566" y="67377"/>
                                      <a:pt x="23567" y="62775"/>
                                    </a:cubicBezTo>
                                    <a:cubicBezTo>
                                      <a:pt x="6565" y="58174"/>
                                      <a:pt x="-3485" y="40661"/>
                                      <a:pt x="1115" y="23660"/>
                                    </a:cubicBezTo>
                                    <a:cubicBezTo>
                                      <a:pt x="1119" y="23652"/>
                                      <a:pt x="1119" y="23644"/>
                                      <a:pt x="1122" y="23636"/>
                                    </a:cubicBezTo>
                                    <a:lnTo>
                                      <a:pt x="1122" y="23636"/>
                                    </a:lnTo>
                                    <a:cubicBezTo>
                                      <a:pt x="5685" y="6624"/>
                                      <a:pt x="23177" y="-3466"/>
                                      <a:pt x="40186" y="1097"/>
                                    </a:cubicBezTo>
                                    <a:cubicBezTo>
                                      <a:pt x="40190" y="1097"/>
                                      <a:pt x="40190" y="1098"/>
                                      <a:pt x="40194" y="1099"/>
                                    </a:cubicBezTo>
                                    <a:lnTo>
                                      <a:pt x="40194" y="109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9" name="Freeform: Shape 64"/>
                            <wps:cNvSpPr/>
                            <wps:spPr>
                              <a:xfrm>
                                <a:off x="765863" y="237945"/>
                                <a:ext cx="63796" cy="63797"/>
                              </a:xfrm>
                              <a:custGeom>
                                <a:avLst/>
                                <a:gdLst>
                                  <a:gd name="connsiteX0" fmla="*/ 23670 w 63796"/>
                                  <a:gd name="connsiteY0" fmla="*/ 1088 h 63797"/>
                                  <a:gd name="connsiteX1" fmla="*/ 62709 w 63796"/>
                                  <a:gd name="connsiteY1" fmla="*/ 23670 h 63797"/>
                                  <a:gd name="connsiteX2" fmla="*/ 40128 w 63796"/>
                                  <a:gd name="connsiteY2" fmla="*/ 62710 h 63797"/>
                                  <a:gd name="connsiteX3" fmla="*/ 1096 w 63796"/>
                                  <a:gd name="connsiteY3" fmla="*/ 40159 h 63797"/>
                                  <a:gd name="connsiteX4" fmla="*/ 23637 w 63796"/>
                                  <a:gd name="connsiteY4" fmla="*/ 1096 h 63797"/>
                                  <a:gd name="connsiteX5" fmla="*/ 23670 w 63796"/>
                                  <a:gd name="connsiteY5" fmla="*/ 1088 h 63797"/>
                                  <a:gd name="connsiteX6" fmla="*/ 23670 w 63796"/>
                                  <a:gd name="connsiteY6" fmla="*/ 1088 h 637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6" h="63797">
                                    <a:moveTo>
                                      <a:pt x="23670" y="1088"/>
                                    </a:moveTo>
                                    <a:cubicBezTo>
                                      <a:pt x="40687" y="-3457"/>
                                      <a:pt x="58165" y="6654"/>
                                      <a:pt x="62709" y="23670"/>
                                    </a:cubicBezTo>
                                    <a:cubicBezTo>
                                      <a:pt x="67253" y="40687"/>
                                      <a:pt x="57145" y="58165"/>
                                      <a:pt x="40128" y="62710"/>
                                    </a:cubicBezTo>
                                    <a:cubicBezTo>
                                      <a:pt x="23122" y="67251"/>
                                      <a:pt x="5655" y="57158"/>
                                      <a:pt x="1096" y="40159"/>
                                    </a:cubicBezTo>
                                    <a:cubicBezTo>
                                      <a:pt x="-3466" y="23148"/>
                                      <a:pt x="6628" y="5659"/>
                                      <a:pt x="23637" y="1096"/>
                                    </a:cubicBezTo>
                                    <a:cubicBezTo>
                                      <a:pt x="23648" y="1094"/>
                                      <a:pt x="23659" y="1091"/>
                                      <a:pt x="23670" y="1088"/>
                                    </a:cubicBezTo>
                                    <a:lnTo>
                                      <a:pt x="23670" y="1088"/>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0" name="Freeform: Shape 65"/>
                            <wps:cNvSpPr/>
                            <wps:spPr>
                              <a:xfrm>
                                <a:off x="431174" y="431168"/>
                                <a:ext cx="63764" cy="63781"/>
                              </a:xfrm>
                              <a:custGeom>
                                <a:avLst/>
                                <a:gdLst>
                                  <a:gd name="connsiteX0" fmla="*/ 9330 w 63764"/>
                                  <a:gd name="connsiteY0" fmla="*/ 9335 h 63781"/>
                                  <a:gd name="connsiteX1" fmla="*/ 54430 w 63764"/>
                                  <a:gd name="connsiteY1" fmla="*/ 9346 h 63781"/>
                                  <a:gd name="connsiteX2" fmla="*/ 54419 w 63764"/>
                                  <a:gd name="connsiteY2" fmla="*/ 54446 h 63781"/>
                                  <a:gd name="connsiteX3" fmla="*/ 9330 w 63764"/>
                                  <a:gd name="connsiteY3" fmla="*/ 54446 h 63781"/>
                                  <a:gd name="connsiteX4" fmla="*/ 9330 w 63764"/>
                                  <a:gd name="connsiteY4" fmla="*/ 9335 h 637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64" h="63781">
                                    <a:moveTo>
                                      <a:pt x="9330" y="9335"/>
                                    </a:moveTo>
                                    <a:cubicBezTo>
                                      <a:pt x="21788" y="-3115"/>
                                      <a:pt x="41979" y="-3112"/>
                                      <a:pt x="54430" y="9346"/>
                                    </a:cubicBezTo>
                                    <a:cubicBezTo>
                                      <a:pt x="66880" y="21804"/>
                                      <a:pt x="66877" y="41996"/>
                                      <a:pt x="54419" y="54446"/>
                                    </a:cubicBezTo>
                                    <a:cubicBezTo>
                                      <a:pt x="41968" y="66893"/>
                                      <a:pt x="21784" y="66893"/>
                                      <a:pt x="9330" y="54446"/>
                                    </a:cubicBezTo>
                                    <a:cubicBezTo>
                                      <a:pt x="-3110" y="41981"/>
                                      <a:pt x="-3110" y="21801"/>
                                      <a:pt x="9330" y="933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1" name="Freeform: Shape 66"/>
                            <wps:cNvSpPr/>
                            <wps:spPr>
                              <a:xfrm>
                                <a:off x="237909" y="765890"/>
                                <a:ext cx="63788" cy="63794"/>
                              </a:xfrm>
                              <a:custGeom>
                                <a:avLst/>
                                <a:gdLst>
                                  <a:gd name="connsiteX0" fmla="*/ 1086 w 63788"/>
                                  <a:gd name="connsiteY0" fmla="*/ 23643 h 63794"/>
                                  <a:gd name="connsiteX1" fmla="*/ 40144 w 63788"/>
                                  <a:gd name="connsiteY1" fmla="*/ 1095 h 63794"/>
                                  <a:gd name="connsiteX2" fmla="*/ 62694 w 63788"/>
                                  <a:gd name="connsiteY2" fmla="*/ 40152 h 63794"/>
                                  <a:gd name="connsiteX3" fmla="*/ 23636 w 63788"/>
                                  <a:gd name="connsiteY3" fmla="*/ 62700 h 63794"/>
                                  <a:gd name="connsiteX4" fmla="*/ 23550 w 63788"/>
                                  <a:gd name="connsiteY4" fmla="*/ 62678 h 63794"/>
                                  <a:gd name="connsiteX5" fmla="*/ 23550 w 63788"/>
                                  <a:gd name="connsiteY5" fmla="*/ 62678 h 63794"/>
                                  <a:gd name="connsiteX6" fmla="*/ 1086 w 63788"/>
                                  <a:gd name="connsiteY6" fmla="*/ 23643 h 63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88" h="63794">
                                    <a:moveTo>
                                      <a:pt x="1086" y="23643"/>
                                    </a:moveTo>
                                    <a:cubicBezTo>
                                      <a:pt x="5645" y="6630"/>
                                      <a:pt x="23132" y="-3464"/>
                                      <a:pt x="40144" y="1095"/>
                                    </a:cubicBezTo>
                                    <a:cubicBezTo>
                                      <a:pt x="57157" y="5650"/>
                                      <a:pt x="67253" y="23139"/>
                                      <a:pt x="62694" y="40152"/>
                                    </a:cubicBezTo>
                                    <a:cubicBezTo>
                                      <a:pt x="58136" y="57165"/>
                                      <a:pt x="40649" y="67259"/>
                                      <a:pt x="23636" y="62700"/>
                                    </a:cubicBezTo>
                                    <a:cubicBezTo>
                                      <a:pt x="23608" y="62693"/>
                                      <a:pt x="23578" y="62685"/>
                                      <a:pt x="23550" y="62678"/>
                                    </a:cubicBezTo>
                                    <a:lnTo>
                                      <a:pt x="23550" y="62678"/>
                                    </a:lnTo>
                                    <a:cubicBezTo>
                                      <a:pt x="6597" y="58064"/>
                                      <a:pt x="-3442" y="40619"/>
                                      <a:pt x="1086" y="2364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2" name="Freeform: Shape 67"/>
                            <wps:cNvSpPr/>
                            <wps:spPr>
                              <a:xfrm>
                                <a:off x="237944" y="1152523"/>
                                <a:ext cx="63796" cy="63805"/>
                              </a:xfrm>
                              <a:custGeom>
                                <a:avLst/>
                                <a:gdLst>
                                  <a:gd name="connsiteX0" fmla="*/ 1051 w 63796"/>
                                  <a:gd name="connsiteY0" fmla="*/ 39989 h 63805"/>
                                  <a:gd name="connsiteX1" fmla="*/ 23808 w 63796"/>
                                  <a:gd name="connsiteY1" fmla="*/ 1051 h 63805"/>
                                  <a:gd name="connsiteX2" fmla="*/ 62746 w 63796"/>
                                  <a:gd name="connsiteY2" fmla="*/ 23809 h 63805"/>
                                  <a:gd name="connsiteX3" fmla="*/ 40123 w 63796"/>
                                  <a:gd name="connsiteY3" fmla="*/ 62711 h 63805"/>
                                  <a:gd name="connsiteX4" fmla="*/ 1105 w 63796"/>
                                  <a:gd name="connsiteY4" fmla="*/ 40196 h 63805"/>
                                  <a:gd name="connsiteX5" fmla="*/ 1051 w 63796"/>
                                  <a:gd name="connsiteY5" fmla="*/ 39989 h 63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796" h="63805">
                                    <a:moveTo>
                                      <a:pt x="1051" y="39989"/>
                                    </a:moveTo>
                                    <a:cubicBezTo>
                                      <a:pt x="-3417" y="22954"/>
                                      <a:pt x="6771" y="5521"/>
                                      <a:pt x="23808" y="1051"/>
                                    </a:cubicBezTo>
                                    <a:cubicBezTo>
                                      <a:pt x="40844" y="-3416"/>
                                      <a:pt x="58277" y="6773"/>
                                      <a:pt x="62746" y="23809"/>
                                    </a:cubicBezTo>
                                    <a:cubicBezTo>
                                      <a:pt x="67200" y="40792"/>
                                      <a:pt x="57088" y="58181"/>
                                      <a:pt x="40123" y="62711"/>
                                    </a:cubicBezTo>
                                    <a:cubicBezTo>
                                      <a:pt x="23131" y="67266"/>
                                      <a:pt x="5662" y="57187"/>
                                      <a:pt x="1105" y="40196"/>
                                    </a:cubicBezTo>
                                    <a:cubicBezTo>
                                      <a:pt x="1087" y="40126"/>
                                      <a:pt x="1069" y="40060"/>
                                      <a:pt x="1051" y="3998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3" name="Freeform: Shape 68"/>
                            <wps:cNvSpPr/>
                            <wps:spPr>
                              <a:xfrm>
                                <a:off x="431168" y="1487107"/>
                                <a:ext cx="63781" cy="63764"/>
                              </a:xfrm>
                              <a:custGeom>
                                <a:avLst/>
                                <a:gdLst>
                                  <a:gd name="connsiteX0" fmla="*/ 9335 w 63781"/>
                                  <a:gd name="connsiteY0" fmla="*/ 54435 h 63764"/>
                                  <a:gd name="connsiteX1" fmla="*/ 9346 w 63781"/>
                                  <a:gd name="connsiteY1" fmla="*/ 9335 h 63764"/>
                                  <a:gd name="connsiteX2" fmla="*/ 54446 w 63781"/>
                                  <a:gd name="connsiteY2" fmla="*/ 9346 h 63764"/>
                                  <a:gd name="connsiteX3" fmla="*/ 54446 w 63781"/>
                                  <a:gd name="connsiteY3" fmla="*/ 54435 h 63764"/>
                                  <a:gd name="connsiteX4" fmla="*/ 9335 w 63781"/>
                                  <a:gd name="connsiteY4" fmla="*/ 54435 h 637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81" h="63764">
                                    <a:moveTo>
                                      <a:pt x="9335" y="54435"/>
                                    </a:moveTo>
                                    <a:cubicBezTo>
                                      <a:pt x="-3115" y="41977"/>
                                      <a:pt x="-3112" y="21786"/>
                                      <a:pt x="9346" y="9335"/>
                                    </a:cubicBezTo>
                                    <a:cubicBezTo>
                                      <a:pt x="21804" y="-3115"/>
                                      <a:pt x="41996" y="-3112"/>
                                      <a:pt x="54446" y="9346"/>
                                    </a:cubicBezTo>
                                    <a:cubicBezTo>
                                      <a:pt x="66893" y="21797"/>
                                      <a:pt x="66893" y="41981"/>
                                      <a:pt x="54446" y="54435"/>
                                    </a:cubicBezTo>
                                    <a:cubicBezTo>
                                      <a:pt x="41981" y="66875"/>
                                      <a:pt x="21801" y="66875"/>
                                      <a:pt x="9335" y="5443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4" name="Freeform: Shape 69"/>
                            <wps:cNvSpPr/>
                            <wps:spPr>
                              <a:xfrm>
                                <a:off x="765861" y="1680339"/>
                                <a:ext cx="63798" cy="63799"/>
                              </a:xfrm>
                              <a:custGeom>
                                <a:avLst/>
                                <a:gdLst>
                                  <a:gd name="connsiteX0" fmla="*/ 23672 w 63798"/>
                                  <a:gd name="connsiteY0" fmla="*/ 62711 h 63799"/>
                                  <a:gd name="connsiteX1" fmla="*/ 1088 w 63798"/>
                                  <a:gd name="connsiteY1" fmla="*/ 23672 h 63799"/>
                                  <a:gd name="connsiteX2" fmla="*/ 40126 w 63798"/>
                                  <a:gd name="connsiteY2" fmla="*/ 1088 h 63799"/>
                                  <a:gd name="connsiteX3" fmla="*/ 62711 w 63798"/>
                                  <a:gd name="connsiteY3" fmla="*/ 40126 h 63799"/>
                                  <a:gd name="connsiteX4" fmla="*/ 62707 w 63798"/>
                                  <a:gd name="connsiteY4" fmla="*/ 40137 h 63799"/>
                                  <a:gd name="connsiteX5" fmla="*/ 62707 w 63798"/>
                                  <a:gd name="connsiteY5" fmla="*/ 40137 h 63799"/>
                                  <a:gd name="connsiteX6" fmla="*/ 23636 w 63798"/>
                                  <a:gd name="connsiteY6" fmla="*/ 62711 h 637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8" h="63799">
                                    <a:moveTo>
                                      <a:pt x="23672" y="62711"/>
                                    </a:moveTo>
                                    <a:cubicBezTo>
                                      <a:pt x="6656" y="58167"/>
                                      <a:pt x="-3457" y="40689"/>
                                      <a:pt x="1088" y="23672"/>
                                    </a:cubicBezTo>
                                    <a:cubicBezTo>
                                      <a:pt x="5632" y="6655"/>
                                      <a:pt x="23109" y="-3457"/>
                                      <a:pt x="40126" y="1088"/>
                                    </a:cubicBezTo>
                                    <a:cubicBezTo>
                                      <a:pt x="57143" y="5632"/>
                                      <a:pt x="67255" y="23109"/>
                                      <a:pt x="62711" y="40126"/>
                                    </a:cubicBezTo>
                                    <a:cubicBezTo>
                                      <a:pt x="62711" y="40130"/>
                                      <a:pt x="62707" y="40133"/>
                                      <a:pt x="62707" y="40137"/>
                                    </a:cubicBezTo>
                                    <a:lnTo>
                                      <a:pt x="62707" y="40137"/>
                                    </a:lnTo>
                                    <a:cubicBezTo>
                                      <a:pt x="58141" y="57154"/>
                                      <a:pt x="40656" y="67255"/>
                                      <a:pt x="23636" y="6271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5" name="Freeform: Shape 70"/>
                            <wps:cNvSpPr/>
                            <wps:spPr>
                              <a:xfrm>
                                <a:off x="1152523" y="1680305"/>
                                <a:ext cx="63805" cy="63795"/>
                              </a:xfrm>
                              <a:custGeom>
                                <a:avLst/>
                                <a:gdLst>
                                  <a:gd name="connsiteX0" fmla="*/ 39989 w 63805"/>
                                  <a:gd name="connsiteY0" fmla="*/ 62745 h 63795"/>
                                  <a:gd name="connsiteX1" fmla="*/ 1051 w 63805"/>
                                  <a:gd name="connsiteY1" fmla="*/ 39987 h 63795"/>
                                  <a:gd name="connsiteX2" fmla="*/ 23809 w 63805"/>
                                  <a:gd name="connsiteY2" fmla="*/ 1052 h 63795"/>
                                  <a:gd name="connsiteX3" fmla="*/ 62711 w 63805"/>
                                  <a:gd name="connsiteY3" fmla="*/ 23673 h 63795"/>
                                  <a:gd name="connsiteX4" fmla="*/ 40196 w 63805"/>
                                  <a:gd name="connsiteY4" fmla="*/ 62690 h 63795"/>
                                  <a:gd name="connsiteX5" fmla="*/ 39989 w 63805"/>
                                  <a:gd name="connsiteY5" fmla="*/ 62745 h 63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805" h="63795">
                                    <a:moveTo>
                                      <a:pt x="39989" y="62745"/>
                                    </a:moveTo>
                                    <a:cubicBezTo>
                                      <a:pt x="22954" y="67212"/>
                                      <a:pt x="5521" y="57026"/>
                                      <a:pt x="1051" y="39987"/>
                                    </a:cubicBezTo>
                                    <a:cubicBezTo>
                                      <a:pt x="-3416" y="22952"/>
                                      <a:pt x="6773" y="5519"/>
                                      <a:pt x="23809" y="1052"/>
                                    </a:cubicBezTo>
                                    <a:cubicBezTo>
                                      <a:pt x="40792" y="-3404"/>
                                      <a:pt x="58181" y="6708"/>
                                      <a:pt x="62711" y="23673"/>
                                    </a:cubicBezTo>
                                    <a:cubicBezTo>
                                      <a:pt x="67266" y="40665"/>
                                      <a:pt x="57187" y="58134"/>
                                      <a:pt x="40196" y="62690"/>
                                    </a:cubicBezTo>
                                    <a:cubicBezTo>
                                      <a:pt x="40126" y="62708"/>
                                      <a:pt x="40060" y="62727"/>
                                      <a:pt x="39989" y="6274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6" name="Freeform: Shape 71"/>
                            <wps:cNvSpPr/>
                            <wps:spPr>
                              <a:xfrm>
                                <a:off x="1487037" y="1487041"/>
                                <a:ext cx="63804" cy="63855"/>
                              </a:xfrm>
                              <a:custGeom>
                                <a:avLst/>
                                <a:gdLst>
                                  <a:gd name="connsiteX0" fmla="*/ 54505 w 63804"/>
                                  <a:gd name="connsiteY0" fmla="*/ 54501 h 63855"/>
                                  <a:gd name="connsiteX1" fmla="*/ 9354 w 63804"/>
                                  <a:gd name="connsiteY1" fmla="*/ 54505 h 63855"/>
                                  <a:gd name="connsiteX2" fmla="*/ 9350 w 63804"/>
                                  <a:gd name="connsiteY2" fmla="*/ 9354 h 63855"/>
                                  <a:gd name="connsiteX3" fmla="*/ 54501 w 63804"/>
                                  <a:gd name="connsiteY3" fmla="*/ 9350 h 63855"/>
                                  <a:gd name="connsiteX4" fmla="*/ 54505 w 63804"/>
                                  <a:gd name="connsiteY4" fmla="*/ 9354 h 63855"/>
                                  <a:gd name="connsiteX5" fmla="*/ 54505 w 63804"/>
                                  <a:gd name="connsiteY5" fmla="*/ 9354 h 63855"/>
                                  <a:gd name="connsiteX6" fmla="*/ 54505 w 63804"/>
                                  <a:gd name="connsiteY6" fmla="*/ 54465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04" h="63855">
                                    <a:moveTo>
                                      <a:pt x="54505" y="54501"/>
                                    </a:moveTo>
                                    <a:cubicBezTo>
                                      <a:pt x="42036" y="66970"/>
                                      <a:pt x="21823" y="66974"/>
                                      <a:pt x="9354" y="54505"/>
                                    </a:cubicBezTo>
                                    <a:cubicBezTo>
                                      <a:pt x="-3115" y="42040"/>
                                      <a:pt x="-3119" y="21823"/>
                                      <a:pt x="9350" y="9354"/>
                                    </a:cubicBezTo>
                                    <a:cubicBezTo>
                                      <a:pt x="21815" y="-3115"/>
                                      <a:pt x="42032" y="-3119"/>
                                      <a:pt x="54501" y="9350"/>
                                    </a:cubicBezTo>
                                    <a:cubicBezTo>
                                      <a:pt x="54501" y="9350"/>
                                      <a:pt x="54505" y="9354"/>
                                      <a:pt x="54505" y="9354"/>
                                    </a:cubicBezTo>
                                    <a:lnTo>
                                      <a:pt x="54505" y="9354"/>
                                    </a:lnTo>
                                    <a:cubicBezTo>
                                      <a:pt x="66904" y="21834"/>
                                      <a:pt x="66904" y="41984"/>
                                      <a:pt x="54505" y="5446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 name="Freeform: Shape 72"/>
                            <wps:cNvSpPr/>
                            <wps:spPr>
                              <a:xfrm>
                                <a:off x="1680314" y="1152344"/>
                                <a:ext cx="63799" cy="63796"/>
                              </a:xfrm>
                              <a:custGeom>
                                <a:avLst/>
                                <a:gdLst>
                                  <a:gd name="connsiteX0" fmla="*/ 62700 w 63799"/>
                                  <a:gd name="connsiteY0" fmla="*/ 40169 h 63796"/>
                                  <a:gd name="connsiteX1" fmla="*/ 23632 w 63799"/>
                                  <a:gd name="connsiteY1" fmla="*/ 62698 h 63796"/>
                                  <a:gd name="connsiteX2" fmla="*/ 1098 w 63799"/>
                                  <a:gd name="connsiteY2" fmla="*/ 23630 h 63796"/>
                                  <a:gd name="connsiteX3" fmla="*/ 40163 w 63799"/>
                                  <a:gd name="connsiteY3" fmla="*/ 1097 h 63796"/>
                                  <a:gd name="connsiteX4" fmla="*/ 62704 w 63799"/>
                                  <a:gd name="connsiteY4" fmla="*/ 40161 h 63796"/>
                                  <a:gd name="connsiteX5" fmla="*/ 62700 w 63799"/>
                                  <a:gd name="connsiteY5" fmla="*/ 40169 h 63796"/>
                                  <a:gd name="connsiteX6" fmla="*/ 62700 w 63799"/>
                                  <a:gd name="connsiteY6" fmla="*/ 40169 h 63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9" h="63796">
                                    <a:moveTo>
                                      <a:pt x="62700" y="40169"/>
                                    </a:moveTo>
                                    <a:cubicBezTo>
                                      <a:pt x="58133" y="57178"/>
                                      <a:pt x="40641" y="67265"/>
                                      <a:pt x="23632" y="62698"/>
                                    </a:cubicBezTo>
                                    <a:cubicBezTo>
                                      <a:pt x="6619" y="58132"/>
                                      <a:pt x="-3468" y="40640"/>
                                      <a:pt x="1098" y="23630"/>
                                    </a:cubicBezTo>
                                    <a:cubicBezTo>
                                      <a:pt x="5669" y="6621"/>
                                      <a:pt x="23153" y="-3466"/>
                                      <a:pt x="40163" y="1097"/>
                                    </a:cubicBezTo>
                                    <a:cubicBezTo>
                                      <a:pt x="57172" y="5660"/>
                                      <a:pt x="67266" y="23152"/>
                                      <a:pt x="62704" y="40161"/>
                                    </a:cubicBezTo>
                                    <a:cubicBezTo>
                                      <a:pt x="62700" y="40165"/>
                                      <a:pt x="62700" y="40165"/>
                                      <a:pt x="62700" y="40169"/>
                                    </a:cubicBezTo>
                                    <a:lnTo>
                                      <a:pt x="62700" y="4016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8" name="Freeform: Shape 73"/>
                            <wps:cNvSpPr/>
                            <wps:spPr>
                              <a:xfrm>
                                <a:off x="1680303" y="765863"/>
                                <a:ext cx="63798" cy="63796"/>
                              </a:xfrm>
                              <a:custGeom>
                                <a:avLst/>
                                <a:gdLst>
                                  <a:gd name="connsiteX0" fmla="*/ 62711 w 63798"/>
                                  <a:gd name="connsiteY0" fmla="*/ 23670 h 63796"/>
                                  <a:gd name="connsiteX1" fmla="*/ 40130 w 63798"/>
                                  <a:gd name="connsiteY1" fmla="*/ 62709 h 63796"/>
                                  <a:gd name="connsiteX2" fmla="*/ 1087 w 63798"/>
                                  <a:gd name="connsiteY2" fmla="*/ 40128 h 63796"/>
                                  <a:gd name="connsiteX3" fmla="*/ 23639 w 63798"/>
                                  <a:gd name="connsiteY3" fmla="*/ 1096 h 63796"/>
                                  <a:gd name="connsiteX4" fmla="*/ 62703 w 63798"/>
                                  <a:gd name="connsiteY4" fmla="*/ 23637 h 63796"/>
                                  <a:gd name="connsiteX5" fmla="*/ 62711 w 63798"/>
                                  <a:gd name="connsiteY5" fmla="*/ 23670 h 63796"/>
                                  <a:gd name="connsiteX6" fmla="*/ 62711 w 63798"/>
                                  <a:gd name="connsiteY6" fmla="*/ 23670 h 63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8" h="63796">
                                    <a:moveTo>
                                      <a:pt x="62711" y="23670"/>
                                    </a:moveTo>
                                    <a:cubicBezTo>
                                      <a:pt x="67255" y="40687"/>
                                      <a:pt x="57146" y="58165"/>
                                      <a:pt x="40130" y="62709"/>
                                    </a:cubicBezTo>
                                    <a:cubicBezTo>
                                      <a:pt x="23113" y="67253"/>
                                      <a:pt x="5632" y="57145"/>
                                      <a:pt x="1087" y="40128"/>
                                    </a:cubicBezTo>
                                    <a:cubicBezTo>
                                      <a:pt x="-3453" y="23122"/>
                                      <a:pt x="6641" y="5655"/>
                                      <a:pt x="23639" y="1096"/>
                                    </a:cubicBezTo>
                                    <a:cubicBezTo>
                                      <a:pt x="40652" y="-3466"/>
                                      <a:pt x="58141" y="6628"/>
                                      <a:pt x="62703" y="23637"/>
                                    </a:cubicBezTo>
                                    <a:cubicBezTo>
                                      <a:pt x="62703" y="23648"/>
                                      <a:pt x="62707" y="23659"/>
                                      <a:pt x="62711" y="23670"/>
                                    </a:cubicBezTo>
                                    <a:lnTo>
                                      <a:pt x="62711" y="2367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9" name="Freeform: Shape 74"/>
                            <wps:cNvSpPr/>
                            <wps:spPr>
                              <a:xfrm>
                                <a:off x="1453510" y="129858"/>
                                <a:ext cx="44197" cy="44205"/>
                              </a:xfrm>
                              <a:custGeom>
                                <a:avLst/>
                                <a:gdLst>
                                  <a:gd name="connsiteX0" fmla="*/ 33016 w 44197"/>
                                  <a:gd name="connsiteY0" fmla="*/ 2896 h 44205"/>
                                  <a:gd name="connsiteX1" fmla="*/ 41309 w 44197"/>
                                  <a:gd name="connsiteY1" fmla="*/ 33023 h 44205"/>
                                  <a:gd name="connsiteX2" fmla="*/ 11182 w 44197"/>
                                  <a:gd name="connsiteY2" fmla="*/ 41316 h 44205"/>
                                  <a:gd name="connsiteX3" fmla="*/ 2889 w 44197"/>
                                  <a:gd name="connsiteY3" fmla="*/ 11189 h 44205"/>
                                  <a:gd name="connsiteX4" fmla="*/ 2892 w 44197"/>
                                  <a:gd name="connsiteY4" fmla="*/ 11182 h 44205"/>
                                  <a:gd name="connsiteX5" fmla="*/ 2892 w 44197"/>
                                  <a:gd name="connsiteY5" fmla="*/ 10961 h 44205"/>
                                  <a:gd name="connsiteX6" fmla="*/ 32905 w 44197"/>
                                  <a:gd name="connsiteY6" fmla="*/ 2896 h 442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97" h="44205">
                                    <a:moveTo>
                                      <a:pt x="33016" y="2896"/>
                                    </a:moveTo>
                                    <a:cubicBezTo>
                                      <a:pt x="43625" y="8926"/>
                                      <a:pt x="47337" y="22414"/>
                                      <a:pt x="41309" y="33023"/>
                                    </a:cubicBezTo>
                                    <a:cubicBezTo>
                                      <a:pt x="35280" y="43632"/>
                                      <a:pt x="21791" y="47345"/>
                                      <a:pt x="11182" y="41316"/>
                                    </a:cubicBezTo>
                                    <a:cubicBezTo>
                                      <a:pt x="572" y="35286"/>
                                      <a:pt x="-3140" y="21798"/>
                                      <a:pt x="2889" y="11189"/>
                                    </a:cubicBezTo>
                                    <a:cubicBezTo>
                                      <a:pt x="2889" y="11186"/>
                                      <a:pt x="2892" y="11184"/>
                                      <a:pt x="2892" y="11182"/>
                                    </a:cubicBezTo>
                                    <a:lnTo>
                                      <a:pt x="2892" y="10961"/>
                                    </a:lnTo>
                                    <a:cubicBezTo>
                                      <a:pt x="8998" y="503"/>
                                      <a:pt x="22380" y="-3094"/>
                                      <a:pt x="32905" y="289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0" name="Freeform: Shape 75"/>
                            <wps:cNvSpPr/>
                            <wps:spPr>
                              <a:xfrm>
                                <a:off x="1937856" y="968946"/>
                                <a:ext cx="44190" cy="44190"/>
                              </a:xfrm>
                              <a:custGeom>
                                <a:avLst/>
                                <a:gdLst>
                                  <a:gd name="connsiteX0" fmla="*/ 44190 w 44190"/>
                                  <a:gd name="connsiteY0" fmla="*/ 22095 h 44190"/>
                                  <a:gd name="connsiteX1" fmla="*/ 22095 w 44190"/>
                                  <a:gd name="connsiteY1" fmla="*/ 44190 h 44190"/>
                                  <a:gd name="connsiteX2" fmla="*/ 0 w 44190"/>
                                  <a:gd name="connsiteY2" fmla="*/ 22095 h 44190"/>
                                  <a:gd name="connsiteX3" fmla="*/ 22095 w 44190"/>
                                  <a:gd name="connsiteY3" fmla="*/ 0 h 44190"/>
                                  <a:gd name="connsiteX4" fmla="*/ 44190 w 44190"/>
                                  <a:gd name="connsiteY4" fmla="*/ 22095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44190" y="22095"/>
                                    </a:moveTo>
                                    <a:cubicBezTo>
                                      <a:pt x="44190" y="34299"/>
                                      <a:pt x="34299" y="44190"/>
                                      <a:pt x="22095" y="44190"/>
                                    </a:cubicBezTo>
                                    <a:cubicBezTo>
                                      <a:pt x="9891" y="44190"/>
                                      <a:pt x="0" y="34299"/>
                                      <a:pt x="0" y="22095"/>
                                    </a:cubicBezTo>
                                    <a:cubicBezTo>
                                      <a:pt x="0" y="9891"/>
                                      <a:pt x="9891" y="0"/>
                                      <a:pt x="22095" y="0"/>
                                    </a:cubicBezTo>
                                    <a:cubicBezTo>
                                      <a:pt x="34299" y="0"/>
                                      <a:pt x="44190" y="9891"/>
                                      <a:pt x="44190" y="2209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1" name="Freeform: Shape 76"/>
                            <wps:cNvSpPr/>
                            <wps:spPr>
                              <a:xfrm>
                                <a:off x="1453303" y="1808103"/>
                                <a:ext cx="44074" cy="44196"/>
                              </a:xfrm>
                              <a:custGeom>
                                <a:avLst/>
                                <a:gdLst>
                                  <a:gd name="connsiteX0" fmla="*/ 33223 w 44074"/>
                                  <a:gd name="connsiteY0" fmla="*/ 41188 h 44196"/>
                                  <a:gd name="connsiteX1" fmla="*/ 3008 w 44074"/>
                                  <a:gd name="connsiteY1" fmla="*/ 33223 h 44196"/>
                                  <a:gd name="connsiteX2" fmla="*/ 10973 w 44074"/>
                                  <a:gd name="connsiteY2" fmla="*/ 3008 h 44196"/>
                                  <a:gd name="connsiteX3" fmla="*/ 41177 w 44074"/>
                                  <a:gd name="connsiteY3" fmla="*/ 10955 h 44196"/>
                                  <a:gd name="connsiteX4" fmla="*/ 41177 w 44074"/>
                                  <a:gd name="connsiteY4" fmla="*/ 11176 h 44196"/>
                                  <a:gd name="connsiteX5" fmla="*/ 33113 w 44074"/>
                                  <a:gd name="connsiteY5" fmla="*/ 41188 h 441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074" h="44196">
                                    <a:moveTo>
                                      <a:pt x="33223" y="41188"/>
                                    </a:moveTo>
                                    <a:cubicBezTo>
                                      <a:pt x="22680" y="47331"/>
                                      <a:pt x="9150" y="43766"/>
                                      <a:pt x="3008" y="33223"/>
                                    </a:cubicBezTo>
                                    <a:cubicBezTo>
                                      <a:pt x="-3135" y="22680"/>
                                      <a:pt x="430" y="9154"/>
                                      <a:pt x="10973" y="3008"/>
                                    </a:cubicBezTo>
                                    <a:cubicBezTo>
                                      <a:pt x="21509" y="-3131"/>
                                      <a:pt x="35027" y="426"/>
                                      <a:pt x="41177" y="10955"/>
                                    </a:cubicBezTo>
                                    <a:lnTo>
                                      <a:pt x="41177" y="11176"/>
                                    </a:lnTo>
                                    <a:cubicBezTo>
                                      <a:pt x="47169" y="21700"/>
                                      <a:pt x="43571" y="35083"/>
                                      <a:pt x="33113" y="41188"/>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2" name="Freeform: Shape 77"/>
                            <wps:cNvSpPr/>
                            <wps:spPr>
                              <a:xfrm>
                                <a:off x="484339" y="1807983"/>
                                <a:ext cx="44197" cy="44205"/>
                              </a:xfrm>
                              <a:custGeom>
                                <a:avLst/>
                                <a:gdLst>
                                  <a:gd name="connsiteX0" fmla="*/ 11182 w 44197"/>
                                  <a:gd name="connsiteY0" fmla="*/ 41309 h 44205"/>
                                  <a:gd name="connsiteX1" fmla="*/ 2889 w 44197"/>
                                  <a:gd name="connsiteY1" fmla="*/ 11182 h 44205"/>
                                  <a:gd name="connsiteX2" fmla="*/ 33015 w 44197"/>
                                  <a:gd name="connsiteY2" fmla="*/ 2889 h 44205"/>
                                  <a:gd name="connsiteX3" fmla="*/ 41309 w 44197"/>
                                  <a:gd name="connsiteY3" fmla="*/ 33016 h 44205"/>
                                  <a:gd name="connsiteX4" fmla="*/ 41305 w 44197"/>
                                  <a:gd name="connsiteY4" fmla="*/ 33023 h 44205"/>
                                  <a:gd name="connsiteX5" fmla="*/ 41305 w 44197"/>
                                  <a:gd name="connsiteY5" fmla="*/ 33244 h 44205"/>
                                  <a:gd name="connsiteX6" fmla="*/ 11292 w 44197"/>
                                  <a:gd name="connsiteY6" fmla="*/ 41309 h 442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97" h="44205">
                                    <a:moveTo>
                                      <a:pt x="11182" y="41309"/>
                                    </a:moveTo>
                                    <a:cubicBezTo>
                                      <a:pt x="572" y="35280"/>
                                      <a:pt x="-3140" y="21791"/>
                                      <a:pt x="2889" y="11182"/>
                                    </a:cubicBezTo>
                                    <a:cubicBezTo>
                                      <a:pt x="8917" y="572"/>
                                      <a:pt x="22406" y="-3140"/>
                                      <a:pt x="33015" y="2889"/>
                                    </a:cubicBezTo>
                                    <a:cubicBezTo>
                                      <a:pt x="43625" y="8917"/>
                                      <a:pt x="47337" y="22406"/>
                                      <a:pt x="41309" y="33016"/>
                                    </a:cubicBezTo>
                                    <a:cubicBezTo>
                                      <a:pt x="41309" y="33019"/>
                                      <a:pt x="41305" y="33019"/>
                                      <a:pt x="41305" y="33023"/>
                                    </a:cubicBezTo>
                                    <a:lnTo>
                                      <a:pt x="41305" y="33244"/>
                                    </a:lnTo>
                                    <a:cubicBezTo>
                                      <a:pt x="35199" y="43702"/>
                                      <a:pt x="21817" y="47300"/>
                                      <a:pt x="11292" y="4130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3" name="Freeform: Shape 78"/>
                            <wps:cNvSpPr/>
                            <wps:spPr>
                              <a:xfrm>
                                <a:off x="0" y="968946"/>
                                <a:ext cx="44190" cy="44190"/>
                              </a:xfrm>
                              <a:custGeom>
                                <a:avLst/>
                                <a:gdLst>
                                  <a:gd name="connsiteX0" fmla="*/ 0 w 44190"/>
                                  <a:gd name="connsiteY0" fmla="*/ 22095 h 44190"/>
                                  <a:gd name="connsiteX1" fmla="*/ 22095 w 44190"/>
                                  <a:gd name="connsiteY1" fmla="*/ 0 h 44190"/>
                                  <a:gd name="connsiteX2" fmla="*/ 44190 w 44190"/>
                                  <a:gd name="connsiteY2" fmla="*/ 22095 h 44190"/>
                                  <a:gd name="connsiteX3" fmla="*/ 22095 w 44190"/>
                                  <a:gd name="connsiteY3" fmla="*/ 44190 h 44190"/>
                                  <a:gd name="connsiteX4" fmla="*/ 0 w 44190"/>
                                  <a:gd name="connsiteY4" fmla="*/ 22095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0" y="22095"/>
                                    </a:moveTo>
                                    <a:cubicBezTo>
                                      <a:pt x="0" y="9891"/>
                                      <a:pt x="9892" y="0"/>
                                      <a:pt x="22095" y="0"/>
                                    </a:cubicBezTo>
                                    <a:cubicBezTo>
                                      <a:pt x="34298" y="0"/>
                                      <a:pt x="44190" y="9891"/>
                                      <a:pt x="44190" y="22095"/>
                                    </a:cubicBezTo>
                                    <a:cubicBezTo>
                                      <a:pt x="44190" y="34299"/>
                                      <a:pt x="34298" y="44190"/>
                                      <a:pt x="22095" y="44190"/>
                                    </a:cubicBezTo>
                                    <a:cubicBezTo>
                                      <a:pt x="9892" y="44190"/>
                                      <a:pt x="0" y="34299"/>
                                      <a:pt x="0" y="2209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4" name="Freeform: Shape 79"/>
                            <wps:cNvSpPr/>
                            <wps:spPr>
                              <a:xfrm>
                                <a:off x="484655" y="129737"/>
                                <a:ext cx="44106" cy="44197"/>
                              </a:xfrm>
                              <a:custGeom>
                                <a:avLst/>
                                <a:gdLst>
                                  <a:gd name="connsiteX0" fmla="*/ 10866 w 44106"/>
                                  <a:gd name="connsiteY0" fmla="*/ 3018 h 44197"/>
                                  <a:gd name="connsiteX1" fmla="*/ 41088 w 44106"/>
                                  <a:gd name="connsiteY1" fmla="*/ 10958 h 44197"/>
                                  <a:gd name="connsiteX2" fmla="*/ 33149 w 44106"/>
                                  <a:gd name="connsiteY2" fmla="*/ 41179 h 44197"/>
                                  <a:gd name="connsiteX3" fmla="*/ 2926 w 44106"/>
                                  <a:gd name="connsiteY3" fmla="*/ 33240 h 44197"/>
                                  <a:gd name="connsiteX4" fmla="*/ 2912 w 44106"/>
                                  <a:gd name="connsiteY4" fmla="*/ 33215 h 44197"/>
                                  <a:gd name="connsiteX5" fmla="*/ 2912 w 44106"/>
                                  <a:gd name="connsiteY5" fmla="*/ 33215 h 44197"/>
                                  <a:gd name="connsiteX6" fmla="*/ 10976 w 44106"/>
                                  <a:gd name="connsiteY6" fmla="*/ 3165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06" h="44197">
                                    <a:moveTo>
                                      <a:pt x="10866" y="3018"/>
                                    </a:moveTo>
                                    <a:cubicBezTo>
                                      <a:pt x="21405" y="-3135"/>
                                      <a:pt x="34935" y="420"/>
                                      <a:pt x="41088" y="10958"/>
                                    </a:cubicBezTo>
                                    <a:cubicBezTo>
                                      <a:pt x="47242" y="21496"/>
                                      <a:pt x="43685" y="35027"/>
                                      <a:pt x="33149" y="41179"/>
                                    </a:cubicBezTo>
                                    <a:cubicBezTo>
                                      <a:pt x="22609" y="47333"/>
                                      <a:pt x="9080" y="43778"/>
                                      <a:pt x="2926" y="33240"/>
                                    </a:cubicBezTo>
                                    <a:cubicBezTo>
                                      <a:pt x="2923" y="33231"/>
                                      <a:pt x="2915" y="33223"/>
                                      <a:pt x="2912" y="33215"/>
                                    </a:cubicBezTo>
                                    <a:lnTo>
                                      <a:pt x="2912" y="33215"/>
                                    </a:lnTo>
                                    <a:cubicBezTo>
                                      <a:pt x="-3102" y="22682"/>
                                      <a:pt x="496" y="9271"/>
                                      <a:pt x="10976" y="316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5" name="Freeform: Shape 80"/>
                            <wps:cNvSpPr/>
                            <wps:spPr>
                              <a:xfrm>
                                <a:off x="968946" y="0"/>
                                <a:ext cx="44190" cy="44190"/>
                              </a:xfrm>
                              <a:custGeom>
                                <a:avLst/>
                                <a:gdLst>
                                  <a:gd name="connsiteX0" fmla="*/ 22095 w 44190"/>
                                  <a:gd name="connsiteY0" fmla="*/ 0 h 44190"/>
                                  <a:gd name="connsiteX1" fmla="*/ 44190 w 44190"/>
                                  <a:gd name="connsiteY1" fmla="*/ 22095 h 44190"/>
                                  <a:gd name="connsiteX2" fmla="*/ 22095 w 44190"/>
                                  <a:gd name="connsiteY2" fmla="*/ 44190 h 44190"/>
                                  <a:gd name="connsiteX3" fmla="*/ 0 w 44190"/>
                                  <a:gd name="connsiteY3" fmla="*/ 22095 h 44190"/>
                                  <a:gd name="connsiteX4" fmla="*/ 22095 w 44190"/>
                                  <a:gd name="connsiteY4" fmla="*/ 0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22095" y="0"/>
                                    </a:moveTo>
                                    <a:cubicBezTo>
                                      <a:pt x="34299" y="0"/>
                                      <a:pt x="44190" y="9892"/>
                                      <a:pt x="44190" y="22095"/>
                                    </a:cubicBezTo>
                                    <a:cubicBezTo>
                                      <a:pt x="44190" y="34298"/>
                                      <a:pt x="34299" y="44190"/>
                                      <a:pt x="22095" y="44190"/>
                                    </a:cubicBezTo>
                                    <a:cubicBezTo>
                                      <a:pt x="9891" y="44190"/>
                                      <a:pt x="0" y="34298"/>
                                      <a:pt x="0" y="22095"/>
                                    </a:cubicBezTo>
                                    <a:cubicBezTo>
                                      <a:pt x="0" y="9892"/>
                                      <a:pt x="9891" y="0"/>
                                      <a:pt x="22095" y="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6" name="Freeform: Shape 81"/>
                            <wps:cNvSpPr/>
                            <wps:spPr>
                              <a:xfrm>
                                <a:off x="129858" y="484339"/>
                                <a:ext cx="44205" cy="44197"/>
                              </a:xfrm>
                              <a:custGeom>
                                <a:avLst/>
                                <a:gdLst>
                                  <a:gd name="connsiteX0" fmla="*/ 2896 w 44205"/>
                                  <a:gd name="connsiteY0" fmla="*/ 11182 h 44197"/>
                                  <a:gd name="connsiteX1" fmla="*/ 33023 w 44205"/>
                                  <a:gd name="connsiteY1" fmla="*/ 2889 h 44197"/>
                                  <a:gd name="connsiteX2" fmla="*/ 41316 w 44205"/>
                                  <a:gd name="connsiteY2" fmla="*/ 33015 h 44197"/>
                                  <a:gd name="connsiteX3" fmla="*/ 11189 w 44205"/>
                                  <a:gd name="connsiteY3" fmla="*/ 41309 h 44197"/>
                                  <a:gd name="connsiteX4" fmla="*/ 11182 w 44205"/>
                                  <a:gd name="connsiteY4" fmla="*/ 41305 h 44197"/>
                                  <a:gd name="connsiteX5" fmla="*/ 10961 w 44205"/>
                                  <a:gd name="connsiteY5" fmla="*/ 41305 h 44197"/>
                                  <a:gd name="connsiteX6" fmla="*/ 2896 w 44205"/>
                                  <a:gd name="connsiteY6" fmla="*/ 11292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5" h="44197">
                                    <a:moveTo>
                                      <a:pt x="2896" y="11182"/>
                                    </a:moveTo>
                                    <a:cubicBezTo>
                                      <a:pt x="8926" y="572"/>
                                      <a:pt x="22414" y="-3140"/>
                                      <a:pt x="33023" y="2889"/>
                                    </a:cubicBezTo>
                                    <a:cubicBezTo>
                                      <a:pt x="43632" y="8917"/>
                                      <a:pt x="47345" y="22406"/>
                                      <a:pt x="41316" y="33015"/>
                                    </a:cubicBezTo>
                                    <a:cubicBezTo>
                                      <a:pt x="35286" y="43625"/>
                                      <a:pt x="21798" y="47337"/>
                                      <a:pt x="11189" y="41309"/>
                                    </a:cubicBezTo>
                                    <a:cubicBezTo>
                                      <a:pt x="11186" y="41309"/>
                                      <a:pt x="11184" y="41305"/>
                                      <a:pt x="11182" y="41305"/>
                                    </a:cubicBezTo>
                                    <a:lnTo>
                                      <a:pt x="10961" y="41305"/>
                                    </a:lnTo>
                                    <a:cubicBezTo>
                                      <a:pt x="503" y="35199"/>
                                      <a:pt x="-3094" y="21817"/>
                                      <a:pt x="2896" y="11292"/>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7" name="Freeform: Shape 82"/>
                            <wps:cNvSpPr/>
                            <wps:spPr>
                              <a:xfrm>
                                <a:off x="129746" y="1453303"/>
                                <a:ext cx="44197" cy="44074"/>
                              </a:xfrm>
                              <a:custGeom>
                                <a:avLst/>
                                <a:gdLst>
                                  <a:gd name="connsiteX0" fmla="*/ 3009 w 44197"/>
                                  <a:gd name="connsiteY0" fmla="*/ 33223 h 44074"/>
                                  <a:gd name="connsiteX1" fmla="*/ 10974 w 44197"/>
                                  <a:gd name="connsiteY1" fmla="*/ 3008 h 44074"/>
                                  <a:gd name="connsiteX2" fmla="*/ 41189 w 44197"/>
                                  <a:gd name="connsiteY2" fmla="*/ 10973 h 44074"/>
                                  <a:gd name="connsiteX3" fmla="*/ 33242 w 44197"/>
                                  <a:gd name="connsiteY3" fmla="*/ 41177 h 44074"/>
                                  <a:gd name="connsiteX4" fmla="*/ 33021 w 44197"/>
                                  <a:gd name="connsiteY4" fmla="*/ 41177 h 44074"/>
                                  <a:gd name="connsiteX5" fmla="*/ 3009 w 44197"/>
                                  <a:gd name="connsiteY5" fmla="*/ 33113 h 440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7" h="44074">
                                    <a:moveTo>
                                      <a:pt x="3009" y="33223"/>
                                    </a:moveTo>
                                    <a:cubicBezTo>
                                      <a:pt x="-3136" y="22680"/>
                                      <a:pt x="431" y="9150"/>
                                      <a:pt x="10974" y="3008"/>
                                    </a:cubicBezTo>
                                    <a:cubicBezTo>
                                      <a:pt x="21517" y="-3135"/>
                                      <a:pt x="35045" y="430"/>
                                      <a:pt x="41189" y="10973"/>
                                    </a:cubicBezTo>
                                    <a:cubicBezTo>
                                      <a:pt x="47329" y="21509"/>
                                      <a:pt x="43772" y="35027"/>
                                      <a:pt x="33242" y="41177"/>
                                    </a:cubicBezTo>
                                    <a:lnTo>
                                      <a:pt x="33021" y="41177"/>
                                    </a:lnTo>
                                    <a:cubicBezTo>
                                      <a:pt x="22497" y="47169"/>
                                      <a:pt x="9113" y="43571"/>
                                      <a:pt x="3009" y="3311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8" name="Freeform: Shape 83"/>
                            <wps:cNvSpPr/>
                            <wps:spPr>
                              <a:xfrm>
                                <a:off x="968909" y="1937856"/>
                                <a:ext cx="44190" cy="44190"/>
                              </a:xfrm>
                              <a:custGeom>
                                <a:avLst/>
                                <a:gdLst>
                                  <a:gd name="connsiteX0" fmla="*/ 22095 w 44190"/>
                                  <a:gd name="connsiteY0" fmla="*/ 44190 h 44190"/>
                                  <a:gd name="connsiteX1" fmla="*/ 0 w 44190"/>
                                  <a:gd name="connsiteY1" fmla="*/ 22095 h 44190"/>
                                  <a:gd name="connsiteX2" fmla="*/ 22095 w 44190"/>
                                  <a:gd name="connsiteY2" fmla="*/ 0 h 44190"/>
                                  <a:gd name="connsiteX3" fmla="*/ 44190 w 44190"/>
                                  <a:gd name="connsiteY3" fmla="*/ 22095 h 44190"/>
                                  <a:gd name="connsiteX4" fmla="*/ 22095 w 44190"/>
                                  <a:gd name="connsiteY4" fmla="*/ 44190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22095" y="44190"/>
                                    </a:moveTo>
                                    <a:cubicBezTo>
                                      <a:pt x="9891" y="44190"/>
                                      <a:pt x="0" y="34299"/>
                                      <a:pt x="0" y="22095"/>
                                    </a:cubicBezTo>
                                    <a:cubicBezTo>
                                      <a:pt x="0" y="9891"/>
                                      <a:pt x="9891" y="0"/>
                                      <a:pt x="22095" y="0"/>
                                    </a:cubicBezTo>
                                    <a:cubicBezTo>
                                      <a:pt x="34299" y="0"/>
                                      <a:pt x="44190" y="9891"/>
                                      <a:pt x="44190" y="22095"/>
                                    </a:cubicBezTo>
                                    <a:cubicBezTo>
                                      <a:pt x="44190" y="34299"/>
                                      <a:pt x="34299" y="44190"/>
                                      <a:pt x="22095" y="441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9" name="Freeform: Shape 84"/>
                            <wps:cNvSpPr/>
                            <wps:spPr>
                              <a:xfrm>
                                <a:off x="1807983" y="1453510"/>
                                <a:ext cx="44205" cy="44197"/>
                              </a:xfrm>
                              <a:custGeom>
                                <a:avLst/>
                                <a:gdLst>
                                  <a:gd name="connsiteX0" fmla="*/ 41309 w 44205"/>
                                  <a:gd name="connsiteY0" fmla="*/ 33016 h 44197"/>
                                  <a:gd name="connsiteX1" fmla="*/ 11182 w 44205"/>
                                  <a:gd name="connsiteY1" fmla="*/ 41309 h 44197"/>
                                  <a:gd name="connsiteX2" fmla="*/ 2889 w 44205"/>
                                  <a:gd name="connsiteY2" fmla="*/ 11182 h 44197"/>
                                  <a:gd name="connsiteX3" fmla="*/ 33016 w 44205"/>
                                  <a:gd name="connsiteY3" fmla="*/ 2889 h 44197"/>
                                  <a:gd name="connsiteX4" fmla="*/ 33023 w 44205"/>
                                  <a:gd name="connsiteY4" fmla="*/ 2892 h 44197"/>
                                  <a:gd name="connsiteX5" fmla="*/ 33244 w 44205"/>
                                  <a:gd name="connsiteY5" fmla="*/ 2892 h 44197"/>
                                  <a:gd name="connsiteX6" fmla="*/ 41309 w 44205"/>
                                  <a:gd name="connsiteY6" fmla="*/ 32905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5" h="44197">
                                    <a:moveTo>
                                      <a:pt x="41309" y="33016"/>
                                    </a:moveTo>
                                    <a:cubicBezTo>
                                      <a:pt x="35280" y="43625"/>
                                      <a:pt x="21791" y="47337"/>
                                      <a:pt x="11182" y="41309"/>
                                    </a:cubicBezTo>
                                    <a:cubicBezTo>
                                      <a:pt x="572" y="35280"/>
                                      <a:pt x="-3140" y="21791"/>
                                      <a:pt x="2889" y="11182"/>
                                    </a:cubicBezTo>
                                    <a:cubicBezTo>
                                      <a:pt x="8917" y="572"/>
                                      <a:pt x="22406" y="-3140"/>
                                      <a:pt x="33016" y="2889"/>
                                    </a:cubicBezTo>
                                    <a:cubicBezTo>
                                      <a:pt x="33019" y="2889"/>
                                      <a:pt x="33019" y="2892"/>
                                      <a:pt x="33023" y="2892"/>
                                    </a:cubicBezTo>
                                    <a:lnTo>
                                      <a:pt x="33244" y="2892"/>
                                    </a:lnTo>
                                    <a:cubicBezTo>
                                      <a:pt x="43702" y="8998"/>
                                      <a:pt x="47300" y="22380"/>
                                      <a:pt x="41309" y="3290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0" name="Freeform: Shape 85"/>
                            <wps:cNvSpPr/>
                            <wps:spPr>
                              <a:xfrm>
                                <a:off x="1808112" y="484655"/>
                                <a:ext cx="44198" cy="44106"/>
                              </a:xfrm>
                              <a:custGeom>
                                <a:avLst/>
                                <a:gdLst>
                                  <a:gd name="connsiteX0" fmla="*/ 41180 w 44198"/>
                                  <a:gd name="connsiteY0" fmla="*/ 10866 h 44106"/>
                                  <a:gd name="connsiteX1" fmla="*/ 33240 w 44198"/>
                                  <a:gd name="connsiteY1" fmla="*/ 41088 h 44106"/>
                                  <a:gd name="connsiteX2" fmla="*/ 3018 w 44198"/>
                                  <a:gd name="connsiteY2" fmla="*/ 33149 h 44106"/>
                                  <a:gd name="connsiteX3" fmla="*/ 10957 w 44198"/>
                                  <a:gd name="connsiteY3" fmla="*/ 2926 h 44106"/>
                                  <a:gd name="connsiteX4" fmla="*/ 10983 w 44198"/>
                                  <a:gd name="connsiteY4" fmla="*/ 2912 h 44106"/>
                                  <a:gd name="connsiteX5" fmla="*/ 10983 w 44198"/>
                                  <a:gd name="connsiteY5" fmla="*/ 2912 h 44106"/>
                                  <a:gd name="connsiteX6" fmla="*/ 41033 w 44198"/>
                                  <a:gd name="connsiteY6" fmla="*/ 10976 h 441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98" h="44106">
                                    <a:moveTo>
                                      <a:pt x="41180" y="10866"/>
                                    </a:moveTo>
                                    <a:cubicBezTo>
                                      <a:pt x="47333" y="21405"/>
                                      <a:pt x="43780" y="34935"/>
                                      <a:pt x="33240" y="41088"/>
                                    </a:cubicBezTo>
                                    <a:cubicBezTo>
                                      <a:pt x="22701" y="47242"/>
                                      <a:pt x="9171" y="43685"/>
                                      <a:pt x="3018" y="33149"/>
                                    </a:cubicBezTo>
                                    <a:cubicBezTo>
                                      <a:pt x="-3136" y="22609"/>
                                      <a:pt x="422" y="9080"/>
                                      <a:pt x="10957" y="2926"/>
                                    </a:cubicBezTo>
                                    <a:cubicBezTo>
                                      <a:pt x="10965" y="2923"/>
                                      <a:pt x="10976" y="2915"/>
                                      <a:pt x="10983" y="2912"/>
                                    </a:cubicBezTo>
                                    <a:lnTo>
                                      <a:pt x="10983" y="2912"/>
                                    </a:lnTo>
                                    <a:cubicBezTo>
                                      <a:pt x="21515" y="-3102"/>
                                      <a:pt x="34927" y="496"/>
                                      <a:pt x="41033" y="1097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1" name="Freeform: Shape 86"/>
                            <wps:cNvSpPr/>
                            <wps:spPr>
                              <a:xfrm>
                                <a:off x="1654154" y="283868"/>
                                <a:ext cx="44191" cy="44190"/>
                              </a:xfrm>
                              <a:custGeom>
                                <a:avLst/>
                                <a:gdLst>
                                  <a:gd name="connsiteX0" fmla="*/ 37636 w 44191"/>
                                  <a:gd name="connsiteY0" fmla="*/ 6389 h 44190"/>
                                  <a:gd name="connsiteX1" fmla="*/ 37801 w 44191"/>
                                  <a:gd name="connsiteY1" fmla="*/ 37636 h 44190"/>
                                  <a:gd name="connsiteX2" fmla="*/ 6555 w 44191"/>
                                  <a:gd name="connsiteY2" fmla="*/ 37802 h 44190"/>
                                  <a:gd name="connsiteX3" fmla="*/ 6371 w 44191"/>
                                  <a:gd name="connsiteY3" fmla="*/ 6573 h 44190"/>
                                  <a:gd name="connsiteX4" fmla="*/ 6555 w 44191"/>
                                  <a:gd name="connsiteY4" fmla="*/ 6389 h 44190"/>
                                  <a:gd name="connsiteX5" fmla="*/ 37636 w 44191"/>
                                  <a:gd name="connsiteY5" fmla="*/ 6389 h 441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1" h="44190">
                                    <a:moveTo>
                                      <a:pt x="37636" y="6389"/>
                                    </a:moveTo>
                                    <a:cubicBezTo>
                                      <a:pt x="46312" y="14971"/>
                                      <a:pt x="46386" y="28961"/>
                                      <a:pt x="37801" y="37636"/>
                                    </a:cubicBezTo>
                                    <a:cubicBezTo>
                                      <a:pt x="29218" y="46310"/>
                                      <a:pt x="15231" y="46384"/>
                                      <a:pt x="6555" y="37802"/>
                                    </a:cubicBezTo>
                                    <a:cubicBezTo>
                                      <a:pt x="-2113" y="29226"/>
                                      <a:pt x="-2194" y="15250"/>
                                      <a:pt x="6371" y="6573"/>
                                    </a:cubicBezTo>
                                    <a:lnTo>
                                      <a:pt x="6555" y="6389"/>
                                    </a:lnTo>
                                    <a:cubicBezTo>
                                      <a:pt x="15165" y="-2130"/>
                                      <a:pt x="29026" y="-2130"/>
                                      <a:pt x="37636" y="638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2" name="Freeform: Shape 87"/>
                            <wps:cNvSpPr/>
                            <wps:spPr>
                              <a:xfrm>
                                <a:off x="1219807" y="33040"/>
                                <a:ext cx="44201" cy="44197"/>
                              </a:xfrm>
                              <a:custGeom>
                                <a:avLst/>
                                <a:gdLst>
                                  <a:gd name="connsiteX0" fmla="*/ 27722 w 44201"/>
                                  <a:gd name="connsiteY0" fmla="*/ 729 h 44197"/>
                                  <a:gd name="connsiteX1" fmla="*/ 43469 w 44201"/>
                                  <a:gd name="connsiteY1" fmla="*/ 27718 h 44197"/>
                                  <a:gd name="connsiteX2" fmla="*/ 16479 w 44201"/>
                                  <a:gd name="connsiteY2" fmla="*/ 43465 h 44197"/>
                                  <a:gd name="connsiteX3" fmla="*/ 729 w 44201"/>
                                  <a:gd name="connsiteY3" fmla="*/ 16490 h 44197"/>
                                  <a:gd name="connsiteX4" fmla="*/ 729 w 44201"/>
                                  <a:gd name="connsiteY4" fmla="*/ 16269 h 44197"/>
                                  <a:gd name="connsiteX5" fmla="*/ 27649 w 44201"/>
                                  <a:gd name="connsiteY5" fmla="*/ 729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201" h="44197">
                                    <a:moveTo>
                                      <a:pt x="27722" y="729"/>
                                    </a:moveTo>
                                    <a:cubicBezTo>
                                      <a:pt x="39525" y="3833"/>
                                      <a:pt x="46573" y="15916"/>
                                      <a:pt x="43469" y="27718"/>
                                    </a:cubicBezTo>
                                    <a:cubicBezTo>
                                      <a:pt x="40364" y="39519"/>
                                      <a:pt x="28282" y="46569"/>
                                      <a:pt x="16479" y="43465"/>
                                    </a:cubicBezTo>
                                    <a:cubicBezTo>
                                      <a:pt x="4684" y="40362"/>
                                      <a:pt x="-2368" y="28288"/>
                                      <a:pt x="729" y="16490"/>
                                    </a:cubicBezTo>
                                    <a:lnTo>
                                      <a:pt x="729" y="16269"/>
                                    </a:lnTo>
                                    <a:cubicBezTo>
                                      <a:pt x="3926" y="4586"/>
                                      <a:pt x="15934" y="-2345"/>
                                      <a:pt x="27649" y="72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3" name="Freeform: Shape 88"/>
                            <wps:cNvSpPr/>
                            <wps:spPr>
                              <a:xfrm>
                                <a:off x="718321" y="32976"/>
                                <a:ext cx="44140" cy="44201"/>
                              </a:xfrm>
                              <a:custGeom>
                                <a:avLst/>
                                <a:gdLst>
                                  <a:gd name="connsiteX0" fmla="*/ 16196 w 44140"/>
                                  <a:gd name="connsiteY0" fmla="*/ 793 h 44201"/>
                                  <a:gd name="connsiteX1" fmla="*/ 43347 w 44140"/>
                                  <a:gd name="connsiteY1" fmla="*/ 16256 h 44201"/>
                                  <a:gd name="connsiteX2" fmla="*/ 27884 w 44140"/>
                                  <a:gd name="connsiteY2" fmla="*/ 43409 h 44201"/>
                                  <a:gd name="connsiteX3" fmla="*/ 733 w 44140"/>
                                  <a:gd name="connsiteY3" fmla="*/ 27946 h 44201"/>
                                  <a:gd name="connsiteX4" fmla="*/ 729 w 44140"/>
                                  <a:gd name="connsiteY4" fmla="*/ 27933 h 44201"/>
                                  <a:gd name="connsiteX5" fmla="*/ 729 w 44140"/>
                                  <a:gd name="connsiteY5" fmla="*/ 27712 h 44201"/>
                                  <a:gd name="connsiteX6" fmla="*/ 16269 w 44140"/>
                                  <a:gd name="connsiteY6" fmla="*/ 793 h 44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40" h="44201">
                                    <a:moveTo>
                                      <a:pt x="16196" y="793"/>
                                    </a:moveTo>
                                    <a:cubicBezTo>
                                      <a:pt x="27965" y="-2435"/>
                                      <a:pt x="40121" y="4488"/>
                                      <a:pt x="43347" y="16256"/>
                                    </a:cubicBezTo>
                                    <a:cubicBezTo>
                                      <a:pt x="46577" y="28024"/>
                                      <a:pt x="39653" y="40181"/>
                                      <a:pt x="27884" y="43409"/>
                                    </a:cubicBezTo>
                                    <a:cubicBezTo>
                                      <a:pt x="16118" y="46637"/>
                                      <a:pt x="3962" y="39714"/>
                                      <a:pt x="733" y="27946"/>
                                    </a:cubicBezTo>
                                    <a:cubicBezTo>
                                      <a:pt x="733" y="27941"/>
                                      <a:pt x="729" y="27937"/>
                                      <a:pt x="729" y="27933"/>
                                    </a:cubicBezTo>
                                    <a:lnTo>
                                      <a:pt x="729" y="27712"/>
                                    </a:lnTo>
                                    <a:cubicBezTo>
                                      <a:pt x="-2346" y="15996"/>
                                      <a:pt x="4585" y="3989"/>
                                      <a:pt x="16269" y="79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4" name="Freeform: Shape 89"/>
                            <wps:cNvSpPr/>
                            <wps:spPr>
                              <a:xfrm>
                                <a:off x="283868" y="283701"/>
                                <a:ext cx="44190" cy="44190"/>
                              </a:xfrm>
                              <a:custGeom>
                                <a:avLst/>
                                <a:gdLst>
                                  <a:gd name="connsiteX0" fmla="*/ 6389 w 44190"/>
                                  <a:gd name="connsiteY0" fmla="*/ 6555 h 44190"/>
                                  <a:gd name="connsiteX1" fmla="*/ 37636 w 44190"/>
                                  <a:gd name="connsiteY1" fmla="*/ 6389 h 44190"/>
                                  <a:gd name="connsiteX2" fmla="*/ 37802 w 44190"/>
                                  <a:gd name="connsiteY2" fmla="*/ 37636 h 44190"/>
                                  <a:gd name="connsiteX3" fmla="*/ 6573 w 44190"/>
                                  <a:gd name="connsiteY3" fmla="*/ 37820 h 44190"/>
                                  <a:gd name="connsiteX4" fmla="*/ 6389 w 44190"/>
                                  <a:gd name="connsiteY4" fmla="*/ 37820 h 44190"/>
                                  <a:gd name="connsiteX5" fmla="*/ 6389 w 44190"/>
                                  <a:gd name="connsiteY5" fmla="*/ 6739 h 441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0" h="44190">
                                    <a:moveTo>
                                      <a:pt x="6389" y="6555"/>
                                    </a:moveTo>
                                    <a:cubicBezTo>
                                      <a:pt x="14971" y="-2120"/>
                                      <a:pt x="28961" y="-2194"/>
                                      <a:pt x="37636" y="6389"/>
                                    </a:cubicBezTo>
                                    <a:cubicBezTo>
                                      <a:pt x="46310" y="14972"/>
                                      <a:pt x="46384" y="28961"/>
                                      <a:pt x="37802" y="37636"/>
                                    </a:cubicBezTo>
                                    <a:cubicBezTo>
                                      <a:pt x="29226" y="46303"/>
                                      <a:pt x="15250" y="46385"/>
                                      <a:pt x="6573" y="37820"/>
                                    </a:cubicBezTo>
                                    <a:lnTo>
                                      <a:pt x="6389" y="37820"/>
                                    </a:lnTo>
                                    <a:cubicBezTo>
                                      <a:pt x="-2130" y="29210"/>
                                      <a:pt x="-2130" y="15348"/>
                                      <a:pt x="6389" y="673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5" name="Freeform: Shape 90"/>
                            <wps:cNvSpPr/>
                            <wps:spPr>
                              <a:xfrm>
                                <a:off x="33040" y="718038"/>
                                <a:ext cx="44197" cy="44201"/>
                              </a:xfrm>
                              <a:custGeom>
                                <a:avLst/>
                                <a:gdLst>
                                  <a:gd name="connsiteX0" fmla="*/ 729 w 44197"/>
                                  <a:gd name="connsiteY0" fmla="*/ 16479 h 44201"/>
                                  <a:gd name="connsiteX1" fmla="*/ 27718 w 44197"/>
                                  <a:gd name="connsiteY1" fmla="*/ 732 h 44201"/>
                                  <a:gd name="connsiteX2" fmla="*/ 43465 w 44197"/>
                                  <a:gd name="connsiteY2" fmla="*/ 27722 h 44201"/>
                                  <a:gd name="connsiteX3" fmla="*/ 16490 w 44197"/>
                                  <a:gd name="connsiteY3" fmla="*/ 43472 h 44201"/>
                                  <a:gd name="connsiteX4" fmla="*/ 16269 w 44197"/>
                                  <a:gd name="connsiteY4" fmla="*/ 43472 h 44201"/>
                                  <a:gd name="connsiteX5" fmla="*/ 729 w 44197"/>
                                  <a:gd name="connsiteY5" fmla="*/ 16553 h 44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7" h="44201">
                                    <a:moveTo>
                                      <a:pt x="729" y="16479"/>
                                    </a:moveTo>
                                    <a:cubicBezTo>
                                      <a:pt x="3833" y="4676"/>
                                      <a:pt x="15916" y="-2372"/>
                                      <a:pt x="27718" y="732"/>
                                    </a:cubicBezTo>
                                    <a:cubicBezTo>
                                      <a:pt x="39519" y="3837"/>
                                      <a:pt x="46569" y="15919"/>
                                      <a:pt x="43465" y="27722"/>
                                    </a:cubicBezTo>
                                    <a:cubicBezTo>
                                      <a:pt x="40362" y="39517"/>
                                      <a:pt x="28288" y="46569"/>
                                      <a:pt x="16490" y="43472"/>
                                    </a:cubicBezTo>
                                    <a:lnTo>
                                      <a:pt x="16269" y="43472"/>
                                    </a:lnTo>
                                    <a:cubicBezTo>
                                      <a:pt x="4586" y="40275"/>
                                      <a:pt x="-2345" y="28267"/>
                                      <a:pt x="729" y="1655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6" name="Freeform: Shape 91"/>
                            <wps:cNvSpPr/>
                            <wps:spPr>
                              <a:xfrm>
                                <a:off x="32976" y="1219585"/>
                                <a:ext cx="44201" cy="44130"/>
                              </a:xfrm>
                              <a:custGeom>
                                <a:avLst/>
                                <a:gdLst>
                                  <a:gd name="connsiteX0" fmla="*/ 793 w 44201"/>
                                  <a:gd name="connsiteY0" fmla="*/ 27945 h 44130"/>
                                  <a:gd name="connsiteX1" fmla="*/ 16256 w 44201"/>
                                  <a:gd name="connsiteY1" fmla="*/ 793 h 44130"/>
                                  <a:gd name="connsiteX2" fmla="*/ 43409 w 44201"/>
                                  <a:gd name="connsiteY2" fmla="*/ 16256 h 44130"/>
                                  <a:gd name="connsiteX3" fmla="*/ 27946 w 44201"/>
                                  <a:gd name="connsiteY3" fmla="*/ 43408 h 44130"/>
                                  <a:gd name="connsiteX4" fmla="*/ 27933 w 44201"/>
                                  <a:gd name="connsiteY4" fmla="*/ 43411 h 44130"/>
                                  <a:gd name="connsiteX5" fmla="*/ 27675 w 44201"/>
                                  <a:gd name="connsiteY5" fmla="*/ 43411 h 44130"/>
                                  <a:gd name="connsiteX6" fmla="*/ 793 w 44201"/>
                                  <a:gd name="connsiteY6" fmla="*/ 27871 h 441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1" h="44130">
                                    <a:moveTo>
                                      <a:pt x="793" y="27945"/>
                                    </a:moveTo>
                                    <a:cubicBezTo>
                                      <a:pt x="-2435" y="16175"/>
                                      <a:pt x="4488" y="4019"/>
                                      <a:pt x="16256" y="793"/>
                                    </a:cubicBezTo>
                                    <a:cubicBezTo>
                                      <a:pt x="28024" y="-2436"/>
                                      <a:pt x="40181" y="4487"/>
                                      <a:pt x="43409" y="16256"/>
                                    </a:cubicBezTo>
                                    <a:cubicBezTo>
                                      <a:pt x="46637" y="28022"/>
                                      <a:pt x="39714" y="40178"/>
                                      <a:pt x="27946" y="43408"/>
                                    </a:cubicBezTo>
                                    <a:cubicBezTo>
                                      <a:pt x="27941" y="43408"/>
                                      <a:pt x="27937" y="43411"/>
                                      <a:pt x="27933" y="43411"/>
                                    </a:cubicBezTo>
                                    <a:lnTo>
                                      <a:pt x="27675" y="43411"/>
                                    </a:lnTo>
                                    <a:cubicBezTo>
                                      <a:pt x="15971" y="46460"/>
                                      <a:pt x="3990" y="39537"/>
                                      <a:pt x="793" y="2787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7" name="Freeform: Shape 92"/>
                            <wps:cNvSpPr/>
                            <wps:spPr>
                              <a:xfrm>
                                <a:off x="283701" y="1653988"/>
                                <a:ext cx="44190" cy="44190"/>
                              </a:xfrm>
                              <a:custGeom>
                                <a:avLst/>
                                <a:gdLst>
                                  <a:gd name="connsiteX0" fmla="*/ 6555 w 44190"/>
                                  <a:gd name="connsiteY0" fmla="*/ 37802 h 44190"/>
                                  <a:gd name="connsiteX1" fmla="*/ 6389 w 44190"/>
                                  <a:gd name="connsiteY1" fmla="*/ 6556 h 44190"/>
                                  <a:gd name="connsiteX2" fmla="*/ 37636 w 44190"/>
                                  <a:gd name="connsiteY2" fmla="*/ 6390 h 44190"/>
                                  <a:gd name="connsiteX3" fmla="*/ 37820 w 44190"/>
                                  <a:gd name="connsiteY3" fmla="*/ 37618 h 44190"/>
                                  <a:gd name="connsiteX4" fmla="*/ 37820 w 44190"/>
                                  <a:gd name="connsiteY4" fmla="*/ 37802 h 44190"/>
                                  <a:gd name="connsiteX5" fmla="*/ 6739 w 44190"/>
                                  <a:gd name="connsiteY5" fmla="*/ 37802 h 441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0" h="44190">
                                    <a:moveTo>
                                      <a:pt x="6555" y="37802"/>
                                    </a:moveTo>
                                    <a:cubicBezTo>
                                      <a:pt x="-2120" y="29218"/>
                                      <a:pt x="-2194" y="15228"/>
                                      <a:pt x="6389" y="6556"/>
                                    </a:cubicBezTo>
                                    <a:cubicBezTo>
                                      <a:pt x="14972" y="-2120"/>
                                      <a:pt x="28961" y="-2194"/>
                                      <a:pt x="37636" y="6390"/>
                                    </a:cubicBezTo>
                                    <a:cubicBezTo>
                                      <a:pt x="46303" y="14963"/>
                                      <a:pt x="46385" y="28942"/>
                                      <a:pt x="37820" y="37618"/>
                                    </a:cubicBezTo>
                                    <a:lnTo>
                                      <a:pt x="37820" y="37802"/>
                                    </a:lnTo>
                                    <a:cubicBezTo>
                                      <a:pt x="29210" y="46320"/>
                                      <a:pt x="15348" y="46320"/>
                                      <a:pt x="6739" y="37802"/>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8" name="Freeform: Shape 93"/>
                            <wps:cNvSpPr/>
                            <wps:spPr>
                              <a:xfrm>
                                <a:off x="718038" y="1904810"/>
                                <a:ext cx="44201" cy="44197"/>
                              </a:xfrm>
                              <a:custGeom>
                                <a:avLst/>
                                <a:gdLst>
                                  <a:gd name="connsiteX0" fmla="*/ 16479 w 44201"/>
                                  <a:gd name="connsiteY0" fmla="*/ 43468 h 44197"/>
                                  <a:gd name="connsiteX1" fmla="*/ 732 w 44201"/>
                                  <a:gd name="connsiteY1" fmla="*/ 16479 h 44197"/>
                                  <a:gd name="connsiteX2" fmla="*/ 27722 w 44201"/>
                                  <a:gd name="connsiteY2" fmla="*/ 733 h 44197"/>
                                  <a:gd name="connsiteX3" fmla="*/ 43472 w 44201"/>
                                  <a:gd name="connsiteY3" fmla="*/ 27707 h 44197"/>
                                  <a:gd name="connsiteX4" fmla="*/ 43472 w 44201"/>
                                  <a:gd name="connsiteY4" fmla="*/ 27928 h 44197"/>
                                  <a:gd name="connsiteX5" fmla="*/ 16553 w 44201"/>
                                  <a:gd name="connsiteY5" fmla="*/ 43468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201" h="44197">
                                    <a:moveTo>
                                      <a:pt x="16479" y="43468"/>
                                    </a:moveTo>
                                    <a:cubicBezTo>
                                      <a:pt x="4676" y="40364"/>
                                      <a:pt x="-2372" y="28281"/>
                                      <a:pt x="732" y="16479"/>
                                    </a:cubicBezTo>
                                    <a:cubicBezTo>
                                      <a:pt x="3837" y="4676"/>
                                      <a:pt x="15919" y="-2372"/>
                                      <a:pt x="27722" y="733"/>
                                    </a:cubicBezTo>
                                    <a:cubicBezTo>
                                      <a:pt x="39517" y="3833"/>
                                      <a:pt x="46569" y="15908"/>
                                      <a:pt x="43472" y="27707"/>
                                    </a:cubicBezTo>
                                    <a:lnTo>
                                      <a:pt x="43472" y="27928"/>
                                    </a:lnTo>
                                    <a:cubicBezTo>
                                      <a:pt x="40275" y="39613"/>
                                      <a:pt x="28267" y="46543"/>
                                      <a:pt x="16553" y="43468"/>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9" name="Freeform: Shape 94"/>
                            <wps:cNvSpPr/>
                            <wps:spPr>
                              <a:xfrm>
                                <a:off x="1219585" y="1904868"/>
                                <a:ext cx="44130" cy="44202"/>
                              </a:xfrm>
                              <a:custGeom>
                                <a:avLst/>
                                <a:gdLst>
                                  <a:gd name="connsiteX0" fmla="*/ 27945 w 44130"/>
                                  <a:gd name="connsiteY0" fmla="*/ 43410 h 44202"/>
                                  <a:gd name="connsiteX1" fmla="*/ 793 w 44130"/>
                                  <a:gd name="connsiteY1" fmla="*/ 27947 h 44202"/>
                                  <a:gd name="connsiteX2" fmla="*/ 16256 w 44130"/>
                                  <a:gd name="connsiteY2" fmla="*/ 792 h 44202"/>
                                  <a:gd name="connsiteX3" fmla="*/ 43408 w 44130"/>
                                  <a:gd name="connsiteY3" fmla="*/ 16258 h 44202"/>
                                  <a:gd name="connsiteX4" fmla="*/ 43411 w 44130"/>
                                  <a:gd name="connsiteY4" fmla="*/ 16269 h 44202"/>
                                  <a:gd name="connsiteX5" fmla="*/ 43411 w 44130"/>
                                  <a:gd name="connsiteY5" fmla="*/ 16527 h 44202"/>
                                  <a:gd name="connsiteX6" fmla="*/ 27871 w 44130"/>
                                  <a:gd name="connsiteY6" fmla="*/ 43410 h 44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30" h="44202">
                                    <a:moveTo>
                                      <a:pt x="27945" y="43410"/>
                                    </a:moveTo>
                                    <a:cubicBezTo>
                                      <a:pt x="16175" y="46639"/>
                                      <a:pt x="4019" y="39716"/>
                                      <a:pt x="793" y="27947"/>
                                    </a:cubicBezTo>
                                    <a:cubicBezTo>
                                      <a:pt x="-2436" y="16177"/>
                                      <a:pt x="4487" y="4021"/>
                                      <a:pt x="16256" y="792"/>
                                    </a:cubicBezTo>
                                    <a:cubicBezTo>
                                      <a:pt x="28022" y="-2434"/>
                                      <a:pt x="40178" y="4489"/>
                                      <a:pt x="43408" y="16258"/>
                                    </a:cubicBezTo>
                                    <a:cubicBezTo>
                                      <a:pt x="43408" y="16262"/>
                                      <a:pt x="43411" y="16266"/>
                                      <a:pt x="43411" y="16269"/>
                                    </a:cubicBezTo>
                                    <a:lnTo>
                                      <a:pt x="43411" y="16527"/>
                                    </a:lnTo>
                                    <a:cubicBezTo>
                                      <a:pt x="46460" y="28230"/>
                                      <a:pt x="39537" y="40213"/>
                                      <a:pt x="27871" y="4341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0" name="Freeform: Shape 95"/>
                            <wps:cNvSpPr/>
                            <wps:spPr>
                              <a:xfrm>
                                <a:off x="1653988" y="1654154"/>
                                <a:ext cx="44190" cy="44191"/>
                              </a:xfrm>
                              <a:custGeom>
                                <a:avLst/>
                                <a:gdLst>
                                  <a:gd name="connsiteX0" fmla="*/ 37802 w 44190"/>
                                  <a:gd name="connsiteY0" fmla="*/ 37636 h 44191"/>
                                  <a:gd name="connsiteX1" fmla="*/ 6556 w 44190"/>
                                  <a:gd name="connsiteY1" fmla="*/ 37801 h 44191"/>
                                  <a:gd name="connsiteX2" fmla="*/ 6390 w 44190"/>
                                  <a:gd name="connsiteY2" fmla="*/ 6555 h 44191"/>
                                  <a:gd name="connsiteX3" fmla="*/ 37618 w 44190"/>
                                  <a:gd name="connsiteY3" fmla="*/ 6371 h 44191"/>
                                  <a:gd name="connsiteX4" fmla="*/ 37802 w 44190"/>
                                  <a:gd name="connsiteY4" fmla="*/ 6555 h 44191"/>
                                  <a:gd name="connsiteX5" fmla="*/ 37802 w 44190"/>
                                  <a:gd name="connsiteY5" fmla="*/ 37636 h 441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0" h="44191">
                                    <a:moveTo>
                                      <a:pt x="37802" y="37636"/>
                                    </a:moveTo>
                                    <a:cubicBezTo>
                                      <a:pt x="29218" y="46312"/>
                                      <a:pt x="15228" y="46386"/>
                                      <a:pt x="6556" y="37801"/>
                                    </a:cubicBezTo>
                                    <a:cubicBezTo>
                                      <a:pt x="-2120" y="29218"/>
                                      <a:pt x="-2194" y="15231"/>
                                      <a:pt x="6390" y="6555"/>
                                    </a:cubicBezTo>
                                    <a:cubicBezTo>
                                      <a:pt x="14963" y="-2113"/>
                                      <a:pt x="28942" y="-2194"/>
                                      <a:pt x="37618" y="6371"/>
                                    </a:cubicBezTo>
                                    <a:lnTo>
                                      <a:pt x="37802" y="6555"/>
                                    </a:lnTo>
                                    <a:cubicBezTo>
                                      <a:pt x="46320" y="15165"/>
                                      <a:pt x="46320" y="29026"/>
                                      <a:pt x="37802" y="3763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1" name="Freeform: Shape 96"/>
                            <wps:cNvSpPr/>
                            <wps:spPr>
                              <a:xfrm>
                                <a:off x="1904810" y="1219807"/>
                                <a:ext cx="44197" cy="44201"/>
                              </a:xfrm>
                              <a:custGeom>
                                <a:avLst/>
                                <a:gdLst>
                                  <a:gd name="connsiteX0" fmla="*/ 43468 w 44197"/>
                                  <a:gd name="connsiteY0" fmla="*/ 27722 h 44201"/>
                                  <a:gd name="connsiteX1" fmla="*/ 16479 w 44197"/>
                                  <a:gd name="connsiteY1" fmla="*/ 43469 h 44201"/>
                                  <a:gd name="connsiteX2" fmla="*/ 733 w 44197"/>
                                  <a:gd name="connsiteY2" fmla="*/ 16479 h 44201"/>
                                  <a:gd name="connsiteX3" fmla="*/ 27707 w 44197"/>
                                  <a:gd name="connsiteY3" fmla="*/ 729 h 44201"/>
                                  <a:gd name="connsiteX4" fmla="*/ 27928 w 44197"/>
                                  <a:gd name="connsiteY4" fmla="*/ 729 h 44201"/>
                                  <a:gd name="connsiteX5" fmla="*/ 43468 w 44197"/>
                                  <a:gd name="connsiteY5" fmla="*/ 27649 h 44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7" h="44201">
                                    <a:moveTo>
                                      <a:pt x="43468" y="27722"/>
                                    </a:moveTo>
                                    <a:cubicBezTo>
                                      <a:pt x="40364" y="39525"/>
                                      <a:pt x="28281" y="46573"/>
                                      <a:pt x="16479" y="43469"/>
                                    </a:cubicBezTo>
                                    <a:cubicBezTo>
                                      <a:pt x="4676" y="40364"/>
                                      <a:pt x="-2372" y="28282"/>
                                      <a:pt x="733" y="16479"/>
                                    </a:cubicBezTo>
                                    <a:cubicBezTo>
                                      <a:pt x="3833" y="4684"/>
                                      <a:pt x="15908" y="-2368"/>
                                      <a:pt x="27707" y="729"/>
                                    </a:cubicBezTo>
                                    <a:lnTo>
                                      <a:pt x="27928" y="729"/>
                                    </a:lnTo>
                                    <a:cubicBezTo>
                                      <a:pt x="39613" y="3926"/>
                                      <a:pt x="46543" y="15934"/>
                                      <a:pt x="43468" y="2764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2" name="Freeform: Shape 97"/>
                            <wps:cNvSpPr/>
                            <wps:spPr>
                              <a:xfrm>
                                <a:off x="1904868" y="718321"/>
                                <a:ext cx="44202" cy="44140"/>
                              </a:xfrm>
                              <a:custGeom>
                                <a:avLst/>
                                <a:gdLst>
                                  <a:gd name="connsiteX0" fmla="*/ 43410 w 44202"/>
                                  <a:gd name="connsiteY0" fmla="*/ 16196 h 44140"/>
                                  <a:gd name="connsiteX1" fmla="*/ 27947 w 44202"/>
                                  <a:gd name="connsiteY1" fmla="*/ 43347 h 44140"/>
                                  <a:gd name="connsiteX2" fmla="*/ 792 w 44202"/>
                                  <a:gd name="connsiteY2" fmla="*/ 27884 h 44140"/>
                                  <a:gd name="connsiteX3" fmla="*/ 16258 w 44202"/>
                                  <a:gd name="connsiteY3" fmla="*/ 733 h 44140"/>
                                  <a:gd name="connsiteX4" fmla="*/ 16269 w 44202"/>
                                  <a:gd name="connsiteY4" fmla="*/ 729 h 44140"/>
                                  <a:gd name="connsiteX5" fmla="*/ 16490 w 44202"/>
                                  <a:gd name="connsiteY5" fmla="*/ 729 h 44140"/>
                                  <a:gd name="connsiteX6" fmla="*/ 43410 w 44202"/>
                                  <a:gd name="connsiteY6" fmla="*/ 16269 h 441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2" h="44140">
                                    <a:moveTo>
                                      <a:pt x="43410" y="16196"/>
                                    </a:moveTo>
                                    <a:cubicBezTo>
                                      <a:pt x="46639" y="27965"/>
                                      <a:pt x="39716" y="40121"/>
                                      <a:pt x="27947" y="43347"/>
                                    </a:cubicBezTo>
                                    <a:cubicBezTo>
                                      <a:pt x="16177" y="46577"/>
                                      <a:pt x="4021" y="39653"/>
                                      <a:pt x="792" y="27884"/>
                                    </a:cubicBezTo>
                                    <a:cubicBezTo>
                                      <a:pt x="-2434" y="16118"/>
                                      <a:pt x="4489" y="3962"/>
                                      <a:pt x="16258" y="733"/>
                                    </a:cubicBezTo>
                                    <a:cubicBezTo>
                                      <a:pt x="16262" y="733"/>
                                      <a:pt x="16266" y="729"/>
                                      <a:pt x="16269" y="729"/>
                                    </a:cubicBezTo>
                                    <a:lnTo>
                                      <a:pt x="16490" y="729"/>
                                    </a:lnTo>
                                    <a:cubicBezTo>
                                      <a:pt x="28205" y="-2346"/>
                                      <a:pt x="40213" y="4585"/>
                                      <a:pt x="43410" y="1626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3" name="Freeform: Shape 98"/>
                            <wps:cNvSpPr/>
                            <wps:spPr>
                              <a:xfrm>
                                <a:off x="1016441" y="748837"/>
                                <a:ext cx="141064" cy="141063"/>
                              </a:xfrm>
                              <a:custGeom>
                                <a:avLst/>
                                <a:gdLst>
                                  <a:gd name="connsiteX0" fmla="*/ 105809 w 141064"/>
                                  <a:gd name="connsiteY0" fmla="*/ 9469 h 141063"/>
                                  <a:gd name="connsiteX1" fmla="*/ 131594 w 141064"/>
                                  <a:gd name="connsiteY1" fmla="*/ 105807 h 141063"/>
                                  <a:gd name="connsiteX2" fmla="*/ 35255 w 141064"/>
                                  <a:gd name="connsiteY2" fmla="*/ 131596 h 141063"/>
                                  <a:gd name="connsiteX3" fmla="*/ 9470 w 141064"/>
                                  <a:gd name="connsiteY3" fmla="*/ 35254 h 141063"/>
                                  <a:gd name="connsiteX4" fmla="*/ 9474 w 141064"/>
                                  <a:gd name="connsiteY4" fmla="*/ 35247 h 141063"/>
                                  <a:gd name="connsiteX5" fmla="*/ 9474 w 141064"/>
                                  <a:gd name="connsiteY5" fmla="*/ 35247 h 141063"/>
                                  <a:gd name="connsiteX6" fmla="*/ 105809 w 141064"/>
                                  <a:gd name="connsiteY6" fmla="*/ 9469 h 141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064" h="141063">
                                    <a:moveTo>
                                      <a:pt x="105809" y="9469"/>
                                    </a:moveTo>
                                    <a:cubicBezTo>
                                      <a:pt x="139533" y="28953"/>
                                      <a:pt x="151078" y="72083"/>
                                      <a:pt x="131594" y="105807"/>
                                    </a:cubicBezTo>
                                    <a:cubicBezTo>
                                      <a:pt x="112113" y="139532"/>
                                      <a:pt x="68980" y="151077"/>
                                      <a:pt x="35255" y="131596"/>
                                    </a:cubicBezTo>
                                    <a:cubicBezTo>
                                      <a:pt x="1531" y="112112"/>
                                      <a:pt x="-10014" y="68979"/>
                                      <a:pt x="9470" y="35254"/>
                                    </a:cubicBezTo>
                                    <a:cubicBezTo>
                                      <a:pt x="9470" y="35250"/>
                                      <a:pt x="9474" y="35250"/>
                                      <a:pt x="9474" y="35247"/>
                                    </a:cubicBezTo>
                                    <a:lnTo>
                                      <a:pt x="9474" y="35247"/>
                                    </a:lnTo>
                                    <a:cubicBezTo>
                                      <a:pt x="28958" y="1529"/>
                                      <a:pt x="72088" y="-10012"/>
                                      <a:pt x="105809" y="946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4" name="Freeform: Shape 99"/>
                            <wps:cNvSpPr/>
                            <wps:spPr>
                              <a:xfrm>
                                <a:off x="1016433" y="1084638"/>
                                <a:ext cx="141063" cy="141064"/>
                              </a:xfrm>
                              <a:custGeom>
                                <a:avLst/>
                                <a:gdLst>
                                  <a:gd name="connsiteX0" fmla="*/ 105817 w 141063"/>
                                  <a:gd name="connsiteY0" fmla="*/ 131590 h 141064"/>
                                  <a:gd name="connsiteX1" fmla="*/ 9475 w 141063"/>
                                  <a:gd name="connsiteY1" fmla="*/ 105816 h 141064"/>
                                  <a:gd name="connsiteX2" fmla="*/ 35245 w 141063"/>
                                  <a:gd name="connsiteY2" fmla="*/ 9474 h 141064"/>
                                  <a:gd name="connsiteX3" fmla="*/ 131591 w 141063"/>
                                  <a:gd name="connsiteY3" fmla="*/ 35248 h 141064"/>
                                  <a:gd name="connsiteX4" fmla="*/ 131595 w 141063"/>
                                  <a:gd name="connsiteY4" fmla="*/ 35255 h 141064"/>
                                  <a:gd name="connsiteX5" fmla="*/ 131595 w 141063"/>
                                  <a:gd name="connsiteY5" fmla="*/ 35255 h 141064"/>
                                  <a:gd name="connsiteX6" fmla="*/ 105817 w 141063"/>
                                  <a:gd name="connsiteY6" fmla="*/ 131590 h 141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063" h="141064">
                                    <a:moveTo>
                                      <a:pt x="105817" y="131590"/>
                                    </a:moveTo>
                                    <a:cubicBezTo>
                                      <a:pt x="72096" y="151078"/>
                                      <a:pt x="28963" y="139537"/>
                                      <a:pt x="9475" y="105816"/>
                                    </a:cubicBezTo>
                                    <a:cubicBezTo>
                                      <a:pt x="-10013" y="72095"/>
                                      <a:pt x="1524" y="28962"/>
                                      <a:pt x="35245" y="9474"/>
                                    </a:cubicBezTo>
                                    <a:cubicBezTo>
                                      <a:pt x="68970" y="-10014"/>
                                      <a:pt x="112103" y="1527"/>
                                      <a:pt x="131591" y="35248"/>
                                    </a:cubicBezTo>
                                    <a:cubicBezTo>
                                      <a:pt x="131591" y="35248"/>
                                      <a:pt x="131595" y="35252"/>
                                      <a:pt x="131595" y="35255"/>
                                    </a:cubicBezTo>
                                    <a:lnTo>
                                      <a:pt x="131595" y="35255"/>
                                    </a:lnTo>
                                    <a:cubicBezTo>
                                      <a:pt x="151075" y="68976"/>
                                      <a:pt x="139534" y="112106"/>
                                      <a:pt x="105817" y="1315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5" name="Freeform: Shape 100"/>
                            <wps:cNvSpPr/>
                            <wps:spPr>
                              <a:xfrm>
                                <a:off x="728551" y="920447"/>
                                <a:ext cx="141114" cy="141114"/>
                              </a:xfrm>
                              <a:custGeom>
                                <a:avLst/>
                                <a:gdLst>
                                  <a:gd name="connsiteX0" fmla="*/ 0 w 141114"/>
                                  <a:gd name="connsiteY0" fmla="*/ 70594 h 141114"/>
                                  <a:gd name="connsiteX1" fmla="*/ 70520 w 141114"/>
                                  <a:gd name="connsiteY1" fmla="*/ 0 h 141114"/>
                                  <a:gd name="connsiteX2" fmla="*/ 141115 w 141114"/>
                                  <a:gd name="connsiteY2" fmla="*/ 70520 h 141114"/>
                                  <a:gd name="connsiteX3" fmla="*/ 70594 w 141114"/>
                                  <a:gd name="connsiteY3" fmla="*/ 141114 h 141114"/>
                                  <a:gd name="connsiteX4" fmla="*/ 70557 w 141114"/>
                                  <a:gd name="connsiteY4" fmla="*/ 141114 h 141114"/>
                                  <a:gd name="connsiteX5" fmla="*/ 70557 w 141114"/>
                                  <a:gd name="connsiteY5" fmla="*/ 141114 h 141114"/>
                                  <a:gd name="connsiteX6" fmla="*/ 37 w 141114"/>
                                  <a:gd name="connsiteY6" fmla="*/ 70594 h 1411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114" h="141114">
                                    <a:moveTo>
                                      <a:pt x="0" y="70594"/>
                                    </a:moveTo>
                                    <a:cubicBezTo>
                                      <a:pt x="-22" y="31626"/>
                                      <a:pt x="31552" y="22"/>
                                      <a:pt x="70520" y="0"/>
                                    </a:cubicBezTo>
                                    <a:cubicBezTo>
                                      <a:pt x="109489" y="-22"/>
                                      <a:pt x="141092" y="31552"/>
                                      <a:pt x="141115" y="70520"/>
                                    </a:cubicBezTo>
                                    <a:cubicBezTo>
                                      <a:pt x="141137" y="109489"/>
                                      <a:pt x="109563" y="141092"/>
                                      <a:pt x="70594" y="141114"/>
                                    </a:cubicBezTo>
                                    <a:cubicBezTo>
                                      <a:pt x="70583" y="141114"/>
                                      <a:pt x="70568" y="141114"/>
                                      <a:pt x="70557" y="141114"/>
                                    </a:cubicBezTo>
                                    <a:lnTo>
                                      <a:pt x="70557" y="141114"/>
                                    </a:lnTo>
                                    <a:cubicBezTo>
                                      <a:pt x="31626" y="141074"/>
                                      <a:pt x="77" y="109526"/>
                                      <a:pt x="37" y="70594"/>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6" name="Freeform: Shape 101"/>
                            <wps:cNvSpPr/>
                            <wps:spPr>
                              <a:xfrm>
                                <a:off x="820445" y="1090688"/>
                                <a:ext cx="141062" cy="141077"/>
                              </a:xfrm>
                              <a:custGeom>
                                <a:avLst/>
                                <a:gdLst>
                                  <a:gd name="connsiteX0" fmla="*/ 35227 w 141062"/>
                                  <a:gd name="connsiteY0" fmla="*/ 131580 h 141077"/>
                                  <a:gd name="connsiteX1" fmla="*/ 9486 w 141062"/>
                                  <a:gd name="connsiteY1" fmla="*/ 35230 h 141077"/>
                                  <a:gd name="connsiteX2" fmla="*/ 105835 w 141062"/>
                                  <a:gd name="connsiteY2" fmla="*/ 9486 h 141077"/>
                                  <a:gd name="connsiteX3" fmla="*/ 131598 w 141062"/>
                                  <a:gd name="connsiteY3" fmla="*/ 105802 h 141077"/>
                                  <a:gd name="connsiteX4" fmla="*/ 35326 w 141062"/>
                                  <a:gd name="connsiteY4" fmla="*/ 131639 h 141077"/>
                                  <a:gd name="connsiteX5" fmla="*/ 35227 w 141062"/>
                                  <a:gd name="connsiteY5" fmla="*/ 131580 h 1410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1062" h="141077">
                                    <a:moveTo>
                                      <a:pt x="35227" y="131580"/>
                                    </a:moveTo>
                                    <a:cubicBezTo>
                                      <a:pt x="1513" y="112081"/>
                                      <a:pt x="-10013" y="68944"/>
                                      <a:pt x="9486" y="35230"/>
                                    </a:cubicBezTo>
                                    <a:cubicBezTo>
                                      <a:pt x="28981" y="1513"/>
                                      <a:pt x="72122" y="-10013"/>
                                      <a:pt x="105835" y="9486"/>
                                    </a:cubicBezTo>
                                    <a:cubicBezTo>
                                      <a:pt x="139538" y="28977"/>
                                      <a:pt x="151068" y="72089"/>
                                      <a:pt x="131598" y="105802"/>
                                    </a:cubicBezTo>
                                    <a:cubicBezTo>
                                      <a:pt x="112147" y="139519"/>
                                      <a:pt x="69043" y="151086"/>
                                      <a:pt x="35326" y="131639"/>
                                    </a:cubicBezTo>
                                    <a:cubicBezTo>
                                      <a:pt x="35293" y="131617"/>
                                      <a:pt x="35260" y="131598"/>
                                      <a:pt x="35227" y="13158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7" name="Freeform: Shape 102"/>
                            <wps:cNvSpPr/>
                            <wps:spPr>
                              <a:xfrm>
                                <a:off x="820438" y="748832"/>
                                <a:ext cx="141050" cy="141064"/>
                              </a:xfrm>
                              <a:custGeom>
                                <a:avLst/>
                                <a:gdLst>
                                  <a:gd name="connsiteX0" fmla="*/ 35234 w 141050"/>
                                  <a:gd name="connsiteY0" fmla="*/ 9474 h 141064"/>
                                  <a:gd name="connsiteX1" fmla="*/ 131576 w 141050"/>
                                  <a:gd name="connsiteY1" fmla="*/ 35248 h 141064"/>
                                  <a:gd name="connsiteX2" fmla="*/ 105806 w 141050"/>
                                  <a:gd name="connsiteY2" fmla="*/ 131590 h 141064"/>
                                  <a:gd name="connsiteX3" fmla="*/ 9460 w 141050"/>
                                  <a:gd name="connsiteY3" fmla="*/ 105816 h 141064"/>
                                  <a:gd name="connsiteX4" fmla="*/ 9456 w 141050"/>
                                  <a:gd name="connsiteY4" fmla="*/ 105809 h 141064"/>
                                  <a:gd name="connsiteX5" fmla="*/ 9456 w 141050"/>
                                  <a:gd name="connsiteY5" fmla="*/ 105809 h 141064"/>
                                  <a:gd name="connsiteX6" fmla="*/ 35234 w 141050"/>
                                  <a:gd name="connsiteY6" fmla="*/ 9474 h 141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050" h="141064">
                                    <a:moveTo>
                                      <a:pt x="35234" y="9474"/>
                                    </a:moveTo>
                                    <a:cubicBezTo>
                                      <a:pt x="68954" y="-10014"/>
                                      <a:pt x="112088" y="1527"/>
                                      <a:pt x="131576" y="35248"/>
                                    </a:cubicBezTo>
                                    <a:cubicBezTo>
                                      <a:pt x="151064" y="68969"/>
                                      <a:pt x="139526" y="112102"/>
                                      <a:pt x="105806" y="131590"/>
                                    </a:cubicBezTo>
                                    <a:cubicBezTo>
                                      <a:pt x="72081" y="151078"/>
                                      <a:pt x="28947" y="139537"/>
                                      <a:pt x="9460" y="105816"/>
                                    </a:cubicBezTo>
                                    <a:cubicBezTo>
                                      <a:pt x="9460" y="105813"/>
                                      <a:pt x="9456" y="105813"/>
                                      <a:pt x="9456" y="105809"/>
                                    </a:cubicBezTo>
                                    <a:lnTo>
                                      <a:pt x="9456" y="105809"/>
                                    </a:lnTo>
                                    <a:cubicBezTo>
                                      <a:pt x="-10003" y="72084"/>
                                      <a:pt x="1531" y="28973"/>
                                      <a:pt x="35234" y="9474"/>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8" name="Freeform: Shape 103"/>
                            <wps:cNvSpPr/>
                            <wps:spPr>
                              <a:xfrm>
                                <a:off x="1110539" y="919748"/>
                                <a:ext cx="141114" cy="141114"/>
                              </a:xfrm>
                              <a:custGeom>
                                <a:avLst/>
                                <a:gdLst>
                                  <a:gd name="connsiteX0" fmla="*/ 141115 w 141114"/>
                                  <a:gd name="connsiteY0" fmla="*/ 70557 h 141114"/>
                                  <a:gd name="connsiteX1" fmla="*/ 70557 w 141114"/>
                                  <a:gd name="connsiteY1" fmla="*/ 141114 h 141114"/>
                                  <a:gd name="connsiteX2" fmla="*/ 0 w 141114"/>
                                  <a:gd name="connsiteY2" fmla="*/ 70557 h 141114"/>
                                  <a:gd name="connsiteX3" fmla="*/ 70557 w 141114"/>
                                  <a:gd name="connsiteY3" fmla="*/ 0 h 141114"/>
                                  <a:gd name="connsiteX4" fmla="*/ 70557 w 141114"/>
                                  <a:gd name="connsiteY4" fmla="*/ 0 h 141114"/>
                                  <a:gd name="connsiteX5" fmla="*/ 141078 w 141114"/>
                                  <a:gd name="connsiteY5" fmla="*/ 70557 h 1411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1114" h="141114">
                                    <a:moveTo>
                                      <a:pt x="141115" y="70557"/>
                                    </a:moveTo>
                                    <a:cubicBezTo>
                                      <a:pt x="141115" y="109526"/>
                                      <a:pt x="109526" y="141114"/>
                                      <a:pt x="70557" y="141114"/>
                                    </a:cubicBezTo>
                                    <a:cubicBezTo>
                                      <a:pt x="31589" y="141114"/>
                                      <a:pt x="0" y="109526"/>
                                      <a:pt x="0" y="70557"/>
                                    </a:cubicBezTo>
                                    <a:cubicBezTo>
                                      <a:pt x="0" y="31589"/>
                                      <a:pt x="31589" y="0"/>
                                      <a:pt x="70557" y="0"/>
                                    </a:cubicBezTo>
                                    <a:lnTo>
                                      <a:pt x="70557" y="0"/>
                                    </a:lnTo>
                                    <a:cubicBezTo>
                                      <a:pt x="109511" y="22"/>
                                      <a:pt x="141078" y="31604"/>
                                      <a:pt x="141078" y="70557"/>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7" name="Group 7"/>
                        <wpg:cNvGrpSpPr/>
                        <wpg:grpSpPr>
                          <a:xfrm>
                            <a:off x="3614015" y="936172"/>
                            <a:ext cx="7006360" cy="7911019"/>
                            <a:chOff x="-42" y="0"/>
                            <a:chExt cx="7006360" cy="7911019"/>
                          </a:xfrm>
                        </wpg:grpSpPr>
                        <wps:wsp>
                          <wps:cNvPr id="640" name="Rectangle: Rounded Corners 640"/>
                          <wps:cNvSpPr/>
                          <wps:spPr>
                            <a:xfrm>
                              <a:off x="-42" y="2634169"/>
                              <a:ext cx="7006360" cy="5276850"/>
                            </a:xfrm>
                            <a:prstGeom prst="roundRect">
                              <a:avLst>
                                <a:gd name="adj" fmla="val 4152"/>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48ACFB" w14:textId="39D2B435" w:rsidR="008400EF" w:rsidRDefault="008C7DB9" w:rsidP="00D72A31">
                                <w:pPr>
                                  <w:pStyle w:val="Title"/>
                                  <w:spacing w:after="240"/>
                                  <w:contextualSpacing w:val="0"/>
                                  <w:rPr>
                                    <w:i/>
                                    <w:iCs/>
                                    <w:color w:val="FFFFFF" w:themeColor="background1"/>
                                    <w:sz w:val="52"/>
                                    <w:szCs w:val="52"/>
                                  </w:rPr>
                                </w:pPr>
                                <w:r>
                                  <w:rPr>
                                    <w:i/>
                                    <w:iCs/>
                                    <w:color w:val="FFFFFF" w:themeColor="background1"/>
                                    <w:sz w:val="52"/>
                                    <w:szCs w:val="52"/>
                                  </w:rPr>
                                  <w:t xml:space="preserve">Medicaid </w:t>
                                </w:r>
                                <w:r w:rsidR="00E200B5">
                                  <w:rPr>
                                    <w:i/>
                                    <w:iCs/>
                                    <w:color w:val="FFFFFF" w:themeColor="background1"/>
                                    <w:sz w:val="52"/>
                                    <w:szCs w:val="52"/>
                                  </w:rPr>
                                  <w:t>Health-Related</w:t>
                                </w:r>
                                <w:r w:rsidR="00DF7171">
                                  <w:rPr>
                                    <w:i/>
                                    <w:iCs/>
                                    <w:color w:val="FFFFFF" w:themeColor="background1"/>
                                    <w:sz w:val="52"/>
                                    <w:szCs w:val="52"/>
                                  </w:rPr>
                                  <w:t xml:space="preserve"> Social Needs Implementation</w:t>
                                </w:r>
                                <w:r w:rsidR="003A40EA">
                                  <w:rPr>
                                    <w:i/>
                                    <w:iCs/>
                                    <w:color w:val="FFFFFF" w:themeColor="background1"/>
                                    <w:sz w:val="52"/>
                                    <w:szCs w:val="52"/>
                                  </w:rPr>
                                  <w:t xml:space="preserve"> </w:t>
                                </w:r>
                                <w:r w:rsidR="00E200B5">
                                  <w:rPr>
                                    <w:i/>
                                    <w:iCs/>
                                    <w:color w:val="FFFFFF" w:themeColor="background1"/>
                                    <w:sz w:val="52"/>
                                    <w:szCs w:val="52"/>
                                  </w:rPr>
                                  <w:t xml:space="preserve">Learning </w:t>
                                </w:r>
                                <w:r w:rsidR="00A05026">
                                  <w:rPr>
                                    <w:i/>
                                    <w:iCs/>
                                    <w:color w:val="FFFFFF" w:themeColor="background1"/>
                                    <w:sz w:val="52"/>
                                    <w:szCs w:val="52"/>
                                  </w:rPr>
                                  <w:t>Series</w:t>
                                </w:r>
                                <w:r w:rsidR="00E200B5">
                                  <w:rPr>
                                    <w:i/>
                                    <w:iCs/>
                                    <w:color w:val="FFFFFF" w:themeColor="background1"/>
                                    <w:sz w:val="52"/>
                                    <w:szCs w:val="52"/>
                                  </w:rPr>
                                  <w:t>:</w:t>
                                </w:r>
                              </w:p>
                              <w:p w14:paraId="149587E4" w14:textId="1645037C" w:rsidR="00D72A31" w:rsidRPr="008400EF" w:rsidRDefault="00440B9C" w:rsidP="00D72A31">
                                <w:pPr>
                                  <w:pStyle w:val="Title"/>
                                  <w:spacing w:after="240"/>
                                  <w:contextualSpacing w:val="0"/>
                                  <w:rPr>
                                    <w:i/>
                                    <w:iCs/>
                                    <w:color w:val="FFFFFF" w:themeColor="background1"/>
                                    <w:sz w:val="52"/>
                                    <w:szCs w:val="52"/>
                                  </w:rPr>
                                </w:pPr>
                                <w:r>
                                  <w:rPr>
                                    <w:i/>
                                    <w:iCs/>
                                    <w:color w:val="FFFFFF" w:themeColor="background1"/>
                                    <w:sz w:val="52"/>
                                    <w:szCs w:val="52"/>
                                  </w:rPr>
                                  <w:t>Request</w:t>
                                </w:r>
                                <w:r w:rsidR="00971A51">
                                  <w:rPr>
                                    <w:i/>
                                    <w:iCs/>
                                    <w:color w:val="FFFFFF" w:themeColor="background1"/>
                                    <w:sz w:val="52"/>
                                    <w:szCs w:val="52"/>
                                  </w:rPr>
                                  <w:t xml:space="preserve"> for Applications</w:t>
                                </w:r>
                              </w:p>
                              <w:p w14:paraId="5A46FDC4" w14:textId="13812D0E" w:rsidR="00630013" w:rsidRDefault="00630013" w:rsidP="000B2C94">
                                <w:pPr>
                                  <w:ind w:left="270" w:right="2400"/>
                                  <w:rPr>
                                    <w:b/>
                                    <w:bCs/>
                                    <w:sz w:val="28"/>
                                  </w:rPr>
                                </w:pPr>
                                <w:r>
                                  <w:rPr>
                                    <w:b/>
                                    <w:bCs/>
                                    <w:sz w:val="28"/>
                                  </w:rPr>
                                  <w:t>R</w:t>
                                </w:r>
                                <w:r w:rsidR="00EB4BCF">
                                  <w:rPr>
                                    <w:b/>
                                    <w:bCs/>
                                    <w:sz w:val="28"/>
                                  </w:rPr>
                                  <w:t>equest for Applications (RFA)</w:t>
                                </w:r>
                                <w:r>
                                  <w:rPr>
                                    <w:b/>
                                    <w:bCs/>
                                    <w:sz w:val="28"/>
                                  </w:rPr>
                                  <w:t xml:space="preserve"> </w:t>
                                </w:r>
                                <w:r w:rsidR="008640ED">
                                  <w:rPr>
                                    <w:b/>
                                    <w:bCs/>
                                    <w:sz w:val="28"/>
                                  </w:rPr>
                                  <w:t>release</w:t>
                                </w:r>
                                <w:r w:rsidR="00A9254C">
                                  <w:rPr>
                                    <w:b/>
                                    <w:bCs/>
                                    <w:sz w:val="28"/>
                                  </w:rPr>
                                  <w:t>d</w:t>
                                </w:r>
                                <w:r w:rsidRPr="00630013">
                                  <w:rPr>
                                    <w:b/>
                                    <w:bCs/>
                                    <w:sz w:val="28"/>
                                  </w:rPr>
                                  <w:t xml:space="preserve">: </w:t>
                                </w:r>
                                <w:r w:rsidR="00971A51">
                                  <w:rPr>
                                    <w:b/>
                                    <w:bCs/>
                                    <w:sz w:val="28"/>
                                  </w:rPr>
                                  <w:t xml:space="preserve">December </w:t>
                                </w:r>
                                <w:r w:rsidR="00A9254C">
                                  <w:rPr>
                                    <w:b/>
                                    <w:bCs/>
                                    <w:sz w:val="28"/>
                                  </w:rPr>
                                  <w:t>6</w:t>
                                </w:r>
                                <w:r w:rsidRPr="00630013">
                                  <w:rPr>
                                    <w:b/>
                                    <w:bCs/>
                                    <w:sz w:val="28"/>
                                  </w:rPr>
                                  <w:t>, 2023</w:t>
                                </w:r>
                              </w:p>
                              <w:p w14:paraId="34B454E3" w14:textId="3DE53EF3" w:rsidR="00AD5691" w:rsidRDefault="00AD5691" w:rsidP="000B2C94">
                                <w:pPr>
                                  <w:ind w:left="270" w:right="2400"/>
                                  <w:rPr>
                                    <w:b/>
                                    <w:bCs/>
                                    <w:sz w:val="28"/>
                                  </w:rPr>
                                </w:pPr>
                                <w:r>
                                  <w:rPr>
                                    <w:b/>
                                    <w:bCs/>
                                    <w:sz w:val="28"/>
                                  </w:rPr>
                                  <w:t>RFA informational webinar: December 15, 2023</w:t>
                                </w:r>
                                <w:r w:rsidR="00384031">
                                  <w:rPr>
                                    <w:b/>
                                    <w:bCs/>
                                    <w:sz w:val="28"/>
                                  </w:rPr>
                                  <w:t>, 1 pm ET</w:t>
                                </w:r>
                              </w:p>
                              <w:p w14:paraId="78E754C0" w14:textId="2B6BA64A" w:rsidR="00455DEC" w:rsidRPr="00630013" w:rsidRDefault="00A9254C" w:rsidP="000B2C94">
                                <w:pPr>
                                  <w:ind w:left="270" w:right="2400"/>
                                  <w:rPr>
                                    <w:b/>
                                    <w:bCs/>
                                    <w:sz w:val="28"/>
                                  </w:rPr>
                                </w:pPr>
                                <w:r>
                                  <w:rPr>
                                    <w:b/>
                                    <w:bCs/>
                                    <w:sz w:val="28"/>
                                  </w:rPr>
                                  <w:t>Optional</w:t>
                                </w:r>
                                <w:r w:rsidR="00455DEC">
                                  <w:rPr>
                                    <w:b/>
                                    <w:bCs/>
                                    <w:sz w:val="28"/>
                                  </w:rPr>
                                  <w:t xml:space="preserve"> </w:t>
                                </w:r>
                                <w:r>
                                  <w:rPr>
                                    <w:b/>
                                    <w:bCs/>
                                    <w:sz w:val="28"/>
                                  </w:rPr>
                                  <w:t>letter of intent due</w:t>
                                </w:r>
                                <w:r w:rsidR="00455DEC">
                                  <w:rPr>
                                    <w:b/>
                                    <w:bCs/>
                                    <w:sz w:val="28"/>
                                  </w:rPr>
                                  <w:t>: January 9, 2024, 5 pm ET</w:t>
                                </w:r>
                              </w:p>
                              <w:p w14:paraId="70823EF6" w14:textId="45F06E76" w:rsidR="00630013" w:rsidRPr="00630013" w:rsidRDefault="00443394" w:rsidP="000B2C94">
                                <w:pPr>
                                  <w:ind w:left="270" w:right="2400"/>
                                  <w:rPr>
                                    <w:b/>
                                    <w:bCs/>
                                    <w:sz w:val="28"/>
                                  </w:rPr>
                                </w:pPr>
                                <w:r>
                                  <w:rPr>
                                    <w:b/>
                                    <w:bCs/>
                                    <w:sz w:val="28"/>
                                  </w:rPr>
                                  <w:t>Applications</w:t>
                                </w:r>
                                <w:r w:rsidR="00630013">
                                  <w:rPr>
                                    <w:b/>
                                    <w:bCs/>
                                    <w:sz w:val="28"/>
                                  </w:rPr>
                                  <w:t xml:space="preserve"> </w:t>
                                </w:r>
                                <w:r w:rsidR="008640ED">
                                  <w:rPr>
                                    <w:b/>
                                    <w:bCs/>
                                    <w:sz w:val="28"/>
                                  </w:rPr>
                                  <w:t>d</w:t>
                                </w:r>
                                <w:r w:rsidR="00630013">
                                  <w:rPr>
                                    <w:b/>
                                    <w:bCs/>
                                    <w:sz w:val="28"/>
                                  </w:rPr>
                                  <w:t>ue</w:t>
                                </w:r>
                                <w:r w:rsidR="00630013" w:rsidRPr="00630013">
                                  <w:rPr>
                                    <w:b/>
                                    <w:bCs/>
                                    <w:sz w:val="28"/>
                                  </w:rPr>
                                  <w:t>:</w:t>
                                </w:r>
                                <w:r w:rsidR="00455DEC">
                                  <w:rPr>
                                    <w:b/>
                                    <w:bCs/>
                                    <w:sz w:val="28"/>
                                  </w:rPr>
                                  <w:t xml:space="preserve"> January 23</w:t>
                                </w:r>
                                <w:r w:rsidR="00630013">
                                  <w:rPr>
                                    <w:b/>
                                    <w:bCs/>
                                    <w:sz w:val="28"/>
                                  </w:rPr>
                                  <w:t xml:space="preserve">, </w:t>
                                </w:r>
                                <w:r w:rsidR="00455DEC">
                                  <w:rPr>
                                    <w:b/>
                                    <w:bCs/>
                                    <w:sz w:val="28"/>
                                  </w:rPr>
                                  <w:t>2024, 5</w:t>
                                </w:r>
                                <w:r w:rsidR="001521CA">
                                  <w:rPr>
                                    <w:b/>
                                    <w:bCs/>
                                    <w:sz w:val="28"/>
                                  </w:rPr>
                                  <w:t xml:space="preserve"> </w:t>
                                </w:r>
                                <w:r w:rsidR="00630013">
                                  <w:rPr>
                                    <w:b/>
                                    <w:bCs/>
                                    <w:sz w:val="28"/>
                                  </w:rPr>
                                  <w:t>pm ET</w:t>
                                </w:r>
                              </w:p>
                              <w:p w14:paraId="478B03AE" w14:textId="2BDA963B" w:rsidR="00D72A31" w:rsidRPr="00770831" w:rsidRDefault="00630013" w:rsidP="000B2C94">
                                <w:pPr>
                                  <w:ind w:left="270" w:right="2400"/>
                                  <w:rPr>
                                    <w:b/>
                                    <w:bCs/>
                                    <w:sz w:val="28"/>
                                  </w:rPr>
                                </w:pPr>
                                <w:r w:rsidRPr="00630013">
                                  <w:rPr>
                                    <w:b/>
                                    <w:bCs/>
                                    <w:sz w:val="28"/>
                                  </w:rPr>
                                  <w:t xml:space="preserve">Program </w:t>
                                </w:r>
                                <w:r w:rsidR="008640ED">
                                  <w:rPr>
                                    <w:b/>
                                    <w:bCs/>
                                    <w:sz w:val="28"/>
                                  </w:rPr>
                                  <w:t>b</w:t>
                                </w:r>
                                <w:r w:rsidRPr="00630013">
                                  <w:rPr>
                                    <w:b/>
                                    <w:bCs/>
                                    <w:sz w:val="28"/>
                                  </w:rPr>
                                  <w:t>egins:</w:t>
                                </w:r>
                                <w:r w:rsidR="00455DEC">
                                  <w:rPr>
                                    <w:b/>
                                    <w:bCs/>
                                    <w:sz w:val="28"/>
                                  </w:rPr>
                                  <w:t xml:space="preserve"> March 2024</w:t>
                                </w:r>
                              </w:p>
                              <w:p w14:paraId="3B18F97C" w14:textId="77777777" w:rsidR="00D72A31" w:rsidRPr="004F3ECD" w:rsidRDefault="00D72A31" w:rsidP="00D72A31">
                                <w:pPr>
                                  <w:rPr>
                                    <w:lang w:bidi="en-US"/>
                                  </w:rPr>
                                </w:pPr>
                              </w:p>
                              <w:p w14:paraId="4827EAA1" w14:textId="77777777" w:rsidR="00D72A31" w:rsidRPr="003D5473" w:rsidRDefault="00D72A31" w:rsidP="00D72A31">
                                <w:pPr>
                                  <w:ind w:left="1215" w:right="-32"/>
                                  <w:rPr>
                                    <w:i/>
                                    <w:color w:val="998675" w:themeColor="text2"/>
                                    <w:sz w:val="16"/>
                                  </w:rPr>
                                </w:pPr>
                              </w:p>
                              <w:p w14:paraId="3E61017F" w14:textId="77777777" w:rsidR="00D72A31" w:rsidRDefault="00D72A31" w:rsidP="00D72A31">
                                <w:pPr>
                                  <w:pStyle w:val="FunderAttribution"/>
                                  <w:spacing w:after="0"/>
                                  <w:ind w:left="0"/>
                                  <w:rPr>
                                    <w:sz w:val="16"/>
                                  </w:rPr>
                                </w:pPr>
                              </w:p>
                              <w:p w14:paraId="2A834B44" w14:textId="77777777" w:rsidR="00D72A31" w:rsidRDefault="00D72A31" w:rsidP="00D72A31">
                                <w:pPr>
                                  <w:pStyle w:val="FunderAttribution"/>
                                  <w:spacing w:after="0"/>
                                  <w:ind w:left="0"/>
                                  <w:rPr>
                                    <w:sz w:val="16"/>
                                  </w:rPr>
                                </w:pPr>
                              </w:p>
                              <w:p w14:paraId="09EB3949" w14:textId="77777777" w:rsidR="00D72A31" w:rsidRDefault="00D72A31" w:rsidP="00D72A31">
                                <w:pPr>
                                  <w:pStyle w:val="FunderAttribution"/>
                                  <w:spacing w:after="0"/>
                                  <w:ind w:left="0"/>
                                  <w:rPr>
                                    <w:sz w:val="16"/>
                                  </w:rPr>
                                </w:pPr>
                              </w:p>
                              <w:p w14:paraId="2001673C" w14:textId="77777777" w:rsidR="00D72A31" w:rsidRDefault="00D72A31" w:rsidP="00D72A31">
                                <w:pPr>
                                  <w:pStyle w:val="FunderAttribution"/>
                                  <w:spacing w:after="0"/>
                                  <w:ind w:left="0"/>
                                  <w:rPr>
                                    <w:sz w:val="16"/>
                                  </w:rPr>
                                </w:pPr>
                              </w:p>
                              <w:p w14:paraId="70E227BC" w14:textId="77777777" w:rsidR="00D72A31" w:rsidRDefault="00D72A31" w:rsidP="00D72A31">
                                <w:pPr>
                                  <w:pStyle w:val="FunderAttribution"/>
                                  <w:spacing w:after="0"/>
                                  <w:ind w:left="0"/>
                                  <w:rPr>
                                    <w:sz w:val="16"/>
                                  </w:rPr>
                                </w:pPr>
                              </w:p>
                              <w:p w14:paraId="448BB72E" w14:textId="77777777" w:rsidR="00D72A31" w:rsidRDefault="00D72A31" w:rsidP="00D72A31">
                                <w:pPr>
                                  <w:pStyle w:val="FunderAttribution"/>
                                  <w:spacing w:after="0"/>
                                  <w:ind w:left="0"/>
                                  <w:rPr>
                                    <w:sz w:val="16"/>
                                  </w:rPr>
                                </w:pPr>
                              </w:p>
                              <w:p w14:paraId="3EFF47DD" w14:textId="77777777" w:rsidR="00D72A31" w:rsidRDefault="00D72A31" w:rsidP="00D72A31">
                                <w:pPr>
                                  <w:pStyle w:val="FunderAttribution"/>
                                  <w:spacing w:after="0"/>
                                  <w:ind w:left="0"/>
                                  <w:rPr>
                                    <w:sz w:val="16"/>
                                  </w:rPr>
                                </w:pPr>
                              </w:p>
                              <w:p w14:paraId="3171D6B3" w14:textId="6E1F06E7" w:rsidR="00D72A31" w:rsidRPr="001521CA" w:rsidRDefault="00630013" w:rsidP="001521CA">
                                <w:pPr>
                                  <w:rPr>
                                    <w:i/>
                                    <w:iCs/>
                                  </w:rPr>
                                </w:pPr>
                                <w:r w:rsidRPr="001521CA">
                                  <w:rPr>
                                    <w:i/>
                                    <w:iCs/>
                                  </w:rPr>
                                  <w:t xml:space="preserve">Made possible through support from </w:t>
                                </w:r>
                                <w:bookmarkStart w:id="0" w:name="_Hlk151388418"/>
                                <w:bookmarkStart w:id="1" w:name="_Hlk151388419"/>
                                <w:r w:rsidR="005606B4">
                                  <w:rPr>
                                    <w:i/>
                                    <w:iCs/>
                                  </w:rPr>
                                  <w:t xml:space="preserve">the </w:t>
                                </w:r>
                                <w:r w:rsidR="00E36B46">
                                  <w:rPr>
                                    <w:rFonts w:eastAsia="Times New Roman"/>
                                    <w:i/>
                                    <w:iCs/>
                                  </w:rPr>
                                  <w:t xml:space="preserve">Kaiser Permanente National Community Benefit Fund at </w:t>
                                </w:r>
                                <w:r w:rsidR="00F64265">
                                  <w:rPr>
                                    <w:rFonts w:eastAsia="Times New Roman"/>
                                    <w:i/>
                                    <w:iCs/>
                                  </w:rPr>
                                  <w:br/>
                                </w:r>
                                <w:r w:rsidR="00860C65">
                                  <w:rPr>
                                    <w:rFonts w:eastAsia="Times New Roman"/>
                                    <w:i/>
                                    <w:iCs/>
                                  </w:rPr>
                                  <w:t>T</w:t>
                                </w:r>
                                <w:r w:rsidR="00E36B46">
                                  <w:rPr>
                                    <w:rFonts w:eastAsia="Times New Roman"/>
                                    <w:i/>
                                    <w:iCs/>
                                  </w:rPr>
                                  <w:t>he East Bay Community Foundation</w:t>
                                </w:r>
                                <w:bookmarkEnd w:id="0"/>
                                <w:bookmarkEnd w:id="1"/>
                                <w:r w:rsidR="00860C65">
                                  <w:rPr>
                                    <w:rFonts w:eastAsia="Times New Roman"/>
                                    <w:i/>
                                    <w:i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42" name="Graphic 542"/>
                            <pic:cNvPicPr>
                              <a:picLocks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3646714" y="0"/>
                              <a:ext cx="2936875" cy="593725"/>
                            </a:xfrm>
                            <a:prstGeom prst="rect">
                              <a:avLst/>
                            </a:prstGeom>
                          </pic:spPr>
                        </pic:pic>
                        <wps:wsp>
                          <wps:cNvPr id="639" name="Straight Connector 639"/>
                          <wps:cNvCnPr/>
                          <wps:spPr>
                            <a:xfrm>
                              <a:off x="204107" y="2392135"/>
                              <a:ext cx="914400" cy="0"/>
                            </a:xfrm>
                            <a:prstGeom prst="line">
                              <a:avLst/>
                            </a:prstGeom>
                            <a:ln w="57150" cap="rnd">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00614112" id="Group 8" o:spid="_x0000_s1026" style="position:absolute;margin-left:-298.8pt;margin-top:-75.75pt;width:855.35pt;height:799.15pt;z-index:-251658240" coordsize="108630,10149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">
                <v:group id="Group 1" o:spid="_x0000_s1027" style="position:absolute;width:108630;height:101490" coordsize="108630,10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29718;width:78912;height:101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" fillcolor="#005a9c [3204]" stroked="f" strokeweight="1.5pt">
                    <o:lock v:ext="edit" aspectratio="t"/>
                  </v:rect>
                  <v:group id="Graphic 2" o:spid="_x0000_s1029" style="position:absolute;top:4381;width:64008;height:64008;rotation:-90" coordsize="19820,19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">
                    <o:lock v:ext="edit" aspectratio="t"/>
                    <v:shape id="Freeform: Shape 4" o:spid="_x0000_s1030" style="position:absolute;left:9031;top:8995;width:1734;height:1734;visibility:visible;mso-wrap-style:square;v-text-anchor:middle" coordsize="173327,173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" path="m129985,11621v41444,23926,55647,76921,31722,118364c137781,171432,84786,185632,43343,161706,1896,137781,-12304,84786,11622,43343v3,-4,3,-11,7,-15l11629,43328c35558,1892,88546,-12300,129985,11621e" filled="f" stroked="f" strokeweight=".29pt">
                      <v:stroke joinstyle="miter"/>
                      <v:path arrowok="t" o:connecttype="custom" o:connectlocs="129985,11621;161707,129985;43343,161706;11622,43343;11629,43328;11629,43328;129985,11621" o:connectangles="0,0,0,0,0,0,0"/>
                    </v:shape>
                    <v:shape id="Freeform: Shape 5" o:spid="_x0000_s1031" style="position:absolute;left:11911;top:6688;width:1220;height:1220;visibility:visible;mso-wrap-style:square;v-text-anchor:middle" coordsize="122039,12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" path="m104180,17900v23822,23837,23811,62470,-22,86296c80321,128018,41683,128007,17861,104170,-5954,80344,-5954,41726,17861,17900v23793,-23837,62408,-23870,86241,-77c104128,17848,104154,17874,104180,17900e" filled="f" stroked="f" strokeweight=".29pt">
                      <v:stroke joinstyle="miter"/>
                      <v:path arrowok="t" o:connecttype="custom" o:connectlocs="104180,17900;104158,104196;17861,104170;17861,17900;104102,17823;104180,17900" o:connectangles="0,0,0,0,0,0"/>
                    </v:shape>
                    <v:shape id="Freeform: Shape 6" o:spid="_x0000_s1032" style="position:absolute;left:10026;top:5255;width:998;height:998;visibility:visible;mso-wrap-style:square;v-text-anchor:middle" coordsize="99796,99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" path="m99797,49806c99745,22250,77363,-51,49806,,22250,52,-51,22434,,49990,52,77547,22434,99848,49990,99797,77477,99745,99745,77477,99797,49990e" filled="f" stroked="f" strokeweight=".29pt">
                      <v:stroke joinstyle="miter"/>
                      <v:path arrowok="t" o:connecttype="custom" o:connectlocs="99797,49806;49806,0;0,49990;49990,99797;99797,49990" o:connectangles="0,0,0,0,0"/>
                    </v:shape>
                    <v:shape id="Freeform: Shape 14" o:spid="_x0000_s1033" style="position:absolute;left:8343;top:5732;width:1222;height:1221;visibility:visible;mso-wrap-style:square;v-text-anchor:middle" coordsize="122133,12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" path="m45250,2098v32568,-8732,66053,10591,74784,43159c128769,77829,109443,111310,76875,120045,44307,128777,10825,109454,2090,76890r,c-6622,44329,12696,10869,45250,2135e" filled="f" stroked="f" strokeweight=".29pt">
                      <v:stroke joinstyle="miter"/>
                      <v:path arrowok="t" o:connecttype="custom" o:connectlocs="45250,2098;120034,45257;76875,120045;2090,76890;2090,76890;45250,2135" o:connectangles="0,0,0,0,0,0"/>
                    </v:shape>
                    <v:shape id="Freeform: Shape 17" o:spid="_x0000_s1034" style="position:absolute;left:6688;top:6688;width:1220;height:1220;visibility:visible;mso-wrap-style:square;v-text-anchor:middle" coordsize="122055,122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" path="m17900,17860v23837,-23822,62470,-23811,86296,22c128018,41719,128007,80356,104170,104178v-23826,23815,-62444,23815,-86270,c-5937,80385,-5970,41770,17823,17937v25,-26,51,-51,77,-77l17900,17860e" filled="f" stroked="f" strokeweight=".29pt">
                      <v:stroke joinstyle="miter"/>
                      <v:path arrowok="t" o:connecttype="custom" o:connectlocs="17900,17860;104196,17882;104170,104178;17900,104178;17823,17937;17900,17860;17900,17860" o:connectangles="0,0,0,0,0,0,0"/>
                    </v:shape>
                    <v:shape id="Freeform: Shape 18" o:spid="_x0000_s1035" style="position:absolute;left:5255;top:8796;width:998;height:998;visibility:visible;mso-wrap-style:square;v-text-anchor:middle" coordsize="99796,99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" path="m49806,c22250,52,-51,22434,,49990,52,77547,22434,99848,49990,99797,77547,99745,99848,77363,99797,49806,99745,22320,77477,52,49990,e" filled="f" stroked="f" strokeweight=".29pt">
                      <v:stroke joinstyle="miter"/>
                      <v:path arrowok="t" o:connecttype="custom" o:connectlocs="49806,0;0,49990;49990,99797;99797,49806;49990,0" o:connectangles="0,0,0,0,0"/>
                    </v:shape>
                    <v:shape id="Freeform: Shape 19" o:spid="_x0000_s1036" style="position:absolute;left:5732;top:10256;width:1221;height:1220;visibility:visible;mso-wrap-style:square;v-text-anchor:middle" coordsize="122068,12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" path="m2081,76777c-6614,44216,12734,10775,45292,2081v32560,-8695,66001,10653,74696,43211c128675,77830,109364,111253,76836,119973,44286,128701,10823,109386,2095,76836v-3,-18,-11,-40,-14,-59e" filled="f" stroked="f" strokeweight=".29pt">
                      <v:stroke joinstyle="miter"/>
                      <v:path arrowok="t" o:connecttype="custom" o:connectlocs="2081,76777;45292,2081;119988,45292;76836,119973;2095,76836;2081,76777" o:connectangles="0,0,0,0,0,0"/>
                    </v:shape>
                    <v:shape id="Freeform: Shape 20" o:spid="_x0000_s1037" style="position:absolute;left:6688;top:11911;width:1220;height:1221;visibility:visible;mso-wrap-style:square;v-text-anchor:middle" coordsize="122039,12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" path="m17860,104156c-5962,80319,-5951,41685,17882,17859v23837,-23822,62474,-23811,86296,26c127993,41711,127993,80330,104178,104156v-23793,23837,-62408,23870,-86241,77c17911,104207,17886,104181,17860,104156r,e" filled="f" stroked="f" strokeweight=".29pt">
                      <v:stroke joinstyle="miter"/>
                      <v:path arrowok="t" o:connecttype="custom" o:connectlocs="17860,104156;17882,17859;104178,17885;104178,104156;17937,104233;17860,104156;17860,104156" o:connectangles="0,0,0,0,0,0,0"/>
                    </v:shape>
                    <v:shape id="Freeform: Shape 21" o:spid="_x0000_s1038" style="position:absolute;left:8344;top:12867;width:1220;height:1221;visibility:visible;mso-wrap-style:square;v-text-anchor:middle" coordsize="122069,12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" path="m45225,119969c12675,111238,-6632,77771,2099,45221,10830,12675,44297,-6632,76847,2099v32535,8727,51842,42168,43133,74711c111267,109363,77812,128693,45258,119977v-11,,-22,-4,-33,-8e" filled="f" stroked="f" strokeweight=".29pt">
                      <v:stroke joinstyle="miter"/>
                      <v:path arrowok="t" o:connecttype="custom" o:connectlocs="45225,119969;2099,45221;76847,2099;119980,76810;45258,119977;45225,119969" o:connectangles="0,0,0,0,0,0"/>
                    </v:shape>
                    <v:shape id="Freeform: Shape 22" o:spid="_x0000_s1039" style="position:absolute;left:10255;top:12867;width:1221;height:1221;visibility:visible;mso-wrap-style:square;v-text-anchor:middle" coordsize="122069,122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" path="m76812,119979c44258,128691,10802,109365,2090,76812,-6623,44255,12706,10803,45260,2090v32539,-8709,65983,10598,74711,43133c128702,77773,109395,111236,76845,119971v-11,,-22,4,-33,8e" filled="f" stroked="f" strokeweight=".29pt">
                      <v:stroke joinstyle="miter"/>
                      <v:path arrowok="t" o:connecttype="custom" o:connectlocs="76812,119979;2090,76812;45260,2090;119971,45223;76845,119971;76812,119979" o:connectangles="0,0,0,0,0,0"/>
                    </v:shape>
                    <v:shape id="Freeform: Shape 23" o:spid="_x0000_s1040" style="position:absolute;left:11911;top:11911;width:1221;height:1220;visibility:visible;mso-wrap-style:square;v-text-anchor:middle" coordsize="122055,122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" path="m104156,104180v-23837,23822,-62471,23811,-86297,-22c-5963,80321,-5952,41683,17885,17861v23826,-23815,62445,-23815,86271,c127993,41654,128026,80269,104233,104102v-26,26,-52,52,-77,78l104156,104180e" filled="f" stroked="f" strokeweight=".29pt">
                      <v:stroke joinstyle="miter"/>
                      <v:path arrowok="t" o:connecttype="custom" o:connectlocs="104156,104180;17859,104158;17885,17861;104156,17861;104233,104102;104156,104180;104156,104180" o:connectangles="0,0,0,0,0,0,0"/>
                    </v:shape>
                    <v:shape id="Freeform: Shape 24" o:spid="_x0000_s1041" style="position:absolute;left:12866;top:10255;width:1222;height:1221;visibility:visible;mso-wrap-style:square;v-text-anchor:middle" coordsize="122143,12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" path="m120055,76847v-8713,32576,-42184,51921,-74759,43208c12720,111342,-6624,77871,2088,45296,10801,12720,44272,-6624,76847,2088v4,,8,4,11,4l76858,2092v32569,8717,51909,42184,43197,74755e" filled="f" stroked="f" strokeweight=".29pt">
                      <v:stroke joinstyle="miter"/>
                      <v:path arrowok="t" o:connecttype="custom" o:connectlocs="120055,76847;45296,120055;2088,45296;76847,2088;76858,2092;76858,2092;120055,76847" o:connectangles="0,0,0,0,0,0,0"/>
                    </v:shape>
                    <v:shape id="Freeform: Shape 25" o:spid="_x0000_s1042" style="position:absolute;left:12866;top:8343;width:1222;height:1222;visibility:visible;mso-wrap-style:square;v-text-anchor:middle" coordsize="122143,12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" path="m120046,45259v8731,32568,-10591,66053,-43160,74785c44314,128778,10833,109453,2098,76884,-6633,44316,12685,10834,45253,2099r,c77822,-6635,111307,12683,120046,45251v,4,,4,,8e" filled="f" stroked="f" strokeweight=".29pt">
                      <v:stroke joinstyle="miter"/>
                      <v:path arrowok="t" o:connecttype="custom" o:connectlocs="120046,45259;76886,120044;2098,76884;45253,2099;45253,2099;120046,45251;120046,45259" o:connectangles="0,0,0,0,0,0,0"/>
                    </v:shape>
                    <v:shape id="Freeform: Shape 26" o:spid="_x0000_s1043" style="position:absolute;left:12417;top:4797;width:887;height:887;visibility:visible;mso-wrap-style:square;v-text-anchor:middle" coordsize="88749,88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" path="m44504,c69011,70,88819,19996,88749,44503,88679,69011,68753,88819,44246,88749,19738,88679,-70,68753,,44246,70,19838,19838,70,44246,r258,e" filled="f" stroked="f" strokeweight=".29pt">
                      <v:stroke joinstyle="miter"/>
                      <v:path arrowok="t" o:connecttype="custom" o:connectlocs="44504,0;88749,44503;44246,88749;0,44246;44246,0;44504,0" o:connectangles="0,0,0,0,0,0"/>
                    </v:shape>
                    <v:shape id="Freeform: Shape 27" o:spid="_x0000_s1044" style="position:absolute;left:14930;top:9467;width:884;height:884;visibility:visible;mso-wrap-style:square;v-text-anchor:middle" coordsize="88380,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" path="m88381,44282c88329,68687,68502,88432,44098,88381,19694,88329,-51,68502,,44098,52,19694,19878,-51,44282,,68617,52,88329,19764,88381,44098r,184e" filled="f" stroked="f" strokeweight=".29pt">
                      <v:stroke joinstyle="miter"/>
                      <v:path arrowok="t" o:connecttype="custom" o:connectlocs="88381,44282;44098,88381;0,44098;44282,0;88381,44098;88381,44282" o:connectangles="0,0,0,0,0,0"/>
                    </v:shape>
                    <v:shape id="Freeform: Shape 28" o:spid="_x0000_s1045" style="position:absolute;left:12421;top:14140;width:884;height:884;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" path="m44062,88381c19658,88311,-70,68466,,44062,70,19658,19915,-70,44319,,68723,70,88451,19915,88381,44319,88311,68624,68624,88311,44319,88381r-257,e" filled="f" stroked="f" strokeweight=".29pt">
                      <v:stroke joinstyle="miter"/>
                      <v:path arrowok="t" o:connecttype="custom" o:connectlocs="44062,88381;0,44062;44319,0;88381,44319;44319,88381;44062,88381" o:connectangles="0,0,0,0,0,0"/>
                    </v:shape>
                    <v:shape id="Freeform: Shape 29" o:spid="_x0000_s1046" style="position:absolute;left:6517;top:14136;width:888;height:888;visibility:visible;mso-wrap-style:square;v-text-anchor:middle" coordsize="88822,88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" path="m44283,88823c19753,88753,-70,68812,,44283,70,19757,20011,-70,44540,,69070,70,88893,20015,88823,44540,88753,68967,68967,88753,44540,88823r-257,e" filled="f" stroked="f" strokeweight=".29pt">
                      <v:stroke joinstyle="miter"/>
                      <v:path arrowok="t" o:connecttype="custom" o:connectlocs="44283,88823;0,44283;44540,0;88823,44540;44540,88823;44283,88823" o:connectangles="0,0,0,0,0,0"/>
                    </v:shape>
                    <v:shape id="Freeform: Shape 30" o:spid="_x0000_s1047" style="position:absolute;left:4006;top:9468;width:884;height:884;visibility:visible;mso-wrap-style:square;v-text-anchor:middle" coordsize="88380,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" path="m,44190c,19786,19786,,44190,,68594,,88381,19786,88381,44190v,24405,-19787,44191,-44191,44191c19786,88381,,68595,,44190e" filled="f" stroked="f" strokeweight=".29pt">
                      <v:stroke joinstyle="miter"/>
                      <v:path arrowok="t" o:connecttype="custom" o:connectlocs="0,44190;44190,0;88381,44190;44190,88381;0,44190" o:connectangles="0,0,0,0,0"/>
                    </v:shape>
                    <v:shape id="Freeform: Shape 31" o:spid="_x0000_s1048" style="position:absolute;left:6516;top:4797;width:884;height:884;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" path="m44319,c68724,70,88451,19915,88381,44319,88311,68723,68466,88451,44062,88381,19658,88311,-70,68466,,44061,70,19757,19757,70,44062,r257,e" filled="f" stroked="f" strokeweight=".29pt">
                      <v:stroke joinstyle="miter"/>
                      <v:path arrowok="t" o:connecttype="custom" o:connectlocs="44319,0;88381,44319;44062,88381;0,44061;44062,0;44319,0" o:connectangles="0,0,0,0,0,0"/>
                    </v:shape>
                    <v:shape id="Freeform: Shape 32" o:spid="_x0000_s1049" style="position:absolute;left:9468;top:4009;width:883;height:883;visibility:visible;mso-wrap-style:square;v-text-anchor:middle" coordsize="88380,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" path="m44190,88381v24405,,44191,-19787,44191,-44191c88381,19786,68595,,44190,,19786,,,19786,,44190,,68594,19786,88381,44190,88381e" filled="f" stroked="f" strokeweight=".29pt">
                      <v:stroke joinstyle="miter"/>
                      <v:path arrowok="t" o:connecttype="custom" o:connectlocs="44190,88381;88381,44190;44190,0;0,44190;44190,88381" o:connectangles="0,0,0,0,0"/>
                    </v:shape>
                    <v:shape id="Freeform: Shape 33" o:spid="_x0000_s1050" style="position:absolute;left:4736;top:6740;width:884;height:884;visibility:visible;mso-wrap-style:square;v-text-anchor:middle" coordsize="88395,88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" path="m6004,21970c18278,877,45330,-6271,66423,6003,87517,18277,94668,45329,82391,66422,70180,87413,43319,94612,22244,82548,1062,70421,-6277,43425,5846,22243v51,-92,107,-181,158,-273e" filled="f" stroked="f" strokeweight=".29pt">
                      <v:stroke joinstyle="miter"/>
                      <v:path arrowok="t" o:connecttype="custom" o:connectlocs="6004,21970;66423,6003;82391,66422;22244,82548;5846,22243;6004,21970" o:connectangles="0,0,0,0,0,0"/>
                    </v:shape>
                    <v:shape id="Freeform: Shape 34" o:spid="_x0000_s1051" style="position:absolute;left:4742;top:12217;width:870;height:870;visibility:visible;mso-wrap-style:square;v-text-anchor:middle" coordsize="86997,86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" path="m5390,64454c-6184,43408,1497,16964,22543,5390,43592,-6184,70037,1497,81607,22543,93181,43592,85503,70037,64454,81607,43537,93111,17259,85603,5574,64785r-184,-331e" filled="f" stroked="f" strokeweight=".29pt">
                      <v:stroke joinstyle="miter"/>
                      <v:path arrowok="t" o:connecttype="custom" o:connectlocs="5390,64454;22543,5390;81607,22543;64454,81607;5574,64785;5390,64454" o:connectangles="0,0,0,0,0,0"/>
                    </v:shape>
                    <v:shape id="Freeform: Shape 35" o:spid="_x0000_s1052" style="position:absolute;left:9469;top:14930;width:884;height:884;visibility:visible;mso-wrap-style:square;v-text-anchor:middle" coordsize="88381,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" path="m44007,88381c19602,88278,-103,68411,,44007,103,19602,19971,-99,44375,,68779,103,88484,19971,88381,44375,88278,68635,68635,88282,44375,88381r-368,e" filled="f" stroked="f" strokeweight=".29pt">
                      <v:stroke joinstyle="miter"/>
                      <v:path arrowok="t" o:connecttype="custom" o:connectlocs="44007,88381;0,44007;44375,0;88381,44375;44375,88381;44007,88381" o:connectangles="0,0,0,0,0,0"/>
                    </v:shape>
                    <v:shape id="Freeform: Shape 36" o:spid="_x0000_s1053" style="position:absolute;left:14136;top:12416;width:888;height:889;visibility:visible;mso-wrap-style:square;v-text-anchor:middle" coordsize="88822,88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" path="m88823,44540c88753,69070,68812,88893,44283,88823,19757,88753,-70,68812,,44283,70,19753,20015,-70,44540,,68967,70,88753,19856,88823,44283r,257e" filled="f" stroked="f" strokeweight=".29pt">
                      <v:stroke joinstyle="miter"/>
                      <v:path arrowok="t" o:connecttype="custom" o:connectlocs="88823,44540;44283,88823;0,44283;44540,0;88823,44283;88823,44540" o:connectangles="0,0,0,0,0,0"/>
                    </v:shape>
                    <v:shape id="Freeform: Shape 37" o:spid="_x0000_s1054" style="position:absolute;left:14140;top:6516;width:884;height:884;visibility:visible;mso-wrap-style:square;v-text-anchor:middle" coordsize="88380,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" path="m88381,44319c88311,68724,68466,88451,44062,88381,19658,88311,-70,68466,,44062,70,19658,19915,-70,44319,,68624,70,88311,19757,88381,44062r,257e" filled="f" stroked="f" strokeweight=".29pt">
                      <v:stroke joinstyle="miter"/>
                      <v:path arrowok="t" o:connecttype="custom" o:connectlocs="88381,44319;44062,88381;0,44062;44319,0;88381,44062;88381,44319" o:connectangles="0,0,0,0,0,0"/>
                    </v:shape>
                    <v:shape id="Freeform: Shape 38" o:spid="_x0000_s1055" style="position:absolute;left:13330;top:5605;width:883;height:884;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" path="m75493,12997v17227,17286,17179,45266,-107,62496c58097,92720,30117,92669,12890,75383,-4297,58137,-4297,30242,12890,12997,30117,-4289,58097,-4340,75386,12890v33,33,70,70,107,107l75493,12997e" filled="f" stroked="f" strokeweight=".29pt">
                      <v:stroke joinstyle="miter"/>
                      <v:path arrowok="t" o:connecttype="custom" o:connectlocs="75493,12997;75386,75493;12890,75383;12890,12997;75386,12890;75493,12997;75493,12997" o:connectangles="0,0,0,0,0,0,0"/>
                    </v:shape>
                    <v:shape id="Freeform: Shape 39" o:spid="_x0000_s1056" style="position:absolute;left:10974;top:4207;width:924;height:924;visibility:visible;mso-wrap-style:square;v-text-anchor:middle" coordsize="92431,92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" path="m46382,c71905,92,92524,20858,92432,46381,92340,71905,71574,92524,46050,92431,20527,92339,-92,71574,,46050,92,20655,20656,92,46050,r332,e" filled="f" stroked="f" strokeweight=".29pt">
                      <v:stroke joinstyle="miter"/>
                      <v:path arrowok="t" o:connecttype="custom" o:connectlocs="46382,0;92432,46381;46050,92431;0,46050;46050,0;46382,0" o:connectangles="0,0,0,0,0,0"/>
                    </v:shape>
                    <v:shape id="Freeform: Shape 40" o:spid="_x0000_s1057" style="position:absolute;left:7956;top:4207;width:848;height:848;visibility:visible;mso-wrap-style:square;v-text-anchor:middle" coordsize="84846,84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" path="m42589,c66017,92,84938,19160,84846,42588,84754,66017,65686,84938,42257,84845,18829,84753,-92,65685,,42257,92,18958,18958,92,42257,r332,e" filled="f" stroked="f" strokeweight=".29pt">
                      <v:stroke joinstyle="miter"/>
                      <v:path arrowok="t" o:connecttype="custom" o:connectlocs="42589,0;84846,42588;42257,84845;0,42257;42257,0;42589,0" o:connectangles="0,0,0,0,0,0"/>
                    </v:shape>
                    <v:shape id="Freeform: Shape 41" o:spid="_x0000_s1058" style="position:absolute;left:5605;top:5606;width:884;height:884;visibility:visible;mso-wrap-style:square;v-text-anchor:middle" coordsize="88381,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" path="m12997,12889c30283,-4338,58263,-4290,75493,12996v17227,17289,17179,45269,-110,62496c58138,92678,30242,92678,12997,75492,-4289,58265,-4340,30285,12890,12996v33,-33,70,-70,107,-107e" filled="f" stroked="f" strokeweight=".29pt">
                      <v:stroke joinstyle="miter"/>
                      <v:path arrowok="t" o:connecttype="custom" o:connectlocs="12997,12889;75493,12996;75383,75492;12997,75492;12890,12996;12997,12889" o:connectangles="0,0,0,0,0,0"/>
                    </v:shape>
                    <v:shape id="Freeform: Shape 42" o:spid="_x0000_s1059" style="position:absolute;left:4207;top:7934;width:899;height:899;visibility:visible;mso-wrap-style:square;v-text-anchor:middle" coordsize="89927,8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" path="m,44817c81,19985,20280,-81,45111,,69942,81,90008,20280,89927,45111,89846,69942,69648,90009,44816,89928,20099,89847,81,69828,,45111r,-294e" filled="f" stroked="f" strokeweight=".29pt">
                      <v:stroke joinstyle="miter"/>
                      <v:path arrowok="t" o:connecttype="custom" o:connectlocs="0,44817;45111,0;89927,45111;44816,89928;0,45111;0,44817" o:connectangles="0,0,0,0,0,0"/>
                    </v:shape>
                    <v:shape id="Freeform: Shape 43" o:spid="_x0000_s1060" style="position:absolute;left:4207;top:11015;width:848;height:849;visibility:visible;mso-wrap-style:square;v-text-anchor:middle" coordsize="84845,8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" path="m,42257c92,18829,19160,-92,42588,,66017,92,84938,19161,84845,42589,84753,66017,65685,84938,42257,84846,18958,84754,92,65888,,42589r,-332e" filled="f" stroked="f" strokeweight=".29pt">
                      <v:stroke joinstyle="miter"/>
                      <v:path arrowok="t" o:connecttype="custom" o:connectlocs="0,42257;42588,0;84845,42589;42257,84846;0,42589;0,42257" o:connectangles="0,0,0,0,0,0"/>
                    </v:shape>
                    <v:shape id="Freeform: Shape 44" o:spid="_x0000_s1061" style="position:absolute;left:5606;top:13331;width:884;height:883;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" path="m12889,75383c-4338,58098,-4290,30118,12996,12887,30285,-4340,58265,-4288,75492,12998v17186,17245,17186,45140,,62385c58265,92669,30285,92721,12996,75490v-33,-33,-70,-70,-107,-107l12889,75383e" filled="f" stroked="f" strokeweight=".29pt">
                      <v:stroke joinstyle="miter"/>
                      <v:path arrowok="t" o:connecttype="custom" o:connectlocs="12889,75383;12996,12887;75492,12998;75492,75383;12996,75490;12889,75383;12889,75383" o:connectangles="0,0,0,0,0,0,0"/>
                    </v:shape>
                    <v:shape id="Freeform: Shape 45" o:spid="_x0000_s1062" style="position:absolute;left:7934;top:14714;width:899;height:899;visibility:visible;mso-wrap-style:square;v-text-anchor:middle" coordsize="89927,8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" path="m44817,89928c19985,89847,-81,69648,,44817,81,19985,20280,-81,45111,,69942,81,90009,20280,89928,45111,89847,69828,69828,89847,45111,89928r-294,e" filled="f" stroked="f" strokeweight=".29pt">
                      <v:stroke joinstyle="miter"/>
                      <v:path arrowok="t" o:connecttype="custom" o:connectlocs="44817,89928;0,44817;45111,0;89928,45111;45111,89928;44817,89928" o:connectangles="0,0,0,0,0,0"/>
                    </v:shape>
                    <v:shape id="Freeform: Shape 46" o:spid="_x0000_s1063" style="position:absolute;left:11015;top:14765;width:849;height:848;visibility:visible;mso-wrap-style:square;v-text-anchor:middle" coordsize="84846,84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" path="m42257,84846c18829,84754,-92,65686,,42257,92,18829,19161,-92,42589,,66017,92,84938,19161,84846,42589,84754,65888,65888,84754,42589,84846r-332,e" filled="f" stroked="f" strokeweight=".29pt">
                      <v:stroke joinstyle="miter"/>
                      <v:path arrowok="t" o:connecttype="custom" o:connectlocs="42257,84846;0,42257;42589,0;84846,42589;42589,84846;42257,84846" o:connectangles="0,0,0,0,0,0"/>
                    </v:shape>
                    <v:shape id="Freeform: Shape 47" o:spid="_x0000_s1064" style="position:absolute;left:13331;top:13330;width:883;height:884;visibility:visible;mso-wrap-style:square;v-text-anchor:middle" coordsize="88380,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" path="m75383,75493c58098,92720,30118,92672,12887,75386,-4340,58096,-4288,30117,12998,12890v17245,-17187,45140,-17187,62385,c92669,30117,92721,58096,75490,75386v-33,33,-70,70,-107,107l75383,75493e" filled="f" stroked="f" strokeweight=".29pt">
                      <v:stroke joinstyle="miter"/>
                      <v:path arrowok="t" o:connecttype="custom" o:connectlocs="75383,75493;12887,75386;12998,12890;75383,12890;75490,75386;75383,75493;75383,75493" o:connectangles="0,0,0,0,0,0,0"/>
                    </v:shape>
                    <v:shape id="Freeform: Shape 48" o:spid="_x0000_s1065" style="position:absolute;left:14689;top:10974;width:924;height:924;visibility:visible;mso-wrap-style:square;v-text-anchor:middle" coordsize="92431,92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" path="m92432,46382c92340,71905,71574,92524,46050,92432,20527,92340,-92,71574,,46050,92,20527,20858,-92,46382,,71776,92,92340,20656,92432,46050r,332e" filled="f" stroked="f" strokeweight=".29pt">
                      <v:stroke joinstyle="miter"/>
                      <v:path arrowok="t" o:connecttype="custom" o:connectlocs="92432,46382;46050,92432;0,46050;46382,0;92432,46050;92432,46382" o:connectangles="0,0,0,0,0,0"/>
                    </v:shape>
                    <v:shape id="Freeform: Shape 49" o:spid="_x0000_s1066" style="position:absolute;left:14765;top:7956;width:848;height:848;visibility:visible;mso-wrap-style:square;v-text-anchor:middle" coordsize="84845,8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" path="m84846,42589c84754,66017,65686,84938,42257,84846,18829,84754,-92,65686,,42257,92,18829,19161,-92,42589,,65888,92,84754,18958,84846,42257r,332e" filled="f" stroked="f" strokeweight=".29pt">
                      <v:stroke joinstyle="miter"/>
                      <v:path arrowok="t" o:connecttype="custom" o:connectlocs="84846,42589;42257,84846;0,42257;42589,0;84846,42257;84846,42589" o:connectangles="0,0,0,0,0,0"/>
                    </v:shape>
                    <v:shape id="Freeform: Shape 50" o:spid="_x0000_s1067" style="position:absolute;left:13325;top:3124;width:638;height:638;visibility:visible;mso-wrap-style:square;v-text-anchor:middle" coordsize="63792,63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" path="m47766,4216v15279,8765,20556,28255,11791,43532c50793,63026,31301,68303,16026,59539,748,50774,-4530,31284,4235,16007v,-2,4,-4,4,-7l4239,16000c12992,755,32439,-4519,47692,4216r,e" filled="f" stroked="f" strokeweight=".29pt">
                      <v:stroke joinstyle="miter"/>
                      <v:path arrowok="t" o:connecttype="custom" o:connectlocs="47766,4216;59557,47748;16026,59539;4235,16007;4239,16000;4239,16000;47692,4216;47692,4216" o:connectangles="0,0,0,0,0,0,0,0"/>
                    </v:shape>
                    <v:shape id="Freeform: Shape 51" o:spid="_x0000_s1068" style="position:absolute;left:17057;top:9591;width:638;height:638;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" path="m63855,31927v,17632,-14296,31928,-31928,31928c14296,63855,,49559,,31927,,14296,14296,,31927,,49559,,63855,14296,63855,31927r,e" filled="f" stroked="f" strokeweight=".29pt">
                      <v:stroke joinstyle="miter"/>
                      <v:path arrowok="t" o:connecttype="custom" o:connectlocs="63855,31927;31927,63855;0,31927;31927,0;63855,31927;63855,31927" o:connectangles="0,0,0,0,0,0"/>
                    </v:shape>
                    <v:shape id="Freeform: Shape 52" o:spid="_x0000_s1069" style="position:absolute;left:13324;top:16057;width:638;height:637;visibility:visible;mso-wrap-style:square;v-text-anchor:middle" coordsize="63779,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" path="m47814,59532c32554,68322,13055,63074,4261,47814,-4529,32553,718,13054,15982,4260,31239,-4526,50731,714,59524,15967v8780,15268,3539,34760,-11710,43565l47814,59532e" filled="f" stroked="f" strokeweight=".29pt">
                      <v:stroke joinstyle="miter"/>
                      <v:path arrowok="t" o:connecttype="custom" o:connectlocs="47814,59532;4261,47814;15982,4260;59524,15967;47814,59532;47814,59532" o:connectangles="0,0,0,0,0,0"/>
                    </v:shape>
                    <v:shape id="Freeform: Shape 53" o:spid="_x0000_s1070" style="position:absolute;left:5857;top:16056;width:638;height:638;visibility:visible;mso-wrap-style:square;v-text-anchor:middle" coordsize="63791,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" path="m15997,59541c730,50762,-4529,31267,4250,15999,13029,731,32525,-4531,47792,4252v15253,8772,20523,28241,11770,43505c50801,63036,31313,68324,16034,59563v-11,-7,-26,-14,-37,-22l15997,59541e" filled="f" stroked="f" strokeweight=".29pt">
                      <v:stroke joinstyle="miter"/>
                      <v:path arrowok="t" o:connecttype="custom" o:connectlocs="15997,59541;4250,15999;47792,4252;59562,47757;16034,59563;15997,59541;15997,59541" o:connectangles="0,0,0,0,0,0,0"/>
                    </v:shape>
                    <v:shape id="Freeform: Shape 54" o:spid="_x0000_s1071" style="position:absolute;left:2124;top:9590;width:639;height:639;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" path="m,31964c-20,14332,14258,22,31891,,49524,-22,63835,14259,63855,31891v20,17632,-14258,31942,-31891,31964l31964,63855c14369,63815,114,49560,74,31964e" filled="f" stroked="f" strokeweight=".29pt">
                      <v:stroke joinstyle="miter"/>
                      <v:path arrowok="t" o:connecttype="custom" o:connectlocs="0,31964;31891,0;63855,31891;31964,63855;31964,63855;74,31964" o:connectangles="0,0,0,0,0,0"/>
                    </v:shape>
                    <v:shape id="Freeform: Shape 55" o:spid="_x0000_s1072" style="position:absolute;left:5858;top:3124;width:638;height:638;visibility:visible;mso-wrap-style:square;v-text-anchor:middle" coordsize="63791,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" path="m15951,4277c31204,-4529,50706,698,59515,15952v8805,15253,3579,34757,-11677,43563c32588,68320,13082,63095,4277,47842,-4528,32589,698,13085,15951,4278v,,,,,-1l15951,4277e" filled="f" stroked="f" strokeweight=".29pt">
                      <v:stroke joinstyle="miter"/>
                      <v:path arrowok="t" o:connecttype="custom" o:connectlocs="15951,4277;59515,15952;47838,59515;4277,47842;15951,4278;15951,4277;15951,4277" o:connectangles="0,0,0,0,0,0,0"/>
                    </v:shape>
                    <v:shape id="Freeform: Shape 56" o:spid="_x0000_s1073" style="position:absolute;left:9591;top:2124;width:638;height:639;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" path="m31927,c49559,,63855,14294,63855,31928v,17633,-14296,31927,-31928,31927c14296,63855,,49561,,31928r,c,14315,14277,37,31891,37r,e" filled="f" stroked="f" strokeweight=".29pt">
                      <v:stroke joinstyle="miter"/>
                      <v:path arrowok="t" o:connecttype="custom" o:connectlocs="31927,0;63855,31928;31927,63855;0,31928;0,31928;31891,37;31891,37" o:connectangles="0,0,0,0,0,0,0"/>
                    </v:shape>
                    <v:shape id="Freeform: Shape 57" o:spid="_x0000_s1074" style="position:absolute;left:3124;top:5857;width:638;height:638;visibility:visible;mso-wrap-style:square;v-text-anchor:middle" coordsize="63792,6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" path="m4269,15966c13066,710,32568,-4531,47826,4271v15256,8797,20497,28296,11695,43553c50728,63077,31236,68317,15979,59531,717,50740,-4529,31241,4261,15977v3,-3,5,-7,8,-11e" filled="f" stroked="f" strokeweight=".29pt">
                      <v:stroke joinstyle="miter"/>
                      <v:path arrowok="t" o:connecttype="custom" o:connectlocs="4269,15966;47826,4271;59521,47824;15979,59531;4261,15977;4269,15966" o:connectangles="0,0,0,0,0,0"/>
                    </v:shape>
                    <v:shape id="Freeform: Shape 58" o:spid="_x0000_s1075" style="position:absolute;left:3124;top:13325;width:638;height:638;visibility:visible;mso-wrap-style:square;v-text-anchor:middle" coordsize="63792,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" path="m4234,47765c-4530,32486,750,12998,16027,4234,31305,-4531,50794,750,59557,16029v8734,15220,3527,34634,-11648,43447c32677,68321,13160,63140,4317,47909v-28,-48,-56,-96,-83,-144l4234,47765e" filled="f" stroked="f" strokeweight=".29pt">
                      <v:stroke joinstyle="miter"/>
                      <v:path arrowok="t" o:connecttype="custom" o:connectlocs="4234,47765;16027,4234;59557,16029;47909,59476;4317,47909;4234,47765;4234,47765" o:connectangles="0,0,0,0,0,0,0"/>
                    </v:shape>
                    <v:shape id="Freeform: Shape 59" o:spid="_x0000_s1076" style="position:absolute;left:9590;top:17057;width:639;height:638;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" path="m31927,63855c14296,63855,,49559,,31927,,14296,14296,,31927,,49559,,63855,14296,63855,31927r,c63855,49541,49578,63818,31964,63818r,e" filled="f" stroked="f" strokeweight=".29pt">
                      <v:stroke joinstyle="miter"/>
                      <v:path arrowok="t" o:connecttype="custom" o:connectlocs="31927,63855;0,31927;31927,0;63855,31927;63855,31927;31964,63818;31964,63818" o:connectangles="0,0,0,0,0,0,0"/>
                    </v:shape>
                    <v:shape id="Freeform: Shape 60" o:spid="_x0000_s1077" style="position:absolute;left:16056;top:13325;width:638;height:638;visibility:visible;mso-wrap-style:square;v-text-anchor:middle" coordsize="63734,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" path="m59557,47766c50793,63045,31301,68322,16026,59557,748,50793,-4530,31301,4235,16026,12999,748,32491,-4530,47766,4235v4,,4,4,7,4l47773,4239v15242,8779,20483,28248,11711,43490l59484,47729e" filled="f" stroked="f" strokeweight=".29pt">
                      <v:stroke joinstyle="miter"/>
                      <v:path arrowok="t" o:connecttype="custom" o:connectlocs="59557,47766;16026,59557;4235,16026;47766,4235;47773,4239;47773,4239;59484,47729;59484,47729" o:connectangles="0,0,0,0,0,0,0,0"/>
                    </v:shape>
                    <v:shape id="Freeform: Shape 61" o:spid="_x0000_s1078" style="position:absolute;left:16057;top:5858;width:638;height:638;visibility:visible;mso-wrap-style:square;v-text-anchor:middle" coordsize="63791,6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" path="m59515,15951v8805,15253,3579,34755,-11674,43564c32588,68320,13082,63094,4277,47838,-4528,32588,698,13082,15951,4277,31204,-4528,50706,698,59515,15951v,,,,,l59515,15951e" filled="f" stroked="f" strokeweight=".29pt">
                      <v:stroke joinstyle="miter"/>
                      <v:path arrowok="t" o:connecttype="custom" o:connectlocs="59515,15951;47841,59515;4277,47838;15951,4277;59515,15951;59515,15951;59515,15951" o:connectangles="0,0,0,0,0,0,0"/>
                    </v:shape>
                    <v:shape id="Freeform: Shape 62" o:spid="_x0000_s1079" style="position:absolute;left:14870;top:4312;width:638;height:638;visibility:visible;mso-wrap-style:square;v-text-anchor:middle" coordsize="63855,63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" path="m54501,9299v12469,12469,12473,32683,4,45152c42040,66920,21823,66924,9354,54454,-3115,41989,-3119,21772,9350,9303v,,4,-4,4,-4l9354,9299v12480,-12399,32630,-12399,45111,e" filled="f" stroked="f" strokeweight=".29pt">
                      <v:stroke joinstyle="miter"/>
                      <v:path arrowok="t" o:connecttype="custom" o:connectlocs="54501,9299;54505,54451;9354,54454;9350,9303;9354,9299;9354,9299;54465,9299" o:connectangles="0,0,0,0,0,0,0"/>
                    </v:shape>
                    <v:shape id="Freeform: Shape 63" o:spid="_x0000_s1080" style="position:absolute;left:11522;top:2378;width:638;height:639;visibility:visible;mso-wrap-style:square;v-text-anchor:middle" coordsize="63797,63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" path="m40231,1209c57233,5811,67282,23323,62683,40324,58080,57325,40566,67377,23567,62775,6565,58174,-3485,40661,1115,23660v4,-8,4,-16,7,-24l1122,23636c5685,6624,23177,-3466,40186,1097v4,,4,1,8,2l40194,1099e" filled="f" stroked="f" strokeweight=".29pt">
                      <v:stroke joinstyle="miter"/>
                      <v:path arrowok="t" o:connecttype="custom" o:connectlocs="40231,1209;62683,40324;23567,62775;1115,23660;1122,23636;1122,23636;40186,1097;40194,1099;40194,1099" o:connectangles="0,0,0,0,0,0,0,0,0"/>
                    </v:shape>
                    <v:shape id="Freeform: Shape 64" o:spid="_x0000_s1081" style="position:absolute;left:7658;top:2379;width:638;height:638;visibility:visible;mso-wrap-style:square;v-text-anchor:middle" coordsize="63796,63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" path="m23670,1088c40687,-3457,58165,6654,62709,23670,67253,40687,57145,58165,40128,62710,23122,67251,5655,57158,1096,40159,-3466,23148,6628,5659,23637,1096v11,-2,22,-5,33,-8l23670,1088e" filled="f" stroked="f" strokeweight=".29pt">
                      <v:stroke joinstyle="miter"/>
                      <v:path arrowok="t" o:connecttype="custom" o:connectlocs="23670,1088;62709,23670;40128,62710;1096,40159;23637,1096;23670,1088;23670,1088" o:connectangles="0,0,0,0,0,0,0"/>
                    </v:shape>
                    <v:shape id="Freeform: Shape 65" o:spid="_x0000_s1082" style="position:absolute;left:4311;top:4311;width:638;height:638;visibility:visible;mso-wrap-style:square;v-text-anchor:middle" coordsize="63764,63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" path="m9330,9335c21788,-3115,41979,-3112,54430,9346v12450,12458,12447,32650,-11,45100c41968,66893,21784,66893,9330,54446,-3110,41981,-3110,21801,9330,9335e" filled="f" stroked="f" strokeweight=".29pt">
                      <v:stroke joinstyle="miter"/>
                      <v:path arrowok="t" o:connecttype="custom" o:connectlocs="9330,9335;54430,9346;54419,54446;9330,54446;9330,9335" o:connectangles="0,0,0,0,0"/>
                    </v:shape>
                    <v:shape id="Freeform: Shape 66" o:spid="_x0000_s1083" style="position:absolute;left:2379;top:7658;width:637;height:638;visibility:visible;mso-wrap-style:square;v-text-anchor:middle" coordsize="63788,63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" path="m1086,23643c5645,6630,23132,-3464,40144,1095,57157,5650,67253,23139,62694,40152,58136,57165,40649,67259,23636,62700v-28,-7,-58,-15,-86,-22l23550,62678c6597,58064,-3442,40619,1086,23643e" filled="f" stroked="f" strokeweight=".29pt">
                      <v:stroke joinstyle="miter"/>
                      <v:path arrowok="t" o:connecttype="custom" o:connectlocs="1086,23643;40144,1095;62694,40152;23636,62700;23550,62678;23550,62678;1086,23643" o:connectangles="0,0,0,0,0,0,0"/>
                    </v:shape>
                    <v:shape id="Freeform: Shape 67" o:spid="_x0000_s1084" style="position:absolute;left:2379;top:11525;width:638;height:638;visibility:visible;mso-wrap-style:square;v-text-anchor:middle" coordsize="63796,63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" path="m1051,39989c-3417,22954,6771,5521,23808,1051,40844,-3416,58277,6773,62746,23809,67200,40792,57088,58181,40123,62711,23131,67266,5662,57187,1105,40196v-18,-70,-36,-136,-54,-207e" filled="f" stroked="f" strokeweight=".29pt">
                      <v:stroke joinstyle="miter"/>
                      <v:path arrowok="t" o:connecttype="custom" o:connectlocs="1051,39989;23808,1051;62746,23809;40123,62711;1105,40196;1051,39989" o:connectangles="0,0,0,0,0,0"/>
                    </v:shape>
                    <v:shape id="Freeform: Shape 68" o:spid="_x0000_s1085" style="position:absolute;left:4311;top:14871;width:638;height:637;visibility:visible;mso-wrap-style:square;v-text-anchor:middle" coordsize="63781,63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" path="m9335,54435c-3115,41977,-3112,21786,9346,9335,21804,-3115,41996,-3112,54446,9346v12447,12451,12447,32635,,45089c41981,66875,21801,66875,9335,54435e" filled="f" stroked="f" strokeweight=".29pt">
                      <v:stroke joinstyle="miter"/>
                      <v:path arrowok="t" o:connecttype="custom" o:connectlocs="9335,54435;9346,9335;54446,9346;54446,54435;9335,54435" o:connectangles="0,0,0,0,0"/>
                    </v:shape>
                    <v:shape id="Freeform: Shape 69" o:spid="_x0000_s1086" style="position:absolute;left:7658;top:16803;width:638;height:638;visibility:visible;mso-wrap-style:square;v-text-anchor:middle" coordsize="63798,63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" path="m23672,62711c6656,58167,-3457,40689,1088,23672,5632,6655,23109,-3457,40126,1088,57143,5632,67255,23109,62711,40126v,4,-4,7,-4,11l62707,40137c58141,57154,40656,67255,23636,62711e" filled="f" stroked="f" strokeweight=".29pt">
                      <v:stroke joinstyle="miter"/>
                      <v:path arrowok="t" o:connecttype="custom" o:connectlocs="23672,62711;1088,23672;40126,1088;62711,40126;62707,40137;62707,40137;23636,62711" o:connectangles="0,0,0,0,0,0,0"/>
                    </v:shape>
                    <v:shape id="Freeform: Shape 70" o:spid="_x0000_s1087" style="position:absolute;left:11525;top:16803;width:638;height:638;visibility:visible;mso-wrap-style:square;v-text-anchor:middle" coordsize="63805,63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" path="m39989,62745c22954,67212,5521,57026,1051,39987,-3416,22952,6773,5519,23809,1052,40792,-3404,58181,6708,62711,23673,67266,40665,57187,58134,40196,62690v-70,18,-136,37,-207,55e" filled="f" stroked="f" strokeweight=".29pt">
                      <v:stroke joinstyle="miter"/>
                      <v:path arrowok="t" o:connecttype="custom" o:connectlocs="39989,62745;1051,39987;23809,1052;62711,23673;40196,62690;39989,62745" o:connectangles="0,0,0,0,0,0"/>
                    </v:shape>
                    <v:shape id="Freeform: Shape 71" o:spid="_x0000_s1088" style="position:absolute;left:14870;top:14870;width:638;height:638;visibility:visible;mso-wrap-style:square;v-text-anchor:middle" coordsize="63804,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" path="m54505,54501c42036,66970,21823,66974,9354,54505,-3115,42040,-3119,21823,9350,9354,21815,-3115,42032,-3119,54501,9350v,,4,4,4,4l54505,9354v12399,12480,12399,32630,,45111e" filled="f" stroked="f" strokeweight=".29pt">
                      <v:stroke joinstyle="miter"/>
                      <v:path arrowok="t" o:connecttype="custom" o:connectlocs="54505,54501;9354,54505;9350,9354;54501,9350;54505,9354;54505,9354;54505,54465" o:connectangles="0,0,0,0,0,0,0"/>
                    </v:shape>
                    <v:shape id="Freeform: Shape 72" o:spid="_x0000_s1089" style="position:absolute;left:16803;top:11523;width:638;height:638;visibility:visible;mso-wrap-style:square;v-text-anchor:middle" coordsize="63799,6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" path="m62700,40169c58133,57178,40641,67265,23632,62698,6619,58132,-3468,40640,1098,23630,5669,6621,23153,-3466,40163,1097,57172,5660,67266,23152,62704,40161v-4,4,-4,4,-4,8l62700,40169e" filled="f" stroked="f" strokeweight=".29pt">
                      <v:stroke joinstyle="miter"/>
                      <v:path arrowok="t" o:connecttype="custom" o:connectlocs="62700,40169;23632,62698;1098,23630;40163,1097;62704,40161;62700,40169;62700,40169" o:connectangles="0,0,0,0,0,0,0"/>
                    </v:shape>
                    <v:shape id="Freeform: Shape 73" o:spid="_x0000_s1090" style="position:absolute;left:16803;top:7658;width:638;height:638;visibility:visible;mso-wrap-style:square;v-text-anchor:middle" coordsize="63798,6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" path="m62711,23670c67255,40687,57146,58165,40130,62709,23113,67253,5632,57145,1087,40128,-3453,23122,6641,5655,23639,1096,40652,-3466,58141,6628,62703,23637v,11,4,22,8,33l62711,23670e" filled="f" stroked="f" strokeweight=".29pt">
                      <v:stroke joinstyle="miter"/>
                      <v:path arrowok="t" o:connecttype="custom" o:connectlocs="62711,23670;40130,62709;1087,40128;23639,1096;62703,23637;62711,23670;62711,23670" o:connectangles="0,0,0,0,0,0,0"/>
                    </v:shape>
                    <v:shape id="Freeform: Shape 74" o:spid="_x0000_s1091" style="position:absolute;left:14535;top:1298;width:442;height:442;visibility:visible;mso-wrap-style:square;v-text-anchor:middle" coordsize="44197,4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" path="m33016,2896v10609,6030,14321,19518,8293,30127c35280,43632,21791,47345,11182,41316,572,35286,-3140,21798,2889,11189v,-3,3,-5,3,-7l2892,10961c8998,503,22380,-3094,32905,2896e" filled="f" stroked="f" strokeweight=".29pt">
                      <v:stroke joinstyle="miter"/>
                      <v:path arrowok="t" o:connecttype="custom" o:connectlocs="33016,2896;41309,33023;11182,41316;2889,11189;2892,11182;2892,10961;32905,2896" o:connectangles="0,0,0,0,0,0,0"/>
                    </v:shape>
                    <v:shape id="Freeform: Shape 75" o:spid="_x0000_s1092" style="position:absolute;left:19378;top:9689;width:442;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" path="m44190,22095v,12204,-9891,22095,-22095,22095c9891,44190,,34299,,22095,,9891,9891,,22095,,34299,,44190,9891,44190,22095e" filled="f" stroked="f" strokeweight=".29pt">
                      <v:stroke joinstyle="miter"/>
                      <v:path arrowok="t" o:connecttype="custom" o:connectlocs="44190,22095;22095,44190;0,22095;22095,0;44190,22095" o:connectangles="0,0,0,0,0"/>
                    </v:shape>
                    <v:shape id="Freeform: Shape 76" o:spid="_x0000_s1093" style="position:absolute;left:14533;top:18081;width:440;height:441;visibility:visible;mso-wrap-style:square;v-text-anchor:middle" coordsize="44074,4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" path="m33223,41188c22680,47331,9150,43766,3008,33223,-3135,22680,430,9154,10973,3008,21509,-3131,35027,426,41177,10955r,221c47169,21700,43571,35083,33113,41188e" filled="f" stroked="f" strokeweight=".29pt">
                      <v:stroke joinstyle="miter"/>
                      <v:path arrowok="t" o:connecttype="custom" o:connectlocs="33223,41188;3008,33223;10973,3008;41177,10955;41177,11176;33113,41188" o:connectangles="0,0,0,0,0,0"/>
                    </v:shape>
                    <v:shape id="Freeform: Shape 77" o:spid="_x0000_s1094" style="position:absolute;left:4843;top:18079;width:442;height:442;visibility:visible;mso-wrap-style:square;v-text-anchor:middle" coordsize="44197,4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" path="m11182,41309c572,35280,-3140,21791,2889,11182,8917,572,22406,-3140,33015,2889v10610,6028,14322,19517,8294,30127c41309,33019,41305,33019,41305,33023r,221c35199,43702,21817,47300,11292,41309e" filled="f" stroked="f" strokeweight=".29pt">
                      <v:stroke joinstyle="miter"/>
                      <v:path arrowok="t" o:connecttype="custom" o:connectlocs="11182,41309;2889,11182;33015,2889;41309,33016;41305,33023;41305,33244;11292,41309" o:connectangles="0,0,0,0,0,0,0"/>
                    </v:shape>
                    <v:shape id="Freeform: Shape 78" o:spid="_x0000_s1095" style="position:absolute;top:9689;width:441;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" path="m,22095c,9891,9892,,22095,,34298,,44190,9891,44190,22095v,12204,-9892,22095,-22095,22095c9892,44190,,34299,,22095e" filled="f" stroked="f" strokeweight=".29pt">
                      <v:stroke joinstyle="miter"/>
                      <v:path arrowok="t" o:connecttype="custom" o:connectlocs="0,22095;22095,0;44190,22095;22095,44190;0,22095" o:connectangles="0,0,0,0,0"/>
                    </v:shape>
                    <v:shape id="Freeform: Shape 79" o:spid="_x0000_s1096" style="position:absolute;left:4846;top:1297;width:441;height:442;visibility:visible;mso-wrap-style:square;v-text-anchor:middle" coordsize="44106,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" path="m10866,3018c21405,-3135,34935,420,41088,10958v6154,10538,2597,24069,-7939,30221c22609,47333,9080,43778,2926,33240v-3,-9,-11,-17,-14,-25l2912,33215c-3102,22682,496,9271,10976,3165e" filled="f" stroked="f" strokeweight=".29pt">
                      <v:stroke joinstyle="miter"/>
                      <v:path arrowok="t" o:connecttype="custom" o:connectlocs="10866,3018;41088,10958;33149,41179;2926,33240;2912,33215;2912,33215;10976,3165" o:connectangles="0,0,0,0,0,0,0"/>
                    </v:shape>
                    <v:shape id="Freeform: Shape 80" o:spid="_x0000_s1097" style="position:absolute;left:9689;width:442;height:441;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" path="m22095,c34299,,44190,9892,44190,22095v,12203,-9891,22095,-22095,22095c9891,44190,,34298,,22095,,9892,9891,,22095,e" filled="f" stroked="f" strokeweight=".29pt">
                      <v:stroke joinstyle="miter"/>
                      <v:path arrowok="t" o:connecttype="custom" o:connectlocs="22095,0;44190,22095;22095,44190;0,22095;22095,0" o:connectangles="0,0,0,0,0"/>
                    </v:shape>
                    <v:shape id="Freeform: Shape 81" o:spid="_x0000_s1098" style="position:absolute;left:1298;top:4843;width:442;height:442;visibility:visible;mso-wrap-style:square;v-text-anchor:middle" coordsize="44205,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" path="m2896,11182c8926,572,22414,-3140,33023,2889v10609,6028,14322,19517,8293,30126c35286,43625,21798,47337,11189,41309v-3,,-5,-4,-7,-4l10961,41305c503,35199,-3094,21817,2896,11292e" filled="f" stroked="f" strokeweight=".29pt">
                      <v:stroke joinstyle="miter"/>
                      <v:path arrowok="t" o:connecttype="custom" o:connectlocs="2896,11182;33023,2889;41316,33015;11189,41309;11182,41305;10961,41305;2896,11292" o:connectangles="0,0,0,0,0,0,0"/>
                    </v:shape>
                    <v:shape id="Freeform: Shape 82" o:spid="_x0000_s1099" style="position:absolute;left:1297;top:14533;width:442;height:440;visibility:visible;mso-wrap-style:square;v-text-anchor:middle" coordsize="44197,44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" path="m3009,33223c-3136,22680,431,9150,10974,3008,21517,-3135,35045,430,41189,10973v6140,10536,2583,24054,-7947,30204l33021,41177c22497,47169,9113,43571,3009,33113e" filled="f" stroked="f" strokeweight=".29pt">
                      <v:stroke joinstyle="miter"/>
                      <v:path arrowok="t" o:connecttype="custom" o:connectlocs="3009,33223;10974,3008;41189,10973;33242,41177;33021,41177;3009,33113" o:connectangles="0,0,0,0,0,0"/>
                    </v:shape>
                    <v:shape id="Freeform: Shape 83" o:spid="_x0000_s1100" style="position:absolute;left:9689;top:19378;width:441;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" path="m22095,44190c9891,44190,,34299,,22095,,9891,9891,,22095,,34299,,44190,9891,44190,22095v,12204,-9891,22095,-22095,22095e" filled="f" stroked="f" strokeweight=".29pt">
                      <v:stroke joinstyle="miter"/>
                      <v:path arrowok="t" o:connecttype="custom" o:connectlocs="22095,44190;0,22095;22095,0;44190,22095;22095,44190" o:connectangles="0,0,0,0,0"/>
                    </v:shape>
                    <v:shape id="Freeform: Shape 84" o:spid="_x0000_s1101" style="position:absolute;left:18079;top:14535;width:442;height:442;visibility:visible;mso-wrap-style:square;v-text-anchor:middle" coordsize="44205,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" path="m41309,33016c35280,43625,21791,47337,11182,41309,572,35280,-3140,21791,2889,11182,8917,572,22406,-3140,33016,2889v3,,3,3,7,3l33244,2892v10458,6106,14056,19488,8065,30013e" filled="f" stroked="f" strokeweight=".29pt">
                      <v:stroke joinstyle="miter"/>
                      <v:path arrowok="t" o:connecttype="custom" o:connectlocs="41309,33016;11182,41309;2889,11182;33016,2889;33023,2892;33244,2892;41309,32905" o:connectangles="0,0,0,0,0,0,0"/>
                    </v:shape>
                    <v:shape id="Freeform: Shape 85" o:spid="_x0000_s1102" style="position:absolute;left:18081;top:4846;width:442;height:441;visibility:visible;mso-wrap-style:square;v-text-anchor:middle" coordsize="44198,44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" path="m41180,10866v6153,10539,2600,24069,-7940,30222c22701,47242,9171,43685,3018,33149,-3136,22609,422,9080,10957,2926v8,-3,19,-11,26,-14l10983,2912c21515,-3102,34927,496,41033,10976e" filled="f" stroked="f" strokeweight=".29pt">
                      <v:stroke joinstyle="miter"/>
                      <v:path arrowok="t" o:connecttype="custom" o:connectlocs="41180,10866;33240,41088;3018,33149;10957,2926;10983,2912;10983,2912;41033,10976" o:connectangles="0,0,0,0,0,0,0"/>
                    </v:shape>
                    <v:shape id="Freeform: Shape 86" o:spid="_x0000_s1103" style="position:absolute;left:16541;top:2838;width:442;height:442;visibility:visible;mso-wrap-style:square;v-text-anchor:middle" coordsize="44191,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" path="m37636,6389v8676,8582,8750,22572,165,31247c29218,46310,15231,46384,6555,37802,-2113,29226,-2194,15250,6371,6573r184,-184c15165,-2130,29026,-2130,37636,6389e" filled="f" stroked="f" strokeweight=".29pt">
                      <v:stroke joinstyle="miter"/>
                      <v:path arrowok="t" o:connecttype="custom" o:connectlocs="37636,6389;37801,37636;6555,37802;6371,6573;6555,6389;37636,6389" o:connectangles="0,0,0,0,0,0"/>
                    </v:shape>
                    <v:shape id="Freeform: Shape 87" o:spid="_x0000_s1104" style="position:absolute;left:12198;top:330;width:442;height:442;visibility:visible;mso-wrap-style:square;v-text-anchor:middle" coordsize="4420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" path="m27722,729c39525,3833,46573,15916,43469,27718,40364,39519,28282,46569,16479,43465,4684,40362,-2368,28288,729,16490r,-221c3926,4586,15934,-2345,27649,729e" filled="f" stroked="f" strokeweight=".29pt">
                      <v:stroke joinstyle="miter"/>
                      <v:path arrowok="t" o:connecttype="custom" o:connectlocs="27722,729;43469,27718;16479,43465;729,16490;729,16269;27649,729" o:connectangles="0,0,0,0,0,0"/>
                    </v:shape>
                    <v:shape id="Freeform: Shape 88" o:spid="_x0000_s1105" style="position:absolute;left:7183;top:329;width:441;height:442;visibility:visible;mso-wrap-style:square;v-text-anchor:middle" coordsize="44140,4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" path="m16196,793c27965,-2435,40121,4488,43347,16256,46577,28024,39653,40181,27884,43409,16118,46637,3962,39714,733,27946v,-5,-4,-9,-4,-13l729,27712c-2346,15996,4585,3989,16269,793e" filled="f" stroked="f" strokeweight=".29pt">
                      <v:stroke joinstyle="miter"/>
                      <v:path arrowok="t" o:connecttype="custom" o:connectlocs="16196,793;43347,16256;27884,43409;733,27946;729,27933;729,27712;16269,793" o:connectangles="0,0,0,0,0,0,0"/>
                    </v:shape>
                    <v:shape id="Freeform: Shape 89" o:spid="_x0000_s1106" style="position:absolute;left:2838;top:2837;width:442;height:441;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" path="m6389,6555v8582,-8675,22572,-8749,31247,-166c46310,14972,46384,28961,37802,37636v-8576,8667,-22552,8749,-31229,184l6389,37820v-8519,-8610,-8519,-22472,,-31081e" filled="f" stroked="f" strokeweight=".29pt">
                      <v:stroke joinstyle="miter"/>
                      <v:path arrowok="t" o:connecttype="custom" o:connectlocs="6389,6555;37636,6389;37802,37636;6573,37820;6389,37820;6389,6739" o:connectangles="0,0,0,0,0,0"/>
                    </v:shape>
                    <v:shape id="Freeform: Shape 90" o:spid="_x0000_s1107" style="position:absolute;left:330;top:7180;width:442;height:442;visibility:visible;mso-wrap-style:square;v-text-anchor:middle" coordsize="44197,4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" path="m729,16479c3833,4676,15916,-2372,27718,732,39519,3837,46569,15919,43465,27722,40362,39517,28288,46569,16490,43472r-221,c4586,40275,-2345,28267,729,16553e" filled="f" stroked="f" strokeweight=".29pt">
                      <v:stroke joinstyle="miter"/>
                      <v:path arrowok="t" o:connecttype="custom" o:connectlocs="729,16479;27718,732;43465,27722;16490,43472;16269,43472;729,16553" o:connectangles="0,0,0,0,0,0"/>
                    </v:shape>
                    <v:shape id="Freeform: Shape 91" o:spid="_x0000_s1108" style="position:absolute;left:329;top:12195;width:442;height:442;visibility:visible;mso-wrap-style:square;v-text-anchor:middle" coordsize="44201,4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" path="m793,27945c-2435,16175,4488,4019,16256,793,28024,-2436,40181,4487,43409,16256,46637,28022,39714,40178,27946,43408v-5,,-9,3,-13,3l27675,43411c15971,46460,3990,39537,793,27871e" filled="f" stroked="f" strokeweight=".29pt">
                      <v:stroke joinstyle="miter"/>
                      <v:path arrowok="t" o:connecttype="custom" o:connectlocs="793,27945;16256,793;43409,16256;27946,43408;27933,43411;27675,43411;793,27871" o:connectangles="0,0,0,0,0,0,0"/>
                    </v:shape>
                    <v:shape id="Freeform: Shape 92" o:spid="_x0000_s1109" style="position:absolute;left:2837;top:16539;width:441;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" path="m6555,37802c-2120,29218,-2194,15228,6389,6556v8583,-8676,22572,-8750,31247,-166c46303,14963,46385,28942,37820,37618r,184c29210,46320,15348,46320,6739,37802e" filled="f" stroked="f" strokeweight=".29pt">
                      <v:stroke joinstyle="miter"/>
                      <v:path arrowok="t" o:connecttype="custom" o:connectlocs="6555,37802;6389,6556;37636,6390;37820,37618;37820,37802;6739,37802" o:connectangles="0,0,0,0,0,0"/>
                    </v:shape>
                    <v:shape id="Freeform: Shape 93" o:spid="_x0000_s1110" style="position:absolute;left:7180;top:19048;width:442;height:442;visibility:visible;mso-wrap-style:square;v-text-anchor:middle" coordsize="4420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" path="m16479,43468c4676,40364,-2372,28281,732,16479,3837,4676,15919,-2372,27722,733,39517,3833,46569,15908,43472,27707r,221c40275,39613,28267,46543,16553,43468e" filled="f" stroked="f" strokeweight=".29pt">
                      <v:stroke joinstyle="miter"/>
                      <v:path arrowok="t" o:connecttype="custom" o:connectlocs="16479,43468;732,16479;27722,733;43472,27707;43472,27928;16553,43468" o:connectangles="0,0,0,0,0,0"/>
                    </v:shape>
                    <v:shape id="Freeform: Shape 94" o:spid="_x0000_s1111" style="position:absolute;left:12195;top:19048;width:442;height:442;visibility:visible;mso-wrap-style:square;v-text-anchor:middle" coordsize="44130,4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" path="m27945,43410c16175,46639,4019,39716,793,27947,-2436,16177,4487,4021,16256,792,28022,-2434,40178,4489,43408,16258v,4,3,8,3,11l43411,16527c46460,28230,39537,40213,27871,43410e" filled="f" stroked="f" strokeweight=".29pt">
                      <v:stroke joinstyle="miter"/>
                      <v:path arrowok="t" o:connecttype="custom" o:connectlocs="27945,43410;793,27947;16256,792;43408,16258;43411,16269;43411,16527;27871,43410" o:connectangles="0,0,0,0,0,0,0"/>
                    </v:shape>
                    <v:shape id="Freeform: Shape 95" o:spid="_x0000_s1112" style="position:absolute;left:16539;top:16541;width:442;height:442;visibility:visible;mso-wrap-style:square;v-text-anchor:middle" coordsize="44190,44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" path="m37802,37636v-8584,8676,-22574,8750,-31246,165c-2120,29218,-2194,15231,6390,6555v8573,-8668,22552,-8749,31228,-184l37802,6555v8518,8610,8518,22471,,31081e" filled="f" stroked="f" strokeweight=".29pt">
                      <v:stroke joinstyle="miter"/>
                      <v:path arrowok="t" o:connecttype="custom" o:connectlocs="37802,37636;6556,37801;6390,6555;37618,6371;37802,6555;37802,37636" o:connectangles="0,0,0,0,0,0"/>
                    </v:shape>
                    <v:shape id="Freeform: Shape 96" o:spid="_x0000_s1113" style="position:absolute;left:19048;top:12198;width:442;height:442;visibility:visible;mso-wrap-style:square;v-text-anchor:middle" coordsize="44197,4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" path="m43468,27722c40364,39525,28281,46573,16479,43469,4676,40364,-2372,28282,733,16479,3833,4684,15908,-2368,27707,729r221,c39613,3926,46543,15934,43468,27649e" filled="f" stroked="f" strokeweight=".29pt">
                      <v:stroke joinstyle="miter"/>
                      <v:path arrowok="t" o:connecttype="custom" o:connectlocs="43468,27722;16479,43469;733,16479;27707,729;27928,729;43468,27649" o:connectangles="0,0,0,0,0,0"/>
                    </v:shape>
                    <v:shape id="Freeform: Shape 97" o:spid="_x0000_s1114" style="position:absolute;left:19048;top:7183;width:442;height:441;visibility:visible;mso-wrap-style:square;v-text-anchor:middle" coordsize="44202,4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" path="m43410,16196c46639,27965,39716,40121,27947,43347,16177,46577,4021,39653,792,27884,-2434,16118,4489,3962,16258,733v4,,8,-4,11,-4l16490,729c28205,-2346,40213,4585,43410,16269e" filled="f" stroked="f" strokeweight=".29pt">
                      <v:stroke joinstyle="miter"/>
                      <v:path arrowok="t" o:connecttype="custom" o:connectlocs="43410,16196;27947,43347;792,27884;16258,733;16269,729;16490,729;43410,16269" o:connectangles="0,0,0,0,0,0,0"/>
                    </v:shape>
                    <v:shape id="Freeform: Shape 98" o:spid="_x0000_s1115" style="position:absolute;left:10164;top:7488;width:1411;height:1411;visibility:visible;mso-wrap-style:square;v-text-anchor:middle" coordsize="141064,14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" path="m105809,9469v33724,19484,45269,62614,25785,96338c112113,139532,68980,151077,35255,131596,1531,112112,-10014,68979,9470,35254v,-4,4,-4,4,-7l9474,35247c28958,1529,72088,-10012,105809,9469e" filled="f" stroked="f" strokeweight=".29pt">
                      <v:stroke joinstyle="miter"/>
                      <v:path arrowok="t" o:connecttype="custom" o:connectlocs="105809,9469;131594,105807;35255,131596;9470,35254;9474,35247;9474,35247;105809,9469" o:connectangles="0,0,0,0,0,0,0"/>
                    </v:shape>
                    <v:shape id="Freeform: Shape 99" o:spid="_x0000_s1116" style="position:absolute;left:10164;top:10846;width:1410;height:1411;visibility:visible;mso-wrap-style:square;v-text-anchor:middle" coordsize="141063,1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" path="m105817,131590c72096,151078,28963,139537,9475,105816,-10013,72095,1524,28962,35245,9474v33725,-19488,76858,-7947,96346,25774c131591,35248,131595,35252,131595,35255r,c151075,68976,139534,112106,105817,131590e" filled="f" stroked="f" strokeweight=".29pt">
                      <v:stroke joinstyle="miter"/>
                      <v:path arrowok="t" o:connecttype="custom" o:connectlocs="105817,131590;9475,105816;35245,9474;131591,35248;131595,35255;131595,35255;105817,131590" o:connectangles="0,0,0,0,0,0,0"/>
                    </v:shape>
                    <v:shape id="Freeform: Shape 100" o:spid="_x0000_s1117" style="position:absolute;left:7285;top:9204;width:1411;height:1411;visibility:visible;mso-wrap-style:square;v-text-anchor:middle" coordsize="141114,14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" path="m,70594c-22,31626,31552,22,70520,v38969,-22,70572,31552,70595,70520c141137,109489,109563,141092,70594,141114v-11,,-26,,-37,l70557,141114c31626,141074,77,109526,37,70594e" filled="f" stroked="f" strokeweight=".29pt">
                      <v:stroke joinstyle="miter"/>
                      <v:path arrowok="t" o:connecttype="custom" o:connectlocs="0,70594;70520,0;141115,70520;70594,141114;70557,141114;70557,141114;37,70594" o:connectangles="0,0,0,0,0,0,0"/>
                    </v:shape>
                    <v:shape id="Freeform: Shape 101" o:spid="_x0000_s1118" style="position:absolute;left:8204;top:10906;width:1411;height:1411;visibility:visible;mso-wrap-style:square;v-text-anchor:middle" coordsize="141062,14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" path="m35227,131580c1513,112081,-10013,68944,9486,35230,28981,1513,72122,-10013,105835,9486v33703,19491,45233,62603,25763,96316c112147,139519,69043,151086,35326,131639v-33,-22,-66,-41,-99,-59e" filled="f" stroked="f" strokeweight=".29pt">
                      <v:stroke joinstyle="miter"/>
                      <v:path arrowok="t" o:connecttype="custom" o:connectlocs="35227,131580;9486,35230;105835,9486;131598,105802;35326,131639;35227,131580" o:connectangles="0,0,0,0,0,0"/>
                    </v:shape>
                    <v:shape id="Freeform: Shape 102" o:spid="_x0000_s1119" style="position:absolute;left:8204;top:7488;width:1410;height:1410;visibility:visible;mso-wrap-style:square;v-text-anchor:middle" coordsize="141050,1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" path="m35234,9474v33720,-19488,76854,-7947,96342,25774c151064,68969,139526,112102,105806,131590,72081,151078,28947,139537,9460,105816v,-3,-4,-3,-4,-7l9456,105809c-10003,72084,1531,28973,35234,9474e" filled="f" stroked="f" strokeweight=".29pt">
                      <v:stroke joinstyle="miter"/>
                      <v:path arrowok="t" o:connecttype="custom" o:connectlocs="35234,9474;131576,35248;105806,131590;9460,105816;9456,105809;9456,105809;35234,9474" o:connectangles="0,0,0,0,0,0,0"/>
                    </v:shape>
                    <v:shape id="Freeform: Shape 103" o:spid="_x0000_s1120" style="position:absolute;left:11105;top:9197;width:1411;height:1411;visibility:visible;mso-wrap-style:square;v-text-anchor:middle" coordsize="141114,14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" path="m141115,70557v,38969,-31589,70557,-70558,70557c31589,141114,,109526,,70557,,31589,31589,,70557,r,c109511,22,141078,31604,141078,70557e" filled="f" stroked="f" strokeweight=".29pt">
                      <v:stroke joinstyle="miter"/>
                      <v:path arrowok="t" o:connecttype="custom" o:connectlocs="141115,70557;70557,141114;0,70557;70557,0;70557,0;141078,70557" o:connectangles="0,0,0,0,0,0"/>
                    </v:shape>
                  </v:group>
                </v:group>
                <v:group id="Group 7" o:spid="_x0000_s1121" style="position:absolute;left:36140;top:9361;width:70063;height:79110" coordorigin="" coordsize="70063,79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Rectangle: Rounded Corners 640" o:spid="_x0000_s1122" style="position:absolute;top:26341;width:70063;height:52769;visibility:visible;mso-wrap-style:square;v-text-anchor:top" arcsize="272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" filled="f" stroked="f" strokeweight=".85pt">
                    <v:textbox>
                      <w:txbxContent>
                        <w:p w14:paraId="5548ACFB" w14:textId="39D2B435" w:rsidR="008400EF" w:rsidRDefault="008C7DB9" w:rsidP="00D72A31">
                          <w:pPr>
                            <w:pStyle w:val="Title"/>
                            <w:spacing w:after="240"/>
                            <w:contextualSpacing w:val="0"/>
                            <w:rPr>
                              <w:i/>
                              <w:iCs/>
                              <w:color w:val="FFFFFF" w:themeColor="background1"/>
                              <w:sz w:val="52"/>
                              <w:szCs w:val="52"/>
                            </w:rPr>
                          </w:pPr>
                          <w:r>
                            <w:rPr>
                              <w:i/>
                              <w:iCs/>
                              <w:color w:val="FFFFFF" w:themeColor="background1"/>
                              <w:sz w:val="52"/>
                              <w:szCs w:val="52"/>
                            </w:rPr>
                            <w:t xml:space="preserve">Medicaid </w:t>
                          </w:r>
                          <w:r w:rsidR="00E200B5">
                            <w:rPr>
                              <w:i/>
                              <w:iCs/>
                              <w:color w:val="FFFFFF" w:themeColor="background1"/>
                              <w:sz w:val="52"/>
                              <w:szCs w:val="52"/>
                            </w:rPr>
                            <w:t>Health-Related</w:t>
                          </w:r>
                          <w:r w:rsidR="00DF7171">
                            <w:rPr>
                              <w:i/>
                              <w:iCs/>
                              <w:color w:val="FFFFFF" w:themeColor="background1"/>
                              <w:sz w:val="52"/>
                              <w:szCs w:val="52"/>
                            </w:rPr>
                            <w:t xml:space="preserve"> Social Needs Implementation</w:t>
                          </w:r>
                          <w:r w:rsidR="003A40EA">
                            <w:rPr>
                              <w:i/>
                              <w:iCs/>
                              <w:color w:val="FFFFFF" w:themeColor="background1"/>
                              <w:sz w:val="52"/>
                              <w:szCs w:val="52"/>
                            </w:rPr>
                            <w:t xml:space="preserve"> </w:t>
                          </w:r>
                          <w:r w:rsidR="00E200B5">
                            <w:rPr>
                              <w:i/>
                              <w:iCs/>
                              <w:color w:val="FFFFFF" w:themeColor="background1"/>
                              <w:sz w:val="52"/>
                              <w:szCs w:val="52"/>
                            </w:rPr>
                            <w:t xml:space="preserve">Learning </w:t>
                          </w:r>
                          <w:r w:rsidR="00A05026">
                            <w:rPr>
                              <w:i/>
                              <w:iCs/>
                              <w:color w:val="FFFFFF" w:themeColor="background1"/>
                              <w:sz w:val="52"/>
                              <w:szCs w:val="52"/>
                            </w:rPr>
                            <w:t>Series</w:t>
                          </w:r>
                          <w:r w:rsidR="00E200B5">
                            <w:rPr>
                              <w:i/>
                              <w:iCs/>
                              <w:color w:val="FFFFFF" w:themeColor="background1"/>
                              <w:sz w:val="52"/>
                              <w:szCs w:val="52"/>
                            </w:rPr>
                            <w:t>:</w:t>
                          </w:r>
                        </w:p>
                        <w:p w14:paraId="149587E4" w14:textId="1645037C" w:rsidR="00D72A31" w:rsidRPr="008400EF" w:rsidRDefault="00440B9C" w:rsidP="00D72A31">
                          <w:pPr>
                            <w:pStyle w:val="Title"/>
                            <w:spacing w:after="240"/>
                            <w:contextualSpacing w:val="0"/>
                            <w:rPr>
                              <w:i/>
                              <w:iCs/>
                              <w:color w:val="FFFFFF" w:themeColor="background1"/>
                              <w:sz w:val="52"/>
                              <w:szCs w:val="52"/>
                            </w:rPr>
                          </w:pPr>
                          <w:r>
                            <w:rPr>
                              <w:i/>
                              <w:iCs/>
                              <w:color w:val="FFFFFF" w:themeColor="background1"/>
                              <w:sz w:val="52"/>
                              <w:szCs w:val="52"/>
                            </w:rPr>
                            <w:t>Request</w:t>
                          </w:r>
                          <w:r w:rsidR="00971A51">
                            <w:rPr>
                              <w:i/>
                              <w:iCs/>
                              <w:color w:val="FFFFFF" w:themeColor="background1"/>
                              <w:sz w:val="52"/>
                              <w:szCs w:val="52"/>
                            </w:rPr>
                            <w:t xml:space="preserve"> for Applications</w:t>
                          </w:r>
                        </w:p>
                        <w:p w14:paraId="5A46FDC4" w14:textId="13812D0E" w:rsidR="00630013" w:rsidRDefault="00630013" w:rsidP="000B2C94">
                          <w:pPr>
                            <w:ind w:left="270" w:right="2400"/>
                            <w:rPr>
                              <w:b/>
                              <w:bCs/>
                              <w:sz w:val="28"/>
                            </w:rPr>
                          </w:pPr>
                          <w:r>
                            <w:rPr>
                              <w:b/>
                              <w:bCs/>
                              <w:sz w:val="28"/>
                            </w:rPr>
                            <w:t>R</w:t>
                          </w:r>
                          <w:r w:rsidR="00EB4BCF">
                            <w:rPr>
                              <w:b/>
                              <w:bCs/>
                              <w:sz w:val="28"/>
                            </w:rPr>
                            <w:t>equest for Applications (RFA)</w:t>
                          </w:r>
                          <w:r>
                            <w:rPr>
                              <w:b/>
                              <w:bCs/>
                              <w:sz w:val="28"/>
                            </w:rPr>
                            <w:t xml:space="preserve"> </w:t>
                          </w:r>
                          <w:r w:rsidR="008640ED">
                            <w:rPr>
                              <w:b/>
                              <w:bCs/>
                              <w:sz w:val="28"/>
                            </w:rPr>
                            <w:t>release</w:t>
                          </w:r>
                          <w:r w:rsidR="00A9254C">
                            <w:rPr>
                              <w:b/>
                              <w:bCs/>
                              <w:sz w:val="28"/>
                            </w:rPr>
                            <w:t>d</w:t>
                          </w:r>
                          <w:r w:rsidRPr="00630013">
                            <w:rPr>
                              <w:b/>
                              <w:bCs/>
                              <w:sz w:val="28"/>
                            </w:rPr>
                            <w:t xml:space="preserve">: </w:t>
                          </w:r>
                          <w:r w:rsidR="00971A51">
                            <w:rPr>
                              <w:b/>
                              <w:bCs/>
                              <w:sz w:val="28"/>
                            </w:rPr>
                            <w:t xml:space="preserve">December </w:t>
                          </w:r>
                          <w:r w:rsidR="00A9254C">
                            <w:rPr>
                              <w:b/>
                              <w:bCs/>
                              <w:sz w:val="28"/>
                            </w:rPr>
                            <w:t>6</w:t>
                          </w:r>
                          <w:r w:rsidRPr="00630013">
                            <w:rPr>
                              <w:b/>
                              <w:bCs/>
                              <w:sz w:val="28"/>
                            </w:rPr>
                            <w:t>, 2023</w:t>
                          </w:r>
                        </w:p>
                        <w:p w14:paraId="34B454E3" w14:textId="3DE53EF3" w:rsidR="00AD5691" w:rsidRDefault="00AD5691" w:rsidP="000B2C94">
                          <w:pPr>
                            <w:ind w:left="270" w:right="2400"/>
                            <w:rPr>
                              <w:b/>
                              <w:bCs/>
                              <w:sz w:val="28"/>
                            </w:rPr>
                          </w:pPr>
                          <w:r>
                            <w:rPr>
                              <w:b/>
                              <w:bCs/>
                              <w:sz w:val="28"/>
                            </w:rPr>
                            <w:t>RFA informational webinar: December 15, 2023</w:t>
                          </w:r>
                          <w:r w:rsidR="00384031">
                            <w:rPr>
                              <w:b/>
                              <w:bCs/>
                              <w:sz w:val="28"/>
                            </w:rPr>
                            <w:t>, 1 pm ET</w:t>
                          </w:r>
                        </w:p>
                        <w:p w14:paraId="78E754C0" w14:textId="2B6BA64A" w:rsidR="00455DEC" w:rsidRPr="00630013" w:rsidRDefault="00A9254C" w:rsidP="000B2C94">
                          <w:pPr>
                            <w:ind w:left="270" w:right="2400"/>
                            <w:rPr>
                              <w:b/>
                              <w:bCs/>
                              <w:sz w:val="28"/>
                            </w:rPr>
                          </w:pPr>
                          <w:r>
                            <w:rPr>
                              <w:b/>
                              <w:bCs/>
                              <w:sz w:val="28"/>
                            </w:rPr>
                            <w:t>Optional</w:t>
                          </w:r>
                          <w:r w:rsidR="00455DEC">
                            <w:rPr>
                              <w:b/>
                              <w:bCs/>
                              <w:sz w:val="28"/>
                            </w:rPr>
                            <w:t xml:space="preserve"> </w:t>
                          </w:r>
                          <w:r>
                            <w:rPr>
                              <w:b/>
                              <w:bCs/>
                              <w:sz w:val="28"/>
                            </w:rPr>
                            <w:t>letter of intent due</w:t>
                          </w:r>
                          <w:r w:rsidR="00455DEC">
                            <w:rPr>
                              <w:b/>
                              <w:bCs/>
                              <w:sz w:val="28"/>
                            </w:rPr>
                            <w:t>: January 9, 2024, 5 pm ET</w:t>
                          </w:r>
                        </w:p>
                        <w:p w14:paraId="70823EF6" w14:textId="45F06E76" w:rsidR="00630013" w:rsidRPr="00630013" w:rsidRDefault="00443394" w:rsidP="000B2C94">
                          <w:pPr>
                            <w:ind w:left="270" w:right="2400"/>
                            <w:rPr>
                              <w:b/>
                              <w:bCs/>
                              <w:sz w:val="28"/>
                            </w:rPr>
                          </w:pPr>
                          <w:r>
                            <w:rPr>
                              <w:b/>
                              <w:bCs/>
                              <w:sz w:val="28"/>
                            </w:rPr>
                            <w:t>Applications</w:t>
                          </w:r>
                          <w:r w:rsidR="00630013">
                            <w:rPr>
                              <w:b/>
                              <w:bCs/>
                              <w:sz w:val="28"/>
                            </w:rPr>
                            <w:t xml:space="preserve"> </w:t>
                          </w:r>
                          <w:r w:rsidR="008640ED">
                            <w:rPr>
                              <w:b/>
                              <w:bCs/>
                              <w:sz w:val="28"/>
                            </w:rPr>
                            <w:t>d</w:t>
                          </w:r>
                          <w:r w:rsidR="00630013">
                            <w:rPr>
                              <w:b/>
                              <w:bCs/>
                              <w:sz w:val="28"/>
                            </w:rPr>
                            <w:t>ue</w:t>
                          </w:r>
                          <w:r w:rsidR="00630013" w:rsidRPr="00630013">
                            <w:rPr>
                              <w:b/>
                              <w:bCs/>
                              <w:sz w:val="28"/>
                            </w:rPr>
                            <w:t>:</w:t>
                          </w:r>
                          <w:r w:rsidR="00455DEC">
                            <w:rPr>
                              <w:b/>
                              <w:bCs/>
                              <w:sz w:val="28"/>
                            </w:rPr>
                            <w:t xml:space="preserve"> January 23</w:t>
                          </w:r>
                          <w:r w:rsidR="00630013">
                            <w:rPr>
                              <w:b/>
                              <w:bCs/>
                              <w:sz w:val="28"/>
                            </w:rPr>
                            <w:t xml:space="preserve">, </w:t>
                          </w:r>
                          <w:r w:rsidR="00455DEC">
                            <w:rPr>
                              <w:b/>
                              <w:bCs/>
                              <w:sz w:val="28"/>
                            </w:rPr>
                            <w:t>2024, 5</w:t>
                          </w:r>
                          <w:r w:rsidR="001521CA">
                            <w:rPr>
                              <w:b/>
                              <w:bCs/>
                              <w:sz w:val="28"/>
                            </w:rPr>
                            <w:t xml:space="preserve"> </w:t>
                          </w:r>
                          <w:r w:rsidR="00630013">
                            <w:rPr>
                              <w:b/>
                              <w:bCs/>
                              <w:sz w:val="28"/>
                            </w:rPr>
                            <w:t>pm ET</w:t>
                          </w:r>
                        </w:p>
                        <w:p w14:paraId="478B03AE" w14:textId="2BDA963B" w:rsidR="00D72A31" w:rsidRPr="00770831" w:rsidRDefault="00630013" w:rsidP="000B2C94">
                          <w:pPr>
                            <w:ind w:left="270" w:right="2400"/>
                            <w:rPr>
                              <w:b/>
                              <w:bCs/>
                              <w:sz w:val="28"/>
                            </w:rPr>
                          </w:pPr>
                          <w:r w:rsidRPr="00630013">
                            <w:rPr>
                              <w:b/>
                              <w:bCs/>
                              <w:sz w:val="28"/>
                            </w:rPr>
                            <w:t xml:space="preserve">Program </w:t>
                          </w:r>
                          <w:r w:rsidR="008640ED">
                            <w:rPr>
                              <w:b/>
                              <w:bCs/>
                              <w:sz w:val="28"/>
                            </w:rPr>
                            <w:t>b</w:t>
                          </w:r>
                          <w:r w:rsidRPr="00630013">
                            <w:rPr>
                              <w:b/>
                              <w:bCs/>
                              <w:sz w:val="28"/>
                            </w:rPr>
                            <w:t>egins:</w:t>
                          </w:r>
                          <w:r w:rsidR="00455DEC">
                            <w:rPr>
                              <w:b/>
                              <w:bCs/>
                              <w:sz w:val="28"/>
                            </w:rPr>
                            <w:t xml:space="preserve"> March 2024</w:t>
                          </w:r>
                        </w:p>
                        <w:p w14:paraId="3B18F97C" w14:textId="77777777" w:rsidR="00D72A31" w:rsidRPr="004F3ECD" w:rsidRDefault="00D72A31" w:rsidP="00D72A31">
                          <w:pPr>
                            <w:rPr>
                              <w:lang w:bidi="en-US"/>
                            </w:rPr>
                          </w:pPr>
                        </w:p>
                        <w:p w14:paraId="4827EAA1" w14:textId="77777777" w:rsidR="00D72A31" w:rsidRPr="003D5473" w:rsidRDefault="00D72A31" w:rsidP="00D72A31">
                          <w:pPr>
                            <w:ind w:left="1215" w:right="-32"/>
                            <w:rPr>
                              <w:i/>
                              <w:color w:val="998675" w:themeColor="text2"/>
                              <w:sz w:val="16"/>
                            </w:rPr>
                          </w:pPr>
                        </w:p>
                        <w:p w14:paraId="3E61017F" w14:textId="77777777" w:rsidR="00D72A31" w:rsidRDefault="00D72A31" w:rsidP="00D72A31">
                          <w:pPr>
                            <w:pStyle w:val="FunderAttribution"/>
                            <w:spacing w:after="0"/>
                            <w:ind w:left="0"/>
                            <w:rPr>
                              <w:sz w:val="16"/>
                            </w:rPr>
                          </w:pPr>
                        </w:p>
                        <w:p w14:paraId="2A834B44" w14:textId="77777777" w:rsidR="00D72A31" w:rsidRDefault="00D72A31" w:rsidP="00D72A31">
                          <w:pPr>
                            <w:pStyle w:val="FunderAttribution"/>
                            <w:spacing w:after="0"/>
                            <w:ind w:left="0"/>
                            <w:rPr>
                              <w:sz w:val="16"/>
                            </w:rPr>
                          </w:pPr>
                        </w:p>
                        <w:p w14:paraId="09EB3949" w14:textId="77777777" w:rsidR="00D72A31" w:rsidRDefault="00D72A31" w:rsidP="00D72A31">
                          <w:pPr>
                            <w:pStyle w:val="FunderAttribution"/>
                            <w:spacing w:after="0"/>
                            <w:ind w:left="0"/>
                            <w:rPr>
                              <w:sz w:val="16"/>
                            </w:rPr>
                          </w:pPr>
                        </w:p>
                        <w:p w14:paraId="2001673C" w14:textId="77777777" w:rsidR="00D72A31" w:rsidRDefault="00D72A31" w:rsidP="00D72A31">
                          <w:pPr>
                            <w:pStyle w:val="FunderAttribution"/>
                            <w:spacing w:after="0"/>
                            <w:ind w:left="0"/>
                            <w:rPr>
                              <w:sz w:val="16"/>
                            </w:rPr>
                          </w:pPr>
                        </w:p>
                        <w:p w14:paraId="70E227BC" w14:textId="77777777" w:rsidR="00D72A31" w:rsidRDefault="00D72A31" w:rsidP="00D72A31">
                          <w:pPr>
                            <w:pStyle w:val="FunderAttribution"/>
                            <w:spacing w:after="0"/>
                            <w:ind w:left="0"/>
                            <w:rPr>
                              <w:sz w:val="16"/>
                            </w:rPr>
                          </w:pPr>
                        </w:p>
                        <w:p w14:paraId="448BB72E" w14:textId="77777777" w:rsidR="00D72A31" w:rsidRDefault="00D72A31" w:rsidP="00D72A31">
                          <w:pPr>
                            <w:pStyle w:val="FunderAttribution"/>
                            <w:spacing w:after="0"/>
                            <w:ind w:left="0"/>
                            <w:rPr>
                              <w:sz w:val="16"/>
                            </w:rPr>
                          </w:pPr>
                        </w:p>
                        <w:p w14:paraId="3EFF47DD" w14:textId="77777777" w:rsidR="00D72A31" w:rsidRDefault="00D72A31" w:rsidP="00D72A31">
                          <w:pPr>
                            <w:pStyle w:val="FunderAttribution"/>
                            <w:spacing w:after="0"/>
                            <w:ind w:left="0"/>
                            <w:rPr>
                              <w:sz w:val="16"/>
                            </w:rPr>
                          </w:pPr>
                        </w:p>
                        <w:p w14:paraId="3171D6B3" w14:textId="6E1F06E7" w:rsidR="00D72A31" w:rsidRPr="001521CA" w:rsidRDefault="00630013" w:rsidP="001521CA">
                          <w:pPr>
                            <w:rPr>
                              <w:i/>
                              <w:iCs/>
                            </w:rPr>
                          </w:pPr>
                          <w:r w:rsidRPr="001521CA">
                            <w:rPr>
                              <w:i/>
                              <w:iCs/>
                            </w:rPr>
                            <w:t xml:space="preserve">Made possible through support from </w:t>
                          </w:r>
                          <w:bookmarkStart w:id="2" w:name="_Hlk151388418"/>
                          <w:bookmarkStart w:id="3" w:name="_Hlk151388419"/>
                          <w:r w:rsidR="005606B4">
                            <w:rPr>
                              <w:i/>
                              <w:iCs/>
                            </w:rPr>
                            <w:t xml:space="preserve">the </w:t>
                          </w:r>
                          <w:r w:rsidR="00E36B46">
                            <w:rPr>
                              <w:rFonts w:eastAsia="Times New Roman"/>
                              <w:i/>
                              <w:iCs/>
                            </w:rPr>
                            <w:t xml:space="preserve">Kaiser Permanente National Community Benefit Fund at </w:t>
                          </w:r>
                          <w:r w:rsidR="00F64265">
                            <w:rPr>
                              <w:rFonts w:eastAsia="Times New Roman"/>
                              <w:i/>
                              <w:iCs/>
                            </w:rPr>
                            <w:br/>
                          </w:r>
                          <w:r w:rsidR="00860C65">
                            <w:rPr>
                              <w:rFonts w:eastAsia="Times New Roman"/>
                              <w:i/>
                              <w:iCs/>
                            </w:rPr>
                            <w:t>T</w:t>
                          </w:r>
                          <w:r w:rsidR="00E36B46">
                            <w:rPr>
                              <w:rFonts w:eastAsia="Times New Roman"/>
                              <w:i/>
                              <w:iCs/>
                            </w:rPr>
                            <w:t>he East Bay Community Foundation</w:t>
                          </w:r>
                          <w:bookmarkEnd w:id="2"/>
                          <w:bookmarkEnd w:id="3"/>
                          <w:r w:rsidR="00860C65">
                            <w:rPr>
                              <w:rFonts w:eastAsia="Times New Roman"/>
                              <w:i/>
                              <w:iCs/>
                            </w:rPr>
                            <w:t>.</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42" o:spid="_x0000_s1123" type="#_x0000_t75" style="position:absolute;left:36467;width:29368;height:5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">
                    <v:imagedata r:id="rId14" o:title=""/>
                  </v:shape>
                  <v:line id="Straight Connector 639" o:spid="_x0000_s1124" style="position:absolute;visibility:visible;mso-wrap-style:square" from="2041,23921" to="11185,239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" strokecolor="#ffbf00 [3205]" strokeweight="4.5pt">
                    <v:stroke endcap="round"/>
                  </v:line>
                </v:group>
              </v:group>
            </w:pict>
          </mc:Fallback>
        </mc:AlternateContent>
      </w:r>
    </w:p>
    <w:p w14:paraId="6B385864" w14:textId="3534E4E3" w:rsidR="00DD3A0A" w:rsidRDefault="00DD3A0A" w:rsidP="00C901D2">
      <w:pPr>
        <w:pStyle w:val="Title"/>
        <w:jc w:val="center"/>
      </w:pPr>
    </w:p>
    <w:p w14:paraId="4E8ECA39" w14:textId="755939C7" w:rsidR="00C901D2" w:rsidRPr="00C901D2" w:rsidRDefault="00C901D2" w:rsidP="00C901D2"/>
    <w:p w14:paraId="6FC6C5F7" w14:textId="080F3D11" w:rsidR="00C901D2" w:rsidRPr="00C901D2" w:rsidRDefault="00C901D2" w:rsidP="00C901D2"/>
    <w:p w14:paraId="65C84C93" w14:textId="4223BFAE" w:rsidR="00C901D2" w:rsidRPr="00C901D2" w:rsidRDefault="00C901D2" w:rsidP="00C901D2"/>
    <w:p w14:paraId="22BE22BD" w14:textId="56695237" w:rsidR="00C901D2" w:rsidRPr="00C901D2" w:rsidRDefault="00C901D2" w:rsidP="00C901D2"/>
    <w:p w14:paraId="19B211AB" w14:textId="5F5C7C66" w:rsidR="00C901D2" w:rsidRPr="00C901D2" w:rsidRDefault="00C901D2" w:rsidP="00C901D2"/>
    <w:p w14:paraId="7A1D467E" w14:textId="50265020" w:rsidR="00C901D2" w:rsidRPr="00C901D2" w:rsidRDefault="00C901D2" w:rsidP="00C901D2"/>
    <w:p w14:paraId="68DCBB4E" w14:textId="19DBF832" w:rsidR="00C901D2" w:rsidRPr="00C901D2" w:rsidRDefault="00E00BA0" w:rsidP="00E00BA0">
      <w:pPr>
        <w:tabs>
          <w:tab w:val="left" w:pos="4333"/>
        </w:tabs>
      </w:pPr>
      <w:r>
        <w:tab/>
      </w:r>
    </w:p>
    <w:p w14:paraId="6D5525C7" w14:textId="51906E1C" w:rsidR="00C901D2" w:rsidRPr="00C901D2" w:rsidRDefault="00C901D2" w:rsidP="00C901D2"/>
    <w:p w14:paraId="20EBD494" w14:textId="124704B7" w:rsidR="00C901D2" w:rsidRPr="00C901D2" w:rsidRDefault="00C901D2" w:rsidP="00C901D2"/>
    <w:p w14:paraId="498C96E1" w14:textId="31850AA2" w:rsidR="00C901D2" w:rsidRPr="00C901D2" w:rsidRDefault="00C901D2" w:rsidP="00C901D2"/>
    <w:p w14:paraId="57F5BAF9" w14:textId="0912BF4C" w:rsidR="00C901D2" w:rsidRPr="00C901D2" w:rsidRDefault="00C901D2" w:rsidP="00C901D2"/>
    <w:p w14:paraId="2F417C1C" w14:textId="7E430C2B" w:rsidR="00C901D2" w:rsidRPr="00C901D2" w:rsidRDefault="00C901D2" w:rsidP="00C901D2"/>
    <w:p w14:paraId="6D36D131" w14:textId="6B044381" w:rsidR="00C901D2" w:rsidRPr="00C901D2" w:rsidRDefault="00C901D2" w:rsidP="00C901D2"/>
    <w:p w14:paraId="1D9E8BB3" w14:textId="62CF28FC" w:rsidR="00C901D2" w:rsidRDefault="00C901D2" w:rsidP="00971A51"/>
    <w:p w14:paraId="4064495A" w14:textId="625EDA8F" w:rsidR="00C901D2" w:rsidRDefault="00C901D2" w:rsidP="00C901D2">
      <w:pPr>
        <w:jc w:val="right"/>
      </w:pPr>
    </w:p>
    <w:p w14:paraId="6BF38A1F" w14:textId="45EC3006" w:rsidR="00C901D2" w:rsidRDefault="00C901D2" w:rsidP="00C901D2">
      <w:pPr>
        <w:jc w:val="right"/>
      </w:pPr>
    </w:p>
    <w:p w14:paraId="10FB37E4" w14:textId="109BD3EA" w:rsidR="00E108FE" w:rsidRDefault="00E108FE" w:rsidP="00C901D2">
      <w:pPr>
        <w:jc w:val="right"/>
      </w:pPr>
    </w:p>
    <w:p w14:paraId="78108817" w14:textId="77777777" w:rsidR="00630013" w:rsidRDefault="00630013">
      <w:r>
        <w:rPr>
          <w:b/>
          <w:bCs/>
          <w:caps/>
        </w:rPr>
        <w:br w:type="page"/>
      </w:r>
    </w:p>
    <w:tbl>
      <w:tblPr>
        <w:tblStyle w:val="CHCSTable2021"/>
        <w:tblW w:w="9884" w:type="dxa"/>
        <w:tblLook w:val="04A0" w:firstRow="1" w:lastRow="0" w:firstColumn="1" w:lastColumn="0" w:noHBand="0" w:noVBand="1"/>
      </w:tblPr>
      <w:tblGrid>
        <w:gridCol w:w="2880"/>
        <w:gridCol w:w="7004"/>
      </w:tblGrid>
      <w:tr w:rsidR="00E108FE" w:rsidRPr="00E37B62" w14:paraId="40D0DB86" w14:textId="77777777" w:rsidTr="2D38884E">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9884" w:type="dxa"/>
            <w:gridSpan w:val="2"/>
          </w:tcPr>
          <w:p w14:paraId="1304F8FE" w14:textId="53F1A33F" w:rsidR="00E108FE" w:rsidRPr="00E37B62" w:rsidRDefault="00E108FE">
            <w:pPr>
              <w:pStyle w:val="BulletedList"/>
              <w:numPr>
                <w:ilvl w:val="0"/>
                <w:numId w:val="0"/>
              </w:numPr>
              <w:rPr>
                <w:sz w:val="24"/>
                <w:szCs w:val="28"/>
              </w:rPr>
            </w:pPr>
            <w:r w:rsidRPr="00E37B62">
              <w:rPr>
                <w:sz w:val="24"/>
                <w:szCs w:val="28"/>
              </w:rPr>
              <w:lastRenderedPageBreak/>
              <w:t>KEY information</w:t>
            </w:r>
          </w:p>
        </w:tc>
      </w:tr>
      <w:tr w:rsidR="00E108FE" w:rsidRPr="00F03B64" w14:paraId="6C463D88" w14:textId="77777777" w:rsidTr="2D38884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80" w:type="dxa"/>
            <w:vAlign w:val="top"/>
            <w:hideMark/>
          </w:tcPr>
          <w:p w14:paraId="278286D0" w14:textId="77777777" w:rsidR="00E108FE" w:rsidRPr="00F03B64" w:rsidRDefault="00E108FE">
            <w:pPr>
              <w:pStyle w:val="BulletedList"/>
              <w:numPr>
                <w:ilvl w:val="0"/>
                <w:numId w:val="0"/>
              </w:numPr>
            </w:pPr>
            <w:r w:rsidRPr="00CA775A">
              <w:t>Purpose</w:t>
            </w:r>
          </w:p>
        </w:tc>
        <w:tc>
          <w:tcPr>
            <w:tcW w:w="7004" w:type="dxa"/>
            <w:vAlign w:val="top"/>
            <w:hideMark/>
          </w:tcPr>
          <w:p w14:paraId="333F1C1A" w14:textId="687FF697" w:rsidR="00E108FE" w:rsidRPr="00F03B64" w:rsidRDefault="3C8B87FA" w:rsidP="5473C486">
            <w:pPr>
              <w:spacing w:after="160" w:line="264"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t>With support from</w:t>
            </w:r>
            <w:r w:rsidR="6E0209BC">
              <w:t xml:space="preserve"> the</w:t>
            </w:r>
            <w:r>
              <w:t xml:space="preserve"> </w:t>
            </w:r>
            <w:r w:rsidRPr="2D38884E">
              <w:rPr>
                <w:rFonts w:eastAsia="Times New Roman"/>
              </w:rPr>
              <w:t xml:space="preserve">Kaiser Permanente National Community Benefit Fund at </w:t>
            </w:r>
            <w:r w:rsidR="7B7D2D31" w:rsidRPr="2D38884E">
              <w:rPr>
                <w:rFonts w:eastAsia="Times New Roman"/>
              </w:rPr>
              <w:t>T</w:t>
            </w:r>
            <w:r w:rsidRPr="2D38884E">
              <w:rPr>
                <w:rFonts w:eastAsia="Times New Roman"/>
              </w:rPr>
              <w:t>he East Bay Community Foundation, t</w:t>
            </w:r>
            <w:r w:rsidR="607D60C9">
              <w:t>he</w:t>
            </w:r>
            <w:r w:rsidR="094D79BB">
              <w:t xml:space="preserve"> </w:t>
            </w:r>
            <w:r w:rsidR="094D79BB" w:rsidRPr="005125BF">
              <w:rPr>
                <w:i/>
                <w:iCs/>
              </w:rPr>
              <w:t>Medicaid</w:t>
            </w:r>
            <w:r w:rsidR="607D60C9">
              <w:t xml:space="preserve"> </w:t>
            </w:r>
            <w:r w:rsidR="69B5081D" w:rsidRPr="2D38884E">
              <w:rPr>
                <w:i/>
                <w:iCs/>
              </w:rPr>
              <w:t>Health</w:t>
            </w:r>
            <w:r w:rsidR="58FF255B" w:rsidRPr="2D38884E">
              <w:rPr>
                <w:i/>
                <w:iCs/>
              </w:rPr>
              <w:t>-</w:t>
            </w:r>
            <w:r w:rsidR="69B5081D" w:rsidRPr="2D38884E">
              <w:rPr>
                <w:i/>
                <w:iCs/>
              </w:rPr>
              <w:t>Related Social Needs</w:t>
            </w:r>
            <w:r w:rsidR="1191FF99" w:rsidRPr="2D38884E">
              <w:rPr>
                <w:i/>
                <w:iCs/>
              </w:rPr>
              <w:t xml:space="preserve"> (HRSN)</w:t>
            </w:r>
            <w:r w:rsidR="69B5081D" w:rsidRPr="2D38884E">
              <w:rPr>
                <w:i/>
                <w:iCs/>
              </w:rPr>
              <w:t xml:space="preserve"> Implementation Learning </w:t>
            </w:r>
            <w:r w:rsidR="1191FF99" w:rsidRPr="2D38884E">
              <w:rPr>
                <w:i/>
                <w:iCs/>
              </w:rPr>
              <w:t>Series</w:t>
            </w:r>
            <w:r w:rsidR="69B5081D" w:rsidRPr="2D38884E">
              <w:rPr>
                <w:i/>
                <w:iCs/>
              </w:rPr>
              <w:t xml:space="preserve"> </w:t>
            </w:r>
            <w:r w:rsidR="607D60C9">
              <w:t>is a 1</w:t>
            </w:r>
            <w:r w:rsidR="69B5081D">
              <w:t>2</w:t>
            </w:r>
            <w:r w:rsidR="607D60C9">
              <w:t>-month</w:t>
            </w:r>
            <w:r w:rsidR="3E07D65C">
              <w:t xml:space="preserve"> </w:t>
            </w:r>
            <w:r w:rsidR="68DFF0C4">
              <w:t>opportunity for state</w:t>
            </w:r>
            <w:r w:rsidR="3EFAA0AC">
              <w:t xml:space="preserve"> M</w:t>
            </w:r>
            <w:r w:rsidR="13EF1467">
              <w:t>edicaid officials</w:t>
            </w:r>
            <w:r w:rsidR="68DFF0C4">
              <w:t xml:space="preserve"> to lea</w:t>
            </w:r>
            <w:r w:rsidR="3A5F9308">
              <w:t xml:space="preserve">rn from </w:t>
            </w:r>
            <w:r w:rsidR="4A5E9ACE">
              <w:t xml:space="preserve">their </w:t>
            </w:r>
            <w:r w:rsidR="3A5F9308">
              <w:t>peers in other stat</w:t>
            </w:r>
            <w:r w:rsidR="55F366E2">
              <w:t>es</w:t>
            </w:r>
            <w:r w:rsidR="16401FB5">
              <w:t xml:space="preserve">, </w:t>
            </w:r>
            <w:r w:rsidR="2F042D95">
              <w:t>national</w:t>
            </w:r>
            <w:r w:rsidR="0494A257">
              <w:t xml:space="preserve"> thought leaders</w:t>
            </w:r>
            <w:r w:rsidR="64CF47DD">
              <w:t>, and organizations at the cutting edge of health and social care integration</w:t>
            </w:r>
            <w:r w:rsidR="46C589B7">
              <w:t>.</w:t>
            </w:r>
            <w:r w:rsidR="257134F7">
              <w:t xml:space="preserve"> </w:t>
            </w:r>
            <w:r w:rsidR="7BD1AB63">
              <w:t>In partnership with</w:t>
            </w:r>
            <w:r w:rsidR="257134F7">
              <w:t xml:space="preserve"> HealthBegins and the </w:t>
            </w:r>
            <w:r w:rsidR="257134F7" w:rsidRPr="2D38884E">
              <w:rPr>
                <w:rFonts w:ascii="Calibri" w:eastAsia="Calibri" w:hAnsi="Calibri" w:cs="Calibri"/>
                <w:color w:val="000000"/>
              </w:rPr>
              <w:t>Social Interventions Research and Evaluation Network</w:t>
            </w:r>
            <w:r w:rsidR="3B255D83" w:rsidRPr="2D38884E">
              <w:rPr>
                <w:rFonts w:ascii="Calibri" w:eastAsia="Calibri" w:hAnsi="Calibri" w:cs="Calibri"/>
                <w:color w:val="000000"/>
              </w:rPr>
              <w:t xml:space="preserve"> (SIREN)</w:t>
            </w:r>
            <w:r w:rsidR="257134F7" w:rsidRPr="2D38884E">
              <w:rPr>
                <w:rFonts w:ascii="Calibri" w:eastAsia="Calibri" w:hAnsi="Calibri" w:cs="Calibri"/>
                <w:color w:val="000000"/>
              </w:rPr>
              <w:t xml:space="preserve">, </w:t>
            </w:r>
            <w:r w:rsidR="00F5063A">
              <w:rPr>
                <w:rFonts w:ascii="Calibri" w:eastAsia="Calibri" w:hAnsi="Calibri" w:cs="Calibri"/>
                <w:color w:val="000000"/>
              </w:rPr>
              <w:t>t</w:t>
            </w:r>
            <w:r w:rsidR="00F64265">
              <w:rPr>
                <w:rFonts w:ascii="Calibri" w:eastAsia="Calibri" w:hAnsi="Calibri" w:cs="Calibri"/>
                <w:color w:val="000000"/>
              </w:rPr>
              <w:t>he Center for Health Care Strategies (</w:t>
            </w:r>
            <w:r w:rsidR="257134F7" w:rsidRPr="2D38884E">
              <w:rPr>
                <w:rFonts w:ascii="Calibri" w:eastAsia="Calibri" w:hAnsi="Calibri" w:cs="Calibri"/>
                <w:color w:val="000000"/>
              </w:rPr>
              <w:t>CHCS</w:t>
            </w:r>
            <w:r w:rsidR="00F64265">
              <w:rPr>
                <w:rFonts w:ascii="Calibri" w:eastAsia="Calibri" w:hAnsi="Calibri" w:cs="Calibri"/>
                <w:color w:val="000000"/>
              </w:rPr>
              <w:t>)</w:t>
            </w:r>
            <w:r w:rsidR="257134F7" w:rsidRPr="2D38884E">
              <w:rPr>
                <w:rFonts w:ascii="Calibri" w:eastAsia="Calibri" w:hAnsi="Calibri" w:cs="Calibri"/>
                <w:color w:val="000000"/>
              </w:rPr>
              <w:t xml:space="preserve"> will support five to nine states</w:t>
            </w:r>
            <w:r w:rsidR="00D45085">
              <w:rPr>
                <w:rFonts w:ascii="Calibri" w:eastAsia="Calibri" w:hAnsi="Calibri" w:cs="Calibri"/>
                <w:color w:val="000000"/>
              </w:rPr>
              <w:t xml:space="preserve"> </w:t>
            </w:r>
            <w:r w:rsidR="00AF1816">
              <w:rPr>
                <w:rFonts w:ascii="Calibri" w:eastAsia="Calibri" w:hAnsi="Calibri" w:cs="Calibri"/>
                <w:color w:val="000000"/>
              </w:rPr>
              <w:t>connect to</w:t>
            </w:r>
            <w:r w:rsidR="257134F7" w:rsidRPr="2D38884E">
              <w:rPr>
                <w:rFonts w:ascii="Calibri" w:eastAsia="Calibri" w:hAnsi="Calibri" w:cs="Calibri"/>
                <w:color w:val="000000"/>
              </w:rPr>
              <w:t xml:space="preserve"> uncover early lessons, best practices, and potential pitfalls</w:t>
            </w:r>
            <w:r w:rsidR="08DA0589" w:rsidRPr="2D38884E">
              <w:rPr>
                <w:rFonts w:ascii="Calibri" w:eastAsia="Calibri" w:hAnsi="Calibri" w:cs="Calibri"/>
                <w:color w:val="000000"/>
              </w:rPr>
              <w:t>.</w:t>
            </w:r>
            <w:r w:rsidR="257134F7" w:rsidRPr="2D38884E">
              <w:rPr>
                <w:rFonts w:ascii="Calibri" w:eastAsia="Calibri" w:hAnsi="Calibri" w:cs="Calibri"/>
                <w:color w:val="000000"/>
              </w:rPr>
              <w:t xml:space="preserve"> The le</w:t>
            </w:r>
            <w:r w:rsidR="4B67D8E4" w:rsidRPr="2D38884E">
              <w:rPr>
                <w:rFonts w:ascii="Calibri" w:eastAsia="Calibri" w:hAnsi="Calibri" w:cs="Calibri"/>
                <w:color w:val="000000"/>
              </w:rPr>
              <w:t>arning series will aim to</w:t>
            </w:r>
            <w:r w:rsidR="69E80444" w:rsidRPr="2D38884E">
              <w:rPr>
                <w:rFonts w:ascii="Calibri" w:eastAsia="Calibri" w:hAnsi="Calibri" w:cs="Calibri"/>
                <w:color w:val="000000"/>
              </w:rPr>
              <w:t xml:space="preserve"> help state Medicaid programs</w:t>
            </w:r>
            <w:r w:rsidR="47EE80CE" w:rsidRPr="2D38884E">
              <w:rPr>
                <w:rFonts w:ascii="Calibri" w:eastAsia="Calibri" w:hAnsi="Calibri" w:cs="Calibri"/>
                <w:color w:val="000000"/>
              </w:rPr>
              <w:t>:</w:t>
            </w:r>
          </w:p>
          <w:p w14:paraId="00F55FC9" w14:textId="619878C2" w:rsidR="00E108FE" w:rsidRPr="00F03B64" w:rsidRDefault="00F37894" w:rsidP="0065267E">
            <w:pPr>
              <w:pStyle w:val="ListParagraph"/>
              <w:numPr>
                <w:ilvl w:val="0"/>
                <w:numId w:val="3"/>
              </w:numPr>
              <w:spacing w:after="160" w:line="264" w:lineRule="auto"/>
              <w:ind w:left="253" w:hanging="18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651A8FAC">
              <w:rPr>
                <w:rFonts w:ascii="Calibri" w:eastAsia="Calibri" w:hAnsi="Calibri" w:cs="Calibri"/>
                <w:color w:val="000000"/>
              </w:rPr>
              <w:t xml:space="preserve">Strengthen new or expand existing </w:t>
            </w:r>
            <w:r w:rsidR="00B91D61">
              <w:rPr>
                <w:rFonts w:ascii="Calibri" w:eastAsia="Calibri" w:hAnsi="Calibri" w:cs="Calibri"/>
                <w:color w:val="000000"/>
              </w:rPr>
              <w:t>HRSN</w:t>
            </w:r>
            <w:r w:rsidRPr="651A8FAC">
              <w:rPr>
                <w:rFonts w:ascii="Calibri" w:eastAsia="Calibri" w:hAnsi="Calibri" w:cs="Calibri"/>
                <w:color w:val="000000"/>
              </w:rPr>
              <w:t xml:space="preserve"> strategies and programs, with an eye for effective, on-the-ground implementation by Medicaid managed care organizations</w:t>
            </w:r>
            <w:r w:rsidR="00F0747B">
              <w:rPr>
                <w:rFonts w:ascii="Calibri" w:eastAsia="Calibri" w:hAnsi="Calibri" w:cs="Calibri"/>
                <w:color w:val="000000"/>
              </w:rPr>
              <w:t xml:space="preserve"> (MCOs)</w:t>
            </w:r>
            <w:r w:rsidRPr="651A8FAC">
              <w:rPr>
                <w:rFonts w:ascii="Calibri" w:eastAsia="Calibri" w:hAnsi="Calibri" w:cs="Calibri"/>
                <w:color w:val="000000"/>
              </w:rPr>
              <w:t>, health care systems, and community-based organizations (CBOs</w:t>
            </w:r>
            <w:proofErr w:type="gramStart"/>
            <w:r w:rsidRPr="651A8FAC">
              <w:rPr>
                <w:rFonts w:ascii="Calibri" w:eastAsia="Calibri" w:hAnsi="Calibri" w:cs="Calibri"/>
                <w:color w:val="000000"/>
              </w:rPr>
              <w:t>);</w:t>
            </w:r>
            <w:proofErr w:type="gramEnd"/>
            <w:r w:rsidRPr="651A8FAC">
              <w:rPr>
                <w:rFonts w:ascii="Calibri" w:eastAsia="Calibri" w:hAnsi="Calibri" w:cs="Calibri"/>
                <w:color w:val="000000"/>
              </w:rPr>
              <w:t xml:space="preserve"> </w:t>
            </w:r>
          </w:p>
          <w:p w14:paraId="24D77B1C" w14:textId="10936472" w:rsidR="00E108FE" w:rsidRPr="00F03B64" w:rsidRDefault="00F37894" w:rsidP="0065267E">
            <w:pPr>
              <w:pStyle w:val="ListParagraph"/>
              <w:numPr>
                <w:ilvl w:val="0"/>
                <w:numId w:val="3"/>
              </w:numPr>
              <w:spacing w:after="160" w:line="264" w:lineRule="auto"/>
              <w:ind w:left="253" w:hanging="18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651A8FAC">
              <w:rPr>
                <w:rFonts w:ascii="Calibri" w:eastAsia="Calibri" w:hAnsi="Calibri" w:cs="Calibri"/>
                <w:color w:val="000000"/>
              </w:rPr>
              <w:t xml:space="preserve">Translate emerging best practices and evidence; </w:t>
            </w:r>
            <w:r w:rsidR="12DF959B" w:rsidRPr="651A8FAC">
              <w:rPr>
                <w:rFonts w:ascii="Calibri" w:eastAsia="Calibri" w:hAnsi="Calibri" w:cs="Calibri"/>
                <w:color w:val="000000"/>
              </w:rPr>
              <w:t>and</w:t>
            </w:r>
          </w:p>
          <w:p w14:paraId="03659D0A" w14:textId="471B5B34" w:rsidR="00E108FE" w:rsidRPr="00F03B64" w:rsidRDefault="1F6898D2" w:rsidP="0065267E">
            <w:pPr>
              <w:pStyle w:val="ListParagraph"/>
              <w:numPr>
                <w:ilvl w:val="0"/>
                <w:numId w:val="3"/>
              </w:numPr>
              <w:spacing w:after="160" w:line="264" w:lineRule="auto"/>
              <w:ind w:left="253" w:hanging="18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Cs w:val="22"/>
              </w:rPr>
            </w:pPr>
            <w:r w:rsidRPr="60DE89A4">
              <w:rPr>
                <w:rFonts w:ascii="Calibri" w:eastAsia="Calibri" w:hAnsi="Calibri" w:cs="Calibri"/>
                <w:color w:val="000000"/>
                <w:szCs w:val="22"/>
              </w:rPr>
              <w:t>P</w:t>
            </w:r>
            <w:r w:rsidR="79B05688" w:rsidRPr="60DE89A4">
              <w:rPr>
                <w:rFonts w:ascii="Calibri" w:eastAsia="Calibri" w:hAnsi="Calibri" w:cs="Calibri"/>
                <w:color w:val="000000"/>
                <w:szCs w:val="22"/>
              </w:rPr>
              <w:t>romote</w:t>
            </w:r>
            <w:r w:rsidR="72FDDAB4" w:rsidRPr="60DE89A4">
              <w:rPr>
                <w:rFonts w:ascii="Calibri" w:eastAsia="Calibri" w:hAnsi="Calibri" w:cs="Calibri"/>
                <w:color w:val="000000"/>
                <w:szCs w:val="22"/>
              </w:rPr>
              <w:t xml:space="preserve"> </w:t>
            </w:r>
            <w:r w:rsidR="79B05688" w:rsidRPr="60DE89A4">
              <w:rPr>
                <w:rFonts w:ascii="Calibri" w:eastAsia="Calibri" w:hAnsi="Calibri" w:cs="Calibri"/>
                <w:color w:val="000000"/>
                <w:szCs w:val="22"/>
              </w:rPr>
              <w:t>health equity and center community member voice</w:t>
            </w:r>
            <w:r w:rsidR="72D3A8E5" w:rsidRPr="60DE89A4">
              <w:rPr>
                <w:rFonts w:ascii="Calibri" w:eastAsia="Calibri" w:hAnsi="Calibri" w:cs="Calibri"/>
                <w:color w:val="000000"/>
                <w:szCs w:val="22"/>
              </w:rPr>
              <w:t>.</w:t>
            </w:r>
          </w:p>
        </w:tc>
      </w:tr>
      <w:tr w:rsidR="00E108FE" w:rsidRPr="00F03B64" w14:paraId="6C431BDE" w14:textId="77777777" w:rsidTr="2D38884E">
        <w:trPr>
          <w:trHeight w:val="576"/>
        </w:trPr>
        <w:tc>
          <w:tcPr>
            <w:cnfStyle w:val="001000000000" w:firstRow="0" w:lastRow="0" w:firstColumn="1" w:lastColumn="0" w:oddVBand="0" w:evenVBand="0" w:oddHBand="0" w:evenHBand="0" w:firstRowFirstColumn="0" w:firstRowLastColumn="0" w:lastRowFirstColumn="0" w:lastRowLastColumn="0"/>
            <w:tcW w:w="2880" w:type="dxa"/>
            <w:vAlign w:val="top"/>
            <w:hideMark/>
          </w:tcPr>
          <w:p w14:paraId="5DB36D63" w14:textId="77777777" w:rsidR="00E108FE" w:rsidRPr="00F03B64" w:rsidRDefault="00E108FE">
            <w:pPr>
              <w:pStyle w:val="BulletedList"/>
              <w:numPr>
                <w:ilvl w:val="0"/>
                <w:numId w:val="0"/>
              </w:numPr>
            </w:pPr>
            <w:r w:rsidRPr="00CA775A">
              <w:t>RFA Release</w:t>
            </w:r>
          </w:p>
        </w:tc>
        <w:tc>
          <w:tcPr>
            <w:tcW w:w="7004" w:type="dxa"/>
            <w:vAlign w:val="top"/>
          </w:tcPr>
          <w:p w14:paraId="477846DB" w14:textId="7A8560EF" w:rsidR="00E108FE" w:rsidRPr="00F03B64" w:rsidRDefault="6433E8EB">
            <w:pPr>
              <w:cnfStyle w:val="000000000000" w:firstRow="0" w:lastRow="0" w:firstColumn="0" w:lastColumn="0" w:oddVBand="0" w:evenVBand="0" w:oddHBand="0" w:evenHBand="0" w:firstRowFirstColumn="0" w:firstRowLastColumn="0" w:lastRowFirstColumn="0" w:lastRowLastColumn="0"/>
            </w:pPr>
            <w:r>
              <w:t xml:space="preserve">December </w:t>
            </w:r>
            <w:r w:rsidR="00A9254C">
              <w:t>6,</w:t>
            </w:r>
            <w:r w:rsidR="735A70A2">
              <w:t xml:space="preserve"> 2023</w:t>
            </w:r>
          </w:p>
        </w:tc>
      </w:tr>
      <w:tr w:rsidR="00E108FE" w:rsidRPr="00F03B64" w14:paraId="033FA129" w14:textId="77777777" w:rsidTr="2D38884E">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2880" w:type="dxa"/>
            <w:vAlign w:val="top"/>
          </w:tcPr>
          <w:p w14:paraId="65910B75" w14:textId="2F10EE06" w:rsidR="00E108FE" w:rsidRPr="00F03B64" w:rsidRDefault="00E108FE">
            <w:pPr>
              <w:pStyle w:val="BulletedList"/>
              <w:numPr>
                <w:ilvl w:val="0"/>
                <w:numId w:val="0"/>
              </w:numPr>
              <w:rPr>
                <w:b w:val="0"/>
                <w:bCs w:val="0"/>
              </w:rPr>
            </w:pPr>
            <w:r w:rsidRPr="00CA775A">
              <w:t xml:space="preserve">Informational </w:t>
            </w:r>
            <w:r w:rsidR="00443394">
              <w:t>Webinar</w:t>
            </w:r>
            <w:r w:rsidR="00443394" w:rsidRPr="00CA775A">
              <w:t xml:space="preserve"> </w:t>
            </w:r>
            <w:r w:rsidRPr="00CA775A">
              <w:t>for Potential Applicants</w:t>
            </w:r>
          </w:p>
        </w:tc>
        <w:tc>
          <w:tcPr>
            <w:tcW w:w="7004" w:type="dxa"/>
            <w:vAlign w:val="top"/>
          </w:tcPr>
          <w:p w14:paraId="40EF580D" w14:textId="58A068C7" w:rsidR="00E108FE" w:rsidRPr="00FF49DE" w:rsidRDefault="4B2F574F">
            <w:pPr>
              <w:pStyle w:val="Bodynospacing"/>
              <w:cnfStyle w:val="000000100000" w:firstRow="0" w:lastRow="0" w:firstColumn="0" w:lastColumn="0" w:oddVBand="0" w:evenVBand="0" w:oddHBand="1" w:evenHBand="0" w:firstRowFirstColumn="0" w:firstRowLastColumn="0" w:lastRowFirstColumn="0" w:lastRowLastColumn="0"/>
            </w:pPr>
            <w:r>
              <w:t>December 15</w:t>
            </w:r>
            <w:r w:rsidR="5A52C5AD">
              <w:t>, 2023</w:t>
            </w:r>
            <w:r w:rsidR="77AC7555">
              <w:t xml:space="preserve">, </w:t>
            </w:r>
            <w:r w:rsidR="2B78985A">
              <w:t>1</w:t>
            </w:r>
            <w:r w:rsidR="0065267E">
              <w:t>:00</w:t>
            </w:r>
            <w:r w:rsidR="2B78985A">
              <w:t xml:space="preserve"> pm </w:t>
            </w:r>
            <w:r w:rsidR="77AC7555">
              <w:t>ET</w:t>
            </w:r>
            <w:r w:rsidR="5A52C5AD">
              <w:t xml:space="preserve"> </w:t>
            </w:r>
          </w:p>
          <w:p w14:paraId="0871726E" w14:textId="4ABE5084" w:rsidR="00E108FE" w:rsidRPr="00FF49DE" w:rsidRDefault="527AA385">
            <w:pPr>
              <w:pStyle w:val="Bodynospacing"/>
              <w:cnfStyle w:val="000000100000" w:firstRow="0" w:lastRow="0" w:firstColumn="0" w:lastColumn="0" w:oddVBand="0" w:evenVBand="0" w:oddHBand="1" w:evenHBand="0" w:firstRowFirstColumn="0" w:firstRowLastColumn="0" w:lastRowFirstColumn="0" w:lastRowLastColumn="0"/>
            </w:pPr>
            <w:r w:rsidRPr="18A9005A">
              <w:rPr>
                <w:i/>
                <w:iCs/>
              </w:rPr>
              <w:t xml:space="preserve">This webinar will be recorded and posted to CHCS’ website for those who cannot attend. </w:t>
            </w:r>
            <w:hyperlink r:id="rId15" w:anchor="/registration" w:history="1">
              <w:r w:rsidRPr="005125BF">
                <w:rPr>
                  <w:rStyle w:val="Hyperlink"/>
                  <w:b/>
                  <w:bCs/>
                </w:rPr>
                <w:t>Register</w:t>
              </w:r>
            </w:hyperlink>
            <w:r w:rsidR="00991A74">
              <w:rPr>
                <w:i/>
                <w:iCs/>
              </w:rPr>
              <w:t>.</w:t>
            </w:r>
          </w:p>
        </w:tc>
      </w:tr>
      <w:tr w:rsidR="5473C486" w14:paraId="0EA1CD47" w14:textId="77777777" w:rsidTr="2D38884E">
        <w:trPr>
          <w:trHeight w:val="660"/>
        </w:trPr>
        <w:tc>
          <w:tcPr>
            <w:cnfStyle w:val="001000000000" w:firstRow="0" w:lastRow="0" w:firstColumn="1" w:lastColumn="0" w:oddVBand="0" w:evenVBand="0" w:oddHBand="0" w:evenHBand="0" w:firstRowFirstColumn="0" w:firstRowLastColumn="0" w:lastRowFirstColumn="0" w:lastRowLastColumn="0"/>
            <w:tcW w:w="2880" w:type="dxa"/>
            <w:vAlign w:val="top"/>
          </w:tcPr>
          <w:p w14:paraId="2E226B84" w14:textId="12008D16" w:rsidR="0D609DD0" w:rsidRDefault="00A9254C" w:rsidP="00455DEC">
            <w:pPr>
              <w:pStyle w:val="BulletedList"/>
              <w:numPr>
                <w:ilvl w:val="0"/>
                <w:numId w:val="0"/>
              </w:numPr>
            </w:pPr>
            <w:r>
              <w:t xml:space="preserve">Optional </w:t>
            </w:r>
            <w:r w:rsidR="00BC34A1">
              <w:t>L</w:t>
            </w:r>
            <w:r w:rsidR="0D609DD0">
              <w:t xml:space="preserve">etter of </w:t>
            </w:r>
            <w:r>
              <w:t>I</w:t>
            </w:r>
            <w:r w:rsidR="0D609DD0">
              <w:t xml:space="preserve">ntent </w:t>
            </w:r>
            <w:r>
              <w:t>D</w:t>
            </w:r>
            <w:r w:rsidR="0D609DD0">
              <w:t>ue</w:t>
            </w:r>
          </w:p>
        </w:tc>
        <w:tc>
          <w:tcPr>
            <w:tcW w:w="7004" w:type="dxa"/>
            <w:vAlign w:val="top"/>
          </w:tcPr>
          <w:p w14:paraId="5C123A48" w14:textId="5167C438" w:rsidR="0D609DD0" w:rsidRDefault="0D609DD0" w:rsidP="00455DEC">
            <w:pPr>
              <w:pStyle w:val="Bodynospacing"/>
              <w:cnfStyle w:val="000000000000" w:firstRow="0" w:lastRow="0" w:firstColumn="0" w:lastColumn="0" w:oddVBand="0" w:evenVBand="0" w:oddHBand="0" w:evenHBand="0" w:firstRowFirstColumn="0" w:firstRowLastColumn="0" w:lastRowFirstColumn="0" w:lastRowLastColumn="0"/>
            </w:pPr>
            <w:r>
              <w:t>January 9, 202</w:t>
            </w:r>
            <w:r w:rsidR="7AC9CC26">
              <w:t>4</w:t>
            </w:r>
            <w:r>
              <w:t>, 5</w:t>
            </w:r>
            <w:r w:rsidR="0065267E">
              <w:t>:00</w:t>
            </w:r>
            <w:r>
              <w:t xml:space="preserve"> pm ET</w:t>
            </w:r>
          </w:p>
        </w:tc>
      </w:tr>
      <w:tr w:rsidR="00E108FE" w:rsidRPr="00F03B64" w14:paraId="214F16AE" w14:textId="77777777" w:rsidTr="2D38884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80" w:type="dxa"/>
            <w:vAlign w:val="top"/>
          </w:tcPr>
          <w:p w14:paraId="3B16420A" w14:textId="77777777" w:rsidR="00E108FE" w:rsidRPr="004F6032" w:rsidRDefault="00E108FE">
            <w:pPr>
              <w:pStyle w:val="BulletedList"/>
              <w:numPr>
                <w:ilvl w:val="0"/>
                <w:numId w:val="0"/>
              </w:numPr>
            </w:pPr>
            <w:r w:rsidRPr="00CA775A">
              <w:t>Applications Due</w:t>
            </w:r>
          </w:p>
        </w:tc>
        <w:tc>
          <w:tcPr>
            <w:tcW w:w="7004" w:type="dxa"/>
            <w:vAlign w:val="top"/>
          </w:tcPr>
          <w:p w14:paraId="5FF0508D" w14:textId="059C53FF" w:rsidR="00E108FE" w:rsidRPr="00F03B64" w:rsidRDefault="4B2F574F">
            <w:pPr>
              <w:cnfStyle w:val="000000100000" w:firstRow="0" w:lastRow="0" w:firstColumn="0" w:lastColumn="0" w:oddVBand="0" w:evenVBand="0" w:oddHBand="1" w:evenHBand="0" w:firstRowFirstColumn="0" w:firstRowLastColumn="0" w:lastRowFirstColumn="0" w:lastRowLastColumn="0"/>
            </w:pPr>
            <w:r>
              <w:t xml:space="preserve">January </w:t>
            </w:r>
            <w:r w:rsidR="315AFC9C">
              <w:t>23,</w:t>
            </w:r>
            <w:r w:rsidR="5441BDDC">
              <w:t xml:space="preserve"> </w:t>
            </w:r>
            <w:r w:rsidR="77D703FD">
              <w:t>2024</w:t>
            </w:r>
            <w:r w:rsidR="5A3019B3">
              <w:t>,</w:t>
            </w:r>
            <w:r w:rsidR="4B68EC75">
              <w:t xml:space="preserve"> 5</w:t>
            </w:r>
            <w:r w:rsidR="0065267E">
              <w:t>:00</w:t>
            </w:r>
            <w:r w:rsidR="4B68EC75">
              <w:t xml:space="preserve"> pm</w:t>
            </w:r>
            <w:r w:rsidR="5A3019B3">
              <w:t xml:space="preserve"> ET</w:t>
            </w:r>
          </w:p>
        </w:tc>
      </w:tr>
      <w:tr w:rsidR="00E108FE" w:rsidRPr="00F03B64" w14:paraId="1AC18258" w14:textId="77777777" w:rsidTr="2D38884E">
        <w:trPr>
          <w:trHeight w:val="576"/>
        </w:trPr>
        <w:tc>
          <w:tcPr>
            <w:cnfStyle w:val="001000000000" w:firstRow="0" w:lastRow="0" w:firstColumn="1" w:lastColumn="0" w:oddVBand="0" w:evenVBand="0" w:oddHBand="0" w:evenHBand="0" w:firstRowFirstColumn="0" w:firstRowLastColumn="0" w:lastRowFirstColumn="0" w:lastRowLastColumn="0"/>
            <w:tcW w:w="2880" w:type="dxa"/>
            <w:vAlign w:val="top"/>
            <w:hideMark/>
          </w:tcPr>
          <w:p w14:paraId="7225C270" w14:textId="77777777" w:rsidR="00E108FE" w:rsidRPr="00F03B64" w:rsidRDefault="00E108FE">
            <w:pPr>
              <w:pStyle w:val="BulletedList"/>
              <w:numPr>
                <w:ilvl w:val="0"/>
                <w:numId w:val="0"/>
              </w:numPr>
            </w:pPr>
            <w:r w:rsidRPr="00CA775A">
              <w:t>Selection Notification</w:t>
            </w:r>
          </w:p>
        </w:tc>
        <w:tc>
          <w:tcPr>
            <w:tcW w:w="7004" w:type="dxa"/>
            <w:vAlign w:val="top"/>
          </w:tcPr>
          <w:p w14:paraId="2DA1297E" w14:textId="6737A05A" w:rsidR="00E108FE" w:rsidRPr="00F03B64" w:rsidRDefault="00100300">
            <w:pPr>
              <w:cnfStyle w:val="000000000000" w:firstRow="0" w:lastRow="0" w:firstColumn="0" w:lastColumn="0" w:oddVBand="0" w:evenVBand="0" w:oddHBand="0" w:evenHBand="0" w:firstRowFirstColumn="0" w:firstRowLastColumn="0" w:lastRowFirstColumn="0" w:lastRowLastColumn="0"/>
            </w:pPr>
            <w:r>
              <w:t>February</w:t>
            </w:r>
            <w:r w:rsidR="006328E2">
              <w:t xml:space="preserve"> 29,</w:t>
            </w:r>
            <w:r>
              <w:t xml:space="preserve"> 2024</w:t>
            </w:r>
          </w:p>
        </w:tc>
      </w:tr>
      <w:tr w:rsidR="00E108FE" w:rsidRPr="00F03B64" w14:paraId="2A6874C0" w14:textId="77777777" w:rsidTr="2D38884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80" w:type="dxa"/>
            <w:vAlign w:val="top"/>
            <w:hideMark/>
          </w:tcPr>
          <w:p w14:paraId="0CB22CF5" w14:textId="77777777" w:rsidR="00E108FE" w:rsidRPr="00F03B64" w:rsidRDefault="00E108FE">
            <w:pPr>
              <w:pStyle w:val="BulletedList"/>
              <w:numPr>
                <w:ilvl w:val="0"/>
                <w:numId w:val="0"/>
              </w:numPr>
            </w:pPr>
            <w:r>
              <w:t>Program</w:t>
            </w:r>
            <w:r w:rsidRPr="00CA775A">
              <w:t xml:space="preserve"> Period</w:t>
            </w:r>
          </w:p>
        </w:tc>
        <w:tc>
          <w:tcPr>
            <w:tcW w:w="7004" w:type="dxa"/>
            <w:vAlign w:val="top"/>
          </w:tcPr>
          <w:p w14:paraId="2A737551" w14:textId="17AC6408" w:rsidR="00E108FE" w:rsidRPr="00F03B64" w:rsidRDefault="00100300">
            <w:pPr>
              <w:cnfStyle w:val="000000100000" w:firstRow="0" w:lastRow="0" w:firstColumn="0" w:lastColumn="0" w:oddVBand="0" w:evenVBand="0" w:oddHBand="1" w:evenHBand="0" w:firstRowFirstColumn="0" w:firstRowLastColumn="0" w:lastRowFirstColumn="0" w:lastRowLastColumn="0"/>
            </w:pPr>
            <w:r>
              <w:rPr>
                <w:szCs w:val="22"/>
              </w:rPr>
              <w:t xml:space="preserve">March 2024 – </w:t>
            </w:r>
            <w:r w:rsidR="00643649">
              <w:rPr>
                <w:szCs w:val="22"/>
              </w:rPr>
              <w:t>March</w:t>
            </w:r>
            <w:r>
              <w:rPr>
                <w:szCs w:val="22"/>
              </w:rPr>
              <w:t xml:space="preserve"> 2025</w:t>
            </w:r>
            <w:r w:rsidR="00E108FE">
              <w:rPr>
                <w:szCs w:val="22"/>
              </w:rPr>
              <w:t xml:space="preserve">  </w:t>
            </w:r>
          </w:p>
        </w:tc>
      </w:tr>
      <w:tr w:rsidR="00E108FE" w:rsidRPr="00F03B64" w14:paraId="70A74944" w14:textId="77777777" w:rsidTr="2D38884E">
        <w:trPr>
          <w:trHeight w:val="576"/>
        </w:trPr>
        <w:tc>
          <w:tcPr>
            <w:cnfStyle w:val="001000000000" w:firstRow="0" w:lastRow="0" w:firstColumn="1" w:lastColumn="0" w:oddVBand="0" w:evenVBand="0" w:oddHBand="0" w:evenHBand="0" w:firstRowFirstColumn="0" w:firstRowLastColumn="0" w:lastRowFirstColumn="0" w:lastRowLastColumn="0"/>
            <w:tcW w:w="2880" w:type="dxa"/>
            <w:vAlign w:val="top"/>
            <w:hideMark/>
          </w:tcPr>
          <w:p w14:paraId="4B25E85A" w14:textId="0112A58B" w:rsidR="00E108FE" w:rsidRPr="00F03B64" w:rsidRDefault="00E108FE">
            <w:pPr>
              <w:pStyle w:val="BulletedList"/>
              <w:numPr>
                <w:ilvl w:val="0"/>
                <w:numId w:val="0"/>
              </w:numPr>
            </w:pPr>
            <w:r w:rsidRPr="00CA775A">
              <w:t>Eligibility</w:t>
            </w:r>
          </w:p>
        </w:tc>
        <w:tc>
          <w:tcPr>
            <w:tcW w:w="7004" w:type="dxa"/>
            <w:vAlign w:val="top"/>
          </w:tcPr>
          <w:p w14:paraId="084F98D8" w14:textId="7C15FF48" w:rsidR="00E108FE" w:rsidRPr="00F03B64" w:rsidRDefault="283E309B" w:rsidP="60DE89A4">
            <w:pPr>
              <w:spacing w:after="0" w:line="264" w:lineRule="auto"/>
              <w:cnfStyle w:val="000000000000" w:firstRow="0" w:lastRow="0" w:firstColumn="0" w:lastColumn="0" w:oddVBand="0" w:evenVBand="0" w:oddHBand="0" w:evenHBand="0" w:firstRowFirstColumn="0" w:firstRowLastColumn="0" w:lastRowFirstColumn="0" w:lastRowLastColumn="0"/>
            </w:pPr>
            <w:r>
              <w:t>Teams from all states, commonwealths, and territories are invited to apply.</w:t>
            </w:r>
            <w:r w:rsidR="6FCA2C3F">
              <w:t xml:space="preserve"> CHCS will </w:t>
            </w:r>
            <w:r w:rsidR="6FCA2C3F" w:rsidRPr="00455DEC">
              <w:t xml:space="preserve">support up to </w:t>
            </w:r>
            <w:r w:rsidR="31B156F6" w:rsidRPr="00455DEC">
              <w:t>nine</w:t>
            </w:r>
            <w:r w:rsidR="6FCA2C3F" w:rsidRPr="00455DEC">
              <w:t xml:space="preserve"> Medicaid</w:t>
            </w:r>
            <w:r w:rsidR="6FCA2C3F">
              <w:t xml:space="preserve"> agencies that</w:t>
            </w:r>
            <w:r w:rsidR="207E407C">
              <w:t xml:space="preserve"> are in active development, implementation, or refinement of policies/initiatives to address HRSN</w:t>
            </w:r>
            <w:r w:rsidR="5F21D0B2">
              <w:t xml:space="preserve"> and promote health equity</w:t>
            </w:r>
            <w:r w:rsidR="0AEBE175">
              <w:t xml:space="preserve">. </w:t>
            </w:r>
            <w:r w:rsidR="6FCA2C3F">
              <w:t>Applicant teams must include Medicaid staff and may include team members from other agencies within the state, commonwealth</w:t>
            </w:r>
            <w:r w:rsidR="3F5A9E43">
              <w:t xml:space="preserve">, </w:t>
            </w:r>
            <w:r w:rsidR="6FCA2C3F">
              <w:t>or territory</w:t>
            </w:r>
            <w:r w:rsidR="3F5A9E43">
              <w:t>.</w:t>
            </w:r>
            <w:r w:rsidR="6FCA2C3F">
              <w:t xml:space="preserve"> </w:t>
            </w:r>
          </w:p>
        </w:tc>
      </w:tr>
      <w:tr w:rsidR="00E108FE" w:rsidRPr="00F03B64" w14:paraId="6800CB5F" w14:textId="77777777" w:rsidTr="2D38884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80" w:type="dxa"/>
            <w:vAlign w:val="top"/>
            <w:hideMark/>
          </w:tcPr>
          <w:p w14:paraId="5CB2BBC0" w14:textId="77777777" w:rsidR="00E108FE" w:rsidRPr="00F03B64" w:rsidRDefault="00E108FE">
            <w:pPr>
              <w:pStyle w:val="BulletedList"/>
              <w:numPr>
                <w:ilvl w:val="0"/>
                <w:numId w:val="0"/>
              </w:numPr>
            </w:pPr>
            <w:r w:rsidRPr="00CA775A">
              <w:t>CHCS Contacts</w:t>
            </w:r>
          </w:p>
        </w:tc>
        <w:tc>
          <w:tcPr>
            <w:tcW w:w="7004" w:type="dxa"/>
            <w:vAlign w:val="top"/>
          </w:tcPr>
          <w:p w14:paraId="4FD98CF1" w14:textId="4367541B" w:rsidR="00E108FE" w:rsidRPr="00F03B64" w:rsidRDefault="5A52C5AD">
            <w:pPr>
              <w:cnfStyle w:val="000000100000" w:firstRow="0" w:lastRow="0" w:firstColumn="0" w:lastColumn="0" w:oddVBand="0" w:evenVBand="0" w:oddHBand="1" w:evenHBand="0" w:firstRowFirstColumn="0" w:firstRowLastColumn="0" w:lastRowFirstColumn="0" w:lastRowLastColumn="0"/>
            </w:pPr>
            <w:r>
              <w:t>For any questions, please contact</w:t>
            </w:r>
            <w:r w:rsidR="77D703FD">
              <w:t xml:space="preserve"> </w:t>
            </w:r>
            <w:hyperlink r:id="rId16" w:history="1">
              <w:r w:rsidR="2E1533F3" w:rsidRPr="5473C486">
                <w:rPr>
                  <w:rStyle w:val="Hyperlink"/>
                </w:rPr>
                <w:t>hrsnlearningseries@chcs.org</w:t>
              </w:r>
            </w:hyperlink>
            <w:r w:rsidR="008400EF">
              <w:t xml:space="preserve">. </w:t>
            </w:r>
          </w:p>
        </w:tc>
      </w:tr>
    </w:tbl>
    <w:p w14:paraId="451D6052" w14:textId="63175AF5" w:rsidR="00E108FE" w:rsidRDefault="00E108FE" w:rsidP="00C901D2">
      <w:pPr>
        <w:jc w:val="right"/>
      </w:pPr>
    </w:p>
    <w:p w14:paraId="6F0090B8" w14:textId="18FFECD2" w:rsidR="003C4B17" w:rsidRPr="00455DEC" w:rsidRDefault="00971A7A" w:rsidP="00455DEC">
      <w:r>
        <w:br w:type="page"/>
      </w:r>
    </w:p>
    <w:p w14:paraId="4B5F2779" w14:textId="7507AA87" w:rsidR="00321941" w:rsidRDefault="16451266" w:rsidP="009A4168">
      <w:pPr>
        <w:pStyle w:val="Heading1"/>
      </w:pPr>
      <w:bookmarkStart w:id="4" w:name="_Toc1148762452"/>
      <w:r>
        <w:lastRenderedPageBreak/>
        <w:t>Background</w:t>
      </w:r>
      <w:r w:rsidR="00774E3E">
        <w:t xml:space="preserve"> and Purpose</w:t>
      </w:r>
      <w:bookmarkEnd w:id="4"/>
    </w:p>
    <w:p w14:paraId="50CE1D80" w14:textId="0223B7B7" w:rsidR="006D16CE" w:rsidRPr="006D16CE" w:rsidRDefault="006D16CE" w:rsidP="0065267E">
      <w:bookmarkStart w:id="5" w:name="_Hlk126230158"/>
      <w:r>
        <w:t xml:space="preserve">Many state Medicaid agencies are </w:t>
      </w:r>
      <w:r w:rsidRPr="7E375764">
        <w:t>developing and expanding new strategies to address health-related social needs (HRSN). In parallel, the Centers for Medicare &amp; Medicaid Services (CMS) is encouraging state</w:t>
      </w:r>
      <w:r w:rsidR="0B0E27E1" w:rsidRPr="7E375764">
        <w:t>s</w:t>
      </w:r>
      <w:r w:rsidRPr="7E375764">
        <w:t xml:space="preserve"> to integrate HRSN strategies </w:t>
      </w:r>
      <w:r w:rsidR="070A88D9" w:rsidRPr="7E375764">
        <w:t xml:space="preserve">into their Medicaid programs and advance equity </w:t>
      </w:r>
      <w:r w:rsidRPr="7E375764">
        <w:t xml:space="preserve">using a range of policy levers. </w:t>
      </w:r>
      <w:r w:rsidR="0F4CD80A" w:rsidRPr="7E375764">
        <w:t>CMS</w:t>
      </w:r>
      <w:r w:rsidRPr="7E375764">
        <w:t xml:space="preserve"> recently </w:t>
      </w:r>
      <w:hyperlink r:id="rId17" w:history="1">
        <w:r w:rsidRPr="00D45085">
          <w:rPr>
            <w:rStyle w:val="Hyperlink"/>
            <w:rFonts w:eastAsia="Times New Roman"/>
            <w:spacing w:val="0"/>
            <w:kern w:val="0"/>
          </w:rPr>
          <w:t>issued guidance</w:t>
        </w:r>
      </w:hyperlink>
      <w:r w:rsidRPr="7E375764">
        <w:t xml:space="preserve"> </w:t>
      </w:r>
      <w:r w:rsidR="77185DC9" w:rsidRPr="7E375764">
        <w:t xml:space="preserve">to </w:t>
      </w:r>
      <w:r w:rsidRPr="7E375764">
        <w:t xml:space="preserve">states </w:t>
      </w:r>
      <w:r w:rsidR="76D5BA79" w:rsidRPr="7E375764">
        <w:t xml:space="preserve">on </w:t>
      </w:r>
      <w:r w:rsidR="00E06A30">
        <w:t>Medicaid coverage of</w:t>
      </w:r>
      <w:r w:rsidRPr="7E375764">
        <w:t xml:space="preserve"> select nutrition and housing supports</w:t>
      </w:r>
      <w:r w:rsidR="5D841D51" w:rsidRPr="7E375764">
        <w:t>;</w:t>
      </w:r>
      <w:r w:rsidR="419774F7" w:rsidRPr="7E375764">
        <w:t xml:space="preserve"> </w:t>
      </w:r>
      <w:r w:rsidRPr="7E375764">
        <w:t>developed quality measures and discrete innovation models that encourage social needs screening</w:t>
      </w:r>
      <w:r w:rsidR="0EFF4842" w:rsidRPr="7E375764">
        <w:t>;</w:t>
      </w:r>
      <w:r w:rsidR="4CC13502" w:rsidRPr="7E375764">
        <w:t xml:space="preserve"> </w:t>
      </w:r>
      <w:r w:rsidRPr="7E375764">
        <w:t>and proposed updated managed care rules</w:t>
      </w:r>
      <w:r w:rsidR="3AF0443B" w:rsidRPr="7E375764">
        <w:t xml:space="preserve"> with a focus on access and quality</w:t>
      </w:r>
      <w:r w:rsidR="511327EB" w:rsidRPr="7E375764">
        <w:t>.</w:t>
      </w:r>
      <w:r w:rsidR="26ACF995" w:rsidRPr="60DE89A4">
        <w:t xml:space="preserve"> This current policy window provides unique opportunities to advance HRSN strategies within Medicaid and promote health equity for communities that have been </w:t>
      </w:r>
      <w:r w:rsidR="00970C07">
        <w:t xml:space="preserve">historically </w:t>
      </w:r>
      <w:r w:rsidR="0B2BD46E" w:rsidRPr="60DE89A4">
        <w:t>marginalized.</w:t>
      </w:r>
      <w:r w:rsidR="40B47AAC" w:rsidRPr="60DE89A4">
        <w:t xml:space="preserve"> However, </w:t>
      </w:r>
      <w:r w:rsidR="48667142" w:rsidRPr="60DE89A4">
        <w:t>s</w:t>
      </w:r>
      <w:r w:rsidR="5D22D481" w:rsidRPr="60DE89A4">
        <w:t xml:space="preserve">tate Medicaid agencies </w:t>
      </w:r>
      <w:r w:rsidR="6ED1F10D" w:rsidRPr="60DE89A4">
        <w:t xml:space="preserve">with new or developing </w:t>
      </w:r>
      <w:r w:rsidR="5D22D481" w:rsidRPr="60DE89A4">
        <w:t xml:space="preserve">HRSN initiatives have </w:t>
      </w:r>
      <w:r w:rsidR="66FA54F8" w:rsidRPr="60DE89A4">
        <w:t>f</w:t>
      </w:r>
      <w:r w:rsidR="68BF1305" w:rsidRPr="60DE89A4">
        <w:t>ew established</w:t>
      </w:r>
      <w:r w:rsidR="40FA2786" w:rsidRPr="60DE89A4">
        <w:t xml:space="preserve"> </w:t>
      </w:r>
      <w:r w:rsidR="08CB6E45" w:rsidRPr="60DE89A4">
        <w:t xml:space="preserve">Medicaid </w:t>
      </w:r>
      <w:r w:rsidR="715FB105" w:rsidRPr="60DE89A4">
        <w:t xml:space="preserve">examples </w:t>
      </w:r>
      <w:r w:rsidR="44EF2672" w:rsidRPr="60DE89A4">
        <w:t>from which to learn</w:t>
      </w:r>
      <w:r w:rsidR="025B3D1F" w:rsidRPr="60DE89A4">
        <w:t xml:space="preserve"> </w:t>
      </w:r>
      <w:r w:rsidR="5D3E51D2" w:rsidRPr="60DE89A4">
        <w:t xml:space="preserve">and </w:t>
      </w:r>
      <w:r w:rsidR="00E4188A">
        <w:t xml:space="preserve">are </w:t>
      </w:r>
      <w:r w:rsidR="5D3E51D2" w:rsidRPr="60DE89A4">
        <w:t>encounter</w:t>
      </w:r>
      <w:r w:rsidR="00E4188A">
        <w:t>ing</w:t>
      </w:r>
      <w:r w:rsidR="5D3E51D2" w:rsidRPr="60DE89A4">
        <w:t xml:space="preserve"> novel questions relating to </w:t>
      </w:r>
      <w:r w:rsidR="007155D4">
        <w:t xml:space="preserve">partnering with </w:t>
      </w:r>
      <w:r w:rsidR="5D3E51D2" w:rsidRPr="60DE89A4">
        <w:t xml:space="preserve">new types of providers </w:t>
      </w:r>
      <w:r w:rsidR="00E4188A">
        <w:t>to deliver new s</w:t>
      </w:r>
      <w:r w:rsidR="5D3E51D2" w:rsidRPr="60DE89A4">
        <w:t>ervices.</w:t>
      </w:r>
    </w:p>
    <w:p w14:paraId="422B17FA" w14:textId="779947E4" w:rsidR="00505077" w:rsidRPr="00A05026" w:rsidRDefault="40133D50" w:rsidP="0065267E">
      <w:r w:rsidRPr="7E375764">
        <w:rPr>
          <w:spacing w:val="0"/>
          <w:kern w:val="0"/>
        </w:rPr>
        <w:t>To support effective implementation</w:t>
      </w:r>
      <w:r w:rsidR="137661B6" w:rsidRPr="7E375764">
        <w:rPr>
          <w:spacing w:val="0"/>
          <w:kern w:val="0"/>
        </w:rPr>
        <w:t>, CHCS is launching the</w:t>
      </w:r>
      <w:r w:rsidR="00A40026" w:rsidRPr="78112A70">
        <w:t xml:space="preserve"> </w:t>
      </w:r>
      <w:hyperlink r:id="rId18" w:history="1">
        <w:r w:rsidR="00A40026" w:rsidRPr="005125BF">
          <w:rPr>
            <w:rStyle w:val="Hyperlink"/>
            <w:b/>
            <w:bCs/>
            <w:i/>
            <w:iCs/>
          </w:rPr>
          <w:t>Medicaid</w:t>
        </w:r>
        <w:r w:rsidR="137661B6" w:rsidRPr="005125BF">
          <w:rPr>
            <w:rStyle w:val="Hyperlink"/>
            <w:b/>
            <w:bCs/>
            <w:spacing w:val="0"/>
            <w:kern w:val="0"/>
          </w:rPr>
          <w:t xml:space="preserve"> </w:t>
        </w:r>
        <w:r w:rsidR="137661B6" w:rsidRPr="005125BF">
          <w:rPr>
            <w:rStyle w:val="Hyperlink"/>
            <w:b/>
            <w:bCs/>
            <w:i/>
            <w:iCs/>
            <w:spacing w:val="0"/>
            <w:kern w:val="0"/>
          </w:rPr>
          <w:t>Health</w:t>
        </w:r>
        <w:r w:rsidR="0F499E96" w:rsidRPr="005125BF">
          <w:rPr>
            <w:rStyle w:val="Hyperlink"/>
            <w:b/>
            <w:bCs/>
            <w:i/>
            <w:iCs/>
            <w:spacing w:val="0"/>
            <w:kern w:val="0"/>
          </w:rPr>
          <w:t>-</w:t>
        </w:r>
        <w:r w:rsidR="137661B6" w:rsidRPr="005125BF">
          <w:rPr>
            <w:rStyle w:val="Hyperlink"/>
            <w:b/>
            <w:bCs/>
            <w:i/>
            <w:iCs/>
            <w:spacing w:val="0"/>
            <w:kern w:val="0"/>
          </w:rPr>
          <w:t xml:space="preserve">Related Social Needs Implementation Learning </w:t>
        </w:r>
        <w:r w:rsidR="606C4CD9" w:rsidRPr="005125BF">
          <w:rPr>
            <w:rStyle w:val="Hyperlink"/>
            <w:b/>
            <w:bCs/>
            <w:i/>
            <w:iCs/>
            <w:spacing w:val="0"/>
            <w:kern w:val="0"/>
          </w:rPr>
          <w:t>Series</w:t>
        </w:r>
      </w:hyperlink>
      <w:r w:rsidR="137661B6" w:rsidRPr="7E375764">
        <w:rPr>
          <w:spacing w:val="0"/>
          <w:kern w:val="0"/>
        </w:rPr>
        <w:t xml:space="preserve">. </w:t>
      </w:r>
      <w:r w:rsidR="5BD0FB4B" w:rsidRPr="60DE89A4">
        <w:t>This series will help states learn from their peers in other states, with a specific focus on on-the-ground implementation efforts</w:t>
      </w:r>
      <w:r w:rsidR="577B8AC9" w:rsidRPr="60DE89A4">
        <w:t xml:space="preserve">, and </w:t>
      </w:r>
      <w:r w:rsidR="002E3A35" w:rsidRPr="78112A70">
        <w:t>include presentations and support from CHCS, HealthBegins, SIREN, and other subject matter experts</w:t>
      </w:r>
      <w:r w:rsidR="5BD0FB4B" w:rsidRPr="60DE89A4">
        <w:t>.</w:t>
      </w:r>
      <w:r w:rsidR="007155D4">
        <w:t xml:space="preserve"> </w:t>
      </w:r>
      <w:r w:rsidR="0F499E96" w:rsidRPr="7E375764">
        <w:rPr>
          <w:spacing w:val="0"/>
          <w:kern w:val="0"/>
        </w:rPr>
        <w:t xml:space="preserve">The </w:t>
      </w:r>
      <w:r w:rsidR="2D3AFD6E" w:rsidRPr="60DE89A4">
        <w:t>learning series will</w:t>
      </w:r>
      <w:r w:rsidR="0F499E96" w:rsidRPr="7E375764">
        <w:rPr>
          <w:spacing w:val="0"/>
          <w:kern w:val="0"/>
        </w:rPr>
        <w:t xml:space="preserve"> </w:t>
      </w:r>
      <w:r w:rsidR="0F499E96">
        <w:rPr>
          <w:kern w:val="0"/>
        </w:rPr>
        <w:t xml:space="preserve">support up to </w:t>
      </w:r>
      <w:r w:rsidR="1FFE70C1">
        <w:t>nine</w:t>
      </w:r>
      <w:r w:rsidR="1FFE70C1">
        <w:rPr>
          <w:kern w:val="0"/>
        </w:rPr>
        <w:t xml:space="preserve"> </w:t>
      </w:r>
      <w:r w:rsidR="0F499E96">
        <w:rPr>
          <w:kern w:val="0"/>
        </w:rPr>
        <w:t xml:space="preserve">Medicaid agencies </w:t>
      </w:r>
      <w:r w:rsidR="487C5A86">
        <w:rPr>
          <w:kern w:val="0"/>
        </w:rPr>
        <w:t xml:space="preserve">in </w:t>
      </w:r>
      <w:r w:rsidR="115C6365">
        <w:rPr>
          <w:kern w:val="0"/>
        </w:rPr>
        <w:t>develop</w:t>
      </w:r>
      <w:r w:rsidR="00B72537">
        <w:rPr>
          <w:kern w:val="0"/>
        </w:rPr>
        <w:t>ing</w:t>
      </w:r>
      <w:r w:rsidR="115C6365">
        <w:rPr>
          <w:kern w:val="0"/>
        </w:rPr>
        <w:t xml:space="preserve">, </w:t>
      </w:r>
      <w:r w:rsidR="0F499E96">
        <w:rPr>
          <w:kern w:val="0"/>
        </w:rPr>
        <w:t>implement</w:t>
      </w:r>
      <w:r w:rsidR="00B72537">
        <w:rPr>
          <w:kern w:val="0"/>
        </w:rPr>
        <w:t>ing</w:t>
      </w:r>
      <w:r w:rsidR="79E8C7D3">
        <w:rPr>
          <w:kern w:val="0"/>
        </w:rPr>
        <w:t>,</w:t>
      </w:r>
      <w:r>
        <w:rPr>
          <w:kern w:val="0"/>
        </w:rPr>
        <w:t xml:space="preserve"> </w:t>
      </w:r>
      <w:r w:rsidR="33408EF4">
        <w:rPr>
          <w:kern w:val="0"/>
        </w:rPr>
        <w:t>or</w:t>
      </w:r>
      <w:r w:rsidR="0F499E96" w:rsidRPr="60DE89A4">
        <w:rPr>
          <w:kern w:val="0"/>
        </w:rPr>
        <w:t xml:space="preserve"> </w:t>
      </w:r>
      <w:r w:rsidR="00B72537" w:rsidRPr="60DE89A4">
        <w:rPr>
          <w:kern w:val="0"/>
        </w:rPr>
        <w:t>refin</w:t>
      </w:r>
      <w:r w:rsidR="00B72537">
        <w:rPr>
          <w:kern w:val="0"/>
        </w:rPr>
        <w:t xml:space="preserve">ing </w:t>
      </w:r>
      <w:r w:rsidR="0F499E96">
        <w:t>HRSN</w:t>
      </w:r>
      <w:r w:rsidR="0F499E96">
        <w:rPr>
          <w:kern w:val="0"/>
        </w:rPr>
        <w:t xml:space="preserve"> initiatives</w:t>
      </w:r>
      <w:r w:rsidR="1EC6899E">
        <w:rPr>
          <w:kern w:val="0"/>
        </w:rPr>
        <w:t xml:space="preserve"> </w:t>
      </w:r>
      <w:r w:rsidR="00F758D9">
        <w:t xml:space="preserve">that advance health equity for </w:t>
      </w:r>
      <w:r w:rsidR="00DE1903">
        <w:t xml:space="preserve">Medicaid </w:t>
      </w:r>
      <w:r w:rsidR="00F758D9">
        <w:t>enrollees</w:t>
      </w:r>
      <w:r w:rsidR="775F5B1E">
        <w:rPr>
          <w:kern w:val="0"/>
        </w:rPr>
        <w:t>.</w:t>
      </w:r>
      <w:r w:rsidR="0F499E96">
        <w:rPr>
          <w:kern w:val="0"/>
        </w:rPr>
        <w:t xml:space="preserve"> </w:t>
      </w:r>
      <w:r w:rsidR="00B72537">
        <w:t>C</w:t>
      </w:r>
      <w:r w:rsidR="1E11A49B" w:rsidRPr="7E375764">
        <w:rPr>
          <w:spacing w:val="0"/>
          <w:kern w:val="0"/>
        </w:rPr>
        <w:t xml:space="preserve">urriculum areas will </w:t>
      </w:r>
      <w:r w:rsidR="00F06B2B" w:rsidRPr="78112A70">
        <w:t xml:space="preserve">broadly </w:t>
      </w:r>
      <w:r w:rsidR="005028A0">
        <w:rPr>
          <w:spacing w:val="0"/>
          <w:kern w:val="0"/>
        </w:rPr>
        <w:t>encompass</w:t>
      </w:r>
      <w:r w:rsidR="1E11A49B" w:rsidRPr="7E375764">
        <w:rPr>
          <w:spacing w:val="0"/>
          <w:kern w:val="0"/>
        </w:rPr>
        <w:t>:</w:t>
      </w:r>
    </w:p>
    <w:p w14:paraId="695DB096" w14:textId="7D4B67C9" w:rsidR="00505077" w:rsidRPr="00A05026" w:rsidRDefault="1E11A49B" w:rsidP="005125BF">
      <w:pPr>
        <w:pStyle w:val="BulletedList"/>
        <w:ind w:left="806"/>
        <w:contextualSpacing w:val="0"/>
      </w:pPr>
      <w:r w:rsidRPr="005125BF">
        <w:rPr>
          <w:b/>
          <w:bCs/>
        </w:rPr>
        <w:t xml:space="preserve">Supporting </w:t>
      </w:r>
      <w:r w:rsidR="1EC5241A" w:rsidRPr="005125BF">
        <w:rPr>
          <w:b/>
          <w:bCs/>
        </w:rPr>
        <w:t>partnerships</w:t>
      </w:r>
      <w:r w:rsidR="1EC5241A">
        <w:t xml:space="preserve"> between </w:t>
      </w:r>
      <w:r>
        <w:t xml:space="preserve">health care organization </w:t>
      </w:r>
      <w:r w:rsidR="144BAF10">
        <w:t>and</w:t>
      </w:r>
      <w:r>
        <w:t xml:space="preserve"> community-based </w:t>
      </w:r>
      <w:proofErr w:type="gramStart"/>
      <w:r>
        <w:t>organization</w:t>
      </w:r>
      <w:r w:rsidR="5E1794B0">
        <w:t>s</w:t>
      </w:r>
      <w:r w:rsidR="0038636A">
        <w:t>;</w:t>
      </w:r>
      <w:proofErr w:type="gramEnd"/>
    </w:p>
    <w:p w14:paraId="428B76A6" w14:textId="3EFF31A8" w:rsidR="00505077" w:rsidRPr="00A05026" w:rsidRDefault="1E11A49B" w:rsidP="005125BF">
      <w:pPr>
        <w:pStyle w:val="BulletedList"/>
        <w:ind w:left="806"/>
        <w:contextualSpacing w:val="0"/>
      </w:pPr>
      <w:r w:rsidRPr="005125BF">
        <w:rPr>
          <w:b/>
          <w:bCs/>
        </w:rPr>
        <w:t xml:space="preserve">Developing </w:t>
      </w:r>
      <w:r w:rsidR="005028A0" w:rsidRPr="005125BF">
        <w:rPr>
          <w:b/>
          <w:bCs/>
        </w:rPr>
        <w:t xml:space="preserve">appropriate </w:t>
      </w:r>
      <w:r w:rsidRPr="005125BF">
        <w:rPr>
          <w:b/>
          <w:bCs/>
        </w:rPr>
        <w:t>accountability mechanisms</w:t>
      </w:r>
      <w:r>
        <w:t>, including process and outcome measures for HRSN work</w:t>
      </w:r>
      <w:r w:rsidR="0038636A">
        <w:t>; and</w:t>
      </w:r>
    </w:p>
    <w:p w14:paraId="42A79799" w14:textId="7C44EE9A" w:rsidR="00505077" w:rsidRPr="00A05026" w:rsidRDefault="1E11A49B" w:rsidP="18A9005A">
      <w:pPr>
        <w:pStyle w:val="BulletedList"/>
        <w:rPr>
          <w:rFonts w:eastAsia="Times New Roman"/>
        </w:rPr>
      </w:pPr>
      <w:r w:rsidRPr="005125BF">
        <w:rPr>
          <w:b/>
          <w:bCs/>
        </w:rPr>
        <w:t xml:space="preserve">Creating Medicaid benefits </w:t>
      </w:r>
      <w:r>
        <w:t>based on existing or emerging evidence</w:t>
      </w:r>
      <w:r w:rsidR="005028A0">
        <w:t>.</w:t>
      </w:r>
    </w:p>
    <w:p w14:paraId="485D966C" w14:textId="5832FB1C" w:rsidR="00774E3E" w:rsidRPr="00A05026" w:rsidRDefault="29AAD795" w:rsidP="0065267E">
      <w:r w:rsidRPr="18A9005A">
        <w:t>CHCS i</w:t>
      </w:r>
      <w:r w:rsidR="79A346A7" w:rsidRPr="18A9005A">
        <w:t xml:space="preserve">nvites </w:t>
      </w:r>
      <w:r w:rsidRPr="18A9005A">
        <w:t>state</w:t>
      </w:r>
      <w:r w:rsidR="43BCE619" w:rsidRPr="18A9005A">
        <w:t xml:space="preserve"> Medicaid agencies </w:t>
      </w:r>
      <w:r w:rsidRPr="18A9005A">
        <w:t>actively developing</w:t>
      </w:r>
      <w:r w:rsidR="1D489AC9" w:rsidRPr="18A9005A">
        <w:t xml:space="preserve">, </w:t>
      </w:r>
      <w:r w:rsidRPr="18A9005A">
        <w:t>implementing</w:t>
      </w:r>
      <w:r w:rsidR="765297C2" w:rsidRPr="18A9005A">
        <w:t>, or refining</w:t>
      </w:r>
      <w:r w:rsidRPr="18A9005A">
        <w:t xml:space="preserve"> HRSN initiatives to apply. Special consideration will be given to applicants that tie t</w:t>
      </w:r>
      <w:r w:rsidR="6ADA89C7" w:rsidRPr="18A9005A">
        <w:t>heir HRSN work to health equity goals and priorities.</w:t>
      </w:r>
    </w:p>
    <w:p w14:paraId="31DF7B6C" w14:textId="2F4730AF" w:rsidR="009A4168" w:rsidRPr="00A12B84" w:rsidRDefault="00055DEB" w:rsidP="009A4168">
      <w:r>
        <w:br w:type="page"/>
      </w:r>
    </w:p>
    <w:p w14:paraId="74731B6C" w14:textId="57E9BFFF" w:rsidR="00E108FE" w:rsidRDefault="2EE962B5" w:rsidP="00E108FE">
      <w:pPr>
        <w:pStyle w:val="Heading1"/>
      </w:pPr>
      <w:bookmarkStart w:id="6" w:name="_Program_Components"/>
      <w:bookmarkStart w:id="7" w:name="_What_States_Can"/>
      <w:bookmarkStart w:id="8" w:name="_Toc12600631"/>
      <w:bookmarkEnd w:id="5"/>
      <w:bookmarkEnd w:id="6"/>
      <w:bookmarkEnd w:id="7"/>
      <w:r>
        <w:lastRenderedPageBreak/>
        <w:t>What States</w:t>
      </w:r>
      <w:r w:rsidR="4D2BB18B">
        <w:t>/Commonwealths/Territories</w:t>
      </w:r>
      <w:r>
        <w:t xml:space="preserve"> Can Expect</w:t>
      </w:r>
      <w:bookmarkEnd w:id="8"/>
      <w:r>
        <w:t xml:space="preserve"> </w:t>
      </w:r>
    </w:p>
    <w:p w14:paraId="38EFD5A3" w14:textId="74BEAB8D" w:rsidR="00573875" w:rsidRDefault="7D86248B" w:rsidP="0065267E">
      <w:r>
        <w:t>CHCS will support participants with peer-to-peer information sharing and learning opportunities</w:t>
      </w:r>
      <w:r w:rsidR="13F77277">
        <w:t xml:space="preserve"> to advance</w:t>
      </w:r>
      <w:r w:rsidR="59863A00">
        <w:t xml:space="preserve"> </w:t>
      </w:r>
      <w:r w:rsidR="6FE440BC">
        <w:t>the</w:t>
      </w:r>
      <w:r w:rsidR="0E109E4A">
        <w:t xml:space="preserve">ir HRSN policy and </w:t>
      </w:r>
      <w:r w:rsidR="0B4ACFCC">
        <w:t>implementation</w:t>
      </w:r>
      <w:r w:rsidR="0E109E4A">
        <w:t xml:space="preserve"> goals. </w:t>
      </w:r>
      <w:r w:rsidR="5E2EB2AB">
        <w:t xml:space="preserve">States will learn effective strategies to shape </w:t>
      </w:r>
      <w:r w:rsidR="07213FB8">
        <w:t xml:space="preserve">HRSN policies </w:t>
      </w:r>
      <w:r w:rsidR="5E2EB2AB">
        <w:t xml:space="preserve">and troubleshoot </w:t>
      </w:r>
      <w:r w:rsidR="0D03A3FA">
        <w:t>implementation.</w:t>
      </w:r>
      <w:r w:rsidR="005A2C48">
        <w:t xml:space="preserve"> </w:t>
      </w:r>
    </w:p>
    <w:p w14:paraId="10984671" w14:textId="09545082" w:rsidR="005259F3" w:rsidRPr="00AD3AFD" w:rsidRDefault="5D829176" w:rsidP="00971A7A">
      <w:r>
        <w:t>The</w:t>
      </w:r>
      <w:r w:rsidRPr="000B2C94">
        <w:t xml:space="preserve"> </w:t>
      </w:r>
      <w:r w:rsidR="000B2C94">
        <w:t>l</w:t>
      </w:r>
      <w:r w:rsidR="0B4ACFCC" w:rsidRPr="005125BF">
        <w:t xml:space="preserve">earning </w:t>
      </w:r>
      <w:r w:rsidR="000B2C94">
        <w:t>s</w:t>
      </w:r>
      <w:r w:rsidR="00A05026" w:rsidRPr="005125BF">
        <w:t>eries</w:t>
      </w:r>
      <w:r w:rsidRPr="000B2C94">
        <w:t xml:space="preserve"> </w:t>
      </w:r>
      <w:r>
        <w:t>includes the following activities:</w:t>
      </w:r>
    </w:p>
    <w:p w14:paraId="52ED9BD7" w14:textId="33B718EB" w:rsidR="5473C486" w:rsidRPr="0065267E" w:rsidRDefault="754BAA47" w:rsidP="0065267E">
      <w:pPr>
        <w:pStyle w:val="BulletedList"/>
        <w:ind w:left="450" w:hanging="274"/>
        <w:contextualSpacing w:val="0"/>
        <w:rPr>
          <w:rStyle w:val="fontstyle01"/>
          <w:rFonts w:asciiTheme="minorHAnsi" w:hAnsiTheme="minorHAnsi"/>
          <w:color w:val="auto"/>
          <w:sz w:val="22"/>
          <w:szCs w:val="22"/>
        </w:rPr>
      </w:pPr>
      <w:bookmarkStart w:id="9" w:name="_Toc125955139"/>
      <w:r w:rsidRPr="2D38884E">
        <w:rPr>
          <w:rStyle w:val="Heading2Char"/>
          <w:sz w:val="24"/>
          <w:szCs w:val="24"/>
        </w:rPr>
        <w:t>In-Person</w:t>
      </w:r>
      <w:r w:rsidR="3DD0C59E" w:rsidRPr="2D38884E">
        <w:rPr>
          <w:rStyle w:val="Heading2Char"/>
          <w:sz w:val="24"/>
          <w:szCs w:val="24"/>
        </w:rPr>
        <w:t xml:space="preserve"> </w:t>
      </w:r>
      <w:r w:rsidRPr="2D38884E">
        <w:rPr>
          <w:rStyle w:val="Heading2Char"/>
          <w:sz w:val="24"/>
          <w:szCs w:val="24"/>
        </w:rPr>
        <w:t>Convening</w:t>
      </w:r>
      <w:bookmarkEnd w:id="9"/>
      <w:r w:rsidR="00055DEB" w:rsidRPr="2D38884E">
        <w:rPr>
          <w:rStyle w:val="Heading4Char"/>
          <w:b w:val="0"/>
        </w:rPr>
        <w:t>:</w:t>
      </w:r>
      <w:r w:rsidR="34BE4238" w:rsidRPr="2D38884E">
        <w:rPr>
          <w:sz w:val="24"/>
          <w:szCs w:val="24"/>
        </w:rPr>
        <w:t xml:space="preserve"> </w:t>
      </w:r>
      <w:r w:rsidR="1191FF99">
        <w:t>A</w:t>
      </w:r>
      <w:r w:rsidR="1E85795D">
        <w:t xml:space="preserve"> full-day</w:t>
      </w:r>
      <w:r w:rsidR="7AA0C7ED">
        <w:t xml:space="preserve"> in-person </w:t>
      </w:r>
      <w:r>
        <w:t xml:space="preserve">meeting </w:t>
      </w:r>
      <w:r w:rsidR="1191FF99">
        <w:t xml:space="preserve">will </w:t>
      </w:r>
      <w:r w:rsidR="24CB5189">
        <w:t>facilitate learning</w:t>
      </w:r>
      <w:r w:rsidR="6FCB6AF4">
        <w:t>, peer-to-peer sharing</w:t>
      </w:r>
      <w:r w:rsidR="52DBBEC2">
        <w:t>,</w:t>
      </w:r>
      <w:r w:rsidR="6FCB6AF4">
        <w:t xml:space="preserve"> </w:t>
      </w:r>
      <w:r w:rsidR="24CB5189">
        <w:t xml:space="preserve">and networking opportunities. Through expert presentations </w:t>
      </w:r>
      <w:r w:rsidR="283B1FC3">
        <w:t xml:space="preserve">and </w:t>
      </w:r>
      <w:r w:rsidR="24CB5189">
        <w:t xml:space="preserve">facilitated discussions, </w:t>
      </w:r>
      <w:r w:rsidR="283B1FC3">
        <w:t xml:space="preserve">two to three </w:t>
      </w:r>
      <w:r w:rsidR="24CB5189">
        <w:t>participants</w:t>
      </w:r>
      <w:r w:rsidR="283B1FC3">
        <w:t xml:space="preserve"> from each state team</w:t>
      </w:r>
      <w:r w:rsidR="24CB5189">
        <w:t xml:space="preserve"> will</w:t>
      </w:r>
      <w:r w:rsidR="6FCB6AF4">
        <w:t xml:space="preserve"> hear from </w:t>
      </w:r>
      <w:r w:rsidR="2BE2B6EA">
        <w:t xml:space="preserve">other state representatives, </w:t>
      </w:r>
      <w:r w:rsidR="283B1FC3">
        <w:t xml:space="preserve">relevant </w:t>
      </w:r>
      <w:r w:rsidR="6FCB6AF4">
        <w:t>subject matter experts</w:t>
      </w:r>
      <w:r w:rsidR="38B726BE">
        <w:t>,</w:t>
      </w:r>
      <w:r w:rsidR="6FCB6AF4">
        <w:t xml:space="preserve"> and implementers</w:t>
      </w:r>
      <w:r w:rsidR="73897955">
        <w:t xml:space="preserve">. </w:t>
      </w:r>
      <w:r w:rsidRPr="2D38884E">
        <w:rPr>
          <w:rStyle w:val="fontstyle01"/>
          <w:rFonts w:asciiTheme="minorHAnsi" w:hAnsiTheme="minorHAnsi"/>
          <w:sz w:val="22"/>
          <w:szCs w:val="22"/>
        </w:rPr>
        <w:t xml:space="preserve">The meeting </w:t>
      </w:r>
      <w:r w:rsidR="1191FF99" w:rsidRPr="2D38884E">
        <w:rPr>
          <w:rStyle w:val="fontstyle01"/>
          <w:rFonts w:asciiTheme="minorHAnsi" w:hAnsiTheme="minorHAnsi"/>
          <w:sz w:val="22"/>
          <w:szCs w:val="22"/>
        </w:rPr>
        <w:t>will</w:t>
      </w:r>
      <w:r w:rsidRPr="2D38884E">
        <w:rPr>
          <w:rStyle w:val="fontstyle01"/>
          <w:rFonts w:asciiTheme="minorHAnsi" w:hAnsiTheme="minorHAnsi"/>
          <w:sz w:val="22"/>
          <w:szCs w:val="22"/>
        </w:rPr>
        <w:t xml:space="preserve"> expose state staff to a range of policy options and related evidence; nominate themes and issues </w:t>
      </w:r>
      <w:r w:rsidR="00EA14AE" w:rsidRPr="2D38884E">
        <w:rPr>
          <w:rStyle w:val="fontstyle01"/>
          <w:rFonts w:asciiTheme="minorHAnsi" w:hAnsiTheme="minorHAnsi"/>
          <w:sz w:val="22"/>
          <w:szCs w:val="22"/>
        </w:rPr>
        <w:t>for deeper</w:t>
      </w:r>
      <w:r w:rsidR="6CA5BE00" w:rsidRPr="2D38884E">
        <w:rPr>
          <w:rStyle w:val="fontstyle01"/>
          <w:rFonts w:asciiTheme="minorHAnsi" w:hAnsiTheme="minorHAnsi"/>
          <w:sz w:val="22"/>
          <w:szCs w:val="22"/>
        </w:rPr>
        <w:t xml:space="preserve"> explor</w:t>
      </w:r>
      <w:r w:rsidR="00EA14AE" w:rsidRPr="2D38884E">
        <w:rPr>
          <w:rStyle w:val="fontstyle01"/>
          <w:rFonts w:asciiTheme="minorHAnsi" w:hAnsiTheme="minorHAnsi"/>
          <w:sz w:val="22"/>
          <w:szCs w:val="22"/>
        </w:rPr>
        <w:t>ation</w:t>
      </w:r>
      <w:r w:rsidRPr="2D38884E">
        <w:rPr>
          <w:rStyle w:val="fontstyle01"/>
          <w:rFonts w:asciiTheme="minorHAnsi" w:hAnsiTheme="minorHAnsi"/>
          <w:sz w:val="22"/>
          <w:szCs w:val="22"/>
        </w:rPr>
        <w:t xml:space="preserve"> over the course of the </w:t>
      </w:r>
      <w:r w:rsidR="283B1FC3" w:rsidRPr="2D38884E">
        <w:rPr>
          <w:rStyle w:val="fontstyle01"/>
          <w:rFonts w:asciiTheme="minorHAnsi" w:hAnsiTheme="minorHAnsi"/>
          <w:sz w:val="22"/>
          <w:szCs w:val="22"/>
        </w:rPr>
        <w:t>series</w:t>
      </w:r>
      <w:r w:rsidRPr="2D38884E">
        <w:rPr>
          <w:rStyle w:val="fontstyle01"/>
          <w:rFonts w:asciiTheme="minorHAnsi" w:hAnsiTheme="minorHAnsi"/>
          <w:sz w:val="22"/>
          <w:szCs w:val="22"/>
        </w:rPr>
        <w:t>; and provide states with</w:t>
      </w:r>
      <w:r w:rsidR="7CF9498F" w:rsidRPr="2D38884E">
        <w:rPr>
          <w:rStyle w:val="fontstyle01"/>
          <w:rFonts w:asciiTheme="minorHAnsi" w:hAnsiTheme="minorHAnsi"/>
          <w:sz w:val="22"/>
          <w:szCs w:val="22"/>
        </w:rPr>
        <w:t xml:space="preserve"> </w:t>
      </w:r>
      <w:r w:rsidR="00FE75AC" w:rsidRPr="2D38884E">
        <w:rPr>
          <w:rStyle w:val="fontstyle01"/>
          <w:rFonts w:asciiTheme="minorHAnsi" w:hAnsiTheme="minorHAnsi"/>
          <w:sz w:val="22"/>
          <w:szCs w:val="22"/>
        </w:rPr>
        <w:t xml:space="preserve">early </w:t>
      </w:r>
      <w:r w:rsidR="7CF9498F" w:rsidRPr="2D38884E">
        <w:rPr>
          <w:rStyle w:val="fontstyle01"/>
          <w:rFonts w:asciiTheme="minorHAnsi" w:hAnsiTheme="minorHAnsi"/>
          <w:sz w:val="22"/>
          <w:szCs w:val="22"/>
        </w:rPr>
        <w:t xml:space="preserve">lessons learned from </w:t>
      </w:r>
      <w:r w:rsidR="6C25C761" w:rsidRPr="2D38884E">
        <w:rPr>
          <w:rStyle w:val="fontstyle01"/>
          <w:rFonts w:asciiTheme="minorHAnsi" w:hAnsiTheme="minorHAnsi"/>
          <w:sz w:val="22"/>
          <w:szCs w:val="22"/>
        </w:rPr>
        <w:t>i</w:t>
      </w:r>
      <w:r w:rsidR="39B75D0D" w:rsidRPr="2D38884E">
        <w:rPr>
          <w:rStyle w:val="fontstyle01"/>
          <w:rFonts w:asciiTheme="minorHAnsi" w:hAnsiTheme="minorHAnsi"/>
          <w:sz w:val="22"/>
          <w:szCs w:val="22"/>
        </w:rPr>
        <w:t xml:space="preserve">mplementation </w:t>
      </w:r>
      <w:r w:rsidR="7CF9498F" w:rsidRPr="2D38884E">
        <w:rPr>
          <w:rStyle w:val="fontstyle01"/>
          <w:rFonts w:asciiTheme="minorHAnsi" w:hAnsiTheme="minorHAnsi"/>
          <w:sz w:val="22"/>
          <w:szCs w:val="22"/>
        </w:rPr>
        <w:t>to help shape</w:t>
      </w:r>
      <w:r w:rsidR="380B8341" w:rsidRPr="2D38884E">
        <w:rPr>
          <w:rStyle w:val="fontstyle01"/>
          <w:rFonts w:asciiTheme="minorHAnsi" w:hAnsiTheme="minorHAnsi"/>
          <w:sz w:val="22"/>
          <w:szCs w:val="22"/>
        </w:rPr>
        <w:t xml:space="preserve"> </w:t>
      </w:r>
      <w:r w:rsidR="7F84873C" w:rsidRPr="2D38884E">
        <w:rPr>
          <w:rStyle w:val="fontstyle01"/>
          <w:rFonts w:asciiTheme="minorHAnsi" w:hAnsiTheme="minorHAnsi"/>
          <w:sz w:val="22"/>
          <w:szCs w:val="22"/>
        </w:rPr>
        <w:t>or anticipate potential challenges related to</w:t>
      </w:r>
      <w:r w:rsidRPr="2D38884E">
        <w:rPr>
          <w:rStyle w:val="fontstyle01"/>
          <w:rFonts w:asciiTheme="minorHAnsi" w:hAnsiTheme="minorHAnsi"/>
          <w:sz w:val="22"/>
          <w:szCs w:val="22"/>
        </w:rPr>
        <w:t xml:space="preserve"> HRSN policy approaches</w:t>
      </w:r>
      <w:r w:rsidR="162392FC" w:rsidRPr="2D38884E">
        <w:rPr>
          <w:rStyle w:val="fontstyle01"/>
          <w:rFonts w:asciiTheme="minorHAnsi" w:hAnsiTheme="minorHAnsi"/>
          <w:color w:val="auto"/>
          <w:sz w:val="22"/>
          <w:szCs w:val="22"/>
        </w:rPr>
        <w:t>.</w:t>
      </w:r>
      <w:r w:rsidR="09D77555" w:rsidRPr="2D38884E">
        <w:rPr>
          <w:rStyle w:val="fontstyle01"/>
          <w:rFonts w:asciiTheme="minorHAnsi" w:hAnsiTheme="minorHAnsi"/>
          <w:color w:val="auto"/>
          <w:sz w:val="22"/>
          <w:szCs w:val="22"/>
        </w:rPr>
        <w:t xml:space="preserve"> CHCS will cover travel costs and lodging for state attendees.</w:t>
      </w:r>
      <w:r w:rsidR="0039682D" w:rsidRPr="0065267E">
        <w:rPr>
          <w:rStyle w:val="fontstyle01"/>
          <w:rFonts w:asciiTheme="minorHAnsi" w:hAnsiTheme="minorHAnsi"/>
          <w:color w:val="auto"/>
          <w:sz w:val="22"/>
          <w:szCs w:val="22"/>
        </w:rPr>
        <w:tab/>
      </w:r>
    </w:p>
    <w:p w14:paraId="671569BF" w14:textId="1C824C67" w:rsidR="60DE89A4" w:rsidRDefault="3648F2E8" w:rsidP="0065267E">
      <w:pPr>
        <w:pStyle w:val="BulletedList"/>
        <w:ind w:left="450" w:hanging="315"/>
      </w:pPr>
      <w:bookmarkStart w:id="10" w:name="_Toc1150951965"/>
      <w:r w:rsidRPr="651A8FAC">
        <w:rPr>
          <w:rStyle w:val="Heading2Char"/>
          <w:sz w:val="24"/>
          <w:szCs w:val="24"/>
        </w:rPr>
        <w:t>Virtual Sessions</w:t>
      </w:r>
      <w:bookmarkEnd w:id="10"/>
      <w:r w:rsidR="0038658C" w:rsidRPr="2D38884E">
        <w:rPr>
          <w:rStyle w:val="Heading4Char"/>
          <w:b w:val="0"/>
        </w:rPr>
        <w:t>:</w:t>
      </w:r>
      <w:r w:rsidR="0038658C" w:rsidRPr="2D38884E">
        <w:rPr>
          <w:sz w:val="24"/>
          <w:szCs w:val="24"/>
        </w:rPr>
        <w:t xml:space="preserve"> </w:t>
      </w:r>
      <w:r w:rsidR="0039682D" w:rsidRPr="00455DEC">
        <w:t>Through</w:t>
      </w:r>
      <w:r w:rsidR="0039682D" w:rsidRPr="651A8FAC">
        <w:rPr>
          <w:rStyle w:val="Heading2Char"/>
          <w:sz w:val="24"/>
          <w:szCs w:val="24"/>
        </w:rPr>
        <w:t xml:space="preserve"> </w:t>
      </w:r>
      <w:r w:rsidR="00102F45" w:rsidRPr="00455DEC">
        <w:t>monthly</w:t>
      </w:r>
      <w:r w:rsidR="00102F45" w:rsidRPr="651A8FAC">
        <w:rPr>
          <w:rStyle w:val="Heading2Char"/>
          <w:sz w:val="24"/>
          <w:szCs w:val="24"/>
        </w:rPr>
        <w:t xml:space="preserve"> </w:t>
      </w:r>
      <w:r w:rsidR="0039682D">
        <w:t>v</w:t>
      </w:r>
      <w:r w:rsidR="0F3356BA">
        <w:t>irtual</w:t>
      </w:r>
      <w:r w:rsidR="7C8B2DCC">
        <w:t xml:space="preserve"> meetings</w:t>
      </w:r>
      <w:r w:rsidR="0039682D">
        <w:t>,</w:t>
      </w:r>
      <w:r w:rsidR="3A28AE6D">
        <w:t xml:space="preserve"> </w:t>
      </w:r>
      <w:r w:rsidR="7C8B2DCC">
        <w:t xml:space="preserve">participants </w:t>
      </w:r>
      <w:r w:rsidR="00F046AA">
        <w:t xml:space="preserve">will dive deeper into </w:t>
      </w:r>
      <w:r w:rsidR="001E51B4">
        <w:t xml:space="preserve">specific implementation topics </w:t>
      </w:r>
      <w:r w:rsidR="00A16084">
        <w:t xml:space="preserve">that they identified </w:t>
      </w:r>
      <w:r w:rsidR="00B72537">
        <w:t>as</w:t>
      </w:r>
      <w:r w:rsidR="00A16084">
        <w:t xml:space="preserve"> high priority. These sessions will provide a forum f</w:t>
      </w:r>
      <w:r w:rsidR="00AD780A">
        <w:t xml:space="preserve">or: </w:t>
      </w:r>
      <w:r w:rsidR="00B72537">
        <w:br/>
      </w:r>
      <w:r w:rsidR="00AD780A">
        <w:t>(a)</w:t>
      </w:r>
      <w:r w:rsidR="00A16084">
        <w:t xml:space="preserve"> </w:t>
      </w:r>
      <w:r w:rsidR="00A55D94">
        <w:t xml:space="preserve">continued </w:t>
      </w:r>
      <w:r w:rsidR="45271978">
        <w:t>learn</w:t>
      </w:r>
      <w:r w:rsidR="00A55D94">
        <w:t>ing</w:t>
      </w:r>
      <w:r w:rsidR="1739BC96">
        <w:t xml:space="preserve"> from peers, </w:t>
      </w:r>
      <w:r w:rsidR="00A55D94">
        <w:t>expert</w:t>
      </w:r>
      <w:r w:rsidR="00E85A7C">
        <w:t>s</w:t>
      </w:r>
      <w:r w:rsidR="00A55D94">
        <w:t>,</w:t>
      </w:r>
      <w:r w:rsidR="00AD780A">
        <w:t xml:space="preserve"> and implementing organizations; (b</w:t>
      </w:r>
      <w:r w:rsidR="00F64265">
        <w:t>) </w:t>
      </w:r>
      <w:r w:rsidR="0058362C">
        <w:t xml:space="preserve">identification of potential </w:t>
      </w:r>
      <w:r w:rsidR="00DE2FFD">
        <w:t xml:space="preserve">technical and policy </w:t>
      </w:r>
      <w:r w:rsidR="0058362C">
        <w:t xml:space="preserve">solutions states can </w:t>
      </w:r>
      <w:r w:rsidR="00141CAB">
        <w:t>use</w:t>
      </w:r>
      <w:r w:rsidR="0058362C">
        <w:t xml:space="preserve"> to </w:t>
      </w:r>
      <w:r w:rsidR="00141CAB">
        <w:t xml:space="preserve">address and </w:t>
      </w:r>
      <w:r w:rsidR="0058362C">
        <w:t>overcome implementation challenges</w:t>
      </w:r>
      <w:r w:rsidR="00141CAB">
        <w:t xml:space="preserve">; and </w:t>
      </w:r>
      <w:r w:rsidR="00B72537">
        <w:br/>
      </w:r>
      <w:r w:rsidR="00141CAB">
        <w:t>(c)</w:t>
      </w:r>
      <w:r w:rsidR="0058362C">
        <w:t xml:space="preserve"> </w:t>
      </w:r>
      <w:r w:rsidR="00622C2E">
        <w:t>hands</w:t>
      </w:r>
      <w:r w:rsidR="00991A74">
        <w:t>-</w:t>
      </w:r>
      <w:r w:rsidR="00622C2E">
        <w:t>on solutions workshopping, led by CHCS or expert partners</w:t>
      </w:r>
      <w:r w:rsidR="009E339C">
        <w:t>.</w:t>
      </w:r>
    </w:p>
    <w:p w14:paraId="69E3FB3D" w14:textId="4CA26486" w:rsidR="00D45085" w:rsidRDefault="00D45085" w:rsidP="00D45085">
      <w:r>
        <w:t>The expected time commitment is about two to four hours per month, with one full-day in-person meeting during the 12-month period.</w:t>
      </w:r>
    </w:p>
    <w:p w14:paraId="726FB2AB" w14:textId="77777777" w:rsidR="00BE797C" w:rsidRDefault="00BE797C" w:rsidP="00BE797C">
      <w:pPr>
        <w:pStyle w:val="Heading1"/>
      </w:pPr>
      <w:bookmarkStart w:id="11" w:name="_Toc1719302170"/>
      <w:r>
        <w:t>How to Apply</w:t>
      </w:r>
      <w:bookmarkEnd w:id="11"/>
    </w:p>
    <w:p w14:paraId="7290196F" w14:textId="77777777" w:rsidR="00F64265" w:rsidRDefault="00991A74" w:rsidP="005125BF">
      <w:pPr>
        <w:pStyle w:val="Heading2"/>
      </w:pPr>
      <w:r>
        <w:t xml:space="preserve">Optional </w:t>
      </w:r>
      <w:r w:rsidR="70C97744" w:rsidRPr="18A9005A">
        <w:t>Letter of Intent</w:t>
      </w:r>
      <w:r>
        <w:t xml:space="preserve"> </w:t>
      </w:r>
    </w:p>
    <w:p w14:paraId="7C86EC72" w14:textId="17E972AD" w:rsidR="70C97744" w:rsidRDefault="70C97744" w:rsidP="18A9005A">
      <w:pPr>
        <w:pStyle w:val="Bodynospacing"/>
      </w:pPr>
      <w:r w:rsidRPr="18A9005A">
        <w:rPr>
          <w:b/>
          <w:bCs/>
          <w:color w:val="FF0000"/>
        </w:rPr>
        <w:t>Due January 9, 2024, 5</w:t>
      </w:r>
      <w:r w:rsidR="0065267E">
        <w:rPr>
          <w:b/>
          <w:bCs/>
          <w:color w:val="FF0000"/>
        </w:rPr>
        <w:t>:00</w:t>
      </w:r>
      <w:r w:rsidRPr="18A9005A">
        <w:rPr>
          <w:b/>
          <w:bCs/>
          <w:color w:val="FF0000"/>
        </w:rPr>
        <w:t xml:space="preserve"> pm ET</w:t>
      </w:r>
      <w:r w:rsidR="00F64265" w:rsidRPr="00F64265">
        <w:t xml:space="preserve"> - </w:t>
      </w:r>
      <w:r w:rsidR="00991A74">
        <w:t>If your state plans on applying, we’d love to know! Send a quick, informal email message to</w:t>
      </w:r>
      <w:r w:rsidR="65090F70">
        <w:t xml:space="preserve"> </w:t>
      </w:r>
      <w:hyperlink r:id="rId19" w:history="1">
        <w:r w:rsidR="00991A74" w:rsidRPr="00F0124E">
          <w:rPr>
            <w:rStyle w:val="Hyperlink"/>
            <w:b/>
            <w:bCs/>
          </w:rPr>
          <w:t>hrsnlearningseries@chcs.org</w:t>
        </w:r>
      </w:hyperlink>
      <w:r w:rsidR="468924D4">
        <w:t>.</w:t>
      </w:r>
      <w:r w:rsidR="00991A74">
        <w:t xml:space="preserve"> States that do not respond by January 9 may still </w:t>
      </w:r>
      <w:r w:rsidR="00F64265">
        <w:t>apply</w:t>
      </w:r>
      <w:r w:rsidR="00991A74">
        <w:t xml:space="preserve">. </w:t>
      </w:r>
    </w:p>
    <w:p w14:paraId="6B55D5CE" w14:textId="77777777" w:rsidR="00F64265" w:rsidRDefault="0201DB61" w:rsidP="005125BF">
      <w:pPr>
        <w:pStyle w:val="Heading2"/>
      </w:pPr>
      <w:r w:rsidRPr="18A9005A">
        <w:t xml:space="preserve">Application </w:t>
      </w:r>
    </w:p>
    <w:p w14:paraId="0DDA0B1F" w14:textId="7A08B9C3" w:rsidR="18A9005A" w:rsidRDefault="0201DB61" w:rsidP="005125BF">
      <w:r w:rsidRPr="18A9005A">
        <w:rPr>
          <w:b/>
          <w:bCs/>
          <w:color w:val="FF0000"/>
        </w:rPr>
        <w:t>Due January 23, 2024, 5</w:t>
      </w:r>
      <w:r w:rsidR="0065267E">
        <w:rPr>
          <w:b/>
          <w:bCs/>
          <w:color w:val="FF0000"/>
        </w:rPr>
        <w:t>:00</w:t>
      </w:r>
      <w:r w:rsidRPr="18A9005A">
        <w:rPr>
          <w:b/>
          <w:bCs/>
          <w:color w:val="FF0000"/>
        </w:rPr>
        <w:t xml:space="preserve"> pm ET</w:t>
      </w:r>
      <w:r w:rsidR="00F64265" w:rsidRPr="00F64265">
        <w:t xml:space="preserve"> - </w:t>
      </w:r>
      <w:r w:rsidR="34ED61F6">
        <w:t>To apply for this opportunity, states, commonwealths</w:t>
      </w:r>
      <w:r w:rsidR="008400EF">
        <w:t>,</w:t>
      </w:r>
      <w:r w:rsidR="34ED61F6">
        <w:t xml:space="preserve"> and territories must complete the following application and have its Medicaid director sign the statement of commitment</w:t>
      </w:r>
      <w:r w:rsidR="5D59CDA3">
        <w:t>.</w:t>
      </w:r>
      <w:r w:rsidR="05440579">
        <w:t xml:space="preserve"> </w:t>
      </w:r>
      <w:r w:rsidR="009E339C">
        <w:t xml:space="preserve">Applications should be submitted to </w:t>
      </w:r>
      <w:hyperlink r:id="rId20" w:history="1">
        <w:r w:rsidR="009E339C" w:rsidRPr="78112A70">
          <w:rPr>
            <w:rStyle w:val="Hyperlink"/>
            <w:b/>
            <w:bCs/>
          </w:rPr>
          <w:t>hrsnlearningseries@chcs.org</w:t>
        </w:r>
        <w:r w:rsidR="1D233837" w:rsidRPr="78112A70">
          <w:rPr>
            <w:rStyle w:val="Hyperlink"/>
            <w:b/>
            <w:bCs/>
          </w:rPr>
          <w:t>.</w:t>
        </w:r>
      </w:hyperlink>
    </w:p>
    <w:p w14:paraId="2CFBF294" w14:textId="5774C0CA" w:rsidR="003C4B17" w:rsidRPr="005125BF" w:rsidRDefault="418A4973" w:rsidP="00F64265">
      <w:r w:rsidRPr="005125BF">
        <w:t xml:space="preserve">For more </w:t>
      </w:r>
      <w:r w:rsidR="00F64265">
        <w:t>details</w:t>
      </w:r>
      <w:r w:rsidR="00F64265" w:rsidRPr="005125BF">
        <w:t xml:space="preserve"> </w:t>
      </w:r>
      <w:r w:rsidRPr="005125BF">
        <w:t xml:space="preserve">prior to applying, </w:t>
      </w:r>
      <w:hyperlink r:id="rId21" w:anchor="/registration" w:history="1">
        <w:r w:rsidRPr="005125BF">
          <w:rPr>
            <w:rStyle w:val="Hyperlink"/>
            <w:b/>
            <w:bCs/>
            <w:iCs/>
          </w:rPr>
          <w:t xml:space="preserve">register for </w:t>
        </w:r>
        <w:r w:rsidR="00F64265">
          <w:rPr>
            <w:rStyle w:val="Hyperlink"/>
            <w:b/>
            <w:bCs/>
            <w:iCs/>
          </w:rPr>
          <w:t>an</w:t>
        </w:r>
        <w:r w:rsidRPr="005125BF">
          <w:rPr>
            <w:rStyle w:val="Hyperlink"/>
            <w:b/>
            <w:bCs/>
            <w:iCs/>
          </w:rPr>
          <w:t xml:space="preserve"> informational webinar</w:t>
        </w:r>
      </w:hyperlink>
      <w:r w:rsidR="00F64265">
        <w:t xml:space="preserve">, </w:t>
      </w:r>
      <w:r w:rsidR="00F64265" w:rsidRPr="00440B9C">
        <w:rPr>
          <w:b/>
          <w:bCs/>
        </w:rPr>
        <w:t>December 15, 2023, 1:00 pm ET</w:t>
      </w:r>
      <w:r w:rsidR="0F6903D2" w:rsidRPr="005125BF">
        <w:t>.</w:t>
      </w:r>
      <w:r w:rsidRPr="005125BF">
        <w:t xml:space="preserve"> CHCS can</w:t>
      </w:r>
      <w:r w:rsidR="34D5E79A" w:rsidRPr="005125BF">
        <w:t xml:space="preserve"> also</w:t>
      </w:r>
      <w:r w:rsidRPr="005125BF">
        <w:t xml:space="preserve"> schedule</w:t>
      </w:r>
      <w:r w:rsidR="34D5E79A" w:rsidRPr="005125BF">
        <w:t xml:space="preserve"> one-on-one</w:t>
      </w:r>
      <w:r w:rsidRPr="005125BF">
        <w:t xml:space="preserve"> calls to </w:t>
      </w:r>
      <w:r w:rsidR="00B72537">
        <w:t>answer prospective participant questions</w:t>
      </w:r>
      <w:r w:rsidRPr="005125BF">
        <w:t xml:space="preserve"> upon request. </w:t>
      </w:r>
    </w:p>
    <w:p w14:paraId="305CA51D" w14:textId="3514ECA3" w:rsidR="4B930784" w:rsidRDefault="4B930784" w:rsidP="651A8FAC">
      <w:pPr>
        <w:rPr>
          <w:b/>
          <w:bCs/>
        </w:rPr>
      </w:pPr>
      <w:r w:rsidRPr="2D38884E">
        <w:rPr>
          <w:b/>
          <w:bCs/>
        </w:rPr>
        <w:t xml:space="preserve">Please email all application inquiries, </w:t>
      </w:r>
      <w:r w:rsidR="00EB4BCF" w:rsidRPr="2D38884E">
        <w:rPr>
          <w:b/>
          <w:bCs/>
        </w:rPr>
        <w:t>letters of intent</w:t>
      </w:r>
      <w:r w:rsidR="00991A74" w:rsidRPr="2D38884E">
        <w:rPr>
          <w:b/>
          <w:bCs/>
        </w:rPr>
        <w:t xml:space="preserve">, </w:t>
      </w:r>
      <w:r w:rsidRPr="2D38884E">
        <w:rPr>
          <w:b/>
          <w:bCs/>
        </w:rPr>
        <w:t xml:space="preserve">and </w:t>
      </w:r>
      <w:r w:rsidR="4C0A34FE" w:rsidRPr="2D38884E">
        <w:rPr>
          <w:b/>
          <w:bCs/>
        </w:rPr>
        <w:t>applicatio</w:t>
      </w:r>
      <w:r w:rsidR="6D274F97" w:rsidRPr="2D38884E">
        <w:rPr>
          <w:b/>
          <w:bCs/>
        </w:rPr>
        <w:t>ns</w:t>
      </w:r>
      <w:r w:rsidRPr="2D38884E">
        <w:rPr>
          <w:b/>
          <w:bCs/>
        </w:rPr>
        <w:t xml:space="preserve"> to </w:t>
      </w:r>
      <w:hyperlink r:id="rId22" w:history="1">
        <w:r w:rsidR="0065267E" w:rsidRPr="00EF629C">
          <w:rPr>
            <w:rStyle w:val="Hyperlink"/>
            <w:b/>
            <w:bCs/>
          </w:rPr>
          <w:t>hrsnlearningseries@chcs.org</w:t>
        </w:r>
      </w:hyperlink>
      <w:r w:rsidRPr="2D38884E">
        <w:rPr>
          <w:b/>
          <w:bCs/>
        </w:rPr>
        <w:t xml:space="preserve">. Program applicants will be notified regarding their acceptance status </w:t>
      </w:r>
      <w:r w:rsidR="00EB4BCF" w:rsidRPr="00440B9C">
        <w:rPr>
          <w:b/>
          <w:bCs/>
        </w:rPr>
        <w:t xml:space="preserve">by </w:t>
      </w:r>
      <w:r w:rsidR="00AE1976" w:rsidRPr="00440B9C">
        <w:rPr>
          <w:b/>
          <w:bCs/>
        </w:rPr>
        <w:t>February</w:t>
      </w:r>
      <w:r w:rsidR="006328E2" w:rsidRPr="00440B9C">
        <w:rPr>
          <w:b/>
          <w:bCs/>
        </w:rPr>
        <w:t xml:space="preserve"> 29,</w:t>
      </w:r>
      <w:r w:rsidRPr="00440B9C">
        <w:rPr>
          <w:b/>
          <w:bCs/>
        </w:rPr>
        <w:t xml:space="preserve"> 2024.</w:t>
      </w:r>
    </w:p>
    <w:p w14:paraId="5276FEB4" w14:textId="035C2D4E" w:rsidR="002F346F" w:rsidRDefault="002F346F" w:rsidP="003C4B17">
      <w:pPr>
        <w:pStyle w:val="Heading1"/>
      </w:pPr>
      <w:bookmarkStart w:id="12" w:name="_CGM_Access_Accelerator"/>
      <w:bookmarkStart w:id="13" w:name="_Toc132267991"/>
      <w:bookmarkStart w:id="14" w:name="_Toc1278035975"/>
      <w:bookmarkEnd w:id="12"/>
      <w:r>
        <w:lastRenderedPageBreak/>
        <w:t>Application Template</w:t>
      </w:r>
      <w:bookmarkEnd w:id="13"/>
      <w:bookmarkEnd w:id="14"/>
    </w:p>
    <w:p w14:paraId="3360B97D" w14:textId="07755DF8" w:rsidR="002F346F" w:rsidRDefault="002F346F" w:rsidP="003C4B17">
      <w:pPr>
        <w:pStyle w:val="Heading2"/>
      </w:pPr>
      <w:bookmarkStart w:id="15" w:name="_Toc1967518336"/>
      <w:r>
        <w:t>General Information</w:t>
      </w:r>
      <w:bookmarkEnd w:id="15"/>
    </w:p>
    <w:p w14:paraId="3CA29543" w14:textId="61A7CF97" w:rsidR="002F346F" w:rsidRDefault="00266C75" w:rsidP="003C4B17">
      <w:pPr>
        <w:pStyle w:val="Heading3"/>
      </w:pPr>
      <w:bookmarkStart w:id="16" w:name="_Toc132267900"/>
      <w:bookmarkStart w:id="17" w:name="_Toc132267993"/>
      <w:bookmarkStart w:id="18" w:name="_Toc393619820"/>
      <w:r>
        <w:t>Project Lead</w:t>
      </w:r>
      <w:bookmarkEnd w:id="16"/>
      <w:bookmarkEnd w:id="17"/>
      <w:bookmarkEnd w:id="18"/>
    </w:p>
    <w:p w14:paraId="7DD3D148" w14:textId="5A451248" w:rsidR="00266C75" w:rsidRPr="00266C75" w:rsidRDefault="00266C75" w:rsidP="00266C75">
      <w:r>
        <w:t xml:space="preserve">Please provide contact information for the </w:t>
      </w:r>
      <w:r w:rsidR="00565DB9">
        <w:t>s</w:t>
      </w:r>
      <w:r>
        <w:t xml:space="preserve">tate Medicaid </w:t>
      </w:r>
      <w:r w:rsidR="00565DB9">
        <w:t>a</w:t>
      </w:r>
      <w:r>
        <w:t xml:space="preserve">gency team’s </w:t>
      </w:r>
      <w:r w:rsidRPr="2D38884E">
        <w:rPr>
          <w:b/>
          <w:bCs/>
        </w:rPr>
        <w:t>Project Lead</w:t>
      </w:r>
      <w:r w:rsidR="00D45085">
        <w:t xml:space="preserve">, responsible for </w:t>
      </w:r>
      <w:r w:rsidR="00565DB9">
        <w:t>manag</w:t>
      </w:r>
      <w:r w:rsidR="00D45085">
        <w:t>ing</w:t>
      </w:r>
      <w:r w:rsidR="159EE136">
        <w:t xml:space="preserve"> their state’s participation in this </w:t>
      </w:r>
      <w:r w:rsidR="000B2C94">
        <w:t>l</w:t>
      </w:r>
      <w:r w:rsidR="159EE136">
        <w:t xml:space="preserve">earning </w:t>
      </w:r>
      <w:r w:rsidR="000B2C94">
        <w:t>s</w:t>
      </w:r>
      <w:r w:rsidR="159EE136">
        <w:t xml:space="preserve">eries </w:t>
      </w:r>
      <w:r w:rsidR="20E6A7F6">
        <w:t xml:space="preserve">from </w:t>
      </w:r>
      <w:r>
        <w:t>day</w:t>
      </w:r>
      <w:r w:rsidR="00594EFB">
        <w:t>-</w:t>
      </w:r>
      <w:r>
        <w:t>to</w:t>
      </w:r>
      <w:r w:rsidR="00594EFB">
        <w:t>-</w:t>
      </w:r>
      <w:r>
        <w:t>day.</w:t>
      </w:r>
    </w:p>
    <w:tbl>
      <w:tblPr>
        <w:tblStyle w:val="TableGrid"/>
        <w:tblW w:w="9715" w:type="dxa"/>
        <w:tblLook w:val="04A0" w:firstRow="1" w:lastRow="0" w:firstColumn="1" w:lastColumn="0" w:noHBand="0" w:noVBand="1"/>
      </w:tblPr>
      <w:tblGrid>
        <w:gridCol w:w="3210"/>
        <w:gridCol w:w="6505"/>
      </w:tblGrid>
      <w:tr w:rsidR="00266C75" w:rsidRPr="007D6112" w14:paraId="3A46AA9E" w14:textId="77777777" w:rsidTr="000B2C94">
        <w:trPr>
          <w:cantSplit/>
        </w:trPr>
        <w:tc>
          <w:tcPr>
            <w:tcW w:w="3210" w:type="dxa"/>
            <w:shd w:val="clear" w:color="auto" w:fill="FFFFFF" w:themeFill="background1"/>
            <w:vAlign w:val="center"/>
          </w:tcPr>
          <w:p w14:paraId="07FD02C2" w14:textId="77777777" w:rsidR="00266C75" w:rsidRPr="00117456" w:rsidRDefault="00266C75">
            <w:pPr>
              <w:spacing w:before="60" w:after="60" w:line="259" w:lineRule="auto"/>
              <w:rPr>
                <w:b/>
                <w:bCs/>
              </w:rPr>
            </w:pPr>
            <w:r w:rsidRPr="00117456">
              <w:rPr>
                <w:b/>
                <w:bCs/>
              </w:rPr>
              <w:t>Name</w:t>
            </w:r>
          </w:p>
        </w:tc>
        <w:tc>
          <w:tcPr>
            <w:tcW w:w="6505" w:type="dxa"/>
            <w:shd w:val="clear" w:color="auto" w:fill="FFFFFF" w:themeFill="background1"/>
          </w:tcPr>
          <w:p w14:paraId="105F7CE2" w14:textId="56936095" w:rsidR="00266C75" w:rsidRPr="007D6112" w:rsidRDefault="00266C75">
            <w:pPr>
              <w:spacing w:before="60" w:after="60" w:line="259" w:lineRule="auto"/>
              <w:rPr>
                <w:b/>
              </w:rPr>
            </w:pPr>
          </w:p>
        </w:tc>
      </w:tr>
      <w:tr w:rsidR="00266C75" w:rsidRPr="007D6112" w14:paraId="338472C6" w14:textId="77777777" w:rsidTr="000B2C94">
        <w:trPr>
          <w:cantSplit/>
        </w:trPr>
        <w:tc>
          <w:tcPr>
            <w:tcW w:w="3210" w:type="dxa"/>
            <w:shd w:val="clear" w:color="auto" w:fill="FFFFFF" w:themeFill="background1"/>
            <w:vAlign w:val="center"/>
          </w:tcPr>
          <w:p w14:paraId="440C31EF" w14:textId="77777777" w:rsidR="00266C75" w:rsidRPr="00117456" w:rsidRDefault="00266C75">
            <w:pPr>
              <w:spacing w:before="60" w:after="60" w:line="259" w:lineRule="auto"/>
              <w:rPr>
                <w:b/>
                <w:bCs/>
              </w:rPr>
            </w:pPr>
            <w:r w:rsidRPr="00117456">
              <w:rPr>
                <w:b/>
                <w:bCs/>
              </w:rPr>
              <w:t xml:space="preserve">Title </w:t>
            </w:r>
          </w:p>
        </w:tc>
        <w:tc>
          <w:tcPr>
            <w:tcW w:w="6505" w:type="dxa"/>
            <w:shd w:val="clear" w:color="auto" w:fill="FFFFFF" w:themeFill="background1"/>
          </w:tcPr>
          <w:p w14:paraId="22E4830E" w14:textId="1E748358" w:rsidR="00266C75" w:rsidRPr="007D6112" w:rsidRDefault="00266C75">
            <w:pPr>
              <w:spacing w:before="60" w:after="60" w:line="259" w:lineRule="auto"/>
              <w:rPr>
                <w:b/>
              </w:rPr>
            </w:pPr>
          </w:p>
        </w:tc>
      </w:tr>
      <w:tr w:rsidR="00266C75" w:rsidRPr="007D6112" w14:paraId="44C5EEDD" w14:textId="77777777" w:rsidTr="000B2C94">
        <w:trPr>
          <w:cantSplit/>
        </w:trPr>
        <w:tc>
          <w:tcPr>
            <w:tcW w:w="3210" w:type="dxa"/>
            <w:shd w:val="clear" w:color="auto" w:fill="FFFFFF" w:themeFill="background1"/>
            <w:vAlign w:val="center"/>
          </w:tcPr>
          <w:p w14:paraId="782D7309" w14:textId="0214802D" w:rsidR="00266C75" w:rsidRPr="00117456" w:rsidRDefault="00266C75">
            <w:pPr>
              <w:spacing w:before="60" w:after="60" w:line="259" w:lineRule="auto"/>
              <w:rPr>
                <w:b/>
                <w:bCs/>
              </w:rPr>
            </w:pPr>
            <w:r w:rsidRPr="00117456">
              <w:rPr>
                <w:b/>
                <w:bCs/>
              </w:rPr>
              <w:t>State</w:t>
            </w:r>
            <w:r w:rsidR="00707E1C">
              <w:rPr>
                <w:b/>
                <w:bCs/>
              </w:rPr>
              <w:t>/Commonwealth/Territory</w:t>
            </w:r>
          </w:p>
        </w:tc>
        <w:tc>
          <w:tcPr>
            <w:tcW w:w="6505" w:type="dxa"/>
            <w:shd w:val="clear" w:color="auto" w:fill="FFFFFF" w:themeFill="background1"/>
          </w:tcPr>
          <w:p w14:paraId="02A310BE" w14:textId="43D7F453" w:rsidR="00266C75" w:rsidRDefault="00266C75">
            <w:pPr>
              <w:spacing w:before="60" w:after="60" w:line="259" w:lineRule="auto"/>
            </w:pPr>
          </w:p>
        </w:tc>
      </w:tr>
      <w:tr w:rsidR="00266C75" w:rsidRPr="007D6112" w14:paraId="32BF4693" w14:textId="77777777" w:rsidTr="000B2C94">
        <w:trPr>
          <w:cantSplit/>
        </w:trPr>
        <w:tc>
          <w:tcPr>
            <w:tcW w:w="3210" w:type="dxa"/>
            <w:shd w:val="clear" w:color="auto" w:fill="FFFFFF" w:themeFill="background1"/>
            <w:vAlign w:val="center"/>
          </w:tcPr>
          <w:p w14:paraId="7B33E2BA" w14:textId="77777777" w:rsidR="00266C75" w:rsidRPr="00117456" w:rsidRDefault="00266C75">
            <w:pPr>
              <w:spacing w:before="60" w:after="60" w:line="259" w:lineRule="auto"/>
              <w:rPr>
                <w:b/>
                <w:bCs/>
              </w:rPr>
            </w:pPr>
            <w:r w:rsidRPr="00117456">
              <w:rPr>
                <w:b/>
                <w:bCs/>
              </w:rPr>
              <w:t>Email Address</w:t>
            </w:r>
          </w:p>
        </w:tc>
        <w:tc>
          <w:tcPr>
            <w:tcW w:w="6505" w:type="dxa"/>
            <w:shd w:val="clear" w:color="auto" w:fill="FFFFFF" w:themeFill="background1"/>
          </w:tcPr>
          <w:p w14:paraId="108E00BF" w14:textId="02C3CB58" w:rsidR="00266C75" w:rsidRPr="007D6112" w:rsidRDefault="00266C75">
            <w:pPr>
              <w:spacing w:before="60" w:after="60" w:line="259" w:lineRule="auto"/>
              <w:rPr>
                <w:b/>
              </w:rPr>
            </w:pPr>
          </w:p>
        </w:tc>
      </w:tr>
      <w:tr w:rsidR="00266C75" w:rsidRPr="007D6112" w14:paraId="57EA20BD" w14:textId="77777777" w:rsidTr="000B2C94">
        <w:trPr>
          <w:cantSplit/>
        </w:trPr>
        <w:tc>
          <w:tcPr>
            <w:tcW w:w="3210" w:type="dxa"/>
            <w:shd w:val="clear" w:color="auto" w:fill="FFFFFF" w:themeFill="background1"/>
            <w:vAlign w:val="center"/>
          </w:tcPr>
          <w:p w14:paraId="6F034F2A" w14:textId="77777777" w:rsidR="00266C75" w:rsidRPr="00117456" w:rsidRDefault="00266C75">
            <w:pPr>
              <w:spacing w:before="60" w:after="60" w:line="259" w:lineRule="auto"/>
              <w:rPr>
                <w:b/>
                <w:bCs/>
              </w:rPr>
            </w:pPr>
            <w:r w:rsidRPr="00117456">
              <w:rPr>
                <w:b/>
                <w:bCs/>
              </w:rPr>
              <w:t>Phone Number</w:t>
            </w:r>
          </w:p>
        </w:tc>
        <w:tc>
          <w:tcPr>
            <w:tcW w:w="6505" w:type="dxa"/>
            <w:shd w:val="clear" w:color="auto" w:fill="FFFFFF" w:themeFill="background1"/>
          </w:tcPr>
          <w:p w14:paraId="6D00EF52" w14:textId="7FFA3C22" w:rsidR="00266C75" w:rsidRPr="007D6112" w:rsidRDefault="00266C75">
            <w:pPr>
              <w:spacing w:before="60" w:after="60" w:line="259" w:lineRule="auto"/>
              <w:rPr>
                <w:b/>
              </w:rPr>
            </w:pPr>
          </w:p>
        </w:tc>
      </w:tr>
    </w:tbl>
    <w:p w14:paraId="426A34E2" w14:textId="4C955329" w:rsidR="002F346F" w:rsidRDefault="00266C75" w:rsidP="003C4B17">
      <w:pPr>
        <w:pStyle w:val="Heading3"/>
      </w:pPr>
      <w:bookmarkStart w:id="19" w:name="_Toc132267901"/>
      <w:bookmarkStart w:id="20" w:name="_Toc132267994"/>
      <w:bookmarkStart w:id="21" w:name="_Toc1673846970"/>
      <w:r>
        <w:t>Key</w:t>
      </w:r>
      <w:r w:rsidR="002F346F">
        <w:t xml:space="preserve"> Team</w:t>
      </w:r>
      <w:bookmarkEnd w:id="19"/>
      <w:bookmarkEnd w:id="20"/>
      <w:r w:rsidR="00544262">
        <w:t xml:space="preserve"> Members</w:t>
      </w:r>
      <w:bookmarkEnd w:id="21"/>
    </w:p>
    <w:p w14:paraId="5562F249" w14:textId="43BC249B" w:rsidR="00266C75" w:rsidRPr="00266C75" w:rsidRDefault="00266C75">
      <w:pPr>
        <w:pStyle w:val="BodyText"/>
      </w:pPr>
      <w:r>
        <w:t>Provide names, titles</w:t>
      </w:r>
      <w:r w:rsidR="00185CEF">
        <w:t>,</w:t>
      </w:r>
      <w:r>
        <w:t xml:space="preserve"> and email addresses </w:t>
      </w:r>
      <w:r w:rsidR="00565DB9">
        <w:t xml:space="preserve">of additional </w:t>
      </w:r>
      <w:r>
        <w:t>team members</w:t>
      </w:r>
      <w:r w:rsidR="4194355D">
        <w:t xml:space="preserve"> that would participate in the</w:t>
      </w:r>
      <w:r w:rsidR="003A40EA">
        <w:t xml:space="preserve"> </w:t>
      </w:r>
      <w:r w:rsidR="000B2C94">
        <w:t>l</w:t>
      </w:r>
      <w:r w:rsidR="4194355D">
        <w:t xml:space="preserve">earning </w:t>
      </w:r>
      <w:r w:rsidR="000B2C94">
        <w:t>s</w:t>
      </w:r>
      <w:r w:rsidR="4194355D">
        <w:t>eries</w:t>
      </w:r>
      <w:r w:rsidR="003C50DD">
        <w:t>.</w:t>
      </w:r>
      <w:r>
        <w:t xml:space="preserve"> </w:t>
      </w:r>
      <w:r w:rsidR="00185CEF">
        <w:t xml:space="preserve">Applicants </w:t>
      </w:r>
      <w:r w:rsidR="59208AFA">
        <w:t xml:space="preserve">may name </w:t>
      </w:r>
      <w:r w:rsidR="00185CEF">
        <w:t>team members from all relevant agencies</w:t>
      </w:r>
      <w:r w:rsidR="2467DD9F">
        <w:t xml:space="preserve"> and</w:t>
      </w:r>
      <w:r w:rsidR="00185CEF">
        <w:t xml:space="preserve"> departments. </w:t>
      </w:r>
    </w:p>
    <w:tbl>
      <w:tblPr>
        <w:tblStyle w:val="TableGrid"/>
        <w:tblW w:w="9715" w:type="dxa"/>
        <w:tblLook w:val="04A0" w:firstRow="1" w:lastRow="0" w:firstColumn="1" w:lastColumn="0" w:noHBand="0" w:noVBand="1"/>
      </w:tblPr>
      <w:tblGrid>
        <w:gridCol w:w="2335"/>
        <w:gridCol w:w="2340"/>
        <w:gridCol w:w="2340"/>
        <w:gridCol w:w="2700"/>
      </w:tblGrid>
      <w:tr w:rsidR="00266C75" w:rsidRPr="007D6112" w14:paraId="0E1CCB03" w14:textId="77777777" w:rsidTr="00AC4284">
        <w:trPr>
          <w:cantSplit/>
          <w:tblHeader/>
        </w:trPr>
        <w:tc>
          <w:tcPr>
            <w:tcW w:w="2335" w:type="dxa"/>
            <w:shd w:val="clear" w:color="auto" w:fill="FFFFFF" w:themeFill="background1"/>
            <w:vAlign w:val="center"/>
          </w:tcPr>
          <w:p w14:paraId="1448ED74" w14:textId="77777777" w:rsidR="00266C75" w:rsidRPr="007D6112" w:rsidRDefault="00266C75">
            <w:pPr>
              <w:spacing w:before="80" w:after="80" w:line="259" w:lineRule="auto"/>
              <w:rPr>
                <w:b/>
              </w:rPr>
            </w:pPr>
            <w:r w:rsidRPr="007D6112">
              <w:rPr>
                <w:b/>
              </w:rPr>
              <w:t>Name</w:t>
            </w:r>
          </w:p>
        </w:tc>
        <w:tc>
          <w:tcPr>
            <w:tcW w:w="2340" w:type="dxa"/>
            <w:shd w:val="clear" w:color="auto" w:fill="FFFFFF" w:themeFill="background1"/>
            <w:vAlign w:val="center"/>
          </w:tcPr>
          <w:p w14:paraId="4CCA3CC7" w14:textId="77777777" w:rsidR="00266C75" w:rsidRPr="007D6112" w:rsidRDefault="00266C75">
            <w:pPr>
              <w:spacing w:before="80" w:after="80" w:line="259" w:lineRule="auto"/>
              <w:rPr>
                <w:b/>
              </w:rPr>
            </w:pPr>
            <w:r w:rsidRPr="007D6112">
              <w:rPr>
                <w:b/>
              </w:rPr>
              <w:t>Organization</w:t>
            </w:r>
          </w:p>
        </w:tc>
        <w:tc>
          <w:tcPr>
            <w:tcW w:w="2340" w:type="dxa"/>
            <w:shd w:val="clear" w:color="auto" w:fill="FFFFFF" w:themeFill="background1"/>
            <w:vAlign w:val="center"/>
          </w:tcPr>
          <w:p w14:paraId="058A7CA2" w14:textId="77777777" w:rsidR="00266C75" w:rsidRPr="007D6112" w:rsidRDefault="00266C75">
            <w:pPr>
              <w:spacing w:before="80" w:after="80" w:line="259" w:lineRule="auto"/>
              <w:rPr>
                <w:b/>
              </w:rPr>
            </w:pPr>
            <w:r w:rsidRPr="007D6112">
              <w:rPr>
                <w:b/>
              </w:rPr>
              <w:t>Title</w:t>
            </w:r>
          </w:p>
        </w:tc>
        <w:tc>
          <w:tcPr>
            <w:tcW w:w="2700" w:type="dxa"/>
            <w:shd w:val="clear" w:color="auto" w:fill="FFFFFF" w:themeFill="background1"/>
            <w:vAlign w:val="center"/>
          </w:tcPr>
          <w:p w14:paraId="2CDBFA44" w14:textId="23D53064" w:rsidR="00266C75" w:rsidRPr="007D6112" w:rsidRDefault="00266C75">
            <w:pPr>
              <w:spacing w:before="80" w:after="80" w:line="259" w:lineRule="auto"/>
              <w:rPr>
                <w:b/>
              </w:rPr>
            </w:pPr>
            <w:r w:rsidRPr="007D6112">
              <w:rPr>
                <w:b/>
              </w:rPr>
              <w:t xml:space="preserve">Email </w:t>
            </w:r>
            <w:r w:rsidR="00CA36FE">
              <w:rPr>
                <w:b/>
              </w:rPr>
              <w:t>A</w:t>
            </w:r>
            <w:r w:rsidRPr="007D6112">
              <w:rPr>
                <w:b/>
              </w:rPr>
              <w:t>ddress</w:t>
            </w:r>
          </w:p>
        </w:tc>
      </w:tr>
      <w:tr w:rsidR="00266C75" w:rsidRPr="007D6112" w14:paraId="25C449D8" w14:textId="77777777" w:rsidTr="00AC4284">
        <w:trPr>
          <w:cantSplit/>
        </w:trPr>
        <w:tc>
          <w:tcPr>
            <w:tcW w:w="2335" w:type="dxa"/>
            <w:shd w:val="clear" w:color="auto" w:fill="FFFFFF" w:themeFill="background1"/>
            <w:vAlign w:val="center"/>
          </w:tcPr>
          <w:p w14:paraId="01A4F06F" w14:textId="3F4F2801" w:rsidR="00266C75" w:rsidRPr="007D6112" w:rsidRDefault="00266C75">
            <w:pPr>
              <w:spacing w:before="80" w:after="80" w:line="259" w:lineRule="auto"/>
              <w:rPr>
                <w:b/>
              </w:rPr>
            </w:pPr>
          </w:p>
        </w:tc>
        <w:tc>
          <w:tcPr>
            <w:tcW w:w="2340" w:type="dxa"/>
            <w:vAlign w:val="center"/>
          </w:tcPr>
          <w:p w14:paraId="2FA88A99" w14:textId="2ACBDDA3" w:rsidR="00266C75" w:rsidRPr="007D6112" w:rsidRDefault="00266C75">
            <w:pPr>
              <w:spacing w:before="80" w:after="80" w:line="259" w:lineRule="auto"/>
              <w:rPr>
                <w:b/>
              </w:rPr>
            </w:pPr>
          </w:p>
        </w:tc>
        <w:tc>
          <w:tcPr>
            <w:tcW w:w="2340" w:type="dxa"/>
            <w:vAlign w:val="center"/>
          </w:tcPr>
          <w:p w14:paraId="6FD9D2DE" w14:textId="3760D6AD" w:rsidR="00266C75" w:rsidRPr="007D6112" w:rsidRDefault="00266C75">
            <w:pPr>
              <w:spacing w:before="80" w:after="80" w:line="259" w:lineRule="auto"/>
              <w:rPr>
                <w:b/>
              </w:rPr>
            </w:pPr>
          </w:p>
        </w:tc>
        <w:tc>
          <w:tcPr>
            <w:tcW w:w="2700" w:type="dxa"/>
            <w:vAlign w:val="center"/>
          </w:tcPr>
          <w:p w14:paraId="127B7857" w14:textId="617E020A" w:rsidR="00266C75" w:rsidRPr="007D6112" w:rsidRDefault="00266C75">
            <w:pPr>
              <w:spacing w:before="80" w:after="80" w:line="259" w:lineRule="auto"/>
              <w:rPr>
                <w:b/>
              </w:rPr>
            </w:pPr>
          </w:p>
        </w:tc>
      </w:tr>
      <w:tr w:rsidR="00266C75" w:rsidRPr="007D6112" w14:paraId="2E3B5B5F" w14:textId="77777777" w:rsidTr="00AC4284">
        <w:trPr>
          <w:cantSplit/>
        </w:trPr>
        <w:tc>
          <w:tcPr>
            <w:tcW w:w="2335" w:type="dxa"/>
            <w:vAlign w:val="center"/>
          </w:tcPr>
          <w:p w14:paraId="7651ABB2" w14:textId="2E7A48E2" w:rsidR="00266C75" w:rsidRPr="007D6112" w:rsidRDefault="00266C75">
            <w:pPr>
              <w:spacing w:before="80" w:after="80" w:line="259" w:lineRule="auto"/>
              <w:rPr>
                <w:b/>
              </w:rPr>
            </w:pPr>
          </w:p>
        </w:tc>
        <w:tc>
          <w:tcPr>
            <w:tcW w:w="2340" w:type="dxa"/>
            <w:vAlign w:val="center"/>
          </w:tcPr>
          <w:p w14:paraId="3634CFC3" w14:textId="0DF29BC1" w:rsidR="00266C75" w:rsidRPr="007D6112" w:rsidRDefault="00266C75">
            <w:pPr>
              <w:spacing w:before="80" w:after="80" w:line="259" w:lineRule="auto"/>
              <w:rPr>
                <w:b/>
              </w:rPr>
            </w:pPr>
          </w:p>
        </w:tc>
        <w:tc>
          <w:tcPr>
            <w:tcW w:w="2340" w:type="dxa"/>
            <w:vAlign w:val="center"/>
          </w:tcPr>
          <w:p w14:paraId="23134EAC" w14:textId="4840BEEF" w:rsidR="00266C75" w:rsidRPr="007D6112" w:rsidRDefault="00266C75">
            <w:pPr>
              <w:spacing w:before="80" w:after="80" w:line="259" w:lineRule="auto"/>
              <w:rPr>
                <w:b/>
              </w:rPr>
            </w:pPr>
          </w:p>
        </w:tc>
        <w:tc>
          <w:tcPr>
            <w:tcW w:w="2700" w:type="dxa"/>
            <w:vAlign w:val="center"/>
          </w:tcPr>
          <w:p w14:paraId="36BDE65D" w14:textId="3DA7C184" w:rsidR="00266C75" w:rsidRPr="007D6112" w:rsidRDefault="00266C75">
            <w:pPr>
              <w:spacing w:before="80" w:after="80" w:line="259" w:lineRule="auto"/>
              <w:rPr>
                <w:b/>
              </w:rPr>
            </w:pPr>
          </w:p>
        </w:tc>
      </w:tr>
      <w:tr w:rsidR="00266C75" w:rsidRPr="007D6112" w14:paraId="11646545" w14:textId="77777777" w:rsidTr="00AC4284">
        <w:trPr>
          <w:cantSplit/>
        </w:trPr>
        <w:tc>
          <w:tcPr>
            <w:tcW w:w="2335" w:type="dxa"/>
            <w:vAlign w:val="center"/>
          </w:tcPr>
          <w:p w14:paraId="362D2055" w14:textId="00CBF211" w:rsidR="00266C75" w:rsidRPr="007D6112" w:rsidRDefault="00266C75">
            <w:pPr>
              <w:spacing w:before="80" w:after="80" w:line="259" w:lineRule="auto"/>
              <w:rPr>
                <w:b/>
              </w:rPr>
            </w:pPr>
          </w:p>
        </w:tc>
        <w:tc>
          <w:tcPr>
            <w:tcW w:w="2340" w:type="dxa"/>
            <w:vAlign w:val="center"/>
          </w:tcPr>
          <w:p w14:paraId="7C3E2807" w14:textId="17A0684B" w:rsidR="00266C75" w:rsidRPr="007D6112" w:rsidRDefault="00266C75">
            <w:pPr>
              <w:spacing w:before="80" w:after="80" w:line="259" w:lineRule="auto"/>
              <w:rPr>
                <w:b/>
              </w:rPr>
            </w:pPr>
          </w:p>
        </w:tc>
        <w:tc>
          <w:tcPr>
            <w:tcW w:w="2340" w:type="dxa"/>
            <w:vAlign w:val="center"/>
          </w:tcPr>
          <w:p w14:paraId="77929BDC" w14:textId="55A2D996" w:rsidR="00266C75" w:rsidRPr="007D6112" w:rsidRDefault="00266C75">
            <w:pPr>
              <w:spacing w:before="80" w:after="80" w:line="259" w:lineRule="auto"/>
              <w:rPr>
                <w:b/>
              </w:rPr>
            </w:pPr>
          </w:p>
        </w:tc>
        <w:tc>
          <w:tcPr>
            <w:tcW w:w="2700" w:type="dxa"/>
            <w:vAlign w:val="center"/>
          </w:tcPr>
          <w:p w14:paraId="4E7248EC" w14:textId="14184F7E" w:rsidR="00266C75" w:rsidRPr="007D6112" w:rsidRDefault="00266C75">
            <w:pPr>
              <w:spacing w:before="80" w:after="80" w:line="259" w:lineRule="auto"/>
              <w:rPr>
                <w:b/>
              </w:rPr>
            </w:pPr>
          </w:p>
        </w:tc>
      </w:tr>
      <w:tr w:rsidR="00266C75" w:rsidRPr="007D6112" w14:paraId="74BE57FC" w14:textId="77777777" w:rsidTr="00AC4284">
        <w:trPr>
          <w:cantSplit/>
        </w:trPr>
        <w:tc>
          <w:tcPr>
            <w:tcW w:w="2335" w:type="dxa"/>
            <w:vAlign w:val="center"/>
          </w:tcPr>
          <w:p w14:paraId="538DD23F" w14:textId="3BB7F7F4" w:rsidR="00266C75" w:rsidRPr="007D6112" w:rsidRDefault="00266C75">
            <w:pPr>
              <w:spacing w:before="80" w:after="80" w:line="259" w:lineRule="auto"/>
              <w:rPr>
                <w:b/>
              </w:rPr>
            </w:pPr>
          </w:p>
        </w:tc>
        <w:tc>
          <w:tcPr>
            <w:tcW w:w="2340" w:type="dxa"/>
            <w:vAlign w:val="center"/>
          </w:tcPr>
          <w:p w14:paraId="02C78DFC" w14:textId="33B57AC9" w:rsidR="00266C75" w:rsidRPr="007D6112" w:rsidRDefault="00266C75">
            <w:pPr>
              <w:spacing w:before="80" w:after="80" w:line="259" w:lineRule="auto"/>
              <w:rPr>
                <w:b/>
              </w:rPr>
            </w:pPr>
          </w:p>
        </w:tc>
        <w:tc>
          <w:tcPr>
            <w:tcW w:w="2340" w:type="dxa"/>
            <w:vAlign w:val="center"/>
          </w:tcPr>
          <w:p w14:paraId="3C9EC0E2" w14:textId="69DA628C" w:rsidR="00266C75" w:rsidRPr="007D6112" w:rsidRDefault="00266C75">
            <w:pPr>
              <w:spacing w:before="80" w:after="80" w:line="259" w:lineRule="auto"/>
              <w:rPr>
                <w:b/>
              </w:rPr>
            </w:pPr>
          </w:p>
        </w:tc>
        <w:tc>
          <w:tcPr>
            <w:tcW w:w="2700" w:type="dxa"/>
            <w:vAlign w:val="center"/>
          </w:tcPr>
          <w:p w14:paraId="315A6AC2" w14:textId="02F58D9C" w:rsidR="00266C75" w:rsidRPr="007D6112" w:rsidRDefault="00266C75">
            <w:pPr>
              <w:spacing w:before="80" w:after="80" w:line="259" w:lineRule="auto"/>
              <w:rPr>
                <w:b/>
              </w:rPr>
            </w:pPr>
          </w:p>
        </w:tc>
      </w:tr>
      <w:tr w:rsidR="00266C75" w:rsidRPr="007D6112" w14:paraId="0FAFAFE0" w14:textId="77777777" w:rsidTr="00AC4284">
        <w:trPr>
          <w:cantSplit/>
        </w:trPr>
        <w:tc>
          <w:tcPr>
            <w:tcW w:w="2335" w:type="dxa"/>
            <w:vAlign w:val="center"/>
          </w:tcPr>
          <w:p w14:paraId="454251A3" w14:textId="2C876ACD" w:rsidR="00266C75" w:rsidRPr="007D6112" w:rsidRDefault="00266C75">
            <w:pPr>
              <w:spacing w:before="80" w:after="80" w:line="259" w:lineRule="auto"/>
              <w:rPr>
                <w:b/>
              </w:rPr>
            </w:pPr>
          </w:p>
        </w:tc>
        <w:tc>
          <w:tcPr>
            <w:tcW w:w="2340" w:type="dxa"/>
            <w:vAlign w:val="center"/>
          </w:tcPr>
          <w:p w14:paraId="1C42B40E" w14:textId="4083A97C" w:rsidR="00266C75" w:rsidRPr="007D6112" w:rsidRDefault="00266C75">
            <w:pPr>
              <w:spacing w:before="80" w:after="80" w:line="259" w:lineRule="auto"/>
              <w:rPr>
                <w:b/>
              </w:rPr>
            </w:pPr>
          </w:p>
        </w:tc>
        <w:tc>
          <w:tcPr>
            <w:tcW w:w="2340" w:type="dxa"/>
            <w:vAlign w:val="center"/>
          </w:tcPr>
          <w:p w14:paraId="46024EC2" w14:textId="2D7455DF" w:rsidR="00266C75" w:rsidRPr="007D6112" w:rsidRDefault="00266C75">
            <w:pPr>
              <w:spacing w:before="80" w:after="80" w:line="259" w:lineRule="auto"/>
              <w:rPr>
                <w:b/>
              </w:rPr>
            </w:pPr>
          </w:p>
        </w:tc>
        <w:tc>
          <w:tcPr>
            <w:tcW w:w="2700" w:type="dxa"/>
            <w:vAlign w:val="center"/>
          </w:tcPr>
          <w:p w14:paraId="619441DD" w14:textId="71D7B9B9" w:rsidR="00266C75" w:rsidRPr="007D6112" w:rsidRDefault="00266C75">
            <w:pPr>
              <w:spacing w:before="80" w:after="80" w:line="259" w:lineRule="auto"/>
              <w:rPr>
                <w:b/>
              </w:rPr>
            </w:pPr>
          </w:p>
        </w:tc>
      </w:tr>
      <w:tr w:rsidR="00266C75" w:rsidRPr="007D6112" w14:paraId="46CAB119" w14:textId="77777777" w:rsidTr="00AC4284">
        <w:trPr>
          <w:cantSplit/>
        </w:trPr>
        <w:tc>
          <w:tcPr>
            <w:tcW w:w="2335" w:type="dxa"/>
            <w:vAlign w:val="center"/>
          </w:tcPr>
          <w:p w14:paraId="61FAF020" w14:textId="504A69F1" w:rsidR="00266C75" w:rsidRPr="007D6112" w:rsidRDefault="00266C75">
            <w:pPr>
              <w:spacing w:before="80" w:after="80" w:line="259" w:lineRule="auto"/>
              <w:rPr>
                <w:b/>
              </w:rPr>
            </w:pPr>
          </w:p>
        </w:tc>
        <w:tc>
          <w:tcPr>
            <w:tcW w:w="2340" w:type="dxa"/>
            <w:vAlign w:val="center"/>
          </w:tcPr>
          <w:p w14:paraId="72DAEDF6" w14:textId="134AC525" w:rsidR="00266C75" w:rsidRPr="007D6112" w:rsidRDefault="00266C75">
            <w:pPr>
              <w:spacing w:before="80" w:after="80" w:line="259" w:lineRule="auto"/>
              <w:rPr>
                <w:b/>
              </w:rPr>
            </w:pPr>
          </w:p>
        </w:tc>
        <w:tc>
          <w:tcPr>
            <w:tcW w:w="2340" w:type="dxa"/>
            <w:vAlign w:val="center"/>
          </w:tcPr>
          <w:p w14:paraId="53E7FD9D" w14:textId="61E79EDF" w:rsidR="00266C75" w:rsidRPr="007D6112" w:rsidRDefault="00266C75">
            <w:pPr>
              <w:spacing w:before="80" w:after="80" w:line="259" w:lineRule="auto"/>
              <w:rPr>
                <w:b/>
              </w:rPr>
            </w:pPr>
          </w:p>
        </w:tc>
        <w:tc>
          <w:tcPr>
            <w:tcW w:w="2700" w:type="dxa"/>
            <w:vAlign w:val="center"/>
          </w:tcPr>
          <w:p w14:paraId="05F944A2" w14:textId="7F1086C9" w:rsidR="00266C75" w:rsidRPr="007D6112" w:rsidRDefault="00266C75">
            <w:pPr>
              <w:spacing w:before="80" w:after="80" w:line="259" w:lineRule="auto"/>
              <w:rPr>
                <w:b/>
              </w:rPr>
            </w:pPr>
          </w:p>
        </w:tc>
      </w:tr>
    </w:tbl>
    <w:p w14:paraId="5E015B34" w14:textId="2F93EE79" w:rsidR="00266C75" w:rsidRDefault="00266C75" w:rsidP="00266C75"/>
    <w:p w14:paraId="593056BF" w14:textId="2E7CBF78" w:rsidR="0037413E" w:rsidRDefault="0037413E" w:rsidP="00266C75"/>
    <w:p w14:paraId="02CA2F85" w14:textId="218DBB63" w:rsidR="0037413E" w:rsidRDefault="0037413E" w:rsidP="00266C75"/>
    <w:p w14:paraId="555A960A" w14:textId="0F3ADCA5" w:rsidR="0037413E" w:rsidRDefault="0037413E" w:rsidP="00266C75"/>
    <w:p w14:paraId="602F65B4" w14:textId="155D9A56" w:rsidR="0037413E" w:rsidRDefault="0037413E" w:rsidP="00266C75"/>
    <w:p w14:paraId="35E265B5" w14:textId="77777777" w:rsidR="003A40EA" w:rsidRDefault="003A40EA">
      <w:pPr>
        <w:rPr>
          <w:rFonts w:asciiTheme="majorHAnsi" w:eastAsiaTheme="majorEastAsia" w:hAnsiTheme="majorHAnsi" w:cstheme="majorBidi"/>
          <w:b/>
          <w:color w:val="0D8ABB" w:themeColor="accent3" w:themeShade="BF"/>
          <w:sz w:val="28"/>
          <w:szCs w:val="26"/>
        </w:rPr>
      </w:pPr>
      <w:bookmarkStart w:id="22" w:name="_Toc918074552"/>
      <w:r>
        <w:br w:type="page"/>
      </w:r>
    </w:p>
    <w:p w14:paraId="4E44B0D7" w14:textId="28A3FB0A" w:rsidR="00967EF6" w:rsidRPr="00967EF6" w:rsidRDefault="0037413E" w:rsidP="003C4B17">
      <w:pPr>
        <w:pStyle w:val="Heading2"/>
      </w:pPr>
      <w:r>
        <w:lastRenderedPageBreak/>
        <w:t>Application Narrative</w:t>
      </w:r>
      <w:bookmarkEnd w:id="22"/>
    </w:p>
    <w:p w14:paraId="24ABB87A" w14:textId="39C4A659" w:rsidR="00566B96" w:rsidRPr="00566B96" w:rsidRDefault="00566B96" w:rsidP="00566B96">
      <w:pPr>
        <w:numPr>
          <w:ilvl w:val="0"/>
          <w:numId w:val="22"/>
        </w:numPr>
        <w:rPr>
          <w:rFonts w:eastAsia="Times New Roman" w:cs="Times New Roman"/>
          <w:b/>
          <w:spacing w:val="0"/>
          <w:kern w:val="0"/>
          <w:lang w:bidi="en-US"/>
        </w:rPr>
      </w:pPr>
      <w:r w:rsidRPr="18A9005A">
        <w:rPr>
          <w:rFonts w:eastAsia="Times New Roman" w:cs="Times New Roman"/>
          <w:b/>
          <w:spacing w:val="0"/>
          <w:kern w:val="0"/>
          <w:lang w:bidi="en-US"/>
        </w:rPr>
        <w:t xml:space="preserve">Is your Medicaid agency </w:t>
      </w:r>
      <w:r w:rsidR="27A1437E" w:rsidRPr="18A9005A">
        <w:rPr>
          <w:rFonts w:eastAsia="Times New Roman" w:cs="Times New Roman"/>
          <w:b/>
          <w:bCs/>
          <w:spacing w:val="0"/>
          <w:kern w:val="0"/>
          <w:lang w:bidi="en-US"/>
        </w:rPr>
        <w:t>active</w:t>
      </w:r>
      <w:r w:rsidR="1AC3ECCD" w:rsidRPr="18A9005A">
        <w:rPr>
          <w:rFonts w:eastAsia="Times New Roman" w:cs="Times New Roman"/>
          <w:b/>
          <w:bCs/>
          <w:spacing w:val="0"/>
          <w:kern w:val="0"/>
          <w:lang w:bidi="en-US"/>
        </w:rPr>
        <w:t>ly</w:t>
      </w:r>
      <w:r w:rsidR="27A1437E" w:rsidRPr="18A9005A">
        <w:rPr>
          <w:rFonts w:eastAsia="Times New Roman" w:cs="Times New Roman"/>
          <w:b/>
          <w:bCs/>
          <w:spacing w:val="0"/>
          <w:kern w:val="0"/>
          <w:lang w:bidi="en-US"/>
        </w:rPr>
        <w:t xml:space="preserve"> </w:t>
      </w:r>
      <w:r w:rsidR="727AF0FF" w:rsidRPr="18A9005A">
        <w:rPr>
          <w:rFonts w:eastAsia="Times New Roman" w:cs="Times New Roman"/>
          <w:b/>
          <w:bCs/>
          <w:spacing w:val="0"/>
          <w:kern w:val="0"/>
          <w:lang w:bidi="en-US"/>
        </w:rPr>
        <w:t>develop</w:t>
      </w:r>
      <w:r w:rsidR="207266F8" w:rsidRPr="18A9005A">
        <w:rPr>
          <w:rFonts w:eastAsia="Times New Roman" w:cs="Times New Roman"/>
          <w:b/>
          <w:bCs/>
          <w:spacing w:val="0"/>
          <w:kern w:val="0"/>
          <w:lang w:bidi="en-US"/>
        </w:rPr>
        <w:t>ing</w:t>
      </w:r>
      <w:r w:rsidR="727AF0FF" w:rsidRPr="18A9005A">
        <w:rPr>
          <w:rFonts w:eastAsia="Times New Roman" w:cs="Times New Roman"/>
          <w:b/>
          <w:bCs/>
          <w:spacing w:val="0"/>
          <w:kern w:val="0"/>
          <w:lang w:bidi="en-US"/>
        </w:rPr>
        <w:t>, implement</w:t>
      </w:r>
      <w:r w:rsidR="468C90D9" w:rsidRPr="18A9005A">
        <w:rPr>
          <w:rFonts w:eastAsia="Times New Roman" w:cs="Times New Roman"/>
          <w:b/>
          <w:bCs/>
          <w:spacing w:val="0"/>
          <w:kern w:val="0"/>
          <w:lang w:bidi="en-US"/>
        </w:rPr>
        <w:t>ing</w:t>
      </w:r>
      <w:r w:rsidRPr="18A9005A">
        <w:rPr>
          <w:rFonts w:eastAsia="Times New Roman" w:cs="Times New Roman"/>
          <w:b/>
          <w:spacing w:val="0"/>
          <w:kern w:val="0"/>
          <w:lang w:bidi="en-US"/>
        </w:rPr>
        <w:t xml:space="preserve">, or </w:t>
      </w:r>
      <w:r w:rsidR="727AF0FF" w:rsidRPr="18A9005A">
        <w:rPr>
          <w:rFonts w:eastAsia="Times New Roman" w:cs="Times New Roman"/>
          <w:b/>
          <w:bCs/>
          <w:spacing w:val="0"/>
          <w:kern w:val="0"/>
          <w:lang w:bidi="en-US"/>
        </w:rPr>
        <w:t>refin</w:t>
      </w:r>
      <w:r w:rsidR="32B12D3F" w:rsidRPr="18A9005A">
        <w:rPr>
          <w:rFonts w:eastAsia="Times New Roman" w:cs="Times New Roman"/>
          <w:b/>
          <w:bCs/>
          <w:spacing w:val="0"/>
          <w:kern w:val="0"/>
          <w:lang w:bidi="en-US"/>
        </w:rPr>
        <w:t>ing</w:t>
      </w:r>
      <w:r w:rsidRPr="18A9005A">
        <w:rPr>
          <w:rFonts w:eastAsia="Times New Roman" w:cs="Times New Roman"/>
          <w:b/>
          <w:spacing w:val="0"/>
          <w:kern w:val="0"/>
          <w:lang w:bidi="en-US"/>
        </w:rPr>
        <w:t xml:space="preserve"> policies</w:t>
      </w:r>
      <w:r w:rsidR="00F801CF" w:rsidRPr="18A9005A">
        <w:rPr>
          <w:rFonts w:eastAsia="Times New Roman" w:cs="Times New Roman"/>
          <w:b/>
          <w:spacing w:val="0"/>
          <w:kern w:val="0"/>
          <w:lang w:bidi="en-US"/>
        </w:rPr>
        <w:t>/initiatives</w:t>
      </w:r>
      <w:r w:rsidRPr="18A9005A">
        <w:rPr>
          <w:rFonts w:eastAsia="Times New Roman" w:cs="Times New Roman"/>
          <w:b/>
          <w:spacing w:val="0"/>
          <w:kern w:val="0"/>
          <w:lang w:bidi="en-US"/>
        </w:rPr>
        <w:t xml:space="preserve"> to address HRSN?</w:t>
      </w:r>
      <w:r w:rsidR="00F801CF" w:rsidRPr="00F801CF">
        <w:t xml:space="preserve"> </w:t>
      </w:r>
    </w:p>
    <w:p w14:paraId="2FFA621D" w14:textId="52466528" w:rsidR="0026704B" w:rsidRPr="00F801CF" w:rsidRDefault="00942A79" w:rsidP="18A9005A">
      <w:pPr>
        <w:ind w:left="360"/>
        <w:rPr>
          <w:rFonts w:eastAsia="Times New Roman" w:cs="Times New Roman"/>
        </w:rPr>
      </w:pPr>
      <w:sdt>
        <w:sdtPr>
          <w:rPr>
            <w:rFonts w:ascii="Segoe UI" w:eastAsia="Times New Roman" w:hAnsi="Segoe UI" w:cs="Times New Roman"/>
            <w:spacing w:val="0"/>
            <w:kern w:val="0"/>
            <w:sz w:val="18"/>
            <w:szCs w:val="24"/>
          </w:rPr>
          <w:id w:val="-73507517"/>
          <w14:checkbox>
            <w14:checked w14:val="0"/>
            <w14:checkedState w14:val="2612" w14:font="MS Gothic"/>
            <w14:uncheckedState w14:val="2610" w14:font="MS Gothic"/>
          </w14:checkbox>
        </w:sdtPr>
        <w:sdtEndPr>
          <w:rPr>
            <w:szCs w:val="18"/>
          </w:rPr>
        </w:sdtEndPr>
        <w:sdtContent>
          <w:r w:rsidR="727AF0FF" w:rsidRPr="18A9005A">
            <w:rPr>
              <w:rFonts w:ascii="Segoe UI Symbol" w:eastAsia="Times New Roman" w:hAnsi="Segoe UI Symbol" w:cs="Segoe UI Symbol"/>
              <w:spacing w:val="0"/>
              <w:kern w:val="0"/>
            </w:rPr>
            <w:t>☐</w:t>
          </w:r>
        </w:sdtContent>
      </w:sdt>
      <w:r w:rsidR="727AF0FF" w:rsidRPr="18A9005A">
        <w:rPr>
          <w:rFonts w:eastAsia="Times New Roman" w:cs="Times New Roman"/>
          <w:spacing w:val="0"/>
          <w:kern w:val="0"/>
        </w:rPr>
        <w:t xml:space="preserve"> Yes</w:t>
      </w:r>
    </w:p>
    <w:p w14:paraId="21599863" w14:textId="73B8A0E8" w:rsidR="0026704B" w:rsidRPr="00F801CF" w:rsidRDefault="00942A79" w:rsidP="18A9005A">
      <w:pPr>
        <w:ind w:left="360"/>
        <w:rPr>
          <w:rFonts w:eastAsia="Times New Roman" w:cs="Times New Roman"/>
          <w:spacing w:val="0"/>
          <w:kern w:val="0"/>
        </w:rPr>
      </w:pPr>
      <w:sdt>
        <w:sdtPr>
          <w:rPr>
            <w:rFonts w:ascii="Segoe UI" w:eastAsia="Times New Roman" w:hAnsi="Segoe UI" w:cs="Times New Roman"/>
            <w:sz w:val="18"/>
            <w:szCs w:val="18"/>
          </w:rPr>
          <w:id w:val="2005989101"/>
          <w14:checkbox>
            <w14:checked w14:val="0"/>
            <w14:checkedState w14:val="2612" w14:font="MS Gothic"/>
            <w14:uncheckedState w14:val="2610" w14:font="MS Gothic"/>
          </w14:checkbox>
        </w:sdtPr>
        <w:sdtEndPr/>
        <w:sdtContent>
          <w:r w:rsidR="0D53AAE4" w:rsidRPr="18A9005A">
            <w:rPr>
              <w:rFonts w:ascii="Segoe UI Symbol" w:eastAsia="Times New Roman" w:hAnsi="Segoe UI Symbol" w:cs="Segoe UI Symbol"/>
            </w:rPr>
            <w:t>☐</w:t>
          </w:r>
        </w:sdtContent>
      </w:sdt>
      <w:r w:rsidR="0D53AAE4" w:rsidRPr="18A9005A">
        <w:rPr>
          <w:rFonts w:eastAsia="Times New Roman" w:cs="Times New Roman"/>
        </w:rPr>
        <w:t xml:space="preserve"> No</w:t>
      </w:r>
    </w:p>
    <w:p w14:paraId="514413EB" w14:textId="02252079" w:rsidR="00D17171" w:rsidRDefault="00F801CF" w:rsidP="2D38884E">
      <w:pPr>
        <w:numPr>
          <w:ilvl w:val="0"/>
          <w:numId w:val="22"/>
        </w:numPr>
        <w:rPr>
          <w:rFonts w:eastAsia="Times New Roman" w:cs="Times New Roman"/>
          <w:b/>
          <w:bCs/>
          <w:spacing w:val="0"/>
          <w:kern w:val="0"/>
          <w:lang w:bidi="en-US"/>
        </w:rPr>
      </w:pPr>
      <w:r w:rsidRPr="78112A70">
        <w:rPr>
          <w:rFonts w:eastAsia="Times New Roman" w:cs="Times New Roman"/>
          <w:b/>
          <w:bCs/>
          <w:spacing w:val="0"/>
          <w:kern w:val="0"/>
          <w:lang w:bidi="en-US"/>
        </w:rPr>
        <w:t>Briefly describe your</w:t>
      </w:r>
      <w:r w:rsidR="004A2BE9" w:rsidRPr="2D38884E">
        <w:rPr>
          <w:rFonts w:eastAsia="Times New Roman" w:cs="Times New Roman"/>
          <w:b/>
          <w:bCs/>
          <w:lang w:bidi="en-US"/>
        </w:rPr>
        <w:t xml:space="preserve"> current </w:t>
      </w:r>
      <w:r w:rsidR="00B66274" w:rsidRPr="2D38884E">
        <w:rPr>
          <w:rFonts w:eastAsia="Times New Roman" w:cs="Times New Roman"/>
          <w:b/>
          <w:bCs/>
          <w:lang w:bidi="en-US"/>
        </w:rPr>
        <w:t>or</w:t>
      </w:r>
      <w:r w:rsidR="004A2BE9" w:rsidRPr="2D38884E">
        <w:rPr>
          <w:rFonts w:eastAsia="Times New Roman" w:cs="Times New Roman"/>
          <w:b/>
          <w:bCs/>
          <w:lang w:bidi="en-US"/>
        </w:rPr>
        <w:t xml:space="preserve"> planned</w:t>
      </w:r>
      <w:r w:rsidRPr="78112A70">
        <w:rPr>
          <w:rFonts w:eastAsia="Times New Roman" w:cs="Times New Roman"/>
          <w:b/>
          <w:bCs/>
          <w:spacing w:val="0"/>
          <w:kern w:val="0"/>
          <w:lang w:bidi="en-US"/>
        </w:rPr>
        <w:t xml:space="preserve"> HRSN policy/initiatives</w:t>
      </w:r>
      <w:r w:rsidR="00455DEC" w:rsidRPr="78112A70">
        <w:rPr>
          <w:rFonts w:eastAsia="Times New Roman" w:cs="Times New Roman"/>
          <w:b/>
          <w:bCs/>
          <w:spacing w:val="0"/>
          <w:kern w:val="0"/>
          <w:lang w:bidi="en-US"/>
        </w:rPr>
        <w:t xml:space="preserve"> and authorities used</w:t>
      </w:r>
      <w:r w:rsidRPr="78112A70">
        <w:rPr>
          <w:rFonts w:eastAsia="Times New Roman" w:cs="Times New Roman"/>
          <w:b/>
          <w:bCs/>
          <w:spacing w:val="0"/>
          <w:kern w:val="0"/>
          <w:lang w:bidi="en-US"/>
        </w:rPr>
        <w:t xml:space="preserve">. </w:t>
      </w:r>
      <w:r w:rsidR="00177541" w:rsidRPr="2D38884E">
        <w:rPr>
          <w:rFonts w:eastAsia="Times New Roman" w:cs="Times New Roman"/>
          <w:b/>
          <w:bCs/>
          <w:lang w:bidi="en-US"/>
        </w:rPr>
        <w:t xml:space="preserve">Please </w:t>
      </w:r>
      <w:r w:rsidR="00871BE3" w:rsidRPr="2D38884E">
        <w:rPr>
          <w:rFonts w:eastAsia="Times New Roman" w:cs="Times New Roman"/>
          <w:b/>
          <w:bCs/>
          <w:lang w:bidi="en-US"/>
        </w:rPr>
        <w:t>specify</w:t>
      </w:r>
      <w:r w:rsidR="00177541" w:rsidRPr="2D38884E">
        <w:rPr>
          <w:rFonts w:eastAsia="Times New Roman" w:cs="Times New Roman"/>
          <w:b/>
          <w:bCs/>
          <w:lang w:bidi="en-US"/>
        </w:rPr>
        <w:t xml:space="preserve"> if</w:t>
      </w:r>
      <w:r w:rsidR="003B3C29" w:rsidRPr="2D38884E">
        <w:rPr>
          <w:rFonts w:eastAsia="Times New Roman" w:cs="Times New Roman"/>
          <w:b/>
          <w:bCs/>
          <w:lang w:bidi="en-US"/>
        </w:rPr>
        <w:t xml:space="preserve"> your</w:t>
      </w:r>
      <w:r w:rsidR="00FB0865" w:rsidRPr="2D38884E">
        <w:rPr>
          <w:rFonts w:eastAsia="Times New Roman" w:cs="Times New Roman"/>
          <w:b/>
          <w:bCs/>
          <w:lang w:bidi="en-US"/>
        </w:rPr>
        <w:t xml:space="preserve"> policy/initiatives </w:t>
      </w:r>
      <w:r w:rsidR="00177541" w:rsidRPr="2D38884E">
        <w:rPr>
          <w:rFonts w:eastAsia="Times New Roman" w:cs="Times New Roman"/>
          <w:b/>
          <w:bCs/>
          <w:lang w:bidi="en-US"/>
        </w:rPr>
        <w:t>are</w:t>
      </w:r>
      <w:r w:rsidR="00FB0865" w:rsidRPr="2D38884E">
        <w:rPr>
          <w:rFonts w:eastAsia="Times New Roman" w:cs="Times New Roman"/>
          <w:b/>
          <w:bCs/>
          <w:lang w:bidi="en-US"/>
        </w:rPr>
        <w:t xml:space="preserve"> focused on </w:t>
      </w:r>
      <w:r w:rsidR="00871BE3" w:rsidRPr="2D38884E">
        <w:rPr>
          <w:rFonts w:eastAsia="Times New Roman" w:cs="Times New Roman"/>
          <w:b/>
          <w:bCs/>
          <w:lang w:bidi="en-US"/>
        </w:rPr>
        <w:t>one</w:t>
      </w:r>
      <w:r w:rsidR="00FB0865" w:rsidRPr="2D38884E">
        <w:rPr>
          <w:rFonts w:eastAsia="Times New Roman" w:cs="Times New Roman"/>
          <w:b/>
          <w:bCs/>
          <w:lang w:bidi="en-US"/>
        </w:rPr>
        <w:t xml:space="preserve"> specific</w:t>
      </w:r>
      <w:r w:rsidR="00177541" w:rsidRPr="2D38884E">
        <w:rPr>
          <w:rFonts w:eastAsia="Times New Roman" w:cs="Times New Roman"/>
          <w:b/>
          <w:bCs/>
          <w:lang w:bidi="en-US"/>
        </w:rPr>
        <w:t xml:space="preserve"> </w:t>
      </w:r>
      <w:r w:rsidR="00871BE3" w:rsidRPr="2D38884E">
        <w:rPr>
          <w:rFonts w:eastAsia="Times New Roman" w:cs="Times New Roman"/>
          <w:b/>
          <w:bCs/>
          <w:lang w:bidi="en-US"/>
        </w:rPr>
        <w:t xml:space="preserve">HRSN </w:t>
      </w:r>
      <w:r w:rsidR="00177541" w:rsidRPr="2D38884E">
        <w:rPr>
          <w:rFonts w:eastAsia="Times New Roman" w:cs="Times New Roman"/>
          <w:b/>
          <w:bCs/>
          <w:lang w:bidi="en-US"/>
        </w:rPr>
        <w:t>domain or</w:t>
      </w:r>
      <w:r w:rsidR="00871BE3" w:rsidRPr="2D38884E">
        <w:rPr>
          <w:rFonts w:eastAsia="Times New Roman" w:cs="Times New Roman"/>
          <w:b/>
          <w:bCs/>
          <w:lang w:bidi="en-US"/>
        </w:rPr>
        <w:t xml:space="preserve"> multiple</w:t>
      </w:r>
      <w:r w:rsidR="00177541" w:rsidRPr="2D38884E">
        <w:rPr>
          <w:rFonts w:eastAsia="Times New Roman" w:cs="Times New Roman"/>
          <w:b/>
          <w:bCs/>
          <w:lang w:bidi="en-US"/>
        </w:rPr>
        <w:t xml:space="preserve"> </w:t>
      </w:r>
      <w:r w:rsidR="00871BE3" w:rsidRPr="2D38884E">
        <w:rPr>
          <w:rFonts w:eastAsia="Times New Roman" w:cs="Times New Roman"/>
          <w:b/>
          <w:bCs/>
          <w:lang w:bidi="en-US"/>
        </w:rPr>
        <w:t xml:space="preserve">HRSN </w:t>
      </w:r>
      <w:r w:rsidR="00177541" w:rsidRPr="2D38884E">
        <w:rPr>
          <w:rFonts w:eastAsia="Times New Roman" w:cs="Times New Roman"/>
          <w:b/>
          <w:bCs/>
          <w:lang w:bidi="en-US"/>
        </w:rPr>
        <w:t>domains</w:t>
      </w:r>
      <w:r w:rsidR="00871BE3" w:rsidRPr="2D38884E">
        <w:rPr>
          <w:rFonts w:eastAsia="Times New Roman" w:cs="Times New Roman"/>
          <w:b/>
          <w:bCs/>
          <w:lang w:bidi="en-US"/>
        </w:rPr>
        <w:t xml:space="preserve"> (</w:t>
      </w:r>
      <w:r w:rsidR="0F110971" w:rsidRPr="2D38884E">
        <w:rPr>
          <w:rFonts w:eastAsia="Times New Roman" w:cs="Times New Roman"/>
          <w:b/>
          <w:bCs/>
          <w:lang w:bidi="en-US"/>
        </w:rPr>
        <w:t>e.g</w:t>
      </w:r>
      <w:r w:rsidR="000B2C94" w:rsidRPr="2D38884E">
        <w:rPr>
          <w:rFonts w:eastAsia="Times New Roman" w:cs="Times New Roman"/>
          <w:b/>
          <w:bCs/>
          <w:lang w:bidi="en-US"/>
        </w:rPr>
        <w:t>.,</w:t>
      </w:r>
      <w:r w:rsidR="000B2C94">
        <w:rPr>
          <w:rFonts w:eastAsia="Times New Roman" w:cs="Times New Roman"/>
          <w:b/>
          <w:bCs/>
          <w:lang w:bidi="en-US"/>
        </w:rPr>
        <w:t> </w:t>
      </w:r>
      <w:r w:rsidR="00F6584E" w:rsidRPr="2D38884E">
        <w:rPr>
          <w:rFonts w:eastAsia="Times New Roman" w:cs="Times New Roman"/>
          <w:b/>
          <w:bCs/>
          <w:lang w:bidi="en-US"/>
        </w:rPr>
        <w:t>Nutrition; Housing</w:t>
      </w:r>
      <w:r w:rsidR="79566A31" w:rsidRPr="2D38884E">
        <w:rPr>
          <w:rFonts w:eastAsia="Times New Roman" w:cs="Times New Roman"/>
          <w:b/>
          <w:bCs/>
          <w:lang w:bidi="en-US"/>
        </w:rPr>
        <w:t xml:space="preserve">; </w:t>
      </w:r>
      <w:r w:rsidR="00F6584E" w:rsidRPr="2D38884E">
        <w:rPr>
          <w:rFonts w:eastAsia="Times New Roman" w:cs="Times New Roman"/>
          <w:b/>
          <w:bCs/>
          <w:lang w:bidi="en-US"/>
        </w:rPr>
        <w:t xml:space="preserve">Home Environment; </w:t>
      </w:r>
      <w:r w:rsidR="0013385A" w:rsidRPr="2D38884E">
        <w:rPr>
          <w:rFonts w:eastAsia="Times New Roman" w:cs="Times New Roman"/>
          <w:b/>
          <w:bCs/>
          <w:lang w:bidi="en-US"/>
        </w:rPr>
        <w:t>HRSN Case Management/Navigation</w:t>
      </w:r>
      <w:r w:rsidR="00361FCF" w:rsidRPr="2D38884E">
        <w:rPr>
          <w:rFonts w:eastAsia="Times New Roman" w:cs="Times New Roman"/>
          <w:b/>
          <w:bCs/>
          <w:lang w:bidi="en-US"/>
        </w:rPr>
        <w:t>; Other</w:t>
      </w:r>
      <w:r w:rsidR="00B86C37" w:rsidRPr="2D38884E">
        <w:rPr>
          <w:rFonts w:eastAsia="Times New Roman" w:cs="Times New Roman"/>
          <w:b/>
          <w:bCs/>
          <w:lang w:bidi="en-US"/>
        </w:rPr>
        <w:t>)</w:t>
      </w:r>
      <w:r w:rsidR="78E0FC13" w:rsidRPr="2D38884E">
        <w:rPr>
          <w:rFonts w:eastAsia="Times New Roman" w:cs="Times New Roman"/>
          <w:b/>
          <w:bCs/>
          <w:lang w:bidi="en-US"/>
        </w:rPr>
        <w:t>.</w:t>
      </w:r>
    </w:p>
    <w:tbl>
      <w:tblPr>
        <w:tblStyle w:val="TableGrid"/>
        <w:tblW w:w="0" w:type="auto"/>
        <w:tblInd w:w="360" w:type="dxa"/>
        <w:tblCellMar>
          <w:top w:w="216" w:type="dxa"/>
          <w:left w:w="216" w:type="dxa"/>
          <w:bottom w:w="216" w:type="dxa"/>
          <w:right w:w="216" w:type="dxa"/>
        </w:tblCellMar>
        <w:tblLook w:val="04A0" w:firstRow="1" w:lastRow="0" w:firstColumn="1" w:lastColumn="0" w:noHBand="0" w:noVBand="1"/>
      </w:tblPr>
      <w:tblGrid>
        <w:gridCol w:w="9278"/>
      </w:tblGrid>
      <w:tr w:rsidR="0065267E" w14:paraId="42F53BFA" w14:textId="77777777" w:rsidTr="0065267E">
        <w:trPr>
          <w:trHeight w:val="3600"/>
        </w:trPr>
        <w:tc>
          <w:tcPr>
            <w:tcW w:w="9638" w:type="dxa"/>
          </w:tcPr>
          <w:p w14:paraId="0C94C925" w14:textId="77777777" w:rsidR="0065267E" w:rsidRDefault="0065267E" w:rsidP="0065267E">
            <w:pPr>
              <w:rPr>
                <w:rFonts w:eastAsia="Times New Roman" w:cs="Times New Roman"/>
                <w:b/>
                <w:bCs/>
                <w:spacing w:val="0"/>
                <w:kern w:val="0"/>
                <w:szCs w:val="24"/>
                <w:lang w:bidi="en-US"/>
              </w:rPr>
            </w:pPr>
          </w:p>
        </w:tc>
      </w:tr>
    </w:tbl>
    <w:p w14:paraId="1063D7A5" w14:textId="256F45AA" w:rsidR="00FA3FF7" w:rsidRPr="00AC4284" w:rsidRDefault="00FA3FF7" w:rsidP="0065267E">
      <w:pPr>
        <w:ind w:left="360"/>
        <w:rPr>
          <w:rFonts w:eastAsia="Times New Roman" w:cs="Times New Roman"/>
          <w:b/>
          <w:bCs/>
          <w:spacing w:val="0"/>
          <w:kern w:val="0"/>
          <w:szCs w:val="24"/>
          <w:lang w:bidi="en-US"/>
        </w:rPr>
      </w:pPr>
    </w:p>
    <w:p w14:paraId="7EFD57E5" w14:textId="655B80D2" w:rsidR="00F801CF" w:rsidRDefault="006264FB" w:rsidP="78112A70">
      <w:pPr>
        <w:numPr>
          <w:ilvl w:val="0"/>
          <w:numId w:val="22"/>
        </w:numPr>
        <w:rPr>
          <w:rFonts w:eastAsia="Times New Roman" w:cs="Times New Roman"/>
          <w:b/>
          <w:bCs/>
          <w:spacing w:val="0"/>
          <w:kern w:val="0"/>
          <w:lang w:bidi="en-US"/>
        </w:rPr>
      </w:pPr>
      <w:r w:rsidRPr="2D38884E">
        <w:rPr>
          <w:rFonts w:eastAsia="Times New Roman" w:cs="Times New Roman"/>
          <w:b/>
          <w:bCs/>
          <w:lang w:bidi="en-US"/>
        </w:rPr>
        <w:t>What are your</w:t>
      </w:r>
      <w:r w:rsidR="004A4BC2" w:rsidRPr="2D38884E">
        <w:rPr>
          <w:rFonts w:eastAsia="Times New Roman" w:cs="Times New Roman"/>
          <w:b/>
          <w:bCs/>
          <w:lang w:bidi="en-US"/>
        </w:rPr>
        <w:t xml:space="preserve"> </w:t>
      </w:r>
      <w:r w:rsidR="00313389" w:rsidRPr="2D38884E">
        <w:rPr>
          <w:rFonts w:eastAsia="Times New Roman" w:cs="Times New Roman"/>
          <w:b/>
          <w:bCs/>
          <w:lang w:bidi="en-US"/>
        </w:rPr>
        <w:t>agency’s health equity priorities</w:t>
      </w:r>
      <w:r w:rsidR="00D85251" w:rsidRPr="2D38884E">
        <w:rPr>
          <w:rFonts w:eastAsia="Times New Roman" w:cs="Times New Roman"/>
          <w:b/>
          <w:bCs/>
          <w:lang w:bidi="en-US"/>
        </w:rPr>
        <w:t xml:space="preserve"> and goals for 2024 and 202</w:t>
      </w:r>
      <w:r w:rsidR="00BE702A" w:rsidRPr="2D38884E">
        <w:rPr>
          <w:rFonts w:eastAsia="Times New Roman" w:cs="Times New Roman"/>
          <w:b/>
          <w:bCs/>
          <w:lang w:bidi="en-US"/>
        </w:rPr>
        <w:t>5</w:t>
      </w:r>
      <w:r w:rsidR="7EB5E764" w:rsidRPr="2D38884E">
        <w:rPr>
          <w:rFonts w:eastAsia="Times New Roman" w:cs="Times New Roman"/>
          <w:b/>
          <w:bCs/>
          <w:lang w:bidi="en-US"/>
        </w:rPr>
        <w:t>?</w:t>
      </w:r>
      <w:r w:rsidR="00BE702A" w:rsidRPr="2D38884E">
        <w:rPr>
          <w:rFonts w:eastAsia="Times New Roman" w:cs="Times New Roman"/>
          <w:b/>
          <w:bCs/>
          <w:lang w:bidi="en-US"/>
        </w:rPr>
        <w:t xml:space="preserve"> </w:t>
      </w:r>
      <w:r w:rsidR="00E04D02" w:rsidRPr="2D38884E">
        <w:rPr>
          <w:rFonts w:eastAsia="Times New Roman" w:cs="Times New Roman"/>
          <w:b/>
          <w:bCs/>
          <w:lang w:bidi="en-US"/>
        </w:rPr>
        <w:t xml:space="preserve">How are your HRSN strategies aligned with your health equity priorities and goals? </w:t>
      </w:r>
      <w:r w:rsidR="00BE702A" w:rsidRPr="2D38884E">
        <w:rPr>
          <w:rFonts w:eastAsia="Times New Roman" w:cs="Times New Roman"/>
          <w:b/>
          <w:bCs/>
          <w:lang w:bidi="en-US"/>
        </w:rPr>
        <w:t>How is health equity</w:t>
      </w:r>
      <w:r w:rsidR="00245D48" w:rsidRPr="2D38884E">
        <w:rPr>
          <w:rFonts w:eastAsia="Times New Roman" w:cs="Times New Roman"/>
          <w:b/>
          <w:bCs/>
          <w:lang w:bidi="en-US"/>
        </w:rPr>
        <w:t xml:space="preserve"> being incorporated</w:t>
      </w:r>
      <w:r w:rsidR="00422B4F" w:rsidRPr="2D38884E">
        <w:rPr>
          <w:rFonts w:eastAsia="Times New Roman" w:cs="Times New Roman"/>
          <w:b/>
          <w:bCs/>
          <w:lang w:bidi="en-US"/>
        </w:rPr>
        <w:t xml:space="preserve"> into your HRSN policy/</w:t>
      </w:r>
      <w:r w:rsidR="00CE7333" w:rsidRPr="2D38884E">
        <w:rPr>
          <w:rFonts w:eastAsia="Times New Roman" w:cs="Times New Roman"/>
          <w:b/>
          <w:bCs/>
          <w:lang w:bidi="en-US"/>
        </w:rPr>
        <w:t>strategies</w:t>
      </w:r>
      <w:r w:rsidR="00455DEC" w:rsidRPr="78112A70">
        <w:rPr>
          <w:rFonts w:eastAsia="Times New Roman" w:cs="Times New Roman"/>
          <w:b/>
          <w:bCs/>
          <w:spacing w:val="0"/>
          <w:kern w:val="0"/>
          <w:lang w:bidi="en-US"/>
        </w:rPr>
        <w:t>?</w:t>
      </w:r>
    </w:p>
    <w:tbl>
      <w:tblPr>
        <w:tblStyle w:val="TableGrid"/>
        <w:tblW w:w="0" w:type="auto"/>
        <w:tblInd w:w="360" w:type="dxa"/>
        <w:tblCellMar>
          <w:top w:w="216" w:type="dxa"/>
          <w:left w:w="216" w:type="dxa"/>
          <w:bottom w:w="216" w:type="dxa"/>
          <w:right w:w="216" w:type="dxa"/>
        </w:tblCellMar>
        <w:tblLook w:val="04A0" w:firstRow="1" w:lastRow="0" w:firstColumn="1" w:lastColumn="0" w:noHBand="0" w:noVBand="1"/>
      </w:tblPr>
      <w:tblGrid>
        <w:gridCol w:w="9278"/>
      </w:tblGrid>
      <w:tr w:rsidR="0065267E" w14:paraId="08AFAA4F" w14:textId="77777777" w:rsidTr="007C005A">
        <w:trPr>
          <w:trHeight w:val="3600"/>
        </w:trPr>
        <w:tc>
          <w:tcPr>
            <w:tcW w:w="9638" w:type="dxa"/>
          </w:tcPr>
          <w:p w14:paraId="487697F0" w14:textId="77777777" w:rsidR="0065267E" w:rsidRPr="0065267E" w:rsidRDefault="0065267E" w:rsidP="0065267E">
            <w:pPr>
              <w:tabs>
                <w:tab w:val="center" w:pos="4680"/>
                <w:tab w:val="right" w:pos="9360"/>
              </w:tabs>
              <w:rPr>
                <w:rFonts w:eastAsia="Times New Roman" w:cs="Times New Roman"/>
                <w:b/>
                <w:bCs/>
                <w:spacing w:val="0"/>
                <w:kern w:val="0"/>
                <w:szCs w:val="24"/>
              </w:rPr>
            </w:pPr>
          </w:p>
        </w:tc>
      </w:tr>
    </w:tbl>
    <w:p w14:paraId="7E5602CD" w14:textId="278FCAD8" w:rsidR="0000260D" w:rsidRDefault="0065267E" w:rsidP="7E375764">
      <w:pPr>
        <w:numPr>
          <w:ilvl w:val="0"/>
          <w:numId w:val="22"/>
        </w:numPr>
        <w:rPr>
          <w:rFonts w:eastAsia="Times New Roman" w:cs="Times New Roman"/>
          <w:b/>
          <w:bCs/>
          <w:spacing w:val="0"/>
          <w:kern w:val="0"/>
          <w:lang w:bidi="en-US"/>
        </w:rPr>
      </w:pPr>
      <w:r>
        <w:rPr>
          <w:rFonts w:eastAsia="Times New Roman" w:cs="Times New Roman"/>
          <w:b/>
          <w:bCs/>
          <w:spacing w:val="0"/>
          <w:kern w:val="0"/>
          <w:lang w:bidi="en-US"/>
        </w:rPr>
        <w:lastRenderedPageBreak/>
        <w:t>S</w:t>
      </w:r>
      <w:r w:rsidR="1414E0ED" w:rsidRPr="7E375764">
        <w:rPr>
          <w:rFonts w:eastAsia="Times New Roman" w:cs="Times New Roman"/>
          <w:b/>
          <w:bCs/>
          <w:spacing w:val="0"/>
          <w:kern w:val="0"/>
          <w:lang w:bidi="en-US"/>
        </w:rPr>
        <w:t>elect</w:t>
      </w:r>
      <w:r w:rsidR="4A98DC5A" w:rsidRPr="7E375764">
        <w:rPr>
          <w:rFonts w:eastAsia="Times New Roman" w:cs="Times New Roman"/>
          <w:b/>
          <w:bCs/>
          <w:spacing w:val="0"/>
          <w:kern w:val="0"/>
          <w:lang w:bidi="en-US"/>
        </w:rPr>
        <w:t xml:space="preserve"> specific topics you would like to explore </w:t>
      </w:r>
      <w:r w:rsidR="0E51470A" w:rsidRPr="7E375764">
        <w:rPr>
          <w:rFonts w:eastAsia="Times New Roman" w:cs="Times New Roman"/>
          <w:b/>
          <w:bCs/>
          <w:spacing w:val="0"/>
          <w:kern w:val="0"/>
          <w:lang w:bidi="en-US"/>
        </w:rPr>
        <w:t>through this learning series</w:t>
      </w:r>
      <w:r w:rsidR="008400EF">
        <w:rPr>
          <w:rFonts w:eastAsia="Times New Roman" w:cs="Times New Roman"/>
          <w:b/>
          <w:bCs/>
          <w:spacing w:val="0"/>
          <w:kern w:val="0"/>
          <w:lang w:bidi="en-US"/>
        </w:rPr>
        <w:t>.</w:t>
      </w:r>
      <w:r w:rsidR="58EAFE45" w:rsidRPr="7E375764">
        <w:rPr>
          <w:rFonts w:eastAsia="Times New Roman" w:cs="Times New Roman"/>
          <w:b/>
          <w:bCs/>
          <w:spacing w:val="0"/>
          <w:kern w:val="0"/>
          <w:lang w:bidi="en-US"/>
        </w:rPr>
        <w:t xml:space="preserve"> </w:t>
      </w:r>
      <w:r>
        <w:rPr>
          <w:rFonts w:eastAsia="Times New Roman" w:cs="Times New Roman"/>
          <w:b/>
          <w:bCs/>
          <w:i/>
          <w:iCs/>
          <w:spacing w:val="0"/>
          <w:kern w:val="0"/>
          <w:lang w:bidi="en-US"/>
        </w:rPr>
        <w:t>S</w:t>
      </w:r>
      <w:r w:rsidR="58EAFE45" w:rsidRPr="2D38884E">
        <w:rPr>
          <w:rFonts w:eastAsia="Times New Roman" w:cs="Times New Roman"/>
          <w:b/>
          <w:bCs/>
          <w:i/>
          <w:iCs/>
          <w:spacing w:val="0"/>
          <w:kern w:val="0"/>
          <w:lang w:bidi="en-US"/>
        </w:rPr>
        <w:t>elect all that apply</w:t>
      </w:r>
      <w:r w:rsidR="005E37AB" w:rsidRPr="7E375764">
        <w:rPr>
          <w:rFonts w:eastAsia="Times New Roman" w:cs="Times New Roman"/>
          <w:b/>
          <w:bCs/>
          <w:spacing w:val="0"/>
          <w:kern w:val="0"/>
          <w:lang w:bidi="en-US"/>
        </w:rPr>
        <w:t xml:space="preserve">: </w:t>
      </w:r>
      <w:r w:rsidR="2C54DAF0" w:rsidRPr="7E375764">
        <w:rPr>
          <w:rFonts w:eastAsia="Times New Roman" w:cs="Times New Roman"/>
          <w:b/>
          <w:bCs/>
          <w:spacing w:val="0"/>
          <w:kern w:val="0"/>
          <w:lang w:bidi="en-US"/>
        </w:rPr>
        <w:t xml:space="preserve"> </w:t>
      </w:r>
    </w:p>
    <w:p w14:paraId="16F84830" w14:textId="4131F70A" w:rsidR="00455DEC" w:rsidRPr="00455DEC" w:rsidRDefault="6021AD0C" w:rsidP="00455DEC">
      <w:pPr>
        <w:pStyle w:val="ListParagraph"/>
        <w:rPr>
          <w:rFonts w:eastAsia="Times New Roman" w:cs="Times New Roman"/>
          <w:b/>
          <w:bCs/>
          <w:i/>
          <w:iCs/>
          <w:spacing w:val="0"/>
          <w:kern w:val="0"/>
        </w:rPr>
      </w:pPr>
      <w:r w:rsidRPr="5473C486">
        <w:rPr>
          <w:rFonts w:eastAsia="Times New Roman" w:cs="Times New Roman"/>
          <w:b/>
          <w:bCs/>
          <w:i/>
          <w:iCs/>
        </w:rPr>
        <w:t xml:space="preserve">Supporting </w:t>
      </w:r>
      <w:r w:rsidR="00F0747B">
        <w:rPr>
          <w:rFonts w:eastAsia="Times New Roman" w:cs="Times New Roman"/>
          <w:b/>
          <w:bCs/>
          <w:i/>
          <w:iCs/>
        </w:rPr>
        <w:t>h</w:t>
      </w:r>
      <w:r w:rsidR="00F0747B" w:rsidRPr="5473C486">
        <w:rPr>
          <w:rFonts w:eastAsia="Times New Roman" w:cs="Times New Roman"/>
          <w:b/>
          <w:bCs/>
          <w:i/>
          <w:iCs/>
        </w:rPr>
        <w:t xml:space="preserve">ealth </w:t>
      </w:r>
      <w:r w:rsidR="00F0747B">
        <w:rPr>
          <w:rFonts w:eastAsia="Times New Roman" w:cs="Times New Roman"/>
          <w:b/>
          <w:bCs/>
          <w:i/>
          <w:iCs/>
        </w:rPr>
        <w:t>c</w:t>
      </w:r>
      <w:r w:rsidR="00F0747B" w:rsidRPr="5473C486">
        <w:rPr>
          <w:rFonts w:eastAsia="Times New Roman" w:cs="Times New Roman"/>
          <w:b/>
          <w:bCs/>
          <w:i/>
          <w:iCs/>
        </w:rPr>
        <w:t xml:space="preserve">are </w:t>
      </w:r>
      <w:r w:rsidR="00F0747B">
        <w:rPr>
          <w:rFonts w:eastAsia="Times New Roman" w:cs="Times New Roman"/>
          <w:b/>
          <w:bCs/>
          <w:i/>
          <w:iCs/>
        </w:rPr>
        <w:t>o</w:t>
      </w:r>
      <w:r w:rsidR="00F0747B" w:rsidRPr="5473C486">
        <w:rPr>
          <w:rFonts w:eastAsia="Times New Roman" w:cs="Times New Roman"/>
          <w:b/>
          <w:bCs/>
          <w:i/>
          <w:iCs/>
        </w:rPr>
        <w:t xml:space="preserve">rganization </w:t>
      </w:r>
      <w:r w:rsidR="00F0747B">
        <w:rPr>
          <w:rFonts w:eastAsia="Times New Roman" w:cs="Times New Roman"/>
          <w:b/>
          <w:bCs/>
          <w:i/>
          <w:iCs/>
        </w:rPr>
        <w:t>and c</w:t>
      </w:r>
      <w:r w:rsidRPr="5473C486">
        <w:rPr>
          <w:rFonts w:eastAsia="Times New Roman" w:cs="Times New Roman"/>
          <w:b/>
          <w:bCs/>
          <w:i/>
          <w:iCs/>
        </w:rPr>
        <w:t>ommunity-</w:t>
      </w:r>
      <w:r w:rsidR="00F0747B">
        <w:rPr>
          <w:rFonts w:eastAsia="Times New Roman" w:cs="Times New Roman"/>
          <w:b/>
          <w:bCs/>
          <w:i/>
          <w:iCs/>
        </w:rPr>
        <w:t>b</w:t>
      </w:r>
      <w:r w:rsidR="00F0747B" w:rsidRPr="5473C486">
        <w:rPr>
          <w:rFonts w:eastAsia="Times New Roman" w:cs="Times New Roman"/>
          <w:b/>
          <w:bCs/>
          <w:i/>
          <w:iCs/>
        </w:rPr>
        <w:t xml:space="preserve">ased </w:t>
      </w:r>
      <w:r w:rsidR="00F0747B">
        <w:rPr>
          <w:rFonts w:eastAsia="Times New Roman" w:cs="Times New Roman"/>
          <w:b/>
          <w:bCs/>
          <w:i/>
          <w:iCs/>
        </w:rPr>
        <w:t>o</w:t>
      </w:r>
      <w:r w:rsidR="00F0747B" w:rsidRPr="5473C486">
        <w:rPr>
          <w:rFonts w:eastAsia="Times New Roman" w:cs="Times New Roman"/>
          <w:b/>
          <w:bCs/>
          <w:i/>
          <w:iCs/>
        </w:rPr>
        <w:t xml:space="preserve">rganization </w:t>
      </w:r>
      <w:r w:rsidR="009E339C">
        <w:rPr>
          <w:rFonts w:eastAsia="Times New Roman" w:cs="Times New Roman"/>
          <w:b/>
          <w:bCs/>
          <w:i/>
          <w:iCs/>
        </w:rPr>
        <w:t>p</w:t>
      </w:r>
      <w:r w:rsidRPr="5473C486">
        <w:rPr>
          <w:rFonts w:eastAsia="Times New Roman" w:cs="Times New Roman"/>
          <w:b/>
          <w:bCs/>
          <w:i/>
          <w:iCs/>
        </w:rPr>
        <w:t>artnerships</w:t>
      </w:r>
    </w:p>
    <w:p w14:paraId="31D87883" w14:textId="62A5A5DA" w:rsidR="00455DEC" w:rsidRDefault="00942A79" w:rsidP="00455DEC">
      <w:pPr>
        <w:pStyle w:val="ListParagraph"/>
        <w:numPr>
          <w:ilvl w:val="0"/>
          <w:numId w:val="0"/>
        </w:numPr>
        <w:ind w:left="810"/>
        <w:rPr>
          <w:rFonts w:eastAsia="Times New Roman" w:cs="Times New Roman"/>
        </w:rPr>
      </w:pPr>
      <w:sdt>
        <w:sdtPr>
          <w:rPr>
            <w:rFonts w:ascii="MS Gothic" w:eastAsia="MS Gothic" w:hAnsi="MS Gothic" w:cs="Segoe UI Symbol"/>
            <w:sz w:val="18"/>
            <w:szCs w:val="18"/>
          </w:rPr>
          <w:id w:val="1987163610"/>
          <w14:checkbox>
            <w14:checked w14:val="0"/>
            <w14:checkedState w14:val="2612" w14:font="MS Gothic"/>
            <w14:uncheckedState w14:val="2610" w14:font="MS Gothic"/>
          </w14:checkbox>
        </w:sdtPr>
        <w:sdtEndPr/>
        <w:sdtContent>
          <w:r w:rsidR="0065267E">
            <w:rPr>
              <w:rFonts w:ascii="MS Gothic" w:eastAsia="MS Gothic" w:hAnsi="MS Gothic" w:cs="Segoe UI Symbol" w:hint="eastAsia"/>
              <w:sz w:val="18"/>
              <w:szCs w:val="18"/>
            </w:rPr>
            <w:t>☐</w:t>
          </w:r>
        </w:sdtContent>
      </w:sdt>
      <w:r w:rsidR="6021AD0C" w:rsidRPr="00455DEC">
        <w:rPr>
          <w:rFonts w:eastAsia="Times New Roman" w:cs="Times New Roman"/>
        </w:rPr>
        <w:t xml:space="preserve"> </w:t>
      </w:r>
      <w:r w:rsidR="593E14E4" w:rsidRPr="00455DEC">
        <w:rPr>
          <w:rFonts w:eastAsia="Times New Roman" w:cs="Times New Roman"/>
        </w:rPr>
        <w:t xml:space="preserve">Payment </w:t>
      </w:r>
      <w:r w:rsidR="0052632F">
        <w:rPr>
          <w:rFonts w:eastAsia="Times New Roman" w:cs="Times New Roman"/>
        </w:rPr>
        <w:t>m</w:t>
      </w:r>
      <w:r w:rsidR="593E14E4" w:rsidRPr="00455DEC">
        <w:rPr>
          <w:rFonts w:eastAsia="Times New Roman" w:cs="Times New Roman"/>
        </w:rPr>
        <w:t>odels</w:t>
      </w:r>
    </w:p>
    <w:p w14:paraId="706AE5E4" w14:textId="77777777" w:rsidR="00455DEC" w:rsidRDefault="00942A79" w:rsidP="00455DEC">
      <w:pPr>
        <w:pStyle w:val="ListParagraph"/>
        <w:numPr>
          <w:ilvl w:val="0"/>
          <w:numId w:val="0"/>
        </w:numPr>
        <w:ind w:left="810"/>
        <w:rPr>
          <w:rFonts w:eastAsia="Times New Roman" w:cs="Times New Roman"/>
        </w:rPr>
      </w:pPr>
      <w:sdt>
        <w:sdtPr>
          <w:rPr>
            <w:rFonts w:ascii="MS Gothic" w:eastAsia="MS Gothic" w:hAnsi="MS Gothic" w:cs="MS Gothic"/>
            <w:sz w:val="18"/>
            <w:szCs w:val="18"/>
          </w:rPr>
          <w:id w:val="977742007"/>
          <w14:checkbox>
            <w14:checked w14:val="0"/>
            <w14:checkedState w14:val="2612" w14:font="MS Gothic"/>
            <w14:uncheckedState w14:val="2610" w14:font="MS Gothic"/>
          </w14:checkbox>
        </w:sdtPr>
        <w:sdtEndPr/>
        <w:sdtContent>
          <w:r w:rsidR="593E14E4" w:rsidRPr="00455DEC">
            <w:rPr>
              <w:rFonts w:ascii="MS Gothic" w:eastAsia="MS Gothic" w:hAnsi="MS Gothic" w:cs="MS Gothic"/>
              <w:sz w:val="18"/>
              <w:szCs w:val="18"/>
            </w:rPr>
            <w:t>☐</w:t>
          </w:r>
        </w:sdtContent>
      </w:sdt>
      <w:r w:rsidR="593E14E4" w:rsidRPr="00455DEC">
        <w:rPr>
          <w:rFonts w:eastAsia="Times New Roman" w:cs="Times New Roman"/>
        </w:rPr>
        <w:t xml:space="preserve"> Reimbursement mechanisms</w:t>
      </w:r>
    </w:p>
    <w:p w14:paraId="52FE2E42" w14:textId="13F1F10B" w:rsidR="00455DEC" w:rsidRDefault="00942A79" w:rsidP="00455DEC">
      <w:pPr>
        <w:pStyle w:val="ListParagraph"/>
        <w:numPr>
          <w:ilvl w:val="0"/>
          <w:numId w:val="0"/>
        </w:numPr>
        <w:ind w:left="810"/>
        <w:rPr>
          <w:rFonts w:eastAsia="Times New Roman" w:cs="Times New Roman"/>
        </w:rPr>
      </w:pPr>
      <w:sdt>
        <w:sdtPr>
          <w:rPr>
            <w:rFonts w:ascii="MS Gothic" w:eastAsia="MS Gothic" w:hAnsi="MS Gothic" w:cs="MS Gothic"/>
            <w:sz w:val="18"/>
            <w:szCs w:val="18"/>
          </w:rPr>
          <w:id w:val="1965033567"/>
          <w14:checkbox>
            <w14:checked w14:val="0"/>
            <w14:checkedState w14:val="2612" w14:font="MS Gothic"/>
            <w14:uncheckedState w14:val="2610" w14:font="MS Gothic"/>
          </w14:checkbox>
        </w:sdtPr>
        <w:sdtEndPr/>
        <w:sdtContent>
          <w:r w:rsidR="593E14E4" w:rsidRPr="00455DEC">
            <w:rPr>
              <w:rFonts w:ascii="MS Gothic" w:eastAsia="MS Gothic" w:hAnsi="MS Gothic" w:cs="MS Gothic"/>
              <w:sz w:val="18"/>
              <w:szCs w:val="18"/>
            </w:rPr>
            <w:t>☐</w:t>
          </w:r>
        </w:sdtContent>
      </w:sdt>
      <w:r w:rsidR="593E14E4" w:rsidRPr="00455DEC">
        <w:rPr>
          <w:rFonts w:eastAsia="Times New Roman" w:cs="Times New Roman"/>
        </w:rPr>
        <w:t xml:space="preserve"> Workflows </w:t>
      </w:r>
      <w:r w:rsidR="00F0747B">
        <w:rPr>
          <w:rFonts w:eastAsia="Times New Roman" w:cs="Times New Roman"/>
        </w:rPr>
        <w:t>and</w:t>
      </w:r>
      <w:r w:rsidR="00F0747B" w:rsidRPr="00455DEC">
        <w:rPr>
          <w:rFonts w:eastAsia="Times New Roman" w:cs="Times New Roman"/>
        </w:rPr>
        <w:t xml:space="preserve"> </w:t>
      </w:r>
      <w:r w:rsidR="593E14E4" w:rsidRPr="00455DEC">
        <w:rPr>
          <w:rFonts w:eastAsia="Times New Roman" w:cs="Times New Roman"/>
        </w:rPr>
        <w:t xml:space="preserve">minimizing administrative </w:t>
      </w:r>
      <w:proofErr w:type="gramStart"/>
      <w:r w:rsidR="593E14E4" w:rsidRPr="00455DEC">
        <w:rPr>
          <w:rFonts w:eastAsia="Times New Roman" w:cs="Times New Roman"/>
        </w:rPr>
        <w:t>burden</w:t>
      </w:r>
      <w:proofErr w:type="gramEnd"/>
    </w:p>
    <w:p w14:paraId="5F37912F" w14:textId="77777777" w:rsidR="00455DEC" w:rsidRDefault="00942A79" w:rsidP="00455DEC">
      <w:pPr>
        <w:pStyle w:val="ListParagraph"/>
        <w:numPr>
          <w:ilvl w:val="0"/>
          <w:numId w:val="0"/>
        </w:numPr>
        <w:ind w:left="810"/>
        <w:rPr>
          <w:rFonts w:eastAsia="Times New Roman" w:cs="Times New Roman"/>
        </w:rPr>
      </w:pPr>
      <w:sdt>
        <w:sdtPr>
          <w:rPr>
            <w:rFonts w:ascii="MS Gothic" w:eastAsia="MS Gothic" w:hAnsi="MS Gothic" w:cs="Segoe UI Symbol"/>
            <w:sz w:val="18"/>
            <w:szCs w:val="18"/>
          </w:rPr>
          <w:id w:val="57238472"/>
          <w14:checkbox>
            <w14:checked w14:val="0"/>
            <w14:checkedState w14:val="2612" w14:font="MS Gothic"/>
            <w14:uncheckedState w14:val="2610" w14:font="MS Gothic"/>
          </w14:checkbox>
        </w:sdtPr>
        <w:sdtEndPr/>
        <w:sdtContent>
          <w:r w:rsidR="593E14E4" w:rsidRPr="00455DEC">
            <w:rPr>
              <w:rFonts w:ascii="MS Gothic" w:eastAsia="MS Gothic" w:hAnsi="MS Gothic" w:cs="Segoe UI Symbol"/>
              <w:sz w:val="18"/>
              <w:szCs w:val="18"/>
            </w:rPr>
            <w:t>☐</w:t>
          </w:r>
        </w:sdtContent>
      </w:sdt>
      <w:r w:rsidR="00455DEC" w:rsidRPr="00455DEC">
        <w:rPr>
          <w:rFonts w:eastAsia="Times New Roman" w:cs="Times New Roman"/>
        </w:rPr>
        <w:t xml:space="preserve"> </w:t>
      </w:r>
      <w:r w:rsidR="593E14E4" w:rsidRPr="00455DEC">
        <w:rPr>
          <w:rFonts w:eastAsia="Times New Roman" w:cs="Times New Roman"/>
        </w:rPr>
        <w:t>Capacity-buildi</w:t>
      </w:r>
      <w:r w:rsidR="36DB85C6" w:rsidRPr="00455DEC">
        <w:rPr>
          <w:rFonts w:eastAsia="Times New Roman" w:cs="Times New Roman"/>
        </w:rPr>
        <w:t>ng</w:t>
      </w:r>
    </w:p>
    <w:p w14:paraId="0A851725" w14:textId="77777777" w:rsidR="00455DEC" w:rsidRDefault="00942A79" w:rsidP="00455DEC">
      <w:pPr>
        <w:pStyle w:val="ListParagraph"/>
        <w:numPr>
          <w:ilvl w:val="0"/>
          <w:numId w:val="0"/>
        </w:numPr>
        <w:ind w:left="810"/>
        <w:rPr>
          <w:rFonts w:eastAsia="Times New Roman" w:cs="Times New Roman"/>
        </w:rPr>
      </w:pPr>
      <w:sdt>
        <w:sdtPr>
          <w:rPr>
            <w:rFonts w:ascii="MS Gothic" w:eastAsia="MS Gothic" w:hAnsi="MS Gothic" w:cs="MS Gothic"/>
            <w:sz w:val="18"/>
            <w:szCs w:val="18"/>
          </w:rPr>
          <w:id w:val="610636159"/>
          <w14:checkbox>
            <w14:checked w14:val="0"/>
            <w14:checkedState w14:val="2612" w14:font="MS Gothic"/>
            <w14:uncheckedState w14:val="2610" w14:font="MS Gothic"/>
          </w14:checkbox>
        </w:sdtPr>
        <w:sdtEndPr/>
        <w:sdtContent>
          <w:r w:rsidR="593E14E4" w:rsidRPr="00455DEC">
            <w:rPr>
              <w:rFonts w:ascii="MS Gothic" w:eastAsia="MS Gothic" w:hAnsi="MS Gothic" w:cs="MS Gothic"/>
              <w:sz w:val="18"/>
              <w:szCs w:val="18"/>
            </w:rPr>
            <w:t>☐</w:t>
          </w:r>
        </w:sdtContent>
      </w:sdt>
      <w:r w:rsidR="593E14E4" w:rsidRPr="00455DEC">
        <w:rPr>
          <w:rFonts w:eastAsia="Times New Roman" w:cs="Times New Roman"/>
        </w:rPr>
        <w:t xml:space="preserve"> </w:t>
      </w:r>
      <w:r w:rsidR="6296C94E" w:rsidRPr="00455DEC">
        <w:rPr>
          <w:rFonts w:eastAsia="Times New Roman" w:cs="Times New Roman"/>
        </w:rPr>
        <w:t xml:space="preserve">Data sharing and other </w:t>
      </w:r>
      <w:r w:rsidR="4805B0C8" w:rsidRPr="00455DEC">
        <w:rPr>
          <w:rFonts w:eastAsia="Times New Roman" w:cs="Times New Roman"/>
        </w:rPr>
        <w:t>infrastructure</w:t>
      </w:r>
    </w:p>
    <w:p w14:paraId="0770F7DA" w14:textId="77777777" w:rsidR="00455DEC" w:rsidRDefault="00942A79" w:rsidP="00455DEC">
      <w:pPr>
        <w:pStyle w:val="ListParagraph"/>
        <w:numPr>
          <w:ilvl w:val="0"/>
          <w:numId w:val="0"/>
        </w:numPr>
        <w:ind w:left="810"/>
        <w:rPr>
          <w:rFonts w:eastAsia="Times New Roman" w:cs="Times New Roman"/>
        </w:rPr>
      </w:pPr>
      <w:sdt>
        <w:sdtPr>
          <w:rPr>
            <w:rFonts w:ascii="MS Gothic" w:eastAsia="MS Gothic" w:hAnsi="MS Gothic" w:cs="MS Gothic"/>
            <w:sz w:val="18"/>
            <w:szCs w:val="18"/>
          </w:rPr>
          <w:id w:val="393653291"/>
          <w14:checkbox>
            <w14:checked w14:val="0"/>
            <w14:checkedState w14:val="2612" w14:font="MS Gothic"/>
            <w14:uncheckedState w14:val="2610" w14:font="MS Gothic"/>
          </w14:checkbox>
        </w:sdtPr>
        <w:sdtEndPr/>
        <w:sdtContent>
          <w:r w:rsidR="593E14E4" w:rsidRPr="00455DEC">
            <w:rPr>
              <w:rFonts w:ascii="MS Gothic" w:eastAsia="MS Gothic" w:hAnsi="MS Gothic" w:cs="MS Gothic"/>
              <w:sz w:val="18"/>
              <w:szCs w:val="18"/>
            </w:rPr>
            <w:t>☐</w:t>
          </w:r>
        </w:sdtContent>
      </w:sdt>
      <w:r w:rsidR="593E14E4" w:rsidRPr="00455DEC">
        <w:rPr>
          <w:rFonts w:eastAsia="Times New Roman" w:cs="Times New Roman"/>
        </w:rPr>
        <w:t xml:space="preserve"> </w:t>
      </w:r>
      <w:r w:rsidR="1248FDA9" w:rsidRPr="00455DEC">
        <w:rPr>
          <w:rFonts w:eastAsia="Times New Roman" w:cs="Times New Roman"/>
        </w:rPr>
        <w:t xml:space="preserve">Braided/blended funding </w:t>
      </w:r>
      <w:proofErr w:type="gramStart"/>
      <w:r w:rsidR="1248FDA9" w:rsidRPr="00455DEC">
        <w:rPr>
          <w:rFonts w:eastAsia="Times New Roman" w:cs="Times New Roman"/>
        </w:rPr>
        <w:t>approaches</w:t>
      </w:r>
      <w:proofErr w:type="gramEnd"/>
    </w:p>
    <w:p w14:paraId="5B811572" w14:textId="1F776CAB" w:rsidR="1248FDA9" w:rsidRDefault="00942A79" w:rsidP="78112A70">
      <w:pPr>
        <w:pStyle w:val="ListParagraph"/>
        <w:numPr>
          <w:ilvl w:val="0"/>
          <w:numId w:val="0"/>
        </w:numPr>
        <w:ind w:left="810"/>
        <w:rPr>
          <w:rFonts w:eastAsia="Times New Roman" w:cs="Times New Roman"/>
          <w:szCs w:val="22"/>
        </w:rPr>
      </w:pPr>
      <w:sdt>
        <w:sdtPr>
          <w:rPr>
            <w:rFonts w:ascii="MS Gothic" w:eastAsia="MS Gothic" w:hAnsi="MS Gothic" w:cs="MS Gothic"/>
            <w:sz w:val="18"/>
            <w:szCs w:val="18"/>
          </w:rPr>
          <w:id w:val="776754643"/>
          <w14:checkbox>
            <w14:checked w14:val="0"/>
            <w14:checkedState w14:val="2612" w14:font="MS Gothic"/>
            <w14:uncheckedState w14:val="2610" w14:font="MS Gothic"/>
          </w14:checkbox>
        </w:sdtPr>
        <w:sdtEndPr/>
        <w:sdtContent>
          <w:r w:rsidR="1248FDA9" w:rsidRPr="78112A70">
            <w:rPr>
              <w:rFonts w:ascii="MS Gothic" w:eastAsia="MS Gothic" w:hAnsi="MS Gothic" w:cs="MS Gothic"/>
              <w:sz w:val="18"/>
              <w:szCs w:val="18"/>
            </w:rPr>
            <w:t>☐</w:t>
          </w:r>
        </w:sdtContent>
      </w:sdt>
      <w:r w:rsidR="1248FDA9" w:rsidRPr="78112A70">
        <w:rPr>
          <w:rFonts w:eastAsia="Times New Roman" w:cs="Times New Roman"/>
        </w:rPr>
        <w:t xml:space="preserve"> </w:t>
      </w:r>
      <w:r w:rsidR="5427B242" w:rsidRPr="78112A70">
        <w:rPr>
          <w:rFonts w:eastAsia="Times New Roman" w:cs="Times New Roman"/>
        </w:rPr>
        <w:t xml:space="preserve">Community </w:t>
      </w:r>
      <w:r w:rsidR="0052632F">
        <w:rPr>
          <w:rFonts w:eastAsia="Times New Roman" w:cs="Times New Roman"/>
        </w:rPr>
        <w:t>c</w:t>
      </w:r>
      <w:r w:rsidR="5427B242" w:rsidRPr="78112A70">
        <w:rPr>
          <w:rFonts w:eastAsia="Times New Roman" w:cs="Times New Roman"/>
        </w:rPr>
        <w:t xml:space="preserve">are </w:t>
      </w:r>
      <w:r w:rsidR="0052632F">
        <w:rPr>
          <w:rFonts w:eastAsia="Times New Roman" w:cs="Times New Roman"/>
        </w:rPr>
        <w:t>h</w:t>
      </w:r>
      <w:r w:rsidR="5427B242" w:rsidRPr="78112A70">
        <w:rPr>
          <w:rFonts w:eastAsia="Times New Roman" w:cs="Times New Roman"/>
        </w:rPr>
        <w:t>ubs</w:t>
      </w:r>
    </w:p>
    <w:p w14:paraId="51BC9184" w14:textId="6CF0673F" w:rsidR="233BF7F5" w:rsidRDefault="00942A79" w:rsidP="78112A70">
      <w:pPr>
        <w:pStyle w:val="ListParagraph"/>
        <w:numPr>
          <w:ilvl w:val="0"/>
          <w:numId w:val="0"/>
        </w:numPr>
        <w:ind w:left="810"/>
        <w:rPr>
          <w:rFonts w:eastAsia="Times New Roman" w:cs="Times New Roman"/>
          <w:szCs w:val="22"/>
        </w:rPr>
      </w:pPr>
      <w:sdt>
        <w:sdtPr>
          <w:rPr>
            <w:rFonts w:ascii="MS Gothic" w:eastAsia="MS Gothic" w:hAnsi="MS Gothic" w:cs="MS Gothic"/>
            <w:sz w:val="18"/>
            <w:szCs w:val="18"/>
          </w:rPr>
          <w:id w:val="131835032"/>
          <w14:checkbox>
            <w14:checked w14:val="1"/>
            <w14:checkedState w14:val="2612" w14:font="MS Gothic"/>
            <w14:uncheckedState w14:val="2610" w14:font="MS Gothic"/>
          </w14:checkbox>
        </w:sdtPr>
        <w:sdtEndPr/>
        <w:sdtContent>
          <w:r w:rsidR="233BF7F5" w:rsidRPr="78112A70">
            <w:rPr>
              <w:rFonts w:ascii="MS Gothic" w:eastAsia="MS Gothic" w:hAnsi="MS Gothic" w:cs="MS Gothic"/>
              <w:sz w:val="18"/>
              <w:szCs w:val="18"/>
            </w:rPr>
            <w:t>☐</w:t>
          </w:r>
        </w:sdtContent>
      </w:sdt>
      <w:r w:rsidR="233BF7F5" w:rsidRPr="78112A70">
        <w:rPr>
          <w:rFonts w:eastAsia="Times New Roman" w:cs="Times New Roman"/>
        </w:rPr>
        <w:t xml:space="preserve"> Medicaid member outreach and engagement</w:t>
      </w:r>
    </w:p>
    <w:p w14:paraId="43975160" w14:textId="77777777" w:rsidR="00455DEC" w:rsidRPr="00455DEC" w:rsidRDefault="00455DEC" w:rsidP="00455DEC">
      <w:pPr>
        <w:pStyle w:val="ListParagraph"/>
        <w:numPr>
          <w:ilvl w:val="0"/>
          <w:numId w:val="0"/>
        </w:numPr>
        <w:ind w:left="810"/>
        <w:rPr>
          <w:rFonts w:eastAsia="Times New Roman" w:cs="Times New Roman"/>
        </w:rPr>
      </w:pPr>
    </w:p>
    <w:p w14:paraId="63410437" w14:textId="77777777" w:rsidR="00455DEC" w:rsidRPr="009E339C" w:rsidRDefault="6A0A67BF" w:rsidP="00455DEC">
      <w:pPr>
        <w:pStyle w:val="ListParagraph"/>
        <w:rPr>
          <w:b/>
          <w:bCs/>
          <w:i/>
          <w:iCs/>
          <w:spacing w:val="0"/>
          <w:kern w:val="0"/>
          <w:szCs w:val="22"/>
        </w:rPr>
      </w:pPr>
      <w:r w:rsidRPr="78112A70">
        <w:rPr>
          <w:b/>
          <w:bCs/>
          <w:i/>
          <w:iCs/>
        </w:rPr>
        <w:t>Developing accountability mechanisms and measures for HRSN work</w:t>
      </w:r>
    </w:p>
    <w:p w14:paraId="6019CF87" w14:textId="75767E58" w:rsidR="00455DEC" w:rsidRDefault="00942A79" w:rsidP="00455DEC">
      <w:pPr>
        <w:pStyle w:val="ListParagraph"/>
        <w:numPr>
          <w:ilvl w:val="0"/>
          <w:numId w:val="0"/>
        </w:numPr>
        <w:ind w:left="810"/>
        <w:rPr>
          <w:rFonts w:eastAsia="Times New Roman" w:cs="Times New Roman"/>
        </w:rPr>
      </w:pPr>
      <w:sdt>
        <w:sdtPr>
          <w:rPr>
            <w:rFonts w:ascii="MS Gothic" w:eastAsia="MS Gothic" w:hAnsi="MS Gothic" w:cs="Segoe UI Symbol"/>
            <w:sz w:val="18"/>
            <w:szCs w:val="18"/>
          </w:rPr>
          <w:id w:val="1891300325"/>
          <w14:checkbox>
            <w14:checked w14:val="0"/>
            <w14:checkedState w14:val="2612" w14:font="MS Gothic"/>
            <w14:uncheckedState w14:val="2610" w14:font="MS Gothic"/>
          </w14:checkbox>
        </w:sdtPr>
        <w:sdtEndPr/>
        <w:sdtContent>
          <w:r w:rsidR="00455DEC" w:rsidRPr="00455DEC">
            <w:rPr>
              <w:rFonts w:ascii="MS Gothic" w:eastAsia="MS Gothic" w:hAnsi="MS Gothic" w:cs="Segoe UI Symbol" w:hint="eastAsia"/>
              <w:sz w:val="18"/>
              <w:szCs w:val="18"/>
            </w:rPr>
            <w:t>☐</w:t>
          </w:r>
        </w:sdtContent>
      </w:sdt>
      <w:r w:rsidR="00904087">
        <w:rPr>
          <w:rFonts w:ascii="MS Gothic" w:eastAsia="MS Gothic" w:hAnsi="MS Gothic" w:cs="Segoe UI Symbol"/>
          <w:sz w:val="18"/>
          <w:szCs w:val="18"/>
        </w:rPr>
        <w:t xml:space="preserve"> </w:t>
      </w:r>
      <w:r w:rsidR="4AA23C47" w:rsidRPr="00455DEC">
        <w:rPr>
          <w:rFonts w:eastAsia="Times New Roman" w:cs="Times New Roman"/>
        </w:rPr>
        <w:t>Monitoring HRSN initiatives</w:t>
      </w:r>
      <w:r w:rsidR="35C0A7C2" w:rsidRPr="00455DEC">
        <w:rPr>
          <w:rFonts w:eastAsia="Times New Roman" w:cs="Times New Roman"/>
        </w:rPr>
        <w:t>’</w:t>
      </w:r>
      <w:r w:rsidR="4AA23C47" w:rsidRPr="00455DEC">
        <w:rPr>
          <w:rFonts w:eastAsia="Times New Roman" w:cs="Times New Roman"/>
        </w:rPr>
        <w:t xml:space="preserve"> impact on health equit</w:t>
      </w:r>
      <w:r w:rsidR="00455DEC">
        <w:rPr>
          <w:rFonts w:eastAsia="Times New Roman" w:cs="Times New Roman"/>
        </w:rPr>
        <w:t>y</w:t>
      </w:r>
    </w:p>
    <w:p w14:paraId="4C3B1A12" w14:textId="32C2C7DD" w:rsidR="00455DEC" w:rsidRDefault="00942A79" w:rsidP="00455DEC">
      <w:pPr>
        <w:pStyle w:val="ListParagraph"/>
        <w:numPr>
          <w:ilvl w:val="0"/>
          <w:numId w:val="0"/>
        </w:numPr>
        <w:ind w:left="810"/>
        <w:rPr>
          <w:rFonts w:eastAsia="Times New Roman" w:cs="Times New Roman"/>
        </w:rPr>
      </w:pPr>
      <w:sdt>
        <w:sdtPr>
          <w:rPr>
            <w:rFonts w:ascii="Segoe UI Symbol" w:eastAsia="Times New Roman" w:hAnsi="Segoe UI Symbol" w:cs="Segoe UI Symbol"/>
            <w:sz w:val="18"/>
            <w:szCs w:val="18"/>
          </w:rPr>
          <w:id w:val="409761238"/>
          <w14:checkbox>
            <w14:checked w14:val="0"/>
            <w14:checkedState w14:val="2612" w14:font="MS Gothic"/>
            <w14:uncheckedState w14:val="2610" w14:font="MS Gothic"/>
          </w14:checkbox>
        </w:sdtPr>
        <w:sdtEndPr/>
        <w:sdtContent>
          <w:r w:rsidR="4AA23C47" w:rsidRPr="18A9005A">
            <w:rPr>
              <w:rFonts w:ascii="MS Gothic" w:eastAsia="MS Gothic" w:hAnsi="MS Gothic" w:cs="MS Gothic"/>
              <w:sz w:val="18"/>
              <w:szCs w:val="18"/>
            </w:rPr>
            <w:t>☐</w:t>
          </w:r>
        </w:sdtContent>
      </w:sdt>
      <w:r w:rsidR="00904087">
        <w:rPr>
          <w:rFonts w:ascii="Segoe UI Symbol" w:eastAsia="Times New Roman" w:hAnsi="Segoe UI Symbol" w:cs="Segoe UI Symbol"/>
          <w:sz w:val="18"/>
          <w:szCs w:val="18"/>
        </w:rPr>
        <w:t xml:space="preserve"> </w:t>
      </w:r>
      <w:r w:rsidR="6B196A5A" w:rsidRPr="18A9005A">
        <w:rPr>
          <w:rFonts w:eastAsia="Times New Roman" w:cs="Times New Roman"/>
        </w:rPr>
        <w:t xml:space="preserve">Social risk factor screening measures </w:t>
      </w:r>
      <w:r w:rsidR="7FB45C6F" w:rsidRPr="18A9005A">
        <w:rPr>
          <w:rFonts w:eastAsia="Times New Roman" w:cs="Times New Roman"/>
        </w:rPr>
        <w:t>and</w:t>
      </w:r>
      <w:r w:rsidR="6B196A5A" w:rsidRPr="18A9005A">
        <w:rPr>
          <w:rFonts w:eastAsia="Times New Roman" w:cs="Times New Roman"/>
        </w:rPr>
        <w:t xml:space="preserve"> implementatio</w:t>
      </w:r>
      <w:r w:rsidR="00455DEC">
        <w:rPr>
          <w:rFonts w:eastAsia="Times New Roman" w:cs="Times New Roman"/>
        </w:rPr>
        <w:t>n</w:t>
      </w:r>
    </w:p>
    <w:p w14:paraId="61D48D13" w14:textId="77777777" w:rsidR="00455DEC" w:rsidRDefault="00942A79" w:rsidP="00455DEC">
      <w:pPr>
        <w:pStyle w:val="ListParagraph"/>
        <w:numPr>
          <w:ilvl w:val="0"/>
          <w:numId w:val="0"/>
        </w:numPr>
        <w:ind w:left="810"/>
        <w:rPr>
          <w:rFonts w:eastAsia="Times New Roman" w:cs="Times New Roman"/>
        </w:rPr>
      </w:pPr>
      <w:sdt>
        <w:sdtPr>
          <w:rPr>
            <w:rFonts w:ascii="Segoe UI Symbol" w:eastAsia="Times New Roman" w:hAnsi="Segoe UI Symbol" w:cs="Segoe UI Symbol"/>
            <w:sz w:val="18"/>
            <w:szCs w:val="18"/>
          </w:rPr>
          <w:id w:val="1227656712"/>
          <w14:checkbox>
            <w14:checked w14:val="0"/>
            <w14:checkedState w14:val="2612" w14:font="MS Gothic"/>
            <w14:uncheckedState w14:val="2610" w14:font="MS Gothic"/>
          </w14:checkbox>
        </w:sdtPr>
        <w:sdtEndPr/>
        <w:sdtContent>
          <w:r w:rsidR="00455DEC">
            <w:rPr>
              <w:rFonts w:ascii="MS Gothic" w:eastAsia="MS Gothic" w:hAnsi="MS Gothic" w:cs="Segoe UI Symbol" w:hint="eastAsia"/>
              <w:sz w:val="18"/>
              <w:szCs w:val="18"/>
            </w:rPr>
            <w:t>☐</w:t>
          </w:r>
        </w:sdtContent>
      </w:sdt>
      <w:r w:rsidR="5427B242" w:rsidRPr="5473C486">
        <w:rPr>
          <w:rFonts w:eastAsia="Times New Roman" w:cs="Times New Roman"/>
        </w:rPr>
        <w:t xml:space="preserve"> Data reporting</w:t>
      </w:r>
    </w:p>
    <w:p w14:paraId="15E4C410" w14:textId="77777777" w:rsidR="00455DEC" w:rsidRDefault="00942A79" w:rsidP="00455DEC">
      <w:pPr>
        <w:pStyle w:val="ListParagraph"/>
        <w:numPr>
          <w:ilvl w:val="0"/>
          <w:numId w:val="0"/>
        </w:numPr>
        <w:ind w:left="810"/>
        <w:rPr>
          <w:rFonts w:eastAsia="Times New Roman" w:cs="Times New Roman"/>
        </w:rPr>
      </w:pPr>
      <w:sdt>
        <w:sdtPr>
          <w:rPr>
            <w:rFonts w:ascii="Segoe UI Symbol" w:eastAsia="Times New Roman" w:hAnsi="Segoe UI Symbol" w:cs="Segoe UI Symbol"/>
            <w:sz w:val="18"/>
            <w:szCs w:val="18"/>
          </w:rPr>
          <w:id w:val="1818050878"/>
          <w14:checkbox>
            <w14:checked w14:val="0"/>
            <w14:checkedState w14:val="2612" w14:font="MS Gothic"/>
            <w14:uncheckedState w14:val="2610" w14:font="MS Gothic"/>
          </w14:checkbox>
        </w:sdtPr>
        <w:sdtEndPr/>
        <w:sdtContent>
          <w:r w:rsidR="5427B242" w:rsidRPr="5473C486">
            <w:rPr>
              <w:rFonts w:ascii="MS Gothic" w:eastAsia="MS Gothic" w:hAnsi="MS Gothic" w:cs="Segoe UI Symbol"/>
              <w:sz w:val="18"/>
              <w:szCs w:val="18"/>
            </w:rPr>
            <w:t>☐</w:t>
          </w:r>
        </w:sdtContent>
      </w:sdt>
      <w:r w:rsidR="5427B242" w:rsidRPr="5473C486">
        <w:rPr>
          <w:rFonts w:eastAsia="Times New Roman" w:cs="Times New Roman"/>
        </w:rPr>
        <w:t xml:space="preserve"> Quality improvement strategies</w:t>
      </w:r>
    </w:p>
    <w:p w14:paraId="69F18493" w14:textId="2AFE5E1E" w:rsidR="00455DEC" w:rsidRDefault="00942A79" w:rsidP="00455DEC">
      <w:pPr>
        <w:pStyle w:val="ListParagraph"/>
        <w:numPr>
          <w:ilvl w:val="0"/>
          <w:numId w:val="0"/>
        </w:numPr>
        <w:ind w:left="810"/>
        <w:rPr>
          <w:rFonts w:eastAsia="Times New Roman" w:cs="Times New Roman"/>
        </w:rPr>
      </w:pPr>
      <w:sdt>
        <w:sdtPr>
          <w:rPr>
            <w:rFonts w:ascii="Segoe UI Symbol" w:eastAsia="Times New Roman" w:hAnsi="Segoe UI Symbol" w:cs="Segoe UI Symbol"/>
            <w:sz w:val="18"/>
            <w:szCs w:val="18"/>
          </w:rPr>
          <w:id w:val="736825460"/>
          <w14:checkbox>
            <w14:checked w14:val="0"/>
            <w14:checkedState w14:val="2612" w14:font="MS Gothic"/>
            <w14:uncheckedState w14:val="2610" w14:font="MS Gothic"/>
          </w14:checkbox>
        </w:sdtPr>
        <w:sdtEndPr/>
        <w:sdtContent>
          <w:r w:rsidR="5427B242" w:rsidRPr="5473C486">
            <w:rPr>
              <w:rFonts w:ascii="MS Gothic" w:eastAsia="MS Gothic" w:hAnsi="MS Gothic" w:cs="MS Gothic"/>
              <w:sz w:val="18"/>
              <w:szCs w:val="18"/>
            </w:rPr>
            <w:t>☐</w:t>
          </w:r>
        </w:sdtContent>
      </w:sdt>
      <w:r w:rsidR="5427B242" w:rsidRPr="5473C486">
        <w:rPr>
          <w:rFonts w:eastAsia="Times New Roman" w:cs="Times New Roman"/>
        </w:rPr>
        <w:t xml:space="preserve"> </w:t>
      </w:r>
      <w:r w:rsidR="34255029" w:rsidRPr="5473C486">
        <w:rPr>
          <w:rFonts w:eastAsia="Times New Roman" w:cs="Times New Roman"/>
        </w:rPr>
        <w:t xml:space="preserve">Evaluation </w:t>
      </w:r>
      <w:r w:rsidR="00F0747B">
        <w:rPr>
          <w:rFonts w:eastAsia="Times New Roman" w:cs="Times New Roman"/>
        </w:rPr>
        <w:t>and</w:t>
      </w:r>
      <w:r w:rsidR="00F0747B" w:rsidRPr="5473C486">
        <w:rPr>
          <w:rFonts w:eastAsia="Times New Roman" w:cs="Times New Roman"/>
        </w:rPr>
        <w:t xml:space="preserve"> </w:t>
      </w:r>
      <w:r w:rsidR="34255029" w:rsidRPr="5473C486">
        <w:rPr>
          <w:rFonts w:eastAsia="Times New Roman" w:cs="Times New Roman"/>
        </w:rPr>
        <w:t>measuring success/value/return/</w:t>
      </w:r>
      <w:proofErr w:type="gramStart"/>
      <w:r w:rsidR="34255029" w:rsidRPr="5473C486">
        <w:rPr>
          <w:rFonts w:eastAsia="Times New Roman" w:cs="Times New Roman"/>
        </w:rPr>
        <w:t>impact</w:t>
      </w:r>
      <w:proofErr w:type="gramEnd"/>
    </w:p>
    <w:p w14:paraId="4CC6F18C" w14:textId="77777777" w:rsidR="00455DEC" w:rsidRDefault="00942A79" w:rsidP="00455DEC">
      <w:pPr>
        <w:pStyle w:val="ListParagraph"/>
        <w:numPr>
          <w:ilvl w:val="0"/>
          <w:numId w:val="0"/>
        </w:numPr>
        <w:ind w:left="810"/>
        <w:rPr>
          <w:rFonts w:eastAsia="Times New Roman" w:cs="Times New Roman"/>
        </w:rPr>
      </w:pPr>
      <w:sdt>
        <w:sdtPr>
          <w:rPr>
            <w:rFonts w:ascii="Segoe UI Symbol" w:eastAsia="Times New Roman" w:hAnsi="Segoe UI Symbol" w:cs="Segoe UI Symbol"/>
            <w:sz w:val="18"/>
            <w:szCs w:val="18"/>
          </w:rPr>
          <w:id w:val="1856177974"/>
          <w14:checkbox>
            <w14:checked w14:val="1"/>
            <w14:checkedState w14:val="2612" w14:font="MS Gothic"/>
            <w14:uncheckedState w14:val="2610" w14:font="MS Gothic"/>
          </w14:checkbox>
        </w:sdtPr>
        <w:sdtEndPr/>
        <w:sdtContent>
          <w:r w:rsidR="5D646EB3" w:rsidRPr="5473C486">
            <w:rPr>
              <w:rFonts w:ascii="MS Gothic" w:eastAsia="MS Gothic" w:hAnsi="MS Gothic" w:cs="MS Gothic"/>
              <w:sz w:val="18"/>
              <w:szCs w:val="18"/>
            </w:rPr>
            <w:t>☐</w:t>
          </w:r>
          <w:r w:rsidR="5D646EB3" w:rsidRPr="5473C486">
            <w:rPr>
              <w:rFonts w:eastAsia="Times New Roman" w:cs="Times New Roman"/>
            </w:rPr>
            <w:t xml:space="preserve"> </w:t>
          </w:r>
        </w:sdtContent>
      </w:sdt>
      <w:r w:rsidR="5D646EB3" w:rsidRPr="5473C486">
        <w:rPr>
          <w:rFonts w:eastAsia="Times New Roman" w:cs="Times New Roman"/>
        </w:rPr>
        <w:t xml:space="preserve">State oversight of MCO activities (e.g., </w:t>
      </w:r>
      <w:r w:rsidR="762B9026" w:rsidRPr="18A9005A">
        <w:rPr>
          <w:rFonts w:eastAsia="Times New Roman" w:cs="Times New Roman"/>
        </w:rPr>
        <w:t>CBO partnerships, regiona</w:t>
      </w:r>
      <w:r w:rsidR="15131A5B" w:rsidRPr="18A9005A">
        <w:rPr>
          <w:rFonts w:eastAsia="Times New Roman" w:cs="Times New Roman"/>
        </w:rPr>
        <w:t xml:space="preserve">l </w:t>
      </w:r>
      <w:r w:rsidR="762B9026" w:rsidRPr="18A9005A">
        <w:rPr>
          <w:rFonts w:eastAsia="Times New Roman" w:cs="Times New Roman"/>
        </w:rPr>
        <w:t>collaborations, social risk facto</w:t>
      </w:r>
      <w:r w:rsidR="00455DEC">
        <w:rPr>
          <w:rFonts w:eastAsia="Times New Roman" w:cs="Times New Roman"/>
        </w:rPr>
        <w:t xml:space="preserve">r </w:t>
      </w:r>
      <w:r w:rsidR="762B9026" w:rsidRPr="18A9005A">
        <w:rPr>
          <w:rFonts w:eastAsia="Times New Roman" w:cs="Times New Roman"/>
        </w:rPr>
        <w:t>screening rates, community reinvestment</w:t>
      </w:r>
      <w:r w:rsidR="297EB5D8" w:rsidRPr="18A9005A">
        <w:rPr>
          <w:rFonts w:eastAsia="Times New Roman" w:cs="Times New Roman"/>
        </w:rPr>
        <w:t>, value-based payments,</w:t>
      </w:r>
      <w:r w:rsidR="55C1FA8D" w:rsidRPr="18A9005A">
        <w:rPr>
          <w:rFonts w:eastAsia="Times New Roman" w:cs="Times New Roman"/>
        </w:rPr>
        <w:t xml:space="preserve"> </w:t>
      </w:r>
      <w:r w:rsidR="297EB5D8" w:rsidRPr="18A9005A">
        <w:rPr>
          <w:rFonts w:eastAsia="Times New Roman" w:cs="Times New Roman"/>
        </w:rPr>
        <w:t>state-directed payments</w:t>
      </w:r>
      <w:r w:rsidR="762B9026" w:rsidRPr="18A9005A">
        <w:rPr>
          <w:rFonts w:eastAsia="Times New Roman" w:cs="Times New Roman"/>
        </w:rPr>
        <w:t>)</w:t>
      </w:r>
    </w:p>
    <w:p w14:paraId="3B692036" w14:textId="77777777" w:rsidR="00455DEC" w:rsidRDefault="00942A79" w:rsidP="00455DEC">
      <w:pPr>
        <w:pStyle w:val="ListParagraph"/>
        <w:numPr>
          <w:ilvl w:val="0"/>
          <w:numId w:val="0"/>
        </w:numPr>
        <w:ind w:left="810"/>
        <w:rPr>
          <w:rFonts w:eastAsia="Times New Roman" w:cs="Times New Roman"/>
        </w:rPr>
      </w:pPr>
      <w:sdt>
        <w:sdtPr>
          <w:rPr>
            <w:rFonts w:ascii="Segoe UI Symbol" w:eastAsia="Times New Roman" w:hAnsi="Segoe UI Symbol" w:cs="Segoe UI Symbol"/>
            <w:sz w:val="18"/>
            <w:szCs w:val="18"/>
          </w:rPr>
          <w:id w:val="366356581"/>
          <w14:checkbox>
            <w14:checked w14:val="0"/>
            <w14:checkedState w14:val="2612" w14:font="MS Gothic"/>
            <w14:uncheckedState w14:val="2610" w14:font="MS Gothic"/>
          </w14:checkbox>
        </w:sdtPr>
        <w:sdtEndPr/>
        <w:sdtContent>
          <w:r w:rsidR="00455DEC">
            <w:rPr>
              <w:rFonts w:ascii="MS Gothic" w:eastAsia="MS Gothic" w:hAnsi="MS Gothic" w:cs="Segoe UI Symbol" w:hint="eastAsia"/>
              <w:sz w:val="18"/>
              <w:szCs w:val="18"/>
            </w:rPr>
            <w:t>☐</w:t>
          </w:r>
        </w:sdtContent>
      </w:sdt>
      <w:r w:rsidR="4D516928" w:rsidRPr="18A9005A">
        <w:rPr>
          <w:rFonts w:eastAsia="Times New Roman" w:cs="Times New Roman"/>
        </w:rPr>
        <w:t xml:space="preserve"> Managed care capitation rate development and medical loss ratios</w:t>
      </w:r>
    </w:p>
    <w:p w14:paraId="1E45BFD9" w14:textId="4BE56BE5" w:rsidR="0000260D" w:rsidRDefault="00942A79" w:rsidP="00455DEC">
      <w:pPr>
        <w:pStyle w:val="ListParagraph"/>
        <w:numPr>
          <w:ilvl w:val="0"/>
          <w:numId w:val="0"/>
        </w:numPr>
        <w:ind w:left="810"/>
        <w:rPr>
          <w:rFonts w:eastAsia="Times New Roman" w:cs="Times New Roman"/>
        </w:rPr>
      </w:pPr>
      <w:sdt>
        <w:sdtPr>
          <w:rPr>
            <w:rFonts w:ascii="Segoe UI Symbol" w:eastAsia="Times New Roman" w:hAnsi="Segoe UI Symbol" w:cs="Segoe UI Symbol"/>
            <w:sz w:val="18"/>
            <w:szCs w:val="18"/>
          </w:rPr>
          <w:id w:val="1308428602"/>
          <w14:checkbox>
            <w14:checked w14:val="0"/>
            <w14:checkedState w14:val="2612" w14:font="MS Gothic"/>
            <w14:uncheckedState w14:val="2610" w14:font="MS Gothic"/>
          </w14:checkbox>
        </w:sdtPr>
        <w:sdtEndPr/>
        <w:sdtContent>
          <w:r w:rsidR="4D516928" w:rsidRPr="18A9005A">
            <w:rPr>
              <w:rFonts w:ascii="MS Gothic" w:eastAsia="MS Gothic" w:hAnsi="MS Gothic" w:cs="Segoe UI Symbol"/>
              <w:sz w:val="18"/>
              <w:szCs w:val="18"/>
            </w:rPr>
            <w:t>☐</w:t>
          </w:r>
        </w:sdtContent>
      </w:sdt>
      <w:r w:rsidR="4D516928" w:rsidRPr="18A9005A">
        <w:rPr>
          <w:rFonts w:eastAsia="Times New Roman" w:cs="Times New Roman"/>
        </w:rPr>
        <w:t xml:space="preserve"> Social risk adjustment</w:t>
      </w:r>
    </w:p>
    <w:p w14:paraId="17243A9C" w14:textId="77777777" w:rsidR="00455DEC" w:rsidRDefault="00455DEC" w:rsidP="00455DEC">
      <w:pPr>
        <w:pStyle w:val="ListParagraph"/>
        <w:numPr>
          <w:ilvl w:val="0"/>
          <w:numId w:val="0"/>
        </w:numPr>
        <w:ind w:left="810"/>
        <w:rPr>
          <w:rFonts w:eastAsia="Times New Roman" w:cs="Times New Roman"/>
          <w:spacing w:val="0"/>
          <w:kern w:val="0"/>
          <w:szCs w:val="22"/>
        </w:rPr>
      </w:pPr>
    </w:p>
    <w:p w14:paraId="40EC90A5" w14:textId="77777777" w:rsidR="00455DEC" w:rsidRPr="00455DEC" w:rsidRDefault="5D646EB3" w:rsidP="00455DEC">
      <w:pPr>
        <w:pStyle w:val="ListParagraph"/>
        <w:rPr>
          <w:rFonts w:eastAsia="Times New Roman" w:cs="Times New Roman"/>
          <w:b/>
          <w:bCs/>
          <w:i/>
          <w:iCs/>
          <w:spacing w:val="0"/>
          <w:kern w:val="0"/>
        </w:rPr>
      </w:pPr>
      <w:r w:rsidRPr="78112A70">
        <w:rPr>
          <w:rFonts w:eastAsia="Times New Roman" w:cs="Times New Roman"/>
          <w:b/>
          <w:bCs/>
          <w:i/>
          <w:iCs/>
        </w:rPr>
        <w:t xml:space="preserve">Creating Medicaid benefits based on existing and emerging </w:t>
      </w:r>
      <w:proofErr w:type="gramStart"/>
      <w:r w:rsidRPr="78112A70">
        <w:rPr>
          <w:rFonts w:eastAsia="Times New Roman" w:cs="Times New Roman"/>
          <w:b/>
          <w:bCs/>
          <w:i/>
          <w:iCs/>
        </w:rPr>
        <w:t>evidence</w:t>
      </w:r>
      <w:proofErr w:type="gramEnd"/>
    </w:p>
    <w:p w14:paraId="6F24D502" w14:textId="77777777" w:rsidR="00455DEC" w:rsidRDefault="00942A79" w:rsidP="00455DEC">
      <w:pPr>
        <w:pStyle w:val="ListParagraph"/>
        <w:numPr>
          <w:ilvl w:val="0"/>
          <w:numId w:val="0"/>
        </w:numPr>
        <w:ind w:left="810"/>
        <w:rPr>
          <w:rFonts w:eastAsiaTheme="minorEastAsia"/>
          <w:szCs w:val="22"/>
        </w:rPr>
      </w:pPr>
      <w:sdt>
        <w:sdtPr>
          <w:rPr>
            <w:rFonts w:ascii="MS Gothic" w:eastAsia="MS Gothic" w:hAnsi="MS Gothic" w:cs="MS Gothic"/>
            <w:sz w:val="18"/>
            <w:szCs w:val="18"/>
          </w:rPr>
          <w:id w:val="569631052"/>
          <w14:checkbox>
            <w14:checked w14:val="0"/>
            <w14:checkedState w14:val="2612" w14:font="MS Gothic"/>
            <w14:uncheckedState w14:val="2610" w14:font="MS Gothic"/>
          </w14:checkbox>
        </w:sdtPr>
        <w:sdtEndPr/>
        <w:sdtContent>
          <w:r w:rsidR="5427B242" w:rsidRPr="00455DEC">
            <w:rPr>
              <w:rFonts w:ascii="MS Gothic" w:eastAsia="MS Gothic" w:hAnsi="MS Gothic" w:cs="MS Gothic"/>
              <w:sz w:val="18"/>
              <w:szCs w:val="18"/>
            </w:rPr>
            <w:t>☐</w:t>
          </w:r>
        </w:sdtContent>
      </w:sdt>
      <w:r w:rsidR="349B4931" w:rsidRPr="00455DEC">
        <w:rPr>
          <w:rFonts w:ascii="Segoe UI Symbol" w:eastAsia="Times New Roman" w:hAnsi="Segoe UI Symbol" w:cs="Segoe UI Symbol"/>
          <w:sz w:val="18"/>
          <w:szCs w:val="18"/>
        </w:rPr>
        <w:t xml:space="preserve"> </w:t>
      </w:r>
      <w:r w:rsidR="349B4931" w:rsidRPr="00455DEC">
        <w:rPr>
          <w:rFonts w:eastAsiaTheme="minorEastAsia"/>
          <w:szCs w:val="22"/>
        </w:rPr>
        <w:t>Defining eligible populations</w:t>
      </w:r>
    </w:p>
    <w:p w14:paraId="7DD293AF" w14:textId="46F9F8FF" w:rsidR="5427B242" w:rsidRDefault="00942A79" w:rsidP="78112A70">
      <w:pPr>
        <w:pStyle w:val="ListParagraph"/>
        <w:numPr>
          <w:ilvl w:val="0"/>
          <w:numId w:val="0"/>
        </w:numPr>
        <w:ind w:left="810"/>
        <w:rPr>
          <w:rFonts w:eastAsia="Times New Roman" w:cs="Times New Roman"/>
        </w:rPr>
      </w:pPr>
      <w:sdt>
        <w:sdtPr>
          <w:rPr>
            <w:rFonts w:ascii="MS Gothic" w:eastAsia="MS Gothic" w:hAnsi="MS Gothic" w:cs="MS Gothic"/>
            <w:sz w:val="18"/>
            <w:szCs w:val="18"/>
          </w:rPr>
          <w:id w:val="701203214"/>
          <w14:checkbox>
            <w14:checked w14:val="0"/>
            <w14:checkedState w14:val="2612" w14:font="MS Gothic"/>
            <w14:uncheckedState w14:val="2610" w14:font="MS Gothic"/>
          </w14:checkbox>
        </w:sdtPr>
        <w:sdtEndPr/>
        <w:sdtContent>
          <w:r w:rsidR="5427B242" w:rsidRPr="78112A70">
            <w:rPr>
              <w:rFonts w:ascii="MS Gothic" w:eastAsia="MS Gothic" w:hAnsi="MS Gothic" w:cs="MS Gothic"/>
              <w:sz w:val="18"/>
              <w:szCs w:val="18"/>
            </w:rPr>
            <w:t>☐</w:t>
          </w:r>
        </w:sdtContent>
      </w:sdt>
      <w:r w:rsidR="056B8D4B" w:rsidRPr="78112A70">
        <w:rPr>
          <w:rFonts w:ascii="Segoe UI Symbol" w:eastAsia="Times New Roman" w:hAnsi="Segoe UI Symbol" w:cs="Segoe UI Symbol"/>
          <w:sz w:val="18"/>
          <w:szCs w:val="18"/>
        </w:rPr>
        <w:t xml:space="preserve"> </w:t>
      </w:r>
      <w:r w:rsidR="056B8D4B" w:rsidRPr="78112A70">
        <w:rPr>
          <w:rFonts w:eastAsiaTheme="minorEastAsia"/>
        </w:rPr>
        <w:t>Defining HRSN services</w:t>
      </w:r>
    </w:p>
    <w:p w14:paraId="62A4FCB9" w14:textId="18B56153" w:rsidR="613488A2" w:rsidRDefault="00942A79" w:rsidP="78112A70">
      <w:pPr>
        <w:pStyle w:val="ListParagraph"/>
        <w:numPr>
          <w:ilvl w:val="0"/>
          <w:numId w:val="0"/>
        </w:numPr>
        <w:ind w:left="810"/>
        <w:rPr>
          <w:rFonts w:eastAsia="Times New Roman" w:cs="Times New Roman"/>
        </w:rPr>
      </w:pPr>
      <w:sdt>
        <w:sdtPr>
          <w:rPr>
            <w:rFonts w:ascii="MS Gothic" w:eastAsia="MS Gothic" w:hAnsi="MS Gothic" w:cs="Segoe UI Symbol"/>
            <w:sz w:val="18"/>
            <w:szCs w:val="18"/>
          </w:rPr>
          <w:id w:val="1523060625"/>
          <w14:checkbox>
            <w14:checked w14:val="0"/>
            <w14:checkedState w14:val="2612" w14:font="MS Gothic"/>
            <w14:uncheckedState w14:val="2610" w14:font="MS Gothic"/>
          </w14:checkbox>
        </w:sdtPr>
        <w:sdtEndPr/>
        <w:sdtContent>
          <w:r w:rsidR="613488A2" w:rsidRPr="78112A70">
            <w:rPr>
              <w:rFonts w:ascii="MS Gothic" w:eastAsia="MS Gothic" w:hAnsi="MS Gothic" w:cs="Segoe UI Symbol"/>
              <w:sz w:val="18"/>
              <w:szCs w:val="18"/>
            </w:rPr>
            <w:t>☐</w:t>
          </w:r>
        </w:sdtContent>
      </w:sdt>
      <w:r w:rsidR="613488A2" w:rsidRPr="78112A70">
        <w:rPr>
          <w:rFonts w:eastAsia="Times New Roman" w:cs="Times New Roman"/>
        </w:rPr>
        <w:t xml:space="preserve"> </w:t>
      </w:r>
      <w:r w:rsidR="45245D7F" w:rsidRPr="78112A70">
        <w:rPr>
          <w:rFonts w:eastAsia="Times New Roman" w:cs="Times New Roman"/>
        </w:rPr>
        <w:t xml:space="preserve">Incorporating community voice in </w:t>
      </w:r>
      <w:r w:rsidR="68FE198B" w:rsidRPr="78112A70">
        <w:rPr>
          <w:rFonts w:eastAsia="Times New Roman" w:cs="Times New Roman"/>
        </w:rPr>
        <w:t>benefit</w:t>
      </w:r>
      <w:r w:rsidR="45245D7F" w:rsidRPr="78112A70">
        <w:rPr>
          <w:rFonts w:eastAsia="Times New Roman" w:cs="Times New Roman"/>
        </w:rPr>
        <w:t xml:space="preserve"> design</w:t>
      </w:r>
    </w:p>
    <w:p w14:paraId="16F871FF" w14:textId="77777777" w:rsidR="00455DEC" w:rsidRDefault="00942A79" w:rsidP="00455DEC">
      <w:pPr>
        <w:pStyle w:val="ListParagraph"/>
        <w:numPr>
          <w:ilvl w:val="0"/>
          <w:numId w:val="0"/>
        </w:numPr>
        <w:ind w:left="810"/>
        <w:rPr>
          <w:rFonts w:eastAsia="Times New Roman" w:cs="Times New Roman"/>
        </w:rPr>
      </w:pPr>
      <w:sdt>
        <w:sdtPr>
          <w:rPr>
            <w:rFonts w:ascii="MS Gothic" w:eastAsia="MS Gothic" w:hAnsi="MS Gothic" w:cs="Segoe UI Symbol"/>
            <w:sz w:val="18"/>
            <w:szCs w:val="18"/>
          </w:rPr>
          <w:id w:val="718719783"/>
          <w14:checkbox>
            <w14:checked w14:val="0"/>
            <w14:checkedState w14:val="2612" w14:font="MS Gothic"/>
            <w14:uncheckedState w14:val="2610" w14:font="MS Gothic"/>
          </w14:checkbox>
        </w:sdtPr>
        <w:sdtEndPr/>
        <w:sdtContent>
          <w:r w:rsidR="056B8D4B" w:rsidRPr="00455DEC">
            <w:rPr>
              <w:rFonts w:ascii="MS Gothic" w:eastAsia="MS Gothic" w:hAnsi="MS Gothic" w:cs="Segoe UI Symbol"/>
              <w:sz w:val="18"/>
              <w:szCs w:val="18"/>
            </w:rPr>
            <w:t>☐</w:t>
          </w:r>
        </w:sdtContent>
      </w:sdt>
      <w:r w:rsidR="056B8D4B" w:rsidRPr="00455DEC">
        <w:rPr>
          <w:rFonts w:eastAsia="Times New Roman" w:cs="Times New Roman"/>
        </w:rPr>
        <w:t xml:space="preserve"> Enrolling new provider types</w:t>
      </w:r>
    </w:p>
    <w:p w14:paraId="30675109" w14:textId="60C48820" w:rsidR="00455DEC" w:rsidRDefault="00942A79" w:rsidP="00455DEC">
      <w:pPr>
        <w:pStyle w:val="ListParagraph"/>
        <w:numPr>
          <w:ilvl w:val="0"/>
          <w:numId w:val="0"/>
        </w:numPr>
        <w:ind w:left="810"/>
        <w:rPr>
          <w:rFonts w:eastAsia="Times New Roman" w:cs="Times New Roman"/>
        </w:rPr>
      </w:pPr>
      <w:sdt>
        <w:sdtPr>
          <w:rPr>
            <w:rFonts w:ascii="MS Gothic" w:eastAsia="MS Gothic" w:hAnsi="MS Gothic" w:cs="MS Gothic"/>
            <w:sz w:val="18"/>
            <w:szCs w:val="18"/>
          </w:rPr>
          <w:id w:val="193254987"/>
          <w14:checkbox>
            <w14:checked w14:val="0"/>
            <w14:checkedState w14:val="2612" w14:font="MS Gothic"/>
            <w14:uncheckedState w14:val="2610" w14:font="MS Gothic"/>
          </w14:checkbox>
        </w:sdtPr>
        <w:sdtEndPr/>
        <w:sdtContent>
          <w:r w:rsidR="056B8D4B" w:rsidRPr="78112A70">
            <w:rPr>
              <w:rFonts w:ascii="MS Gothic" w:eastAsia="MS Gothic" w:hAnsi="MS Gothic" w:cs="MS Gothic"/>
              <w:sz w:val="18"/>
              <w:szCs w:val="18"/>
            </w:rPr>
            <w:t>☐</w:t>
          </w:r>
        </w:sdtContent>
      </w:sdt>
      <w:r w:rsidR="056B8D4B" w:rsidRPr="78112A70">
        <w:rPr>
          <w:rFonts w:eastAsia="Times New Roman" w:cs="Times New Roman"/>
        </w:rPr>
        <w:t xml:space="preserve"> Vehicles for federal approval (e.g., in lieu of services, 1115 demonstrations</w:t>
      </w:r>
      <w:r w:rsidR="1646A8CB" w:rsidRPr="78112A70">
        <w:rPr>
          <w:rFonts w:eastAsia="Times New Roman" w:cs="Times New Roman"/>
        </w:rPr>
        <w:t>, CHIP health service initiatives</w:t>
      </w:r>
      <w:r w:rsidR="056B8D4B" w:rsidRPr="78112A70">
        <w:rPr>
          <w:rFonts w:eastAsia="Times New Roman" w:cs="Times New Roman"/>
        </w:rPr>
        <w:t>)</w:t>
      </w:r>
    </w:p>
    <w:p w14:paraId="539A415D" w14:textId="77777777" w:rsidR="00455DEC" w:rsidRDefault="00942A79" w:rsidP="00455DEC">
      <w:pPr>
        <w:pStyle w:val="ListParagraph"/>
        <w:numPr>
          <w:ilvl w:val="0"/>
          <w:numId w:val="0"/>
        </w:numPr>
        <w:ind w:left="810"/>
        <w:rPr>
          <w:rFonts w:eastAsiaTheme="minorEastAsia"/>
          <w:szCs w:val="22"/>
        </w:rPr>
      </w:pPr>
      <w:sdt>
        <w:sdtPr>
          <w:rPr>
            <w:rFonts w:ascii="MS Gothic" w:eastAsia="MS Gothic" w:hAnsi="MS Gothic" w:cs="MS Gothic"/>
            <w:sz w:val="18"/>
            <w:szCs w:val="18"/>
          </w:rPr>
          <w:id w:val="284202678"/>
          <w14:checkbox>
            <w14:checked w14:val="0"/>
            <w14:checkedState w14:val="2612" w14:font="MS Gothic"/>
            <w14:uncheckedState w14:val="2610" w14:font="MS Gothic"/>
          </w14:checkbox>
        </w:sdtPr>
        <w:sdtEndPr/>
        <w:sdtContent>
          <w:r w:rsidR="056B8D4B" w:rsidRPr="00455DEC">
            <w:rPr>
              <w:rFonts w:ascii="MS Gothic" w:eastAsia="MS Gothic" w:hAnsi="MS Gothic" w:cs="MS Gothic"/>
              <w:sz w:val="18"/>
              <w:szCs w:val="18"/>
            </w:rPr>
            <w:t>☐</w:t>
          </w:r>
        </w:sdtContent>
      </w:sdt>
      <w:r w:rsidR="056B8D4B" w:rsidRPr="00455DEC">
        <w:rPr>
          <w:rFonts w:ascii="Segoe UI Symbol" w:eastAsia="Times New Roman" w:hAnsi="Segoe UI Symbol" w:cs="Segoe UI Symbol"/>
          <w:sz w:val="18"/>
          <w:szCs w:val="18"/>
        </w:rPr>
        <w:t xml:space="preserve"> </w:t>
      </w:r>
      <w:r w:rsidR="056B8D4B" w:rsidRPr="00455DEC">
        <w:rPr>
          <w:rFonts w:eastAsiaTheme="minorEastAsia"/>
          <w:szCs w:val="22"/>
        </w:rPr>
        <w:t>State oversight of MCO activities (e.g., authorization criteria)</w:t>
      </w:r>
    </w:p>
    <w:p w14:paraId="66D3D4A9" w14:textId="77777777" w:rsidR="004A5953" w:rsidRDefault="00942A79" w:rsidP="004A5953">
      <w:pPr>
        <w:pStyle w:val="ListParagraph"/>
        <w:numPr>
          <w:ilvl w:val="0"/>
          <w:numId w:val="0"/>
        </w:numPr>
        <w:ind w:left="810"/>
        <w:rPr>
          <w:szCs w:val="22"/>
        </w:rPr>
      </w:pPr>
      <w:sdt>
        <w:sdtPr>
          <w:rPr>
            <w:rFonts w:ascii="MS Gothic" w:eastAsia="MS Gothic" w:hAnsi="MS Gothic" w:cs="MS Gothic"/>
            <w:sz w:val="18"/>
            <w:szCs w:val="18"/>
          </w:rPr>
          <w:id w:val="1440057549"/>
          <w14:checkbox>
            <w14:checked w14:val="0"/>
            <w14:checkedState w14:val="2612" w14:font="MS Gothic"/>
            <w14:uncheckedState w14:val="2610" w14:font="MS Gothic"/>
          </w14:checkbox>
        </w:sdtPr>
        <w:sdtEndPr/>
        <w:sdtContent>
          <w:r w:rsidR="056B8D4B" w:rsidRPr="00455DEC">
            <w:rPr>
              <w:rFonts w:ascii="MS Gothic" w:eastAsia="MS Gothic" w:hAnsi="MS Gothic" w:cs="MS Gothic"/>
              <w:sz w:val="18"/>
              <w:szCs w:val="18"/>
            </w:rPr>
            <w:t>☐</w:t>
          </w:r>
        </w:sdtContent>
      </w:sdt>
      <w:r w:rsidR="056B8D4B" w:rsidRPr="00455DEC">
        <w:rPr>
          <w:rFonts w:ascii="Segoe UI Symbol" w:eastAsia="Times New Roman" w:hAnsi="Segoe UI Symbol" w:cs="Segoe UI Symbol"/>
          <w:sz w:val="18"/>
          <w:szCs w:val="18"/>
        </w:rPr>
        <w:t xml:space="preserve"> </w:t>
      </w:r>
      <w:r w:rsidR="056B8D4B" w:rsidRPr="00455DEC">
        <w:rPr>
          <w:szCs w:val="22"/>
        </w:rPr>
        <w:t>Cross-agency and -program coordination (e.g., SNAP, WIC, housing vouchers, correctional</w:t>
      </w:r>
      <w:r w:rsidR="00455DEC">
        <w:t xml:space="preserve"> </w:t>
      </w:r>
      <w:r w:rsidR="056B8D4B" w:rsidRPr="00455DEC">
        <w:rPr>
          <w:szCs w:val="22"/>
        </w:rPr>
        <w:t>systems/resources to support reentry)</w:t>
      </w:r>
    </w:p>
    <w:p w14:paraId="6EAB5A23" w14:textId="77777777" w:rsidR="004A5953" w:rsidRDefault="004A5953" w:rsidP="004A5953">
      <w:pPr>
        <w:pStyle w:val="ListParagraph"/>
        <w:numPr>
          <w:ilvl w:val="0"/>
          <w:numId w:val="0"/>
        </w:numPr>
        <w:ind w:left="810"/>
        <w:rPr>
          <w:szCs w:val="22"/>
        </w:rPr>
      </w:pPr>
    </w:p>
    <w:p w14:paraId="00698B70" w14:textId="310EFC69" w:rsidR="00FC3B01" w:rsidRDefault="2E0F2B28" w:rsidP="005125BF">
      <w:pPr>
        <w:pStyle w:val="ListParagraph"/>
        <w:rPr>
          <w:szCs w:val="22"/>
        </w:rPr>
      </w:pPr>
      <w:r w:rsidRPr="00D45085">
        <w:rPr>
          <w:rFonts w:eastAsia="Times New Roman" w:cs="Times New Roman"/>
          <w:b/>
          <w:bCs/>
          <w:i/>
          <w:iCs/>
        </w:rPr>
        <w:t>Other:</w:t>
      </w:r>
    </w:p>
    <w:tbl>
      <w:tblPr>
        <w:tblStyle w:val="TableGrid"/>
        <w:tblW w:w="0" w:type="auto"/>
        <w:tblInd w:w="805" w:type="dxa"/>
        <w:tblCellMar>
          <w:top w:w="216" w:type="dxa"/>
          <w:left w:w="216" w:type="dxa"/>
          <w:bottom w:w="216" w:type="dxa"/>
          <w:right w:w="216" w:type="dxa"/>
        </w:tblCellMar>
        <w:tblLook w:val="04A0" w:firstRow="1" w:lastRow="0" w:firstColumn="1" w:lastColumn="0" w:noHBand="0" w:noVBand="1"/>
      </w:tblPr>
      <w:tblGrid>
        <w:gridCol w:w="8833"/>
      </w:tblGrid>
      <w:tr w:rsidR="0065267E" w14:paraId="35D336D5" w14:textId="77777777" w:rsidTr="0065267E">
        <w:trPr>
          <w:trHeight w:val="1151"/>
        </w:trPr>
        <w:tc>
          <w:tcPr>
            <w:tcW w:w="8833" w:type="dxa"/>
          </w:tcPr>
          <w:p w14:paraId="5FD62841" w14:textId="77777777" w:rsidR="0065267E" w:rsidRDefault="0065267E" w:rsidP="0065267E"/>
        </w:tc>
      </w:tr>
    </w:tbl>
    <w:p w14:paraId="02EB4E78" w14:textId="77777777" w:rsidR="0065267E" w:rsidRPr="00AC4284" w:rsidRDefault="0065267E" w:rsidP="0065267E">
      <w:pPr>
        <w:ind w:left="360"/>
        <w:rPr>
          <w:rFonts w:eastAsia="Times New Roman" w:cs="Times New Roman"/>
          <w:b/>
          <w:bCs/>
          <w:spacing w:val="0"/>
          <w:kern w:val="0"/>
          <w:szCs w:val="24"/>
          <w:lang w:bidi="en-US"/>
        </w:rPr>
      </w:pPr>
    </w:p>
    <w:p w14:paraId="3250B57F" w14:textId="49D38908" w:rsidR="004A5953" w:rsidRPr="00F64265" w:rsidRDefault="325B0C9C" w:rsidP="00F64265">
      <w:pPr>
        <w:pStyle w:val="ListParagraph"/>
        <w:numPr>
          <w:ilvl w:val="0"/>
          <w:numId w:val="0"/>
        </w:numPr>
        <w:ind w:left="810"/>
      </w:pPr>
      <w:r w:rsidRPr="651A8FAC">
        <w:rPr>
          <w:rFonts w:eastAsia="Times New Roman" w:cs="Times New Roman"/>
          <w:b/>
          <w:bCs/>
        </w:rPr>
        <w:lastRenderedPageBreak/>
        <w:t>In the narrative box below, p</w:t>
      </w:r>
      <w:r w:rsidR="765E23ED" w:rsidRPr="651A8FAC">
        <w:rPr>
          <w:rFonts w:eastAsia="Times New Roman" w:cs="Times New Roman"/>
          <w:b/>
          <w:bCs/>
        </w:rPr>
        <w:t xml:space="preserve">lease </w:t>
      </w:r>
      <w:r w:rsidR="00793004" w:rsidRPr="651A8FAC">
        <w:rPr>
          <w:rFonts w:eastAsia="Times New Roman" w:cs="Times New Roman"/>
          <w:b/>
          <w:bCs/>
        </w:rPr>
        <w:t xml:space="preserve">indicate </w:t>
      </w:r>
      <w:r w:rsidR="11AD7F35" w:rsidRPr="651A8FAC">
        <w:rPr>
          <w:rFonts w:eastAsia="Times New Roman" w:cs="Times New Roman"/>
          <w:b/>
          <w:bCs/>
        </w:rPr>
        <w:t xml:space="preserve">your top </w:t>
      </w:r>
      <w:r w:rsidR="4FC4DD65" w:rsidRPr="651A8FAC">
        <w:rPr>
          <w:rFonts w:eastAsia="Times New Roman" w:cs="Times New Roman"/>
          <w:b/>
          <w:bCs/>
        </w:rPr>
        <w:t>three</w:t>
      </w:r>
      <w:r w:rsidR="7850093D" w:rsidRPr="651A8FAC">
        <w:rPr>
          <w:rFonts w:eastAsia="Times New Roman" w:cs="Times New Roman"/>
          <w:b/>
          <w:bCs/>
        </w:rPr>
        <w:t xml:space="preserve"> </w:t>
      </w:r>
      <w:r w:rsidR="00672778" w:rsidRPr="651A8FAC">
        <w:rPr>
          <w:rFonts w:eastAsia="Times New Roman" w:cs="Times New Roman"/>
          <w:b/>
          <w:bCs/>
        </w:rPr>
        <w:t xml:space="preserve">learning series topics </w:t>
      </w:r>
      <w:r w:rsidR="00793004" w:rsidRPr="651A8FAC">
        <w:rPr>
          <w:rFonts w:eastAsia="Times New Roman" w:cs="Times New Roman"/>
          <w:b/>
          <w:bCs/>
        </w:rPr>
        <w:t xml:space="preserve">and provide </w:t>
      </w:r>
      <w:r w:rsidR="00E65F84" w:rsidRPr="651A8FAC">
        <w:rPr>
          <w:rFonts w:eastAsia="Times New Roman" w:cs="Times New Roman"/>
          <w:b/>
          <w:bCs/>
        </w:rPr>
        <w:t xml:space="preserve">additional details, questions, or </w:t>
      </w:r>
      <w:r w:rsidR="00793004" w:rsidRPr="651A8FAC">
        <w:rPr>
          <w:rFonts w:eastAsia="Times New Roman" w:cs="Times New Roman"/>
          <w:b/>
          <w:bCs/>
        </w:rPr>
        <w:t xml:space="preserve">context </w:t>
      </w:r>
      <w:r w:rsidR="00E65F84" w:rsidRPr="651A8FAC">
        <w:rPr>
          <w:rFonts w:eastAsia="Times New Roman" w:cs="Times New Roman"/>
          <w:b/>
          <w:bCs/>
        </w:rPr>
        <w:t xml:space="preserve">to describe </w:t>
      </w:r>
      <w:r w:rsidR="00E53757" w:rsidRPr="651A8FAC">
        <w:rPr>
          <w:rFonts w:eastAsia="Times New Roman" w:cs="Times New Roman"/>
          <w:b/>
          <w:bCs/>
        </w:rPr>
        <w:t>what aspects of these topics you are most interested in</w:t>
      </w:r>
      <w:r w:rsidR="1414E0ED" w:rsidRPr="651A8FAC">
        <w:rPr>
          <w:rFonts w:eastAsia="Times New Roman" w:cs="Times New Roman"/>
          <w:b/>
          <w:bCs/>
        </w:rPr>
        <w:t xml:space="preserve"> </w:t>
      </w:r>
      <w:r w:rsidR="581F0AB3" w:rsidRPr="651A8FAC">
        <w:rPr>
          <w:rFonts w:eastAsia="Times New Roman" w:cs="Times New Roman"/>
          <w:b/>
          <w:bCs/>
        </w:rPr>
        <w:t>explor</w:t>
      </w:r>
      <w:r w:rsidR="00E53757" w:rsidRPr="651A8FAC">
        <w:rPr>
          <w:rFonts w:eastAsia="Times New Roman" w:cs="Times New Roman"/>
          <w:b/>
          <w:bCs/>
        </w:rPr>
        <w:t>ing</w:t>
      </w:r>
      <w:r w:rsidR="7D48EC73" w:rsidRPr="651A8FAC">
        <w:rPr>
          <w:rFonts w:eastAsia="Times New Roman" w:cs="Times New Roman"/>
          <w:b/>
          <w:bCs/>
        </w:rPr>
        <w:t>.</w:t>
      </w:r>
    </w:p>
    <w:tbl>
      <w:tblPr>
        <w:tblStyle w:val="TableGrid"/>
        <w:tblW w:w="0" w:type="auto"/>
        <w:tblInd w:w="805" w:type="dxa"/>
        <w:tblCellMar>
          <w:top w:w="216" w:type="dxa"/>
          <w:left w:w="216" w:type="dxa"/>
          <w:bottom w:w="216" w:type="dxa"/>
          <w:right w:w="216" w:type="dxa"/>
        </w:tblCellMar>
        <w:tblLook w:val="04A0" w:firstRow="1" w:lastRow="0" w:firstColumn="1" w:lastColumn="0" w:noHBand="0" w:noVBand="1"/>
      </w:tblPr>
      <w:tblGrid>
        <w:gridCol w:w="8833"/>
      </w:tblGrid>
      <w:tr w:rsidR="0065267E" w14:paraId="08FD0BAC" w14:textId="77777777" w:rsidTr="007C005A">
        <w:trPr>
          <w:trHeight w:val="1151"/>
        </w:trPr>
        <w:tc>
          <w:tcPr>
            <w:tcW w:w="8833" w:type="dxa"/>
          </w:tcPr>
          <w:p w14:paraId="394E3968" w14:textId="77777777" w:rsidR="0065267E" w:rsidRDefault="0065267E" w:rsidP="007C005A"/>
        </w:tc>
      </w:tr>
    </w:tbl>
    <w:p w14:paraId="45AF2D59" w14:textId="1658B421" w:rsidR="009A4168" w:rsidRDefault="12A07A01" w:rsidP="5473C486">
      <w:pPr>
        <w:keepNext/>
        <w:keepLines/>
        <w:spacing w:before="240" w:after="120" w:line="216" w:lineRule="auto"/>
        <w:outlineLvl w:val="1"/>
        <w:rPr>
          <w:rFonts w:asciiTheme="majorHAnsi" w:eastAsiaTheme="majorEastAsia" w:hAnsiTheme="majorHAnsi" w:cstheme="majorBidi"/>
          <w:b/>
          <w:bCs/>
          <w:color w:val="0D8ABB" w:themeColor="accent3" w:themeShade="BF"/>
          <w:sz w:val="28"/>
          <w:szCs w:val="28"/>
          <w:lang w:bidi="en-US"/>
        </w:rPr>
      </w:pPr>
      <w:bookmarkStart w:id="23" w:name="_Toc220774327"/>
      <w:r w:rsidRPr="5473C486">
        <w:rPr>
          <w:rFonts w:asciiTheme="majorHAnsi" w:eastAsiaTheme="majorEastAsia" w:hAnsiTheme="majorHAnsi" w:cstheme="majorBidi"/>
          <w:b/>
          <w:bCs/>
          <w:color w:val="0D8ABB" w:themeColor="accent3" w:themeShade="BF"/>
          <w:sz w:val="28"/>
          <w:szCs w:val="28"/>
          <w:lang w:bidi="en-US"/>
        </w:rPr>
        <w:t>In-Person Meeting</w:t>
      </w:r>
      <w:bookmarkEnd w:id="23"/>
    </w:p>
    <w:p w14:paraId="28B767D5" w14:textId="533CDB1C" w:rsidR="009A4168" w:rsidRDefault="008400EF" w:rsidP="5473C486">
      <w:pPr>
        <w:rPr>
          <w:rFonts w:eastAsia="Times New Roman" w:cs="Times New Roman"/>
          <w:lang w:bidi="en-US"/>
        </w:rPr>
      </w:pPr>
      <w:r>
        <w:rPr>
          <w:rFonts w:eastAsia="Times New Roman" w:cs="Times New Roman"/>
        </w:rPr>
        <w:t>This learning series will include one in-person meeting (location TBD).</w:t>
      </w:r>
      <w:r w:rsidR="39982B98" w:rsidRPr="651A8FAC">
        <w:rPr>
          <w:rFonts w:eastAsia="Times New Roman" w:cs="Times New Roman"/>
        </w:rPr>
        <w:t xml:space="preserve"> </w:t>
      </w:r>
      <w:r>
        <w:rPr>
          <w:rFonts w:eastAsia="Times New Roman" w:cs="Times New Roman"/>
        </w:rPr>
        <w:t>W</w:t>
      </w:r>
      <w:r w:rsidR="7175EAD5" w:rsidRPr="651A8FAC">
        <w:rPr>
          <w:rFonts w:eastAsia="Times New Roman" w:cs="Times New Roman"/>
        </w:rPr>
        <w:t xml:space="preserve">hich of the following date(s) </w:t>
      </w:r>
      <w:r>
        <w:rPr>
          <w:rFonts w:eastAsia="Times New Roman" w:cs="Times New Roman"/>
        </w:rPr>
        <w:t>is your team</w:t>
      </w:r>
      <w:r w:rsidR="7175EAD5" w:rsidRPr="651A8FAC">
        <w:rPr>
          <w:rFonts w:eastAsia="Times New Roman" w:cs="Times New Roman"/>
        </w:rPr>
        <w:t xml:space="preserve"> available</w:t>
      </w:r>
      <w:r w:rsidR="1231E192" w:rsidRPr="651A8FAC">
        <w:rPr>
          <w:rFonts w:eastAsia="Times New Roman" w:cs="Times New Roman"/>
        </w:rPr>
        <w:t>?</w:t>
      </w:r>
      <w:r w:rsidR="7175EAD5" w:rsidRPr="651A8FAC">
        <w:rPr>
          <w:rFonts w:eastAsia="Times New Roman" w:cs="Times New Roman"/>
        </w:rPr>
        <w:t xml:space="preserve"> </w:t>
      </w:r>
      <w:r w:rsidR="000B2C94">
        <w:rPr>
          <w:rFonts w:eastAsia="Times New Roman" w:cs="Times New Roman"/>
          <w:i/>
          <w:iCs/>
        </w:rPr>
        <w:t>S</w:t>
      </w:r>
      <w:r w:rsidR="7175EAD5" w:rsidRPr="651A8FAC">
        <w:rPr>
          <w:rFonts w:eastAsia="Times New Roman" w:cs="Times New Roman"/>
          <w:i/>
          <w:iCs/>
        </w:rPr>
        <w:t>elect all that apply</w:t>
      </w:r>
      <w:r>
        <w:rPr>
          <w:rFonts w:eastAsia="Times New Roman" w:cs="Times New Roman"/>
          <w:i/>
          <w:iCs/>
        </w:rPr>
        <w:t xml:space="preserve">. </w:t>
      </w:r>
      <w:r w:rsidRPr="0023411D">
        <w:rPr>
          <w:rFonts w:eastAsia="Times New Roman" w:cs="Times New Roman"/>
        </w:rPr>
        <w:t>Assume travel on the day before and the day after the meeting.</w:t>
      </w:r>
      <w:r>
        <w:rPr>
          <w:rFonts w:eastAsia="Times New Roman" w:cs="Times New Roman"/>
          <w:i/>
          <w:iCs/>
        </w:rPr>
        <w:t xml:space="preserve"> </w:t>
      </w:r>
    </w:p>
    <w:bookmarkStart w:id="24" w:name="_Hlk151384804"/>
    <w:p w14:paraId="33B24A60" w14:textId="136FFD44" w:rsidR="3647D6C6" w:rsidRDefault="00942A79" w:rsidP="5473C486">
      <w:pPr>
        <w:ind w:left="360"/>
        <w:rPr>
          <w:rFonts w:eastAsia="Times New Roman" w:cs="Times New Roman"/>
        </w:rPr>
      </w:pPr>
      <w:sdt>
        <w:sdtPr>
          <w:rPr>
            <w:rFonts w:ascii="Segoe UI" w:eastAsia="Times New Roman" w:hAnsi="Segoe UI" w:cs="Times New Roman"/>
            <w:sz w:val="18"/>
            <w:szCs w:val="18"/>
          </w:rPr>
          <w:id w:val="1552430844"/>
          <w14:checkbox>
            <w14:checked w14:val="0"/>
            <w14:checkedState w14:val="2612" w14:font="MS Gothic"/>
            <w14:uncheckedState w14:val="2610" w14:font="MS Gothic"/>
          </w14:checkbox>
        </w:sdtPr>
        <w:sdtEndPr/>
        <w:sdtContent>
          <w:r w:rsidR="3647D6C6" w:rsidRPr="5473C486">
            <w:rPr>
              <w:rFonts w:ascii="Segoe UI Symbol" w:eastAsia="Times New Roman" w:hAnsi="Segoe UI Symbol" w:cs="Segoe UI Symbol"/>
            </w:rPr>
            <w:t>☐</w:t>
          </w:r>
        </w:sdtContent>
      </w:sdt>
      <w:r w:rsidR="3647D6C6" w:rsidRPr="5473C486">
        <w:rPr>
          <w:rFonts w:eastAsia="Times New Roman" w:cs="Times New Roman"/>
        </w:rPr>
        <w:t xml:space="preserve"> March </w:t>
      </w:r>
      <w:r w:rsidR="65C023D1" w:rsidRPr="18A9005A">
        <w:rPr>
          <w:rFonts w:eastAsia="Times New Roman" w:cs="Times New Roman"/>
        </w:rPr>
        <w:t>21</w:t>
      </w:r>
      <w:r w:rsidR="3647D6C6" w:rsidRPr="5473C486">
        <w:rPr>
          <w:rFonts w:eastAsia="Times New Roman" w:cs="Times New Roman"/>
        </w:rPr>
        <w:t>, 2024</w:t>
      </w:r>
    </w:p>
    <w:p w14:paraId="5DBCC0C7" w14:textId="4612ECE0" w:rsidR="00D45085" w:rsidRDefault="00942A79" w:rsidP="00991A74">
      <w:pPr>
        <w:ind w:left="360"/>
        <w:rPr>
          <w:rFonts w:eastAsia="Times New Roman" w:cs="Times New Roman"/>
        </w:rPr>
      </w:pPr>
      <w:sdt>
        <w:sdtPr>
          <w:rPr>
            <w:rFonts w:ascii="Segoe UI" w:eastAsia="Times New Roman" w:hAnsi="Segoe UI" w:cs="Times New Roman"/>
            <w:sz w:val="18"/>
            <w:szCs w:val="18"/>
          </w:rPr>
          <w:id w:val="-2053064947"/>
          <w14:checkbox>
            <w14:checked w14:val="0"/>
            <w14:checkedState w14:val="2612" w14:font="MS Gothic"/>
            <w14:uncheckedState w14:val="2610" w14:font="MS Gothic"/>
          </w14:checkbox>
        </w:sdtPr>
        <w:sdtEndPr/>
        <w:sdtContent>
          <w:r w:rsidR="00991A74" w:rsidRPr="5473C486">
            <w:rPr>
              <w:rFonts w:ascii="Segoe UI Symbol" w:eastAsia="Times New Roman" w:hAnsi="Segoe UI Symbol" w:cs="Segoe UI Symbol"/>
            </w:rPr>
            <w:t>☐</w:t>
          </w:r>
        </w:sdtContent>
      </w:sdt>
      <w:r w:rsidR="00991A74" w:rsidRPr="5473C486">
        <w:rPr>
          <w:rFonts w:eastAsia="Times New Roman" w:cs="Times New Roman"/>
        </w:rPr>
        <w:t xml:space="preserve"> </w:t>
      </w:r>
      <w:r w:rsidR="00991A74">
        <w:rPr>
          <w:rFonts w:eastAsia="Times New Roman" w:cs="Times New Roman"/>
        </w:rPr>
        <w:t>May 7, 2024</w:t>
      </w:r>
    </w:p>
    <w:bookmarkEnd w:id="24"/>
    <w:p w14:paraId="139265E8" w14:textId="49488DC1" w:rsidR="00AC4284" w:rsidRPr="00AC4284" w:rsidRDefault="00991A74" w:rsidP="5473C486">
      <w:pPr>
        <w:rPr>
          <w:rFonts w:eastAsia="Times New Roman" w:cs="Times New Roman"/>
          <w:b/>
          <w:bCs/>
        </w:rPr>
      </w:pPr>
      <w:r>
        <w:rPr>
          <w:rFonts w:eastAsia="Times New Roman" w:cs="Times New Roman"/>
          <w:b/>
          <w:bCs/>
        </w:rPr>
        <w:t>P</w:t>
      </w:r>
      <w:r w:rsidR="2D649A6A" w:rsidRPr="00AC4284">
        <w:rPr>
          <w:rFonts w:eastAsia="Times New Roman" w:cs="Times New Roman"/>
          <w:b/>
          <w:bCs/>
        </w:rPr>
        <w:t>lease provide any additional context related to your availability in the narrative box below</w:t>
      </w:r>
      <w:r>
        <w:rPr>
          <w:rFonts w:eastAsia="Times New Roman" w:cs="Times New Roman"/>
          <w:b/>
          <w:bCs/>
        </w:rPr>
        <w:t xml:space="preserve"> (e.g., </w:t>
      </w:r>
      <w:r w:rsidR="008400EF">
        <w:rPr>
          <w:rFonts w:eastAsia="Times New Roman" w:cs="Times New Roman"/>
          <w:b/>
          <w:bCs/>
        </w:rPr>
        <w:t xml:space="preserve">state </w:t>
      </w:r>
      <w:r>
        <w:rPr>
          <w:rFonts w:eastAsia="Times New Roman" w:cs="Times New Roman"/>
          <w:b/>
          <w:bCs/>
        </w:rPr>
        <w:t>legislative sessions)</w:t>
      </w:r>
    </w:p>
    <w:tbl>
      <w:tblPr>
        <w:tblStyle w:val="TableGrid"/>
        <w:tblW w:w="0" w:type="auto"/>
        <w:tblInd w:w="-5" w:type="dxa"/>
        <w:tblCellMar>
          <w:top w:w="216" w:type="dxa"/>
          <w:left w:w="216" w:type="dxa"/>
          <w:bottom w:w="216" w:type="dxa"/>
          <w:right w:w="216" w:type="dxa"/>
        </w:tblCellMar>
        <w:tblLook w:val="04A0" w:firstRow="1" w:lastRow="0" w:firstColumn="1" w:lastColumn="0" w:noHBand="0" w:noVBand="1"/>
      </w:tblPr>
      <w:tblGrid>
        <w:gridCol w:w="9643"/>
      </w:tblGrid>
      <w:tr w:rsidR="0065267E" w14:paraId="27C5E2BB" w14:textId="77777777" w:rsidTr="0065267E">
        <w:trPr>
          <w:trHeight w:val="1151"/>
        </w:trPr>
        <w:tc>
          <w:tcPr>
            <w:tcW w:w="9643" w:type="dxa"/>
          </w:tcPr>
          <w:p w14:paraId="497EFD3D" w14:textId="77777777" w:rsidR="0065267E" w:rsidRDefault="0065267E" w:rsidP="007C005A"/>
        </w:tc>
      </w:tr>
    </w:tbl>
    <w:p w14:paraId="6DE1E618" w14:textId="040FD87B" w:rsidR="0068256D" w:rsidRPr="0068256D" w:rsidRDefault="436BDC4F" w:rsidP="60DE89A4">
      <w:pPr>
        <w:keepNext/>
        <w:keepLines/>
        <w:spacing w:before="240" w:after="120" w:line="216" w:lineRule="auto"/>
        <w:outlineLvl w:val="1"/>
        <w:rPr>
          <w:rFonts w:asciiTheme="majorHAnsi" w:eastAsiaTheme="majorEastAsia" w:hAnsiTheme="majorHAnsi" w:cstheme="majorBidi"/>
          <w:b/>
          <w:bCs/>
          <w:color w:val="0D8ABB" w:themeColor="accent3" w:themeShade="BF"/>
          <w:spacing w:val="0"/>
          <w:kern w:val="0"/>
          <w:sz w:val="28"/>
          <w:szCs w:val="28"/>
          <w:lang w:bidi="en-US"/>
        </w:rPr>
      </w:pPr>
      <w:bookmarkStart w:id="25" w:name="_Toc1123269337"/>
      <w:r w:rsidRPr="60DE89A4">
        <w:rPr>
          <w:rFonts w:asciiTheme="majorHAnsi" w:eastAsiaTheme="majorEastAsia" w:hAnsiTheme="majorHAnsi" w:cstheme="majorBidi"/>
          <w:b/>
          <w:bCs/>
          <w:color w:val="0D8ABB" w:themeColor="accent3" w:themeShade="BF"/>
          <w:spacing w:val="0"/>
          <w:kern w:val="0"/>
          <w:sz w:val="28"/>
          <w:szCs w:val="28"/>
          <w:lang w:bidi="en-US"/>
        </w:rPr>
        <w:t>Statement of Leadership Commitment</w:t>
      </w:r>
      <w:bookmarkEnd w:id="25"/>
      <w:r w:rsidRPr="60DE89A4">
        <w:rPr>
          <w:rFonts w:asciiTheme="majorHAnsi" w:eastAsiaTheme="majorEastAsia" w:hAnsiTheme="majorHAnsi" w:cstheme="majorBidi"/>
          <w:b/>
          <w:bCs/>
          <w:color w:val="0D8ABB" w:themeColor="accent3" w:themeShade="BF"/>
          <w:spacing w:val="0"/>
          <w:kern w:val="0"/>
          <w:sz w:val="28"/>
          <w:szCs w:val="28"/>
          <w:lang w:bidi="en-US"/>
        </w:rPr>
        <w:t xml:space="preserve"> </w:t>
      </w:r>
    </w:p>
    <w:p w14:paraId="0E452709" w14:textId="0783643E" w:rsidR="0068256D" w:rsidRPr="0068256D" w:rsidRDefault="0068256D" w:rsidP="0068256D">
      <w:pPr>
        <w:rPr>
          <w:rFonts w:eastAsia="Times New Roman" w:cs="Times New Roman"/>
          <w:b/>
          <w:spacing w:val="0"/>
          <w:kern w:val="0"/>
          <w:szCs w:val="24"/>
        </w:rPr>
      </w:pPr>
      <w:r w:rsidRPr="0068256D">
        <w:rPr>
          <w:rFonts w:eastAsia="Times New Roman" w:cs="Times New Roman"/>
          <w:spacing w:val="0"/>
          <w:kern w:val="0"/>
          <w:szCs w:val="24"/>
        </w:rPr>
        <w:t>To complete this application, please include a signature of commitment from your state</w:t>
      </w:r>
      <w:r w:rsidR="008A61A3">
        <w:rPr>
          <w:rFonts w:eastAsia="Times New Roman" w:cs="Times New Roman"/>
          <w:spacing w:val="0"/>
          <w:kern w:val="0"/>
          <w:szCs w:val="24"/>
        </w:rPr>
        <w:t>, commonwealth</w:t>
      </w:r>
      <w:r w:rsidR="000B2C94">
        <w:rPr>
          <w:rFonts w:eastAsia="Times New Roman" w:cs="Times New Roman"/>
          <w:spacing w:val="0"/>
          <w:kern w:val="0"/>
          <w:szCs w:val="24"/>
        </w:rPr>
        <w:t>,</w:t>
      </w:r>
      <w:r w:rsidR="008A61A3">
        <w:rPr>
          <w:rFonts w:eastAsia="Times New Roman" w:cs="Times New Roman"/>
          <w:spacing w:val="0"/>
          <w:kern w:val="0"/>
          <w:szCs w:val="24"/>
        </w:rPr>
        <w:t xml:space="preserve"> or </w:t>
      </w:r>
      <w:r w:rsidRPr="0068256D">
        <w:rPr>
          <w:rFonts w:eastAsia="Times New Roman" w:cs="Times New Roman"/>
          <w:spacing w:val="0"/>
          <w:kern w:val="0"/>
          <w:szCs w:val="24"/>
        </w:rPr>
        <w:t xml:space="preserve">territory’s Medicaid director. </w:t>
      </w:r>
    </w:p>
    <w:p w14:paraId="0DF74D54" w14:textId="5E641D33" w:rsidR="0068256D" w:rsidRPr="0068256D" w:rsidRDefault="0068256D" w:rsidP="0068256D">
      <w:pPr>
        <w:rPr>
          <w:rFonts w:eastAsia="Times New Roman" w:cs="Times New Roman"/>
          <w:b/>
          <w:spacing w:val="0"/>
          <w:kern w:val="0"/>
          <w:szCs w:val="24"/>
        </w:rPr>
      </w:pPr>
      <w:r w:rsidRPr="2D38884E">
        <w:rPr>
          <w:rFonts w:eastAsia="Times New Roman" w:cs="Times New Roman"/>
          <w:b/>
          <w:bCs/>
          <w:spacing w:val="0"/>
          <w:kern w:val="0"/>
        </w:rPr>
        <w:t xml:space="preserve">By signing the below, I confirm </w:t>
      </w:r>
      <w:r w:rsidR="003A3B3B" w:rsidRPr="2D38884E">
        <w:rPr>
          <w:rFonts w:eastAsia="Times New Roman" w:cs="Times New Roman"/>
          <w:b/>
          <w:bCs/>
        </w:rPr>
        <w:t xml:space="preserve">our organization’s </w:t>
      </w:r>
      <w:r w:rsidRPr="2D38884E">
        <w:rPr>
          <w:rFonts w:eastAsia="Times New Roman" w:cs="Times New Roman"/>
          <w:b/>
          <w:bCs/>
          <w:spacing w:val="0"/>
          <w:kern w:val="0"/>
        </w:rPr>
        <w:t xml:space="preserve">commitment to advancing the goals of this project and to devoting the necessary staff time and resources to participate in this initiative. </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440"/>
        <w:gridCol w:w="8190"/>
      </w:tblGrid>
      <w:tr w:rsidR="0068256D" w:rsidRPr="0068256D" w14:paraId="5BD5C4BA" w14:textId="77777777" w:rsidTr="00F64265">
        <w:trPr>
          <w:trHeight w:val="432"/>
        </w:trPr>
        <w:tc>
          <w:tcPr>
            <w:tcW w:w="1440" w:type="dxa"/>
            <w:tcBorders>
              <w:top w:val="nil"/>
              <w:bottom w:val="nil"/>
            </w:tcBorders>
            <w:vAlign w:val="center"/>
          </w:tcPr>
          <w:p w14:paraId="635E46D0" w14:textId="77777777" w:rsidR="0068256D" w:rsidRPr="0068256D" w:rsidRDefault="0068256D" w:rsidP="0068256D">
            <w:pPr>
              <w:spacing w:before="40" w:after="40"/>
              <w:rPr>
                <w:rFonts w:eastAsia="Times New Roman" w:cs="Times New Roman"/>
                <w:b/>
                <w:spacing w:val="0"/>
                <w:kern w:val="0"/>
                <w:szCs w:val="24"/>
                <w:lang w:bidi="en-US"/>
              </w:rPr>
            </w:pPr>
            <w:r w:rsidRPr="0068256D">
              <w:rPr>
                <w:rFonts w:eastAsia="Times New Roman" w:cs="Times New Roman"/>
                <w:b/>
                <w:spacing w:val="0"/>
                <w:kern w:val="0"/>
                <w:szCs w:val="24"/>
                <w:lang w:bidi="en-US"/>
              </w:rPr>
              <w:t xml:space="preserve">Name </w:t>
            </w:r>
            <w:r w:rsidRPr="0068256D">
              <w:rPr>
                <w:rFonts w:eastAsia="Times New Roman" w:cs="Times New Roman"/>
                <w:i/>
                <w:iCs/>
                <w:spacing w:val="0"/>
                <w:kern w:val="0"/>
                <w:szCs w:val="24"/>
                <w:lang w:bidi="en-US"/>
              </w:rPr>
              <w:t>(print)</w:t>
            </w:r>
          </w:p>
        </w:tc>
        <w:tc>
          <w:tcPr>
            <w:tcW w:w="8190" w:type="dxa"/>
            <w:vAlign w:val="center"/>
          </w:tcPr>
          <w:p w14:paraId="32CF755A" w14:textId="77777777" w:rsidR="0068256D" w:rsidRPr="0068256D" w:rsidRDefault="0068256D" w:rsidP="0068256D">
            <w:pPr>
              <w:spacing w:before="40" w:after="40"/>
              <w:rPr>
                <w:rFonts w:eastAsia="Times New Roman" w:cs="Times New Roman"/>
                <w:b/>
                <w:spacing w:val="0"/>
                <w:kern w:val="0"/>
                <w:szCs w:val="24"/>
                <w:lang w:bidi="en-US"/>
              </w:rPr>
            </w:pPr>
          </w:p>
        </w:tc>
      </w:tr>
      <w:tr w:rsidR="0068256D" w:rsidRPr="0068256D" w14:paraId="07D5D663" w14:textId="77777777" w:rsidTr="00F64265">
        <w:trPr>
          <w:trHeight w:val="576"/>
        </w:trPr>
        <w:tc>
          <w:tcPr>
            <w:tcW w:w="1440" w:type="dxa"/>
            <w:tcBorders>
              <w:top w:val="nil"/>
              <w:bottom w:val="nil"/>
            </w:tcBorders>
            <w:vAlign w:val="center"/>
          </w:tcPr>
          <w:p w14:paraId="32E8F4E7" w14:textId="77777777" w:rsidR="0068256D" w:rsidRPr="0068256D" w:rsidRDefault="0068256D" w:rsidP="0068256D">
            <w:pPr>
              <w:spacing w:before="40" w:after="40"/>
              <w:rPr>
                <w:rFonts w:eastAsia="Times New Roman" w:cs="Times New Roman"/>
                <w:b/>
                <w:spacing w:val="0"/>
                <w:kern w:val="0"/>
                <w:szCs w:val="24"/>
                <w:lang w:bidi="en-US"/>
              </w:rPr>
            </w:pPr>
            <w:r w:rsidRPr="0068256D">
              <w:rPr>
                <w:rFonts w:eastAsia="Times New Roman" w:cs="Times New Roman"/>
                <w:b/>
                <w:spacing w:val="0"/>
                <w:kern w:val="0"/>
                <w:szCs w:val="24"/>
                <w:lang w:bidi="en-US"/>
              </w:rPr>
              <w:t>Title</w:t>
            </w:r>
          </w:p>
        </w:tc>
        <w:tc>
          <w:tcPr>
            <w:tcW w:w="8190" w:type="dxa"/>
            <w:vAlign w:val="center"/>
          </w:tcPr>
          <w:p w14:paraId="2E0819E3" w14:textId="77777777" w:rsidR="0068256D" w:rsidRPr="0068256D" w:rsidRDefault="0068256D" w:rsidP="0068256D">
            <w:pPr>
              <w:spacing w:before="40" w:after="40"/>
              <w:rPr>
                <w:rFonts w:eastAsia="Times New Roman" w:cs="Times New Roman"/>
                <w:b/>
                <w:spacing w:val="0"/>
                <w:kern w:val="0"/>
                <w:szCs w:val="24"/>
                <w:lang w:bidi="en-US"/>
              </w:rPr>
            </w:pPr>
          </w:p>
        </w:tc>
      </w:tr>
      <w:tr w:rsidR="0068256D" w:rsidRPr="0068256D" w14:paraId="5BA8FDDB" w14:textId="77777777" w:rsidTr="00F64265">
        <w:trPr>
          <w:trHeight w:val="576"/>
        </w:trPr>
        <w:tc>
          <w:tcPr>
            <w:tcW w:w="1440" w:type="dxa"/>
            <w:tcBorders>
              <w:top w:val="nil"/>
              <w:bottom w:val="nil"/>
            </w:tcBorders>
            <w:vAlign w:val="center"/>
          </w:tcPr>
          <w:p w14:paraId="318E3AEE" w14:textId="77777777" w:rsidR="0068256D" w:rsidRPr="0068256D" w:rsidRDefault="0068256D" w:rsidP="0068256D">
            <w:pPr>
              <w:spacing w:before="40" w:after="40"/>
              <w:rPr>
                <w:rFonts w:eastAsia="Times New Roman" w:cs="Times New Roman"/>
                <w:b/>
                <w:spacing w:val="0"/>
                <w:kern w:val="0"/>
                <w:szCs w:val="24"/>
                <w:lang w:bidi="en-US"/>
              </w:rPr>
            </w:pPr>
            <w:r w:rsidRPr="0068256D">
              <w:rPr>
                <w:rFonts w:eastAsia="Times New Roman" w:cs="Times New Roman"/>
                <w:b/>
                <w:spacing w:val="0"/>
                <w:kern w:val="0"/>
                <w:szCs w:val="24"/>
                <w:lang w:bidi="en-US"/>
              </w:rPr>
              <w:t>Date</w:t>
            </w:r>
          </w:p>
        </w:tc>
        <w:tc>
          <w:tcPr>
            <w:tcW w:w="8190" w:type="dxa"/>
            <w:vAlign w:val="center"/>
          </w:tcPr>
          <w:p w14:paraId="38778152" w14:textId="77777777" w:rsidR="0068256D" w:rsidRPr="0068256D" w:rsidRDefault="0068256D" w:rsidP="0068256D">
            <w:pPr>
              <w:spacing w:before="40" w:after="40"/>
              <w:rPr>
                <w:rFonts w:eastAsia="Times New Roman" w:cs="Times New Roman"/>
                <w:b/>
                <w:spacing w:val="0"/>
                <w:kern w:val="0"/>
                <w:szCs w:val="24"/>
                <w:lang w:bidi="en-US"/>
              </w:rPr>
            </w:pPr>
          </w:p>
        </w:tc>
      </w:tr>
      <w:tr w:rsidR="0068256D" w:rsidRPr="0068256D" w14:paraId="3FA36F3E" w14:textId="77777777" w:rsidTr="00F64265">
        <w:trPr>
          <w:trHeight w:val="576"/>
        </w:trPr>
        <w:tc>
          <w:tcPr>
            <w:tcW w:w="1440" w:type="dxa"/>
            <w:tcBorders>
              <w:top w:val="nil"/>
              <w:bottom w:val="nil"/>
            </w:tcBorders>
            <w:vAlign w:val="center"/>
          </w:tcPr>
          <w:p w14:paraId="7D1F96F1" w14:textId="77777777" w:rsidR="0068256D" w:rsidRPr="0068256D" w:rsidRDefault="0068256D" w:rsidP="0068256D">
            <w:pPr>
              <w:spacing w:before="40" w:after="40"/>
              <w:rPr>
                <w:rFonts w:eastAsia="Times New Roman" w:cs="Times New Roman"/>
                <w:b/>
                <w:spacing w:val="0"/>
                <w:kern w:val="0"/>
                <w:szCs w:val="24"/>
                <w:lang w:bidi="en-US"/>
              </w:rPr>
            </w:pPr>
            <w:r w:rsidRPr="0068256D">
              <w:rPr>
                <w:rFonts w:eastAsia="Times New Roman" w:cs="Times New Roman"/>
                <w:b/>
                <w:spacing w:val="0"/>
                <w:kern w:val="0"/>
                <w:szCs w:val="24"/>
                <w:lang w:bidi="en-US"/>
              </w:rPr>
              <w:t>Signature</w:t>
            </w:r>
          </w:p>
        </w:tc>
        <w:tc>
          <w:tcPr>
            <w:tcW w:w="8190" w:type="dxa"/>
            <w:vAlign w:val="center"/>
          </w:tcPr>
          <w:p w14:paraId="3FEE9A54" w14:textId="77777777" w:rsidR="0068256D" w:rsidRPr="0068256D" w:rsidRDefault="0068256D" w:rsidP="0068256D">
            <w:pPr>
              <w:spacing w:before="40" w:after="40"/>
              <w:rPr>
                <w:rFonts w:eastAsia="Times New Roman" w:cs="Times New Roman"/>
                <w:b/>
                <w:spacing w:val="0"/>
                <w:kern w:val="0"/>
                <w:szCs w:val="24"/>
                <w:lang w:bidi="en-US"/>
              </w:rPr>
            </w:pPr>
          </w:p>
        </w:tc>
      </w:tr>
    </w:tbl>
    <w:p w14:paraId="7BEF787C" w14:textId="4FCD9C6E" w:rsidR="0068256D" w:rsidRPr="0068256D" w:rsidRDefault="0068256D" w:rsidP="0068256D">
      <w:pPr>
        <w:rPr>
          <w:rFonts w:eastAsiaTheme="majorEastAsia" w:cs="Times New Roman"/>
          <w:spacing w:val="0"/>
          <w:kern w:val="0"/>
          <w:lang w:bidi="en-US"/>
        </w:rPr>
      </w:pPr>
    </w:p>
    <w:p w14:paraId="443DC993" w14:textId="77777777" w:rsidR="00BB24C5" w:rsidRDefault="00BB24C5">
      <w:pPr>
        <w:rPr>
          <w:rFonts w:asciiTheme="majorHAnsi" w:eastAsiaTheme="majorEastAsia" w:hAnsiTheme="majorHAnsi" w:cstheme="majorBidi"/>
          <w:b/>
          <w:bCs/>
          <w:color w:val="0D8ABB" w:themeColor="accent3" w:themeShade="BF"/>
          <w:sz w:val="28"/>
          <w:szCs w:val="28"/>
          <w:lang w:bidi="en-US"/>
        </w:rPr>
      </w:pPr>
      <w:bookmarkStart w:id="26" w:name="_Toc1174066660"/>
      <w:r>
        <w:rPr>
          <w:rFonts w:asciiTheme="majorHAnsi" w:eastAsiaTheme="majorEastAsia" w:hAnsiTheme="majorHAnsi" w:cstheme="majorBidi"/>
          <w:b/>
          <w:bCs/>
          <w:color w:val="0D8ABB" w:themeColor="accent3" w:themeShade="BF"/>
          <w:sz w:val="28"/>
          <w:szCs w:val="28"/>
          <w:lang w:bidi="en-US"/>
        </w:rPr>
        <w:br w:type="page"/>
      </w:r>
    </w:p>
    <w:p w14:paraId="153A3276" w14:textId="6A968561" w:rsidR="6E386731" w:rsidRDefault="6E386731" w:rsidP="00D45085">
      <w:pPr>
        <w:rPr>
          <w:rFonts w:asciiTheme="majorHAnsi" w:eastAsiaTheme="majorEastAsia" w:hAnsiTheme="majorHAnsi" w:cstheme="majorBidi"/>
          <w:b/>
          <w:bCs/>
          <w:color w:val="0D8ABB" w:themeColor="accent3" w:themeShade="BF"/>
          <w:sz w:val="28"/>
          <w:szCs w:val="28"/>
          <w:lang w:bidi="en-US"/>
        </w:rPr>
      </w:pPr>
      <w:r w:rsidRPr="18A9005A">
        <w:rPr>
          <w:rFonts w:asciiTheme="majorHAnsi" w:eastAsiaTheme="majorEastAsia" w:hAnsiTheme="majorHAnsi" w:cstheme="majorBidi"/>
          <w:b/>
          <w:bCs/>
          <w:color w:val="0D8ABB" w:themeColor="accent3" w:themeShade="BF"/>
          <w:sz w:val="28"/>
          <w:szCs w:val="28"/>
          <w:lang w:bidi="en-US"/>
        </w:rPr>
        <w:lastRenderedPageBreak/>
        <w:t>Project Partners</w:t>
      </w:r>
      <w:bookmarkEnd w:id="26"/>
    </w:p>
    <w:p w14:paraId="55496516" w14:textId="7F731221" w:rsidR="0860BF59" w:rsidRDefault="60897820" w:rsidP="000B2C94">
      <w:pPr>
        <w:pStyle w:val="Heading3"/>
        <w:spacing w:before="240"/>
      </w:pPr>
      <w:bookmarkStart w:id="27" w:name="_Toc662290396"/>
      <w:r w:rsidRPr="651A8FAC">
        <w:t>Center for Health Care Strategies</w:t>
      </w:r>
      <w:bookmarkEnd w:id="27"/>
    </w:p>
    <w:p w14:paraId="2470BBDE" w14:textId="27B1B205" w:rsidR="60897820" w:rsidRDefault="00BB24C5" w:rsidP="008B4DC1">
      <w:pPr>
        <w:spacing w:line="252" w:lineRule="auto"/>
      </w:pPr>
      <w:r>
        <w:rPr>
          <w:noProof/>
        </w:rPr>
        <w:drawing>
          <wp:anchor distT="0" distB="182880" distL="182880" distR="114300" simplePos="0" relativeHeight="251659264" behindDoc="0" locked="0" layoutInCell="1" allowOverlap="1" wp14:anchorId="35CE560E" wp14:editId="1ABE15EF">
            <wp:simplePos x="0" y="0"/>
            <wp:positionH relativeFrom="margin">
              <wp:align>right</wp:align>
            </wp:positionH>
            <wp:positionV relativeFrom="paragraph">
              <wp:posOffset>6350</wp:posOffset>
            </wp:positionV>
            <wp:extent cx="2465293" cy="502920"/>
            <wp:effectExtent l="0" t="0" r="0" b="0"/>
            <wp:wrapTight wrapText="bothSides">
              <wp:wrapPolygon edited="0">
                <wp:start x="1002" y="0"/>
                <wp:lineTo x="0" y="4909"/>
                <wp:lineTo x="0" y="16364"/>
                <wp:lineTo x="1168" y="20455"/>
                <wp:lineTo x="2504" y="20455"/>
                <wp:lineTo x="21366" y="20455"/>
                <wp:lineTo x="21366" y="10636"/>
                <wp:lineTo x="9014" y="1636"/>
                <wp:lineTo x="2504" y="0"/>
                <wp:lineTo x="1002" y="0"/>
              </wp:wrapPolygon>
            </wp:wrapTight>
            <wp:docPr id="46115696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156961" name="Graphic 46115696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465293" cy="502920"/>
                    </a:xfrm>
                    <a:prstGeom prst="rect">
                      <a:avLst/>
                    </a:prstGeom>
                  </pic:spPr>
                </pic:pic>
              </a:graphicData>
            </a:graphic>
            <wp14:sizeRelH relativeFrom="margin">
              <wp14:pctWidth>0</wp14:pctWidth>
            </wp14:sizeRelH>
            <wp14:sizeRelV relativeFrom="margin">
              <wp14:pctHeight>0</wp14:pctHeight>
            </wp14:sizeRelV>
          </wp:anchor>
        </w:drawing>
      </w:r>
      <w:r w:rsidR="60897820">
        <w:t xml:space="preserve">The Center for Health Care Strategies is a policy design and implementation partner devoted to improving outcomes for people enrolled in Medicaid. Our work focuses on making more effective, efficient, and equitable care possible for millions of people in the U.S. who face serious barriers to well-being, like poverty, complex health and social needs, and systemic racism. Since 1995, we have collaborated with state Medicaid and related health and human services agencies across the country to shape how health care services are designed, financed, and delivered. For more information, visit </w:t>
      </w:r>
      <w:hyperlink r:id="rId25">
        <w:r w:rsidR="60897820" w:rsidRPr="18A9005A">
          <w:rPr>
            <w:rStyle w:val="Hyperlink"/>
          </w:rPr>
          <w:t>www.chcs.org</w:t>
        </w:r>
      </w:hyperlink>
      <w:r w:rsidR="60897820">
        <w:t xml:space="preserve">. </w:t>
      </w:r>
    </w:p>
    <w:p w14:paraId="7A3F412F" w14:textId="534ED09E" w:rsidR="60897820" w:rsidRDefault="60897820" w:rsidP="000B2C94">
      <w:pPr>
        <w:pStyle w:val="Heading3"/>
        <w:spacing w:before="240"/>
      </w:pPr>
      <w:bookmarkStart w:id="28" w:name="_Toc583817800"/>
      <w:r w:rsidRPr="651A8FAC">
        <w:t>HealthBegins</w:t>
      </w:r>
      <w:bookmarkEnd w:id="28"/>
    </w:p>
    <w:p w14:paraId="13610A6E" w14:textId="112121D2" w:rsidR="60897820" w:rsidRDefault="00BB24C5" w:rsidP="008B4DC1">
      <w:pPr>
        <w:spacing w:line="252" w:lineRule="auto"/>
      </w:pPr>
      <w:r>
        <w:rPr>
          <w:noProof/>
        </w:rPr>
        <w:drawing>
          <wp:anchor distT="0" distB="182880" distL="182880" distR="114300" simplePos="0" relativeHeight="251660288" behindDoc="0" locked="0" layoutInCell="1" allowOverlap="1" wp14:anchorId="20F66E13" wp14:editId="43293363">
            <wp:simplePos x="0" y="0"/>
            <wp:positionH relativeFrom="margin">
              <wp:align>right</wp:align>
            </wp:positionH>
            <wp:positionV relativeFrom="paragraph">
              <wp:posOffset>5080</wp:posOffset>
            </wp:positionV>
            <wp:extent cx="1773337" cy="594360"/>
            <wp:effectExtent l="0" t="0" r="0" b="0"/>
            <wp:wrapSquare wrapText="bothSides"/>
            <wp:docPr id="1820759850" name="Picture 2"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759850" name="Picture 2" descr="A blue text on a black background&#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73337" cy="594360"/>
                    </a:xfrm>
                    <a:prstGeom prst="rect">
                      <a:avLst/>
                    </a:prstGeom>
                  </pic:spPr>
                </pic:pic>
              </a:graphicData>
            </a:graphic>
            <wp14:sizeRelH relativeFrom="margin">
              <wp14:pctWidth>0</wp14:pctWidth>
            </wp14:sizeRelH>
            <wp14:sizeRelV relativeFrom="margin">
              <wp14:pctHeight>0</wp14:pctHeight>
            </wp14:sizeRelV>
          </wp:anchor>
        </w:drawing>
      </w:r>
      <w:r w:rsidR="00C45AA9" w:rsidRPr="008B4DC1">
        <w:t>HealthBegins</w:t>
      </w:r>
      <w:r w:rsidR="00C45AA9">
        <w:t xml:space="preserve"> is a national strategy and implementation firm that helps Medicaid-serving organizations to meet health care equity and social needs requirements and achieve long</w:t>
      </w:r>
      <w:r w:rsidR="008B4DC1">
        <w:t>-</w:t>
      </w:r>
      <w:r w:rsidR="00C45AA9">
        <w:t>term impact for people and communities harmed by societal practices. We have extensive experience working with health plans, health systems, and CBOs in developing clinical-community partnerships to integrate health and social care, address individual social needs, and improve community-level social and structural determinants of health equity.</w:t>
      </w:r>
      <w:r w:rsidR="008B4DC1">
        <w:t xml:space="preserve"> Learn more at </w:t>
      </w:r>
      <w:hyperlink r:id="rId27" w:history="1">
        <w:r w:rsidR="008B4DC1" w:rsidRPr="008B4DC1">
          <w:rPr>
            <w:rStyle w:val="Hyperlink"/>
          </w:rPr>
          <w:t>healthbegins.org</w:t>
        </w:r>
      </w:hyperlink>
      <w:r w:rsidR="008B4DC1">
        <w:t>.</w:t>
      </w:r>
    </w:p>
    <w:p w14:paraId="003D666D" w14:textId="778060C6" w:rsidR="60897820" w:rsidRDefault="60897820" w:rsidP="000B2C94">
      <w:pPr>
        <w:pStyle w:val="Heading3"/>
        <w:spacing w:before="240"/>
      </w:pPr>
      <w:bookmarkStart w:id="29" w:name="_Toc1357158948"/>
      <w:r w:rsidRPr="651A8FAC">
        <w:t>Social Interventions Research and Evaluation Network (SIREN)</w:t>
      </w:r>
      <w:bookmarkEnd w:id="29"/>
    </w:p>
    <w:p w14:paraId="608AA028" w14:textId="10ABA465" w:rsidR="003A40EA" w:rsidRDefault="00BB24C5" w:rsidP="008B4DC1">
      <w:pPr>
        <w:spacing w:line="252" w:lineRule="auto"/>
        <w:rPr>
          <w:b/>
        </w:rPr>
      </w:pPr>
      <w:r>
        <w:rPr>
          <w:noProof/>
        </w:rPr>
        <w:drawing>
          <wp:anchor distT="0" distB="182880" distL="182880" distR="114300" simplePos="0" relativeHeight="251661312" behindDoc="0" locked="0" layoutInCell="1" allowOverlap="1" wp14:anchorId="7453E023" wp14:editId="3D9CCB1F">
            <wp:simplePos x="0" y="0"/>
            <wp:positionH relativeFrom="margin">
              <wp:align>right</wp:align>
            </wp:positionH>
            <wp:positionV relativeFrom="paragraph">
              <wp:posOffset>13970</wp:posOffset>
            </wp:positionV>
            <wp:extent cx="2474435" cy="502920"/>
            <wp:effectExtent l="0" t="0" r="2540" b="0"/>
            <wp:wrapSquare wrapText="bothSides"/>
            <wp:docPr id="660042539" name="Picture 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042539" name="Picture 3" descr="A blue and black logo&#10;&#10;Description automatically generated"/>
                    <pic:cNvPicPr/>
                  </pic:nvPicPr>
                  <pic:blipFill rotWithShape="1">
                    <a:blip r:embed="rId28" cstate="print">
                      <a:extLst>
                        <a:ext uri="{28A0092B-C50C-407E-A947-70E740481C1C}">
                          <a14:useLocalDpi xmlns:a14="http://schemas.microsoft.com/office/drawing/2010/main" val="0"/>
                        </a:ext>
                      </a:extLst>
                    </a:blip>
                    <a:srcRect t="9085" b="12431"/>
                    <a:stretch/>
                  </pic:blipFill>
                  <pic:spPr bwMode="auto">
                    <a:xfrm>
                      <a:off x="0" y="0"/>
                      <a:ext cx="2474435" cy="502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B24C5">
        <w:t>SIREN is a research and dissemination center at the University of California, San Francisco whose mission is to improve health and health equity by advancing high quality research on health care sector strategies to improve social conditions. SIREN advances this mission by conducting and catalyzing high quality research to fill evidence gaps about social and medical care integration and by disseminating research findings to researchers and implementers via an interactive evidence library, a monthly newsletter, podcasts, webinars, and meetings as well as through consultations</w:t>
      </w:r>
      <w:r w:rsidR="003A40EA" w:rsidRPr="003A40EA">
        <w:t>.</w:t>
      </w:r>
      <w:r w:rsidR="008B4DC1">
        <w:t xml:space="preserve"> Visit </w:t>
      </w:r>
      <w:hyperlink r:id="rId29" w:history="1">
        <w:r w:rsidR="008B4DC1" w:rsidRPr="00EF629C">
          <w:rPr>
            <w:rStyle w:val="Hyperlink"/>
          </w:rPr>
          <w:t>sirenetwork.ucsf.edu</w:t>
        </w:r>
      </w:hyperlink>
      <w:r w:rsidR="008B4DC1">
        <w:t xml:space="preserve">. </w:t>
      </w:r>
    </w:p>
    <w:p w14:paraId="1E8556A8" w14:textId="6B20B2DF" w:rsidR="38CCEF3B" w:rsidRPr="003A40EA" w:rsidRDefault="38CCEF3B" w:rsidP="000B2C94">
      <w:pPr>
        <w:pStyle w:val="Heading3"/>
        <w:spacing w:before="240"/>
        <w:rPr>
          <w:rFonts w:asciiTheme="minorHAnsi" w:eastAsiaTheme="minorHAnsi" w:hAnsiTheme="minorHAnsi" w:cstheme="minorBidi"/>
          <w:b w:val="0"/>
          <w:color w:val="auto"/>
          <w:sz w:val="22"/>
          <w:szCs w:val="21"/>
        </w:rPr>
      </w:pPr>
      <w:r w:rsidRPr="651A8FAC">
        <w:t xml:space="preserve">Kaiser Permanente National Community Benefit Fund at </w:t>
      </w:r>
      <w:r w:rsidR="006E0FBE">
        <w:t>T</w:t>
      </w:r>
      <w:r w:rsidRPr="651A8FAC">
        <w:t>he East Bay Community Foundation</w:t>
      </w:r>
    </w:p>
    <w:p w14:paraId="45EDF083" w14:textId="1746548F" w:rsidR="009A4168" w:rsidRPr="008B4DC1" w:rsidRDefault="008B4DC1" w:rsidP="008B4DC1">
      <w:pPr>
        <w:spacing w:line="252" w:lineRule="auto"/>
        <w:rPr>
          <w:u w:val="single"/>
        </w:rPr>
      </w:pPr>
      <w:r w:rsidRPr="008B4DC1">
        <w:rPr>
          <w:bCs/>
          <w:noProof/>
        </w:rPr>
        <w:drawing>
          <wp:anchor distT="0" distB="137160" distL="182880" distR="114300" simplePos="0" relativeHeight="251662336" behindDoc="0" locked="0" layoutInCell="1" allowOverlap="1" wp14:anchorId="74455368" wp14:editId="09D2FD64">
            <wp:simplePos x="0" y="0"/>
            <wp:positionH relativeFrom="margin">
              <wp:posOffset>4070985</wp:posOffset>
            </wp:positionH>
            <wp:positionV relativeFrom="paragraph">
              <wp:posOffset>46990</wp:posOffset>
            </wp:positionV>
            <wp:extent cx="2057400" cy="548640"/>
            <wp:effectExtent l="0" t="0" r="0" b="3810"/>
            <wp:wrapSquare wrapText="bothSides"/>
            <wp:docPr id="1172095336" name="Picture 5" descr="Funders – All In For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unders – All In For Health"/>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994" t="5079" b="19206"/>
                    <a:stretch/>
                  </pic:blipFill>
                  <pic:spPr bwMode="auto">
                    <a:xfrm>
                      <a:off x="0" y="0"/>
                      <a:ext cx="2057400" cy="548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55830" w:rsidRPr="008B4DC1">
        <w:rPr>
          <w:bCs/>
        </w:rPr>
        <w:t>Kaiser Permanente</w:t>
      </w:r>
      <w:r w:rsidR="00F55830" w:rsidRPr="1A59C0FE">
        <w:t xml:space="preserve"> is committed to helping shape the future of health care. We are recognized as one of America’s leading health care providers and not-for-profit health plans. Founded in 1945, Kaiser Permanente has a mission to provide high-quality, affordable health care services and to improve the health of our members and the communities we serve. We currently serve 12.6 million members in eight states and the District of Columbia. Care for members and patients is focused on their total health and guided by their personal Permanente Medical Group physicians, </w:t>
      </w:r>
      <w:r w:rsidR="00453E22" w:rsidRPr="1A59C0FE">
        <w:t>specialists,</w:t>
      </w:r>
      <w:r w:rsidR="00F55830" w:rsidRPr="1A59C0FE">
        <w:t xml:space="preserve"> and team of caregivers. Our expert and caring medical teams are empowered and supported by industry-leading technology advances and tools for health promotion, disease prevention, state-of-the-art care delivery and world-class chronic disease management. Kaiser Permanente is dedicated to care innovations, clinical research, health education and the support of community health. For more information, go to </w:t>
      </w:r>
      <w:hyperlink r:id="rId31" w:history="1">
        <w:r w:rsidR="00F55830" w:rsidRPr="008B4DC1">
          <w:rPr>
            <w:rStyle w:val="Hyperlink"/>
          </w:rPr>
          <w:t>kp.org</w:t>
        </w:r>
      </w:hyperlink>
      <w:r w:rsidR="00F55830" w:rsidRPr="1A59C0FE">
        <w:t>.</w:t>
      </w:r>
    </w:p>
    <w:sectPr w:rsidR="009A4168" w:rsidRPr="008B4DC1" w:rsidSect="0065267E">
      <w:headerReference w:type="even" r:id="rId32"/>
      <w:headerReference w:type="default" r:id="rId33"/>
      <w:footerReference w:type="default" r:id="rId34"/>
      <w:footerReference w:type="first" r:id="rId35"/>
      <w:footnotePr>
        <w:numFmt w:val="chicago"/>
      </w:footnotePr>
      <w:endnotePr>
        <w:numFmt w:val="decimal"/>
      </w:endnotePr>
      <w:type w:val="continuous"/>
      <w:pgSz w:w="12240" w:h="15840" w:code="1"/>
      <w:pgMar w:top="1440" w:right="1296" w:bottom="1152" w:left="1296"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BB47E" w14:textId="77777777" w:rsidR="00AE209D" w:rsidRPr="00A018D4" w:rsidRDefault="00AE209D" w:rsidP="00256317">
      <w:pPr>
        <w:pStyle w:val="EndnotesHeader"/>
        <w:spacing w:line="240" w:lineRule="auto"/>
        <w:rPr>
          <w:color w:val="4D4339" w:themeColor="text2" w:themeShade="80"/>
          <w:sz w:val="24"/>
          <w:szCs w:val="24"/>
        </w:rPr>
      </w:pPr>
      <w:r w:rsidRPr="00A018D4">
        <w:rPr>
          <w:color w:val="4D4339" w:themeColor="text2" w:themeShade="80"/>
          <w:sz w:val="24"/>
          <w:szCs w:val="24"/>
        </w:rPr>
        <w:t>Endnotes</w:t>
      </w:r>
    </w:p>
  </w:endnote>
  <w:endnote w:type="continuationSeparator" w:id="0">
    <w:p w14:paraId="40CEEB99" w14:textId="77777777" w:rsidR="00AE209D" w:rsidRDefault="00AE209D"/>
  </w:endnote>
  <w:endnote w:type="continuationNotice" w:id="1">
    <w:p w14:paraId="41C40D19" w14:textId="77777777" w:rsidR="00AE209D" w:rsidRDefault="00AE20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AC925" w14:textId="77777777" w:rsidR="002C6749" w:rsidRPr="00DD3A0A" w:rsidRDefault="009E336A" w:rsidP="002A49D2">
    <w:pPr>
      <w:pStyle w:val="Footer"/>
      <w:tabs>
        <w:tab w:val="clear" w:pos="9360"/>
        <w:tab w:val="right" w:pos="9630"/>
      </w:tabs>
      <w:ind w:right="18"/>
    </w:pPr>
    <w:r>
      <w:rPr>
        <w:b/>
        <w:bCs/>
        <w:color w:val="005A9C" w:themeColor="accent1"/>
        <w:sz w:val="18"/>
        <w:szCs w:val="18"/>
      </w:rPr>
      <w:t>CHCS</w:t>
    </w:r>
    <w:r w:rsidR="00DD3A0A" w:rsidRPr="00256317">
      <w:rPr>
        <w:b/>
        <w:bCs/>
        <w:color w:val="005A9C" w:themeColor="accent1"/>
        <w:sz w:val="18"/>
        <w:szCs w:val="18"/>
      </w:rPr>
      <w:t>.org</w:t>
    </w:r>
    <w:r w:rsidR="00DD3A0A" w:rsidRPr="00DD3A0A">
      <w:rPr>
        <w:iCs/>
        <w:sz w:val="18"/>
        <w:szCs w:val="18"/>
      </w:rPr>
      <w:tab/>
    </w:r>
    <w:r w:rsidR="00DD3A0A" w:rsidRPr="00DD3A0A">
      <w:rPr>
        <w:iCs/>
        <w:sz w:val="18"/>
        <w:szCs w:val="18"/>
      </w:rPr>
      <w:tab/>
    </w:r>
    <w:r w:rsidR="00DD3A0A" w:rsidRPr="00DD3A0A">
      <w:rPr>
        <w:b/>
        <w:bCs/>
        <w:iCs/>
        <w:color w:val="4D4339" w:themeColor="text2" w:themeShade="80"/>
        <w:sz w:val="18"/>
        <w:szCs w:val="18"/>
      </w:rPr>
      <w:fldChar w:fldCharType="begin"/>
    </w:r>
    <w:r w:rsidR="00DD3A0A" w:rsidRPr="00DD3A0A">
      <w:rPr>
        <w:b/>
        <w:bCs/>
        <w:iCs/>
        <w:color w:val="4D4339" w:themeColor="text2" w:themeShade="80"/>
        <w:sz w:val="18"/>
        <w:szCs w:val="18"/>
      </w:rPr>
      <w:instrText xml:space="preserve"> PAGE   \* MERGEFORMAT </w:instrText>
    </w:r>
    <w:r w:rsidR="00DD3A0A" w:rsidRPr="00DD3A0A">
      <w:rPr>
        <w:b/>
        <w:bCs/>
        <w:iCs/>
        <w:color w:val="4D4339" w:themeColor="text2" w:themeShade="80"/>
        <w:sz w:val="18"/>
        <w:szCs w:val="18"/>
      </w:rPr>
      <w:fldChar w:fldCharType="separate"/>
    </w:r>
    <w:r w:rsidR="00DD3A0A" w:rsidRPr="00DD3A0A">
      <w:rPr>
        <w:b/>
        <w:bCs/>
        <w:iCs/>
        <w:color w:val="4D4339" w:themeColor="text2" w:themeShade="80"/>
        <w:sz w:val="18"/>
        <w:szCs w:val="18"/>
      </w:rPr>
      <w:t>1</w:t>
    </w:r>
    <w:r w:rsidR="00DD3A0A" w:rsidRPr="00DD3A0A">
      <w:rPr>
        <w:b/>
        <w:bCs/>
        <w:iCs/>
        <w:noProof/>
        <w:color w:val="4D4339" w:themeColor="text2" w:themeShade="8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121D9" w14:textId="77777777" w:rsidR="001F0756" w:rsidRPr="00256317" w:rsidRDefault="00935289" w:rsidP="002A49D2">
    <w:pPr>
      <w:pStyle w:val="TagLine"/>
      <w:tabs>
        <w:tab w:val="clear" w:pos="9360"/>
        <w:tab w:val="right" w:pos="9630"/>
        <w:tab w:val="right" w:pos="13500"/>
      </w:tabs>
      <w:ind w:right="18"/>
      <w:rPr>
        <w:sz w:val="18"/>
        <w:szCs w:val="18"/>
      </w:rPr>
    </w:pPr>
    <w:r>
      <w:rPr>
        <w:b/>
        <w:bCs/>
        <w:i w:val="0"/>
        <w:color w:val="005A9C" w:themeColor="accent1"/>
        <w:sz w:val="18"/>
        <w:szCs w:val="18"/>
      </w:rPr>
      <w:t>CHCS</w:t>
    </w:r>
    <w:r w:rsidR="001F0756" w:rsidRPr="00256317">
      <w:rPr>
        <w:b/>
        <w:bCs/>
        <w:i w:val="0"/>
        <w:color w:val="005A9C" w:themeColor="accent1"/>
        <w:sz w:val="18"/>
        <w:szCs w:val="18"/>
      </w:rPr>
      <w:t>.org</w:t>
    </w:r>
    <w:r w:rsidR="00256317">
      <w:rPr>
        <w:i w:val="0"/>
        <w:iCs/>
        <w:sz w:val="18"/>
        <w:szCs w:val="18"/>
      </w:rPr>
      <w:tab/>
    </w:r>
    <w:r w:rsidR="00256317">
      <w:rPr>
        <w:i w:val="0"/>
        <w:iCs/>
        <w:sz w:val="18"/>
        <w:szCs w:val="18"/>
      </w:rPr>
      <w:tab/>
    </w:r>
    <w:r w:rsidR="00256317" w:rsidRPr="00A018D4">
      <w:rPr>
        <w:b/>
        <w:bCs/>
        <w:i w:val="0"/>
        <w:iCs/>
        <w:color w:val="4D4339" w:themeColor="text2" w:themeShade="80"/>
        <w:sz w:val="18"/>
        <w:szCs w:val="18"/>
      </w:rPr>
      <w:fldChar w:fldCharType="begin"/>
    </w:r>
    <w:r w:rsidR="00256317" w:rsidRPr="00A018D4">
      <w:rPr>
        <w:b/>
        <w:bCs/>
        <w:i w:val="0"/>
        <w:iCs/>
        <w:color w:val="4D4339" w:themeColor="text2" w:themeShade="80"/>
        <w:sz w:val="18"/>
        <w:szCs w:val="18"/>
      </w:rPr>
      <w:instrText xml:space="preserve"> PAGE   \* MERGEFORMAT </w:instrText>
    </w:r>
    <w:r w:rsidR="00256317" w:rsidRPr="00A018D4">
      <w:rPr>
        <w:b/>
        <w:bCs/>
        <w:i w:val="0"/>
        <w:iCs/>
        <w:color w:val="4D4339" w:themeColor="text2" w:themeShade="80"/>
        <w:sz w:val="18"/>
        <w:szCs w:val="18"/>
      </w:rPr>
      <w:fldChar w:fldCharType="separate"/>
    </w:r>
    <w:r w:rsidR="00256317" w:rsidRPr="00A018D4">
      <w:rPr>
        <w:b/>
        <w:bCs/>
        <w:i w:val="0"/>
        <w:iCs/>
        <w:noProof/>
        <w:color w:val="4D4339" w:themeColor="text2" w:themeShade="80"/>
        <w:sz w:val="18"/>
        <w:szCs w:val="18"/>
      </w:rPr>
      <w:t>1</w:t>
    </w:r>
    <w:r w:rsidR="00256317" w:rsidRPr="00A018D4">
      <w:rPr>
        <w:b/>
        <w:bCs/>
        <w:i w:val="0"/>
        <w:iCs/>
        <w:noProof/>
        <w:color w:val="4D4339" w:themeColor="text2" w:themeShade="80"/>
        <w:sz w:val="18"/>
        <w:szCs w:val="18"/>
      </w:rPr>
      <w:fldChar w:fldCharType="end"/>
    </w:r>
    <w:r w:rsidR="001F0756" w:rsidRPr="00256317">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E446F" w14:textId="77777777" w:rsidR="00AE209D" w:rsidRDefault="00AE209D" w:rsidP="002F2D51">
      <w:pPr>
        <w:spacing w:after="0"/>
        <w:rPr>
          <w:color w:val="D6CEC7" w:themeColor="text2" w:themeTint="66"/>
        </w:rPr>
      </w:pPr>
      <w:r w:rsidRPr="006A607C">
        <w:rPr>
          <w:color w:val="D6CEC7" w:themeColor="text2" w:themeTint="66"/>
        </w:rPr>
        <w:separator/>
      </w:r>
    </w:p>
    <w:p w14:paraId="3A14291F" w14:textId="77777777" w:rsidR="00AE209D" w:rsidRPr="006A607C" w:rsidRDefault="00AE209D" w:rsidP="002F2D51">
      <w:pPr>
        <w:spacing w:after="0"/>
        <w:rPr>
          <w:color w:val="D6CEC7" w:themeColor="text2" w:themeTint="66"/>
        </w:rPr>
      </w:pPr>
    </w:p>
  </w:footnote>
  <w:footnote w:type="continuationSeparator" w:id="0">
    <w:p w14:paraId="1AB87E21" w14:textId="77777777" w:rsidR="00AE209D" w:rsidRDefault="00AE209D" w:rsidP="002F2D51">
      <w:pPr>
        <w:spacing w:after="0"/>
      </w:pPr>
      <w:r>
        <w:continuationSeparator/>
      </w:r>
    </w:p>
    <w:p w14:paraId="32CB895D" w14:textId="77777777" w:rsidR="00AE209D" w:rsidRDefault="00AE209D"/>
    <w:p w14:paraId="4561724D" w14:textId="77777777" w:rsidR="00AE209D" w:rsidRDefault="00AE209D"/>
    <w:p w14:paraId="466AD2AF" w14:textId="77777777" w:rsidR="00AE209D" w:rsidRDefault="00AE209D"/>
  </w:footnote>
  <w:footnote w:type="continuationNotice" w:id="1">
    <w:p w14:paraId="17B39815" w14:textId="77777777" w:rsidR="00AE209D" w:rsidRDefault="00AE20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329DA" w14:textId="7910207A" w:rsidR="001D6FE7" w:rsidRDefault="00942A79">
    <w:pPr>
      <w:pStyle w:val="Header"/>
    </w:pPr>
    <w:r>
      <w:rPr>
        <w:noProof/>
      </w:rPr>
      <w:pict w14:anchorId="2155F1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25532" o:spid="_x0000_s1026" type="#_x0000_t136" style="position:absolute;margin-left:0;margin-top:0;width:425.1pt;height:255.0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21E97AE5" w14:textId="77777777" w:rsidR="00EF39C9" w:rsidRDefault="00EF39C9"/>
  <w:p w14:paraId="151C6FD9" w14:textId="77777777" w:rsidR="00766A23" w:rsidRDefault="00766A23"/>
  <w:p w14:paraId="7EFB8456" w14:textId="77777777" w:rsidR="002C6749" w:rsidRDefault="002C674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CA40" w14:textId="590F4AB0" w:rsidR="00C901D2" w:rsidRPr="00055DEB" w:rsidRDefault="00BE797C">
    <w:pPr>
      <w:pStyle w:val="Header"/>
      <w:rPr>
        <w:b/>
        <w:bCs/>
        <w:sz w:val="18"/>
        <w:szCs w:val="18"/>
      </w:rPr>
    </w:pPr>
    <w:r w:rsidRPr="00055DEB">
      <w:rPr>
        <w:b/>
        <w:bCs/>
        <w:sz w:val="18"/>
        <w:szCs w:val="18"/>
      </w:rPr>
      <w:t xml:space="preserve">Request for </w:t>
    </w:r>
    <w:r w:rsidR="00630013" w:rsidRPr="00055DEB">
      <w:rPr>
        <w:b/>
        <w:bCs/>
        <w:sz w:val="18"/>
        <w:szCs w:val="18"/>
      </w:rPr>
      <w:t>Applications</w:t>
    </w:r>
    <w:r w:rsidRPr="00055DEB">
      <w:rPr>
        <w:b/>
        <w:bCs/>
        <w:sz w:val="18"/>
        <w:szCs w:val="18"/>
      </w:rPr>
      <w:t xml:space="preserve">: </w:t>
    </w:r>
    <w:r w:rsidR="00B11E20">
      <w:rPr>
        <w:b/>
        <w:bCs/>
        <w:sz w:val="18"/>
        <w:szCs w:val="18"/>
      </w:rPr>
      <w:t xml:space="preserve">Medicaid </w:t>
    </w:r>
    <w:r w:rsidR="00C7050F">
      <w:rPr>
        <w:b/>
        <w:bCs/>
        <w:i/>
        <w:iCs/>
        <w:sz w:val="18"/>
        <w:szCs w:val="18"/>
      </w:rPr>
      <w:t>Health Related Social Needs Implementation Learning</w:t>
    </w:r>
    <w:r w:rsidR="00A05026">
      <w:rPr>
        <w:b/>
        <w:bCs/>
        <w:i/>
        <w:iCs/>
        <w:sz w:val="18"/>
        <w:szCs w:val="18"/>
      </w:rPr>
      <w:t xml:space="preserve"> Series</w:t>
    </w:r>
    <w:r w:rsidR="009A4168" w:rsidRPr="00055DEB">
      <w:rPr>
        <w:b/>
        <w:bCs/>
        <w:i/>
        <w:iCs/>
        <w:sz w:val="18"/>
        <w:szCs w:val="18"/>
      </w:rPr>
      <w:t xml:space="preserve"> </w:t>
    </w:r>
  </w:p>
  <w:p w14:paraId="6B707434" w14:textId="658FAAC0" w:rsidR="00BE797C" w:rsidRPr="00055DEB" w:rsidRDefault="00443394">
    <w:pPr>
      <w:pStyle w:val="Header"/>
      <w:rPr>
        <w:sz w:val="18"/>
        <w:szCs w:val="18"/>
      </w:rPr>
    </w:pPr>
    <w:r w:rsidRPr="00055DEB">
      <w:rPr>
        <w:b/>
        <w:bCs/>
        <w:sz w:val="18"/>
        <w:szCs w:val="18"/>
      </w:rPr>
      <w:t xml:space="preserve">Applications </w:t>
    </w:r>
    <w:r w:rsidR="00E108FE" w:rsidRPr="00055DEB">
      <w:rPr>
        <w:b/>
        <w:bCs/>
        <w:sz w:val="18"/>
        <w:szCs w:val="18"/>
      </w:rPr>
      <w:t>D</w:t>
    </w:r>
    <w:r w:rsidR="00BE797C" w:rsidRPr="00055DEB">
      <w:rPr>
        <w:b/>
        <w:bCs/>
        <w:sz w:val="18"/>
        <w:szCs w:val="18"/>
      </w:rPr>
      <w:t xml:space="preserve">ue: </w:t>
    </w:r>
    <w:r w:rsidR="00C7050F" w:rsidRPr="00455DEC">
      <w:rPr>
        <w:b/>
        <w:bCs/>
        <w:sz w:val="18"/>
        <w:szCs w:val="18"/>
      </w:rPr>
      <w:t xml:space="preserve">January </w:t>
    </w:r>
    <w:r w:rsidR="00455DEC">
      <w:rPr>
        <w:b/>
        <w:bCs/>
        <w:sz w:val="18"/>
        <w:szCs w:val="18"/>
      </w:rPr>
      <w:t xml:space="preserve">23, </w:t>
    </w:r>
    <w:r w:rsidR="00C7050F" w:rsidRPr="00455DEC">
      <w:rPr>
        <w:b/>
        <w:bCs/>
        <w:sz w:val="18"/>
        <w:szCs w:val="18"/>
      </w:rPr>
      <w:t>2024</w:t>
    </w:r>
    <w:r w:rsidR="00630013" w:rsidRPr="00055DEB">
      <w:rPr>
        <w:b/>
        <w:bCs/>
        <w:sz w:val="18"/>
        <w:szCs w:val="18"/>
      </w:rPr>
      <w:br/>
    </w:r>
    <w:r w:rsidR="00630013" w:rsidRPr="00055DEB">
      <w:rPr>
        <w:sz w:val="18"/>
        <w:szCs w:val="18"/>
      </w:rPr>
      <w:br/>
    </w:r>
  </w:p>
</w:hdr>
</file>

<file path=word/intelligence2.xml><?xml version="1.0" encoding="utf-8"?>
<int2:intelligence xmlns:int2="http://schemas.microsoft.com/office/intelligence/2020/intelligence" xmlns:oel="http://schemas.microsoft.com/office/2019/extlst">
  <int2:observations>
    <int2:textHash int2:hashCode="mwx5T3ILRFjSlE" int2:id="ttuwY8V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9A56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A044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7224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A55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0E25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3421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92B25626"/>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CD06FE7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D9BEF70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454AD"/>
    <w:multiLevelType w:val="hybridMultilevel"/>
    <w:tmpl w:val="1FD0D0C0"/>
    <w:lvl w:ilvl="0" w:tplc="04090001">
      <w:start w:val="1"/>
      <w:numFmt w:val="bullet"/>
      <w:lvlText w:val=""/>
      <w:lvlJc w:val="left"/>
      <w:pPr>
        <w:ind w:left="360" w:hanging="360"/>
      </w:pPr>
      <w:rPr>
        <w:rFonts w:ascii="Symbol" w:hAnsi="Symbol" w:hint="default"/>
        <w:b/>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C6B0EF7"/>
    <w:multiLevelType w:val="hybridMultilevel"/>
    <w:tmpl w:val="B7A23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B6EF2"/>
    <w:multiLevelType w:val="hybridMultilevel"/>
    <w:tmpl w:val="CD109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C90468"/>
    <w:multiLevelType w:val="hybridMultilevel"/>
    <w:tmpl w:val="BCCA0A98"/>
    <w:lvl w:ilvl="0" w:tplc="FFFFFFFF">
      <w:start w:val="1"/>
      <w:numFmt w:val="bullet"/>
      <w:pStyle w:val="ListParagraph"/>
      <w:lvlText w:val=""/>
      <w:lvlJc w:val="left"/>
      <w:pPr>
        <w:ind w:left="810" w:hanging="360"/>
      </w:pPr>
      <w:rPr>
        <w:rFonts w:ascii="Symbol" w:hAnsi="Symbol" w:hint="default"/>
        <w:color w:val="FFBF00" w:themeColor="accent2"/>
      </w:rPr>
    </w:lvl>
    <w:lvl w:ilvl="1" w:tplc="FFFFFFFF">
      <w:start w:val="1"/>
      <w:numFmt w:val="bullet"/>
      <w:lvlText w:val="o"/>
      <w:lvlJc w:val="left"/>
      <w:pPr>
        <w:ind w:left="1485" w:hanging="360"/>
      </w:pPr>
      <w:rPr>
        <w:rFonts w:ascii="Courier New" w:hAnsi="Courier New" w:hint="default"/>
      </w:rPr>
    </w:lvl>
    <w:lvl w:ilvl="2" w:tplc="04090005">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1D6C67CD"/>
    <w:multiLevelType w:val="hybridMultilevel"/>
    <w:tmpl w:val="5726A6CA"/>
    <w:lvl w:ilvl="0" w:tplc="9654AC42">
      <w:start w:val="1"/>
      <w:numFmt w:val="decimal"/>
      <w:lvlText w:val="%1."/>
      <w:lvlJc w:val="left"/>
      <w:pPr>
        <w:ind w:left="720" w:hanging="360"/>
      </w:pPr>
      <w:rPr>
        <w:rFonts w:asciiTheme="minorHAnsi" w:eastAsiaTheme="minorHAnsi" w:hAnsiTheme="minorHAnsi" w:cstheme="minorBidi"/>
        <w:i w:val="0"/>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E44A1"/>
    <w:multiLevelType w:val="hybridMultilevel"/>
    <w:tmpl w:val="3580D268"/>
    <w:lvl w:ilvl="0" w:tplc="49B4DD2A">
      <w:start w:val="1"/>
      <w:numFmt w:val="bullet"/>
      <w:pStyle w:val="BulletedList-NoSpacing"/>
      <w:lvlText w:val=""/>
      <w:lvlJc w:val="left"/>
      <w:pPr>
        <w:ind w:left="446" w:hanging="360"/>
      </w:pPr>
      <w:rPr>
        <w:rFonts w:ascii="Wingdings" w:hAnsi="Wingdings" w:hint="default"/>
        <w:color w:val="005A9C" w:themeColor="accent1"/>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E946EC"/>
    <w:multiLevelType w:val="hybridMultilevel"/>
    <w:tmpl w:val="2F3A523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34735C04"/>
    <w:multiLevelType w:val="hybridMultilevel"/>
    <w:tmpl w:val="FFFFFFFF"/>
    <w:lvl w:ilvl="0" w:tplc="ACDE2FF6">
      <w:start w:val="1"/>
      <w:numFmt w:val="bullet"/>
      <w:lvlText w:val="·"/>
      <w:lvlJc w:val="left"/>
      <w:pPr>
        <w:ind w:left="720" w:hanging="360"/>
      </w:pPr>
      <w:rPr>
        <w:rFonts w:ascii="Symbol" w:hAnsi="Symbol" w:hint="default"/>
      </w:rPr>
    </w:lvl>
    <w:lvl w:ilvl="1" w:tplc="48288DD4">
      <w:start w:val="1"/>
      <w:numFmt w:val="bullet"/>
      <w:lvlText w:val="o"/>
      <w:lvlJc w:val="left"/>
      <w:pPr>
        <w:ind w:left="1440" w:hanging="360"/>
      </w:pPr>
      <w:rPr>
        <w:rFonts w:ascii="Courier New" w:hAnsi="Courier New" w:hint="default"/>
      </w:rPr>
    </w:lvl>
    <w:lvl w:ilvl="2" w:tplc="78582352">
      <w:start w:val="1"/>
      <w:numFmt w:val="bullet"/>
      <w:lvlText w:val=""/>
      <w:lvlJc w:val="left"/>
      <w:pPr>
        <w:ind w:left="2160" w:hanging="360"/>
      </w:pPr>
      <w:rPr>
        <w:rFonts w:ascii="Wingdings" w:hAnsi="Wingdings" w:hint="default"/>
      </w:rPr>
    </w:lvl>
    <w:lvl w:ilvl="3" w:tplc="4C9665D6">
      <w:start w:val="1"/>
      <w:numFmt w:val="bullet"/>
      <w:lvlText w:val=""/>
      <w:lvlJc w:val="left"/>
      <w:pPr>
        <w:ind w:left="2880" w:hanging="360"/>
      </w:pPr>
      <w:rPr>
        <w:rFonts w:ascii="Symbol" w:hAnsi="Symbol" w:hint="default"/>
      </w:rPr>
    </w:lvl>
    <w:lvl w:ilvl="4" w:tplc="5EF2F652">
      <w:start w:val="1"/>
      <w:numFmt w:val="bullet"/>
      <w:lvlText w:val="o"/>
      <w:lvlJc w:val="left"/>
      <w:pPr>
        <w:ind w:left="3600" w:hanging="360"/>
      </w:pPr>
      <w:rPr>
        <w:rFonts w:ascii="Courier New" w:hAnsi="Courier New" w:hint="default"/>
      </w:rPr>
    </w:lvl>
    <w:lvl w:ilvl="5" w:tplc="652E054A">
      <w:start w:val="1"/>
      <w:numFmt w:val="bullet"/>
      <w:lvlText w:val=""/>
      <w:lvlJc w:val="left"/>
      <w:pPr>
        <w:ind w:left="4320" w:hanging="360"/>
      </w:pPr>
      <w:rPr>
        <w:rFonts w:ascii="Wingdings" w:hAnsi="Wingdings" w:hint="default"/>
      </w:rPr>
    </w:lvl>
    <w:lvl w:ilvl="6" w:tplc="284400C2">
      <w:start w:val="1"/>
      <w:numFmt w:val="bullet"/>
      <w:lvlText w:val=""/>
      <w:lvlJc w:val="left"/>
      <w:pPr>
        <w:ind w:left="5040" w:hanging="360"/>
      </w:pPr>
      <w:rPr>
        <w:rFonts w:ascii="Symbol" w:hAnsi="Symbol" w:hint="default"/>
      </w:rPr>
    </w:lvl>
    <w:lvl w:ilvl="7" w:tplc="691CF76A">
      <w:start w:val="1"/>
      <w:numFmt w:val="bullet"/>
      <w:lvlText w:val="o"/>
      <w:lvlJc w:val="left"/>
      <w:pPr>
        <w:ind w:left="5760" w:hanging="360"/>
      </w:pPr>
      <w:rPr>
        <w:rFonts w:ascii="Courier New" w:hAnsi="Courier New" w:hint="default"/>
      </w:rPr>
    </w:lvl>
    <w:lvl w:ilvl="8" w:tplc="2E2E14A6">
      <w:start w:val="1"/>
      <w:numFmt w:val="bullet"/>
      <w:lvlText w:val=""/>
      <w:lvlJc w:val="left"/>
      <w:pPr>
        <w:ind w:left="6480" w:hanging="360"/>
      </w:pPr>
      <w:rPr>
        <w:rFonts w:ascii="Wingdings" w:hAnsi="Wingdings" w:hint="default"/>
      </w:rPr>
    </w:lvl>
  </w:abstractNum>
  <w:abstractNum w:abstractNumId="17" w15:restartNumberingAfterBreak="0">
    <w:nsid w:val="40F6B6CA"/>
    <w:multiLevelType w:val="hybridMultilevel"/>
    <w:tmpl w:val="FFFFFFFF"/>
    <w:lvl w:ilvl="0" w:tplc="7D5EFF2C">
      <w:start w:val="1"/>
      <w:numFmt w:val="bullet"/>
      <w:lvlText w:val=""/>
      <w:lvlJc w:val="left"/>
      <w:pPr>
        <w:ind w:left="720" w:hanging="360"/>
      </w:pPr>
      <w:rPr>
        <w:rFonts w:ascii="Symbol" w:hAnsi="Symbol" w:hint="default"/>
      </w:rPr>
    </w:lvl>
    <w:lvl w:ilvl="1" w:tplc="CE36725E">
      <w:start w:val="1"/>
      <w:numFmt w:val="bullet"/>
      <w:lvlText w:val="o"/>
      <w:lvlJc w:val="left"/>
      <w:pPr>
        <w:ind w:left="1440" w:hanging="360"/>
      </w:pPr>
      <w:rPr>
        <w:rFonts w:ascii="Courier New" w:hAnsi="Courier New" w:hint="default"/>
      </w:rPr>
    </w:lvl>
    <w:lvl w:ilvl="2" w:tplc="01686858">
      <w:start w:val="1"/>
      <w:numFmt w:val="bullet"/>
      <w:lvlText w:val=""/>
      <w:lvlJc w:val="left"/>
      <w:pPr>
        <w:ind w:left="2160" w:hanging="360"/>
      </w:pPr>
      <w:rPr>
        <w:rFonts w:ascii="Wingdings" w:hAnsi="Wingdings" w:hint="default"/>
      </w:rPr>
    </w:lvl>
    <w:lvl w:ilvl="3" w:tplc="8CD447FC">
      <w:start w:val="1"/>
      <w:numFmt w:val="bullet"/>
      <w:lvlText w:val=""/>
      <w:lvlJc w:val="left"/>
      <w:pPr>
        <w:ind w:left="2880" w:hanging="360"/>
      </w:pPr>
      <w:rPr>
        <w:rFonts w:ascii="Symbol" w:hAnsi="Symbol" w:hint="default"/>
      </w:rPr>
    </w:lvl>
    <w:lvl w:ilvl="4" w:tplc="E3109BFE">
      <w:start w:val="1"/>
      <w:numFmt w:val="bullet"/>
      <w:lvlText w:val="o"/>
      <w:lvlJc w:val="left"/>
      <w:pPr>
        <w:ind w:left="3600" w:hanging="360"/>
      </w:pPr>
      <w:rPr>
        <w:rFonts w:ascii="Courier New" w:hAnsi="Courier New" w:hint="default"/>
      </w:rPr>
    </w:lvl>
    <w:lvl w:ilvl="5" w:tplc="FD46F982">
      <w:start w:val="1"/>
      <w:numFmt w:val="bullet"/>
      <w:lvlText w:val=""/>
      <w:lvlJc w:val="left"/>
      <w:pPr>
        <w:ind w:left="4320" w:hanging="360"/>
      </w:pPr>
      <w:rPr>
        <w:rFonts w:ascii="Wingdings" w:hAnsi="Wingdings" w:hint="default"/>
      </w:rPr>
    </w:lvl>
    <w:lvl w:ilvl="6" w:tplc="86F4ADD0">
      <w:start w:val="1"/>
      <w:numFmt w:val="bullet"/>
      <w:lvlText w:val=""/>
      <w:lvlJc w:val="left"/>
      <w:pPr>
        <w:ind w:left="5040" w:hanging="360"/>
      </w:pPr>
      <w:rPr>
        <w:rFonts w:ascii="Symbol" w:hAnsi="Symbol" w:hint="default"/>
      </w:rPr>
    </w:lvl>
    <w:lvl w:ilvl="7" w:tplc="71D69FB4">
      <w:start w:val="1"/>
      <w:numFmt w:val="bullet"/>
      <w:lvlText w:val="o"/>
      <w:lvlJc w:val="left"/>
      <w:pPr>
        <w:ind w:left="5760" w:hanging="360"/>
      </w:pPr>
      <w:rPr>
        <w:rFonts w:ascii="Courier New" w:hAnsi="Courier New" w:hint="default"/>
      </w:rPr>
    </w:lvl>
    <w:lvl w:ilvl="8" w:tplc="6B4E1E46">
      <w:start w:val="1"/>
      <w:numFmt w:val="bullet"/>
      <w:lvlText w:val=""/>
      <w:lvlJc w:val="left"/>
      <w:pPr>
        <w:ind w:left="6480" w:hanging="360"/>
      </w:pPr>
      <w:rPr>
        <w:rFonts w:ascii="Wingdings" w:hAnsi="Wingdings" w:hint="default"/>
      </w:rPr>
    </w:lvl>
  </w:abstractNum>
  <w:abstractNum w:abstractNumId="18" w15:restartNumberingAfterBreak="0">
    <w:nsid w:val="49C41671"/>
    <w:multiLevelType w:val="hybridMultilevel"/>
    <w:tmpl w:val="0986983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BFB126D"/>
    <w:multiLevelType w:val="hybridMultilevel"/>
    <w:tmpl w:val="0232AB32"/>
    <w:lvl w:ilvl="0" w:tplc="164E2CBA">
      <w:start w:val="1"/>
      <w:numFmt w:val="decimal"/>
      <w:lvlText w:val="%1."/>
      <w:lvlJc w:val="left"/>
      <w:pPr>
        <w:ind w:left="1080" w:hanging="360"/>
      </w:pPr>
    </w:lvl>
    <w:lvl w:ilvl="1" w:tplc="260C1EB2">
      <w:start w:val="1"/>
      <w:numFmt w:val="decimal"/>
      <w:lvlText w:val="%2."/>
      <w:lvlJc w:val="left"/>
      <w:pPr>
        <w:ind w:left="1080" w:hanging="360"/>
      </w:pPr>
    </w:lvl>
    <w:lvl w:ilvl="2" w:tplc="F56A9F30">
      <w:start w:val="1"/>
      <w:numFmt w:val="decimal"/>
      <w:lvlText w:val="%3."/>
      <w:lvlJc w:val="left"/>
      <w:pPr>
        <w:ind w:left="1080" w:hanging="360"/>
      </w:pPr>
    </w:lvl>
    <w:lvl w:ilvl="3" w:tplc="97727A8A">
      <w:start w:val="1"/>
      <w:numFmt w:val="decimal"/>
      <w:lvlText w:val="%4."/>
      <w:lvlJc w:val="left"/>
      <w:pPr>
        <w:ind w:left="1080" w:hanging="360"/>
      </w:pPr>
    </w:lvl>
    <w:lvl w:ilvl="4" w:tplc="774896EC">
      <w:start w:val="1"/>
      <w:numFmt w:val="decimal"/>
      <w:lvlText w:val="%5."/>
      <w:lvlJc w:val="left"/>
      <w:pPr>
        <w:ind w:left="1080" w:hanging="360"/>
      </w:pPr>
    </w:lvl>
    <w:lvl w:ilvl="5" w:tplc="6B1CB0DE">
      <w:start w:val="1"/>
      <w:numFmt w:val="decimal"/>
      <w:lvlText w:val="%6."/>
      <w:lvlJc w:val="left"/>
      <w:pPr>
        <w:ind w:left="1080" w:hanging="360"/>
      </w:pPr>
    </w:lvl>
    <w:lvl w:ilvl="6" w:tplc="CDA0194C">
      <w:start w:val="1"/>
      <w:numFmt w:val="decimal"/>
      <w:lvlText w:val="%7."/>
      <w:lvlJc w:val="left"/>
      <w:pPr>
        <w:ind w:left="1080" w:hanging="360"/>
      </w:pPr>
    </w:lvl>
    <w:lvl w:ilvl="7" w:tplc="E0303876">
      <w:start w:val="1"/>
      <w:numFmt w:val="decimal"/>
      <w:lvlText w:val="%8."/>
      <w:lvlJc w:val="left"/>
      <w:pPr>
        <w:ind w:left="1080" w:hanging="360"/>
      </w:pPr>
    </w:lvl>
    <w:lvl w:ilvl="8" w:tplc="7DBC0490">
      <w:start w:val="1"/>
      <w:numFmt w:val="decimal"/>
      <w:lvlText w:val="%9."/>
      <w:lvlJc w:val="left"/>
      <w:pPr>
        <w:ind w:left="1080" w:hanging="360"/>
      </w:pPr>
    </w:lvl>
  </w:abstractNum>
  <w:abstractNum w:abstractNumId="20" w15:restartNumberingAfterBreak="0">
    <w:nsid w:val="576050F6"/>
    <w:multiLevelType w:val="hybridMultilevel"/>
    <w:tmpl w:val="450400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B517C5F"/>
    <w:multiLevelType w:val="hybridMultilevel"/>
    <w:tmpl w:val="6A88697C"/>
    <w:lvl w:ilvl="0" w:tplc="11C2B638">
      <w:start w:val="1"/>
      <w:numFmt w:val="decimal"/>
      <w:lvlText w:val="%1."/>
      <w:lvlJc w:val="left"/>
      <w:pPr>
        <w:ind w:left="360" w:hanging="360"/>
      </w:pPr>
      <w:rPr>
        <w:i w:val="0"/>
        <w:i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1996DE0"/>
    <w:multiLevelType w:val="hybridMultilevel"/>
    <w:tmpl w:val="F5B6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D0B3E5"/>
    <w:multiLevelType w:val="hybridMultilevel"/>
    <w:tmpl w:val="FFFFFFFF"/>
    <w:lvl w:ilvl="0" w:tplc="FA88E8B6">
      <w:start w:val="1"/>
      <w:numFmt w:val="bullet"/>
      <w:lvlText w:val="·"/>
      <w:lvlJc w:val="left"/>
      <w:pPr>
        <w:ind w:left="720" w:hanging="360"/>
      </w:pPr>
      <w:rPr>
        <w:rFonts w:ascii="Symbol" w:hAnsi="Symbol" w:hint="default"/>
      </w:rPr>
    </w:lvl>
    <w:lvl w:ilvl="1" w:tplc="1E2CE88A">
      <w:start w:val="1"/>
      <w:numFmt w:val="bullet"/>
      <w:lvlText w:val="o"/>
      <w:lvlJc w:val="left"/>
      <w:pPr>
        <w:ind w:left="1440" w:hanging="360"/>
      </w:pPr>
      <w:rPr>
        <w:rFonts w:ascii="Courier New" w:hAnsi="Courier New" w:hint="default"/>
      </w:rPr>
    </w:lvl>
    <w:lvl w:ilvl="2" w:tplc="A4E8F350">
      <w:start w:val="1"/>
      <w:numFmt w:val="bullet"/>
      <w:lvlText w:val=""/>
      <w:lvlJc w:val="left"/>
      <w:pPr>
        <w:ind w:left="2160" w:hanging="360"/>
      </w:pPr>
      <w:rPr>
        <w:rFonts w:ascii="Wingdings" w:hAnsi="Wingdings" w:hint="default"/>
      </w:rPr>
    </w:lvl>
    <w:lvl w:ilvl="3" w:tplc="C6648170">
      <w:start w:val="1"/>
      <w:numFmt w:val="bullet"/>
      <w:lvlText w:val=""/>
      <w:lvlJc w:val="left"/>
      <w:pPr>
        <w:ind w:left="2880" w:hanging="360"/>
      </w:pPr>
      <w:rPr>
        <w:rFonts w:ascii="Symbol" w:hAnsi="Symbol" w:hint="default"/>
      </w:rPr>
    </w:lvl>
    <w:lvl w:ilvl="4" w:tplc="2A08B7F6">
      <w:start w:val="1"/>
      <w:numFmt w:val="bullet"/>
      <w:lvlText w:val="o"/>
      <w:lvlJc w:val="left"/>
      <w:pPr>
        <w:ind w:left="3600" w:hanging="360"/>
      </w:pPr>
      <w:rPr>
        <w:rFonts w:ascii="Courier New" w:hAnsi="Courier New" w:hint="default"/>
      </w:rPr>
    </w:lvl>
    <w:lvl w:ilvl="5" w:tplc="E31A1978">
      <w:start w:val="1"/>
      <w:numFmt w:val="bullet"/>
      <w:lvlText w:val=""/>
      <w:lvlJc w:val="left"/>
      <w:pPr>
        <w:ind w:left="4320" w:hanging="360"/>
      </w:pPr>
      <w:rPr>
        <w:rFonts w:ascii="Wingdings" w:hAnsi="Wingdings" w:hint="default"/>
      </w:rPr>
    </w:lvl>
    <w:lvl w:ilvl="6" w:tplc="5986D958">
      <w:start w:val="1"/>
      <w:numFmt w:val="bullet"/>
      <w:lvlText w:val=""/>
      <w:lvlJc w:val="left"/>
      <w:pPr>
        <w:ind w:left="5040" w:hanging="360"/>
      </w:pPr>
      <w:rPr>
        <w:rFonts w:ascii="Symbol" w:hAnsi="Symbol" w:hint="default"/>
      </w:rPr>
    </w:lvl>
    <w:lvl w:ilvl="7" w:tplc="BB1E01E4">
      <w:start w:val="1"/>
      <w:numFmt w:val="bullet"/>
      <w:lvlText w:val="o"/>
      <w:lvlJc w:val="left"/>
      <w:pPr>
        <w:ind w:left="5760" w:hanging="360"/>
      </w:pPr>
      <w:rPr>
        <w:rFonts w:ascii="Courier New" w:hAnsi="Courier New" w:hint="default"/>
      </w:rPr>
    </w:lvl>
    <w:lvl w:ilvl="8" w:tplc="CC545DC6">
      <w:start w:val="1"/>
      <w:numFmt w:val="bullet"/>
      <w:lvlText w:val=""/>
      <w:lvlJc w:val="left"/>
      <w:pPr>
        <w:ind w:left="6480" w:hanging="360"/>
      </w:pPr>
      <w:rPr>
        <w:rFonts w:ascii="Wingdings" w:hAnsi="Wingdings" w:hint="default"/>
      </w:rPr>
    </w:lvl>
  </w:abstractNum>
  <w:abstractNum w:abstractNumId="24" w15:restartNumberingAfterBreak="0">
    <w:nsid w:val="79BA1C37"/>
    <w:multiLevelType w:val="hybridMultilevel"/>
    <w:tmpl w:val="0774498C"/>
    <w:lvl w:ilvl="0" w:tplc="0409000F">
      <w:start w:val="1"/>
      <w:numFmt w:val="decimal"/>
      <w:lvlText w:val="%1."/>
      <w:lvlJc w:val="left"/>
      <w:pPr>
        <w:ind w:left="36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1786096">
    <w:abstractNumId w:val="16"/>
  </w:num>
  <w:num w:numId="2" w16cid:durableId="1658995756">
    <w:abstractNumId w:val="23"/>
  </w:num>
  <w:num w:numId="3" w16cid:durableId="2097700693">
    <w:abstractNumId w:val="17"/>
  </w:num>
  <w:num w:numId="4" w16cid:durableId="837843834">
    <w:abstractNumId w:val="14"/>
  </w:num>
  <w:num w:numId="5" w16cid:durableId="2067215485">
    <w:abstractNumId w:val="12"/>
  </w:num>
  <w:num w:numId="6" w16cid:durableId="284430946">
    <w:abstractNumId w:val="8"/>
  </w:num>
  <w:num w:numId="7" w16cid:durableId="733940903">
    <w:abstractNumId w:val="6"/>
  </w:num>
  <w:num w:numId="8" w16cid:durableId="1672171820">
    <w:abstractNumId w:val="5"/>
  </w:num>
  <w:num w:numId="9" w16cid:durableId="1519198561">
    <w:abstractNumId w:val="4"/>
  </w:num>
  <w:num w:numId="10" w16cid:durableId="1962110502">
    <w:abstractNumId w:val="7"/>
  </w:num>
  <w:num w:numId="11" w16cid:durableId="2120102045">
    <w:abstractNumId w:val="3"/>
  </w:num>
  <w:num w:numId="12" w16cid:durableId="1038166147">
    <w:abstractNumId w:val="2"/>
  </w:num>
  <w:num w:numId="13" w16cid:durableId="2124302383">
    <w:abstractNumId w:val="1"/>
  </w:num>
  <w:num w:numId="14" w16cid:durableId="2081245701">
    <w:abstractNumId w:val="0"/>
  </w:num>
  <w:num w:numId="15" w16cid:durableId="1155337829">
    <w:abstractNumId w:val="11"/>
  </w:num>
  <w:num w:numId="16" w16cid:durableId="1964924392">
    <w:abstractNumId w:val="20"/>
  </w:num>
  <w:num w:numId="17" w16cid:durableId="2102676116">
    <w:abstractNumId w:val="21"/>
  </w:num>
  <w:num w:numId="18" w16cid:durableId="46268424">
    <w:abstractNumId w:val="13"/>
  </w:num>
  <w:num w:numId="19" w16cid:durableId="1721634115">
    <w:abstractNumId w:val="18"/>
  </w:num>
  <w:num w:numId="20" w16cid:durableId="1020745286">
    <w:abstractNumId w:val="10"/>
  </w:num>
  <w:num w:numId="21" w16cid:durableId="128977672">
    <w:abstractNumId w:val="22"/>
  </w:num>
  <w:num w:numId="22" w16cid:durableId="809440079">
    <w:abstractNumId w:val="24"/>
  </w:num>
  <w:num w:numId="23" w16cid:durableId="1233076174">
    <w:abstractNumId w:val="9"/>
  </w:num>
  <w:num w:numId="24" w16cid:durableId="1054962645">
    <w:abstractNumId w:val="19"/>
  </w:num>
  <w:num w:numId="25" w16cid:durableId="1657369889">
    <w:abstractNumId w:val="15"/>
  </w:num>
  <w:num w:numId="26" w16cid:durableId="701321495">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numFmt w:val="chicago"/>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NrGwNDMzNTYyNTBX0lEKTi0uzszPAykwMqsFACwD4U8tAAAA"/>
  </w:docVars>
  <w:rsids>
    <w:rsidRoot w:val="00C901D2"/>
    <w:rsid w:val="0000245D"/>
    <w:rsid w:val="0000260D"/>
    <w:rsid w:val="00003E0D"/>
    <w:rsid w:val="0000464D"/>
    <w:rsid w:val="00010A19"/>
    <w:rsid w:val="00012674"/>
    <w:rsid w:val="00015422"/>
    <w:rsid w:val="00016441"/>
    <w:rsid w:val="00017347"/>
    <w:rsid w:val="000175B7"/>
    <w:rsid w:val="00021122"/>
    <w:rsid w:val="00024FB1"/>
    <w:rsid w:val="0002508F"/>
    <w:rsid w:val="000320E3"/>
    <w:rsid w:val="0003211D"/>
    <w:rsid w:val="00032B23"/>
    <w:rsid w:val="00032BBB"/>
    <w:rsid w:val="000337D6"/>
    <w:rsid w:val="00034C49"/>
    <w:rsid w:val="0004017E"/>
    <w:rsid w:val="00041ECB"/>
    <w:rsid w:val="00046BD9"/>
    <w:rsid w:val="00047DB8"/>
    <w:rsid w:val="00054FB3"/>
    <w:rsid w:val="00055DEB"/>
    <w:rsid w:val="00060FE3"/>
    <w:rsid w:val="00061D35"/>
    <w:rsid w:val="00066C2B"/>
    <w:rsid w:val="000738A0"/>
    <w:rsid w:val="00074C98"/>
    <w:rsid w:val="000806FD"/>
    <w:rsid w:val="0008261A"/>
    <w:rsid w:val="000827DB"/>
    <w:rsid w:val="00086F8E"/>
    <w:rsid w:val="00090778"/>
    <w:rsid w:val="00095685"/>
    <w:rsid w:val="00096D3D"/>
    <w:rsid w:val="000A4BDC"/>
    <w:rsid w:val="000A6BFA"/>
    <w:rsid w:val="000A6FBF"/>
    <w:rsid w:val="000B178B"/>
    <w:rsid w:val="000B1CE9"/>
    <w:rsid w:val="000B2C94"/>
    <w:rsid w:val="000B35BC"/>
    <w:rsid w:val="000B3737"/>
    <w:rsid w:val="000B5682"/>
    <w:rsid w:val="000B611B"/>
    <w:rsid w:val="000B65B8"/>
    <w:rsid w:val="000B7B01"/>
    <w:rsid w:val="000C314D"/>
    <w:rsid w:val="000C3AD2"/>
    <w:rsid w:val="000C57C8"/>
    <w:rsid w:val="000C7604"/>
    <w:rsid w:val="000C7673"/>
    <w:rsid w:val="000C76D2"/>
    <w:rsid w:val="000D03C3"/>
    <w:rsid w:val="000D1250"/>
    <w:rsid w:val="000D2671"/>
    <w:rsid w:val="000D2E3C"/>
    <w:rsid w:val="000D41A2"/>
    <w:rsid w:val="000D467F"/>
    <w:rsid w:val="000D46A0"/>
    <w:rsid w:val="000D478F"/>
    <w:rsid w:val="000D4E3D"/>
    <w:rsid w:val="000D5651"/>
    <w:rsid w:val="000D6A68"/>
    <w:rsid w:val="000D7757"/>
    <w:rsid w:val="000E150D"/>
    <w:rsid w:val="000E2BFF"/>
    <w:rsid w:val="000E3365"/>
    <w:rsid w:val="000E3E3B"/>
    <w:rsid w:val="000F05FD"/>
    <w:rsid w:val="000F0FC1"/>
    <w:rsid w:val="000F1AE3"/>
    <w:rsid w:val="000F45AA"/>
    <w:rsid w:val="000F5A4D"/>
    <w:rsid w:val="000F6BDF"/>
    <w:rsid w:val="00100300"/>
    <w:rsid w:val="00102156"/>
    <w:rsid w:val="001025AB"/>
    <w:rsid w:val="00102F45"/>
    <w:rsid w:val="001036F9"/>
    <w:rsid w:val="001137B0"/>
    <w:rsid w:val="00115FA9"/>
    <w:rsid w:val="001161A9"/>
    <w:rsid w:val="00117456"/>
    <w:rsid w:val="00117ACB"/>
    <w:rsid w:val="00123368"/>
    <w:rsid w:val="001239B4"/>
    <w:rsid w:val="00126073"/>
    <w:rsid w:val="00126413"/>
    <w:rsid w:val="00126FE5"/>
    <w:rsid w:val="001319D0"/>
    <w:rsid w:val="00131E1F"/>
    <w:rsid w:val="001336FD"/>
    <w:rsid w:val="0013385A"/>
    <w:rsid w:val="001370FC"/>
    <w:rsid w:val="00140F79"/>
    <w:rsid w:val="00141CAB"/>
    <w:rsid w:val="001521CA"/>
    <w:rsid w:val="00154F7D"/>
    <w:rsid w:val="00155CF4"/>
    <w:rsid w:val="00156F82"/>
    <w:rsid w:val="001612CA"/>
    <w:rsid w:val="0016170F"/>
    <w:rsid w:val="00161E0F"/>
    <w:rsid w:val="00163738"/>
    <w:rsid w:val="00164591"/>
    <w:rsid w:val="00165237"/>
    <w:rsid w:val="001674BD"/>
    <w:rsid w:val="00171197"/>
    <w:rsid w:val="00177541"/>
    <w:rsid w:val="00185CEF"/>
    <w:rsid w:val="00186E05"/>
    <w:rsid w:val="00191532"/>
    <w:rsid w:val="00193AE7"/>
    <w:rsid w:val="001A3612"/>
    <w:rsid w:val="001A4B89"/>
    <w:rsid w:val="001A5EFD"/>
    <w:rsid w:val="001A6CCB"/>
    <w:rsid w:val="001A7F87"/>
    <w:rsid w:val="001B2B00"/>
    <w:rsid w:val="001B3BA9"/>
    <w:rsid w:val="001B42C2"/>
    <w:rsid w:val="001B4AA3"/>
    <w:rsid w:val="001B5128"/>
    <w:rsid w:val="001B582C"/>
    <w:rsid w:val="001B5C65"/>
    <w:rsid w:val="001B75B3"/>
    <w:rsid w:val="001C2A86"/>
    <w:rsid w:val="001C3989"/>
    <w:rsid w:val="001C4157"/>
    <w:rsid w:val="001C5548"/>
    <w:rsid w:val="001C6E74"/>
    <w:rsid w:val="001D1D43"/>
    <w:rsid w:val="001D31A7"/>
    <w:rsid w:val="001D6FE7"/>
    <w:rsid w:val="001E1FE0"/>
    <w:rsid w:val="001E4B3D"/>
    <w:rsid w:val="001E51B4"/>
    <w:rsid w:val="001E6923"/>
    <w:rsid w:val="001E79DF"/>
    <w:rsid w:val="001F0756"/>
    <w:rsid w:val="001F0D88"/>
    <w:rsid w:val="001F31A0"/>
    <w:rsid w:val="001F4BCE"/>
    <w:rsid w:val="001F57E3"/>
    <w:rsid w:val="001F6FB2"/>
    <w:rsid w:val="001F75C5"/>
    <w:rsid w:val="00200E8F"/>
    <w:rsid w:val="002014A3"/>
    <w:rsid w:val="002015DC"/>
    <w:rsid w:val="002070AC"/>
    <w:rsid w:val="0021097D"/>
    <w:rsid w:val="00212CF0"/>
    <w:rsid w:val="00212F73"/>
    <w:rsid w:val="0021343B"/>
    <w:rsid w:val="00213984"/>
    <w:rsid w:val="00215CF8"/>
    <w:rsid w:val="00217B9F"/>
    <w:rsid w:val="002205B3"/>
    <w:rsid w:val="00221D05"/>
    <w:rsid w:val="00222A8A"/>
    <w:rsid w:val="00222F66"/>
    <w:rsid w:val="002256EC"/>
    <w:rsid w:val="00226A18"/>
    <w:rsid w:val="00230D13"/>
    <w:rsid w:val="00231045"/>
    <w:rsid w:val="00231CA6"/>
    <w:rsid w:val="0023224E"/>
    <w:rsid w:val="0023234B"/>
    <w:rsid w:val="002327C9"/>
    <w:rsid w:val="0023411D"/>
    <w:rsid w:val="00240960"/>
    <w:rsid w:val="00242D61"/>
    <w:rsid w:val="00242E0B"/>
    <w:rsid w:val="00245D48"/>
    <w:rsid w:val="00250AFA"/>
    <w:rsid w:val="00251D8E"/>
    <w:rsid w:val="002538F6"/>
    <w:rsid w:val="00254439"/>
    <w:rsid w:val="00256317"/>
    <w:rsid w:val="00261341"/>
    <w:rsid w:val="0026187F"/>
    <w:rsid w:val="00266C75"/>
    <w:rsid w:val="0026704B"/>
    <w:rsid w:val="00274664"/>
    <w:rsid w:val="00274B6A"/>
    <w:rsid w:val="002757F9"/>
    <w:rsid w:val="00276D3E"/>
    <w:rsid w:val="002817C2"/>
    <w:rsid w:val="002851A1"/>
    <w:rsid w:val="00286DC4"/>
    <w:rsid w:val="002872C0"/>
    <w:rsid w:val="00290018"/>
    <w:rsid w:val="00291E91"/>
    <w:rsid w:val="00292506"/>
    <w:rsid w:val="00295208"/>
    <w:rsid w:val="00296FF3"/>
    <w:rsid w:val="002A49D2"/>
    <w:rsid w:val="002A5DDB"/>
    <w:rsid w:val="002A7924"/>
    <w:rsid w:val="002B0A6C"/>
    <w:rsid w:val="002B205C"/>
    <w:rsid w:val="002B331C"/>
    <w:rsid w:val="002B5B4C"/>
    <w:rsid w:val="002C53AD"/>
    <w:rsid w:val="002C5BC3"/>
    <w:rsid w:val="002C6749"/>
    <w:rsid w:val="002C7491"/>
    <w:rsid w:val="002C75A2"/>
    <w:rsid w:val="002D2D13"/>
    <w:rsid w:val="002D2D9F"/>
    <w:rsid w:val="002D304A"/>
    <w:rsid w:val="002D30B1"/>
    <w:rsid w:val="002D391E"/>
    <w:rsid w:val="002D578B"/>
    <w:rsid w:val="002E3A35"/>
    <w:rsid w:val="002E4B03"/>
    <w:rsid w:val="002F17C8"/>
    <w:rsid w:val="002F2D51"/>
    <w:rsid w:val="002F346F"/>
    <w:rsid w:val="002F3B17"/>
    <w:rsid w:val="002F53D1"/>
    <w:rsid w:val="002F583E"/>
    <w:rsid w:val="002F6B62"/>
    <w:rsid w:val="002F70F7"/>
    <w:rsid w:val="002F7DE3"/>
    <w:rsid w:val="00300095"/>
    <w:rsid w:val="00302577"/>
    <w:rsid w:val="003074FA"/>
    <w:rsid w:val="00310BD8"/>
    <w:rsid w:val="00310E16"/>
    <w:rsid w:val="00313389"/>
    <w:rsid w:val="00314579"/>
    <w:rsid w:val="00314DB9"/>
    <w:rsid w:val="003154A0"/>
    <w:rsid w:val="00320A7B"/>
    <w:rsid w:val="00321941"/>
    <w:rsid w:val="0032405E"/>
    <w:rsid w:val="00326F9A"/>
    <w:rsid w:val="00336C06"/>
    <w:rsid w:val="00337AC7"/>
    <w:rsid w:val="00337C8F"/>
    <w:rsid w:val="00337ED1"/>
    <w:rsid w:val="00340C2E"/>
    <w:rsid w:val="00343195"/>
    <w:rsid w:val="00346E23"/>
    <w:rsid w:val="00347C21"/>
    <w:rsid w:val="00350EE8"/>
    <w:rsid w:val="00353E77"/>
    <w:rsid w:val="003555BC"/>
    <w:rsid w:val="00355671"/>
    <w:rsid w:val="003568A6"/>
    <w:rsid w:val="00357A99"/>
    <w:rsid w:val="003604D1"/>
    <w:rsid w:val="00361FCF"/>
    <w:rsid w:val="00362C28"/>
    <w:rsid w:val="0036463C"/>
    <w:rsid w:val="003661EF"/>
    <w:rsid w:val="00372446"/>
    <w:rsid w:val="00373F0A"/>
    <w:rsid w:val="0037413E"/>
    <w:rsid w:val="00375077"/>
    <w:rsid w:val="00376B49"/>
    <w:rsid w:val="00380D3B"/>
    <w:rsid w:val="00381E45"/>
    <w:rsid w:val="003829F3"/>
    <w:rsid w:val="00382EEA"/>
    <w:rsid w:val="003830FD"/>
    <w:rsid w:val="0038319B"/>
    <w:rsid w:val="00384031"/>
    <w:rsid w:val="0038636A"/>
    <w:rsid w:val="0038658C"/>
    <w:rsid w:val="0039002E"/>
    <w:rsid w:val="00393976"/>
    <w:rsid w:val="00394B5E"/>
    <w:rsid w:val="003960D7"/>
    <w:rsid w:val="0039682D"/>
    <w:rsid w:val="00396F6F"/>
    <w:rsid w:val="003976B1"/>
    <w:rsid w:val="003A0867"/>
    <w:rsid w:val="003A1D75"/>
    <w:rsid w:val="003A3A50"/>
    <w:rsid w:val="003A3B3B"/>
    <w:rsid w:val="003A40EA"/>
    <w:rsid w:val="003A51DC"/>
    <w:rsid w:val="003A5E46"/>
    <w:rsid w:val="003A74A2"/>
    <w:rsid w:val="003B3C29"/>
    <w:rsid w:val="003B52D9"/>
    <w:rsid w:val="003C09C5"/>
    <w:rsid w:val="003C1335"/>
    <w:rsid w:val="003C17E7"/>
    <w:rsid w:val="003C4B17"/>
    <w:rsid w:val="003C50DD"/>
    <w:rsid w:val="003C56AF"/>
    <w:rsid w:val="003D1D53"/>
    <w:rsid w:val="003D631F"/>
    <w:rsid w:val="003E1FCB"/>
    <w:rsid w:val="003E358B"/>
    <w:rsid w:val="003E4C15"/>
    <w:rsid w:val="003E7EA2"/>
    <w:rsid w:val="003F25E9"/>
    <w:rsid w:val="003F3210"/>
    <w:rsid w:val="003F3296"/>
    <w:rsid w:val="003F3F52"/>
    <w:rsid w:val="003F4ED6"/>
    <w:rsid w:val="0040012B"/>
    <w:rsid w:val="00401A34"/>
    <w:rsid w:val="00404885"/>
    <w:rsid w:val="004079FF"/>
    <w:rsid w:val="00407F69"/>
    <w:rsid w:val="00412715"/>
    <w:rsid w:val="004136EC"/>
    <w:rsid w:val="00422179"/>
    <w:rsid w:val="004223F5"/>
    <w:rsid w:val="00422B4F"/>
    <w:rsid w:val="00424401"/>
    <w:rsid w:val="00424B10"/>
    <w:rsid w:val="004258A7"/>
    <w:rsid w:val="00427074"/>
    <w:rsid w:val="00430CA7"/>
    <w:rsid w:val="00431E0B"/>
    <w:rsid w:val="004337EC"/>
    <w:rsid w:val="00435825"/>
    <w:rsid w:val="00436723"/>
    <w:rsid w:val="00436800"/>
    <w:rsid w:val="0044007F"/>
    <w:rsid w:val="004401F4"/>
    <w:rsid w:val="00440B9C"/>
    <w:rsid w:val="00441C13"/>
    <w:rsid w:val="00442042"/>
    <w:rsid w:val="004420BF"/>
    <w:rsid w:val="00443394"/>
    <w:rsid w:val="00443B4F"/>
    <w:rsid w:val="004443FC"/>
    <w:rsid w:val="00446758"/>
    <w:rsid w:val="00451FA3"/>
    <w:rsid w:val="004529D1"/>
    <w:rsid w:val="00453972"/>
    <w:rsid w:val="00453E22"/>
    <w:rsid w:val="00454015"/>
    <w:rsid w:val="004541D4"/>
    <w:rsid w:val="004548F1"/>
    <w:rsid w:val="0045536A"/>
    <w:rsid w:val="00455DEC"/>
    <w:rsid w:val="00456B5F"/>
    <w:rsid w:val="004614C7"/>
    <w:rsid w:val="0046376E"/>
    <w:rsid w:val="00463C70"/>
    <w:rsid w:val="00464618"/>
    <w:rsid w:val="00464C03"/>
    <w:rsid w:val="00465D7C"/>
    <w:rsid w:val="004662B6"/>
    <w:rsid w:val="00467743"/>
    <w:rsid w:val="0046775D"/>
    <w:rsid w:val="004703A3"/>
    <w:rsid w:val="004703DC"/>
    <w:rsid w:val="004710B2"/>
    <w:rsid w:val="00474427"/>
    <w:rsid w:val="004839B2"/>
    <w:rsid w:val="004845C3"/>
    <w:rsid w:val="00484A3D"/>
    <w:rsid w:val="0048671F"/>
    <w:rsid w:val="00487A71"/>
    <w:rsid w:val="004906FA"/>
    <w:rsid w:val="004913FB"/>
    <w:rsid w:val="004956BF"/>
    <w:rsid w:val="0049576D"/>
    <w:rsid w:val="004968D0"/>
    <w:rsid w:val="004A2B21"/>
    <w:rsid w:val="004A2BE9"/>
    <w:rsid w:val="004A4BC2"/>
    <w:rsid w:val="004A51D8"/>
    <w:rsid w:val="004A5953"/>
    <w:rsid w:val="004A5984"/>
    <w:rsid w:val="004B4510"/>
    <w:rsid w:val="004B5982"/>
    <w:rsid w:val="004B6BC5"/>
    <w:rsid w:val="004C275E"/>
    <w:rsid w:val="004C388D"/>
    <w:rsid w:val="004C59F5"/>
    <w:rsid w:val="004C7FC7"/>
    <w:rsid w:val="004D1E7F"/>
    <w:rsid w:val="004D1EE3"/>
    <w:rsid w:val="004D52FF"/>
    <w:rsid w:val="004D65C0"/>
    <w:rsid w:val="004D7BB4"/>
    <w:rsid w:val="004E28D3"/>
    <w:rsid w:val="004E67F8"/>
    <w:rsid w:val="004E7737"/>
    <w:rsid w:val="004F0C33"/>
    <w:rsid w:val="004F2553"/>
    <w:rsid w:val="004F35C6"/>
    <w:rsid w:val="004F4E46"/>
    <w:rsid w:val="004F5135"/>
    <w:rsid w:val="004F596E"/>
    <w:rsid w:val="004F7EAB"/>
    <w:rsid w:val="004F7EC8"/>
    <w:rsid w:val="0050078D"/>
    <w:rsid w:val="00501FE5"/>
    <w:rsid w:val="00502189"/>
    <w:rsid w:val="005028A0"/>
    <w:rsid w:val="0050391A"/>
    <w:rsid w:val="00505077"/>
    <w:rsid w:val="00505628"/>
    <w:rsid w:val="00506C79"/>
    <w:rsid w:val="00507792"/>
    <w:rsid w:val="005125BF"/>
    <w:rsid w:val="00516165"/>
    <w:rsid w:val="005162F8"/>
    <w:rsid w:val="0051767F"/>
    <w:rsid w:val="00517AFD"/>
    <w:rsid w:val="005231AF"/>
    <w:rsid w:val="005246F1"/>
    <w:rsid w:val="00525090"/>
    <w:rsid w:val="005259F3"/>
    <w:rsid w:val="0052632F"/>
    <w:rsid w:val="005273B6"/>
    <w:rsid w:val="0052754B"/>
    <w:rsid w:val="00532D7C"/>
    <w:rsid w:val="00536410"/>
    <w:rsid w:val="0054186C"/>
    <w:rsid w:val="00542DA0"/>
    <w:rsid w:val="00542FA4"/>
    <w:rsid w:val="00544262"/>
    <w:rsid w:val="005449EA"/>
    <w:rsid w:val="00544F63"/>
    <w:rsid w:val="0054737D"/>
    <w:rsid w:val="005502F6"/>
    <w:rsid w:val="0055103B"/>
    <w:rsid w:val="00557028"/>
    <w:rsid w:val="0055713B"/>
    <w:rsid w:val="005576E7"/>
    <w:rsid w:val="00557737"/>
    <w:rsid w:val="005606B4"/>
    <w:rsid w:val="00564732"/>
    <w:rsid w:val="0056577F"/>
    <w:rsid w:val="00565DB9"/>
    <w:rsid w:val="00566B96"/>
    <w:rsid w:val="00567776"/>
    <w:rsid w:val="00567C50"/>
    <w:rsid w:val="00571550"/>
    <w:rsid w:val="00573875"/>
    <w:rsid w:val="00577CCA"/>
    <w:rsid w:val="00582056"/>
    <w:rsid w:val="005830E5"/>
    <w:rsid w:val="0058362C"/>
    <w:rsid w:val="00592FDE"/>
    <w:rsid w:val="00594EFB"/>
    <w:rsid w:val="00595C2B"/>
    <w:rsid w:val="005960BA"/>
    <w:rsid w:val="005975AE"/>
    <w:rsid w:val="005A0FBE"/>
    <w:rsid w:val="005A2687"/>
    <w:rsid w:val="005A2781"/>
    <w:rsid w:val="005A2C48"/>
    <w:rsid w:val="005A5206"/>
    <w:rsid w:val="005A596F"/>
    <w:rsid w:val="005B0463"/>
    <w:rsid w:val="005B04AF"/>
    <w:rsid w:val="005B08A7"/>
    <w:rsid w:val="005B0D36"/>
    <w:rsid w:val="005B2FC1"/>
    <w:rsid w:val="005B58B8"/>
    <w:rsid w:val="005B7A31"/>
    <w:rsid w:val="005B7A9A"/>
    <w:rsid w:val="005C0616"/>
    <w:rsid w:val="005C493F"/>
    <w:rsid w:val="005C79C9"/>
    <w:rsid w:val="005D168E"/>
    <w:rsid w:val="005D2F1C"/>
    <w:rsid w:val="005D687D"/>
    <w:rsid w:val="005E2067"/>
    <w:rsid w:val="005E36CD"/>
    <w:rsid w:val="005E37AB"/>
    <w:rsid w:val="005E3874"/>
    <w:rsid w:val="005E5FB3"/>
    <w:rsid w:val="005E62A9"/>
    <w:rsid w:val="005E6413"/>
    <w:rsid w:val="005F099B"/>
    <w:rsid w:val="005F53B8"/>
    <w:rsid w:val="005F6A19"/>
    <w:rsid w:val="00600E0B"/>
    <w:rsid w:val="006017A4"/>
    <w:rsid w:val="00601A65"/>
    <w:rsid w:val="00601E9E"/>
    <w:rsid w:val="0061024F"/>
    <w:rsid w:val="00614ECE"/>
    <w:rsid w:val="0061545E"/>
    <w:rsid w:val="00617A3D"/>
    <w:rsid w:val="00621D5B"/>
    <w:rsid w:val="00622C2E"/>
    <w:rsid w:val="0062349B"/>
    <w:rsid w:val="006264FB"/>
    <w:rsid w:val="00627812"/>
    <w:rsid w:val="00630013"/>
    <w:rsid w:val="00632799"/>
    <w:rsid w:val="006328E2"/>
    <w:rsid w:val="006338F0"/>
    <w:rsid w:val="0063487A"/>
    <w:rsid w:val="00636ADB"/>
    <w:rsid w:val="006417B9"/>
    <w:rsid w:val="00642442"/>
    <w:rsid w:val="0064247F"/>
    <w:rsid w:val="006428CA"/>
    <w:rsid w:val="00643649"/>
    <w:rsid w:val="00644DBF"/>
    <w:rsid w:val="0064598C"/>
    <w:rsid w:val="006475C1"/>
    <w:rsid w:val="00650253"/>
    <w:rsid w:val="00652233"/>
    <w:rsid w:val="0065267E"/>
    <w:rsid w:val="006527C5"/>
    <w:rsid w:val="00652C9D"/>
    <w:rsid w:val="0065423C"/>
    <w:rsid w:val="00654B00"/>
    <w:rsid w:val="00655D01"/>
    <w:rsid w:val="00660976"/>
    <w:rsid w:val="00663DFB"/>
    <w:rsid w:val="0066750D"/>
    <w:rsid w:val="00667C62"/>
    <w:rsid w:val="00667E04"/>
    <w:rsid w:val="00667F31"/>
    <w:rsid w:val="00672778"/>
    <w:rsid w:val="00674019"/>
    <w:rsid w:val="006755A0"/>
    <w:rsid w:val="0067FCFB"/>
    <w:rsid w:val="00681BDF"/>
    <w:rsid w:val="0068256D"/>
    <w:rsid w:val="00682985"/>
    <w:rsid w:val="00682BF7"/>
    <w:rsid w:val="00683A1B"/>
    <w:rsid w:val="006875EE"/>
    <w:rsid w:val="00687A5A"/>
    <w:rsid w:val="00687BC2"/>
    <w:rsid w:val="00694639"/>
    <w:rsid w:val="006A17C1"/>
    <w:rsid w:val="006A203A"/>
    <w:rsid w:val="006A268C"/>
    <w:rsid w:val="006A5F98"/>
    <w:rsid w:val="006A607C"/>
    <w:rsid w:val="006A734B"/>
    <w:rsid w:val="006B23B8"/>
    <w:rsid w:val="006B70CA"/>
    <w:rsid w:val="006D00AE"/>
    <w:rsid w:val="006D0747"/>
    <w:rsid w:val="006D0DB5"/>
    <w:rsid w:val="006D1577"/>
    <w:rsid w:val="006D16CE"/>
    <w:rsid w:val="006D2B7F"/>
    <w:rsid w:val="006D41A0"/>
    <w:rsid w:val="006D4B23"/>
    <w:rsid w:val="006D51B6"/>
    <w:rsid w:val="006D6156"/>
    <w:rsid w:val="006D696D"/>
    <w:rsid w:val="006E0368"/>
    <w:rsid w:val="006E0FBE"/>
    <w:rsid w:val="006E173D"/>
    <w:rsid w:val="006F0F9B"/>
    <w:rsid w:val="006F3BC5"/>
    <w:rsid w:val="006F6446"/>
    <w:rsid w:val="006F706D"/>
    <w:rsid w:val="00703749"/>
    <w:rsid w:val="00703D34"/>
    <w:rsid w:val="00703DF1"/>
    <w:rsid w:val="00705B4C"/>
    <w:rsid w:val="007060D7"/>
    <w:rsid w:val="00707719"/>
    <w:rsid w:val="00707E1C"/>
    <w:rsid w:val="007113C8"/>
    <w:rsid w:val="00711456"/>
    <w:rsid w:val="007124F1"/>
    <w:rsid w:val="00713719"/>
    <w:rsid w:val="007155D4"/>
    <w:rsid w:val="0071684D"/>
    <w:rsid w:val="007168E4"/>
    <w:rsid w:val="00717F16"/>
    <w:rsid w:val="0072118F"/>
    <w:rsid w:val="0072130B"/>
    <w:rsid w:val="0072542C"/>
    <w:rsid w:val="00727A83"/>
    <w:rsid w:val="0073086F"/>
    <w:rsid w:val="00733D4B"/>
    <w:rsid w:val="00733F7C"/>
    <w:rsid w:val="00737DB5"/>
    <w:rsid w:val="00737EDD"/>
    <w:rsid w:val="0074065B"/>
    <w:rsid w:val="00743130"/>
    <w:rsid w:val="007443F5"/>
    <w:rsid w:val="00744FE4"/>
    <w:rsid w:val="00745D2F"/>
    <w:rsid w:val="007465FD"/>
    <w:rsid w:val="00753AD7"/>
    <w:rsid w:val="007563EB"/>
    <w:rsid w:val="00756B48"/>
    <w:rsid w:val="007618FB"/>
    <w:rsid w:val="007619AA"/>
    <w:rsid w:val="00763E60"/>
    <w:rsid w:val="00766A23"/>
    <w:rsid w:val="00766C51"/>
    <w:rsid w:val="00767EE8"/>
    <w:rsid w:val="00773459"/>
    <w:rsid w:val="007744F1"/>
    <w:rsid w:val="00774E3E"/>
    <w:rsid w:val="0078076E"/>
    <w:rsid w:val="00782CA0"/>
    <w:rsid w:val="00785AC0"/>
    <w:rsid w:val="00786BFB"/>
    <w:rsid w:val="00787696"/>
    <w:rsid w:val="00790C71"/>
    <w:rsid w:val="00791194"/>
    <w:rsid w:val="00791443"/>
    <w:rsid w:val="00792840"/>
    <w:rsid w:val="00793004"/>
    <w:rsid w:val="00793CE2"/>
    <w:rsid w:val="0079446E"/>
    <w:rsid w:val="00796FF4"/>
    <w:rsid w:val="007A0037"/>
    <w:rsid w:val="007A023C"/>
    <w:rsid w:val="007A285F"/>
    <w:rsid w:val="007B3416"/>
    <w:rsid w:val="007B3A56"/>
    <w:rsid w:val="007B7249"/>
    <w:rsid w:val="007C0A3E"/>
    <w:rsid w:val="007C1240"/>
    <w:rsid w:val="007C4894"/>
    <w:rsid w:val="007C59B9"/>
    <w:rsid w:val="007C652E"/>
    <w:rsid w:val="007D1256"/>
    <w:rsid w:val="007D6C96"/>
    <w:rsid w:val="007E290B"/>
    <w:rsid w:val="007E558F"/>
    <w:rsid w:val="007F0221"/>
    <w:rsid w:val="007F0452"/>
    <w:rsid w:val="007F096E"/>
    <w:rsid w:val="007F1F5B"/>
    <w:rsid w:val="007F2B85"/>
    <w:rsid w:val="007F2FC5"/>
    <w:rsid w:val="007F4D66"/>
    <w:rsid w:val="007F5341"/>
    <w:rsid w:val="007F6CEC"/>
    <w:rsid w:val="007F744C"/>
    <w:rsid w:val="00800016"/>
    <w:rsid w:val="008005FD"/>
    <w:rsid w:val="00800E0F"/>
    <w:rsid w:val="00802C2A"/>
    <w:rsid w:val="00802E43"/>
    <w:rsid w:val="00802F95"/>
    <w:rsid w:val="00803788"/>
    <w:rsid w:val="00810D65"/>
    <w:rsid w:val="008125A9"/>
    <w:rsid w:val="00815A20"/>
    <w:rsid w:val="008166E9"/>
    <w:rsid w:val="00820285"/>
    <w:rsid w:val="00820F9E"/>
    <w:rsid w:val="0082435C"/>
    <w:rsid w:val="00832A9D"/>
    <w:rsid w:val="00833FDF"/>
    <w:rsid w:val="0083465A"/>
    <w:rsid w:val="0083486E"/>
    <w:rsid w:val="00835B1E"/>
    <w:rsid w:val="008400EF"/>
    <w:rsid w:val="0084470C"/>
    <w:rsid w:val="00844DE7"/>
    <w:rsid w:val="00845020"/>
    <w:rsid w:val="0085299B"/>
    <w:rsid w:val="00853279"/>
    <w:rsid w:val="00854594"/>
    <w:rsid w:val="00860C65"/>
    <w:rsid w:val="00860D89"/>
    <w:rsid w:val="00862186"/>
    <w:rsid w:val="00863C0D"/>
    <w:rsid w:val="008640ED"/>
    <w:rsid w:val="008661A1"/>
    <w:rsid w:val="008662F3"/>
    <w:rsid w:val="00866B16"/>
    <w:rsid w:val="0087090B"/>
    <w:rsid w:val="00871BE3"/>
    <w:rsid w:val="00872216"/>
    <w:rsid w:val="00872220"/>
    <w:rsid w:val="00872D5C"/>
    <w:rsid w:val="00874034"/>
    <w:rsid w:val="0088121B"/>
    <w:rsid w:val="00881E51"/>
    <w:rsid w:val="00884802"/>
    <w:rsid w:val="00885A1B"/>
    <w:rsid w:val="00891E99"/>
    <w:rsid w:val="008940BD"/>
    <w:rsid w:val="008964E4"/>
    <w:rsid w:val="00896786"/>
    <w:rsid w:val="00897B4B"/>
    <w:rsid w:val="008A1A26"/>
    <w:rsid w:val="008A61A3"/>
    <w:rsid w:val="008A719E"/>
    <w:rsid w:val="008A72B7"/>
    <w:rsid w:val="008A77FC"/>
    <w:rsid w:val="008B092F"/>
    <w:rsid w:val="008B48A5"/>
    <w:rsid w:val="008B4DC1"/>
    <w:rsid w:val="008B4E66"/>
    <w:rsid w:val="008B519D"/>
    <w:rsid w:val="008B565F"/>
    <w:rsid w:val="008C06F3"/>
    <w:rsid w:val="008C0A46"/>
    <w:rsid w:val="008C26BE"/>
    <w:rsid w:val="008C3614"/>
    <w:rsid w:val="008C40AF"/>
    <w:rsid w:val="008C7DB9"/>
    <w:rsid w:val="008D0658"/>
    <w:rsid w:val="008D0CB5"/>
    <w:rsid w:val="008D20F5"/>
    <w:rsid w:val="008D315B"/>
    <w:rsid w:val="008D471E"/>
    <w:rsid w:val="008D6A24"/>
    <w:rsid w:val="008E15F2"/>
    <w:rsid w:val="008E4D25"/>
    <w:rsid w:val="008F22B1"/>
    <w:rsid w:val="008F3DCE"/>
    <w:rsid w:val="008F490A"/>
    <w:rsid w:val="008F59D3"/>
    <w:rsid w:val="008F6432"/>
    <w:rsid w:val="00900ED1"/>
    <w:rsid w:val="009032F4"/>
    <w:rsid w:val="009035CE"/>
    <w:rsid w:val="00903AF4"/>
    <w:rsid w:val="00903FFC"/>
    <w:rsid w:val="00904087"/>
    <w:rsid w:val="009051E1"/>
    <w:rsid w:val="0090695F"/>
    <w:rsid w:val="00915073"/>
    <w:rsid w:val="0092375B"/>
    <w:rsid w:val="00923DBB"/>
    <w:rsid w:val="009243BD"/>
    <w:rsid w:val="00924997"/>
    <w:rsid w:val="00926A46"/>
    <w:rsid w:val="00930337"/>
    <w:rsid w:val="00930C5B"/>
    <w:rsid w:val="00931523"/>
    <w:rsid w:val="00932B86"/>
    <w:rsid w:val="0093478F"/>
    <w:rsid w:val="00934F7E"/>
    <w:rsid w:val="00935289"/>
    <w:rsid w:val="00935678"/>
    <w:rsid w:val="009368AF"/>
    <w:rsid w:val="00940FEB"/>
    <w:rsid w:val="009433FE"/>
    <w:rsid w:val="0094431C"/>
    <w:rsid w:val="00944EA5"/>
    <w:rsid w:val="00945023"/>
    <w:rsid w:val="0094678B"/>
    <w:rsid w:val="009473A5"/>
    <w:rsid w:val="009501D4"/>
    <w:rsid w:val="0095102E"/>
    <w:rsid w:val="0095205F"/>
    <w:rsid w:val="0095776B"/>
    <w:rsid w:val="00957CF8"/>
    <w:rsid w:val="00961570"/>
    <w:rsid w:val="009627BD"/>
    <w:rsid w:val="00963549"/>
    <w:rsid w:val="00964EEC"/>
    <w:rsid w:val="009675F3"/>
    <w:rsid w:val="00967EF6"/>
    <w:rsid w:val="00970C07"/>
    <w:rsid w:val="00971A51"/>
    <w:rsid w:val="00971A7A"/>
    <w:rsid w:val="00975DCB"/>
    <w:rsid w:val="00977556"/>
    <w:rsid w:val="00984A38"/>
    <w:rsid w:val="00986624"/>
    <w:rsid w:val="00991A74"/>
    <w:rsid w:val="009933F1"/>
    <w:rsid w:val="00993D89"/>
    <w:rsid w:val="009944B3"/>
    <w:rsid w:val="00994E45"/>
    <w:rsid w:val="00996ADB"/>
    <w:rsid w:val="0099752D"/>
    <w:rsid w:val="00997ADF"/>
    <w:rsid w:val="00997BBF"/>
    <w:rsid w:val="00997DEC"/>
    <w:rsid w:val="009A01AE"/>
    <w:rsid w:val="009A0838"/>
    <w:rsid w:val="009A27E7"/>
    <w:rsid w:val="009A2F5E"/>
    <w:rsid w:val="009A4168"/>
    <w:rsid w:val="009A5586"/>
    <w:rsid w:val="009B265B"/>
    <w:rsid w:val="009B6413"/>
    <w:rsid w:val="009B7D72"/>
    <w:rsid w:val="009C2479"/>
    <w:rsid w:val="009C2B49"/>
    <w:rsid w:val="009C3605"/>
    <w:rsid w:val="009C3685"/>
    <w:rsid w:val="009C4620"/>
    <w:rsid w:val="009C75BE"/>
    <w:rsid w:val="009D6876"/>
    <w:rsid w:val="009E336A"/>
    <w:rsid w:val="009E339C"/>
    <w:rsid w:val="009E37AD"/>
    <w:rsid w:val="009E4749"/>
    <w:rsid w:val="009E4AA0"/>
    <w:rsid w:val="009F1708"/>
    <w:rsid w:val="009F7816"/>
    <w:rsid w:val="009F7A0A"/>
    <w:rsid w:val="00A00520"/>
    <w:rsid w:val="00A018D4"/>
    <w:rsid w:val="00A0232D"/>
    <w:rsid w:val="00A03830"/>
    <w:rsid w:val="00A05026"/>
    <w:rsid w:val="00A06649"/>
    <w:rsid w:val="00A06ECD"/>
    <w:rsid w:val="00A12214"/>
    <w:rsid w:val="00A12B84"/>
    <w:rsid w:val="00A13E6A"/>
    <w:rsid w:val="00A15A18"/>
    <w:rsid w:val="00A16084"/>
    <w:rsid w:val="00A20881"/>
    <w:rsid w:val="00A21086"/>
    <w:rsid w:val="00A22220"/>
    <w:rsid w:val="00A24944"/>
    <w:rsid w:val="00A24D70"/>
    <w:rsid w:val="00A25B20"/>
    <w:rsid w:val="00A325FE"/>
    <w:rsid w:val="00A341D4"/>
    <w:rsid w:val="00A35EE7"/>
    <w:rsid w:val="00A40026"/>
    <w:rsid w:val="00A40027"/>
    <w:rsid w:val="00A4236E"/>
    <w:rsid w:val="00A42E88"/>
    <w:rsid w:val="00A46E7D"/>
    <w:rsid w:val="00A51B7A"/>
    <w:rsid w:val="00A52CE6"/>
    <w:rsid w:val="00A55D94"/>
    <w:rsid w:val="00A55EB1"/>
    <w:rsid w:val="00A63ADC"/>
    <w:rsid w:val="00A6419B"/>
    <w:rsid w:val="00A66F69"/>
    <w:rsid w:val="00A66FB7"/>
    <w:rsid w:val="00A71B66"/>
    <w:rsid w:val="00A71D07"/>
    <w:rsid w:val="00A8079B"/>
    <w:rsid w:val="00A80B3A"/>
    <w:rsid w:val="00A81435"/>
    <w:rsid w:val="00A8542C"/>
    <w:rsid w:val="00A85D2B"/>
    <w:rsid w:val="00A911B3"/>
    <w:rsid w:val="00A914C2"/>
    <w:rsid w:val="00A919C0"/>
    <w:rsid w:val="00A9244A"/>
    <w:rsid w:val="00A9254C"/>
    <w:rsid w:val="00AA0125"/>
    <w:rsid w:val="00AA06F9"/>
    <w:rsid w:val="00AA4812"/>
    <w:rsid w:val="00AA596D"/>
    <w:rsid w:val="00AA69A4"/>
    <w:rsid w:val="00AB0829"/>
    <w:rsid w:val="00AB17AA"/>
    <w:rsid w:val="00AB223D"/>
    <w:rsid w:val="00AB26F4"/>
    <w:rsid w:val="00AB5B9B"/>
    <w:rsid w:val="00AC3266"/>
    <w:rsid w:val="00AC3BCF"/>
    <w:rsid w:val="00AC3EFD"/>
    <w:rsid w:val="00AC4284"/>
    <w:rsid w:val="00AC54A2"/>
    <w:rsid w:val="00AD01DA"/>
    <w:rsid w:val="00AD0DDD"/>
    <w:rsid w:val="00AD0EF1"/>
    <w:rsid w:val="00AD3AFD"/>
    <w:rsid w:val="00AD465D"/>
    <w:rsid w:val="00AD4807"/>
    <w:rsid w:val="00AD513F"/>
    <w:rsid w:val="00AD5691"/>
    <w:rsid w:val="00AD69BB"/>
    <w:rsid w:val="00AD780A"/>
    <w:rsid w:val="00AE1976"/>
    <w:rsid w:val="00AE209D"/>
    <w:rsid w:val="00AE2467"/>
    <w:rsid w:val="00AE71B0"/>
    <w:rsid w:val="00AF00DA"/>
    <w:rsid w:val="00AF1816"/>
    <w:rsid w:val="00AF1A19"/>
    <w:rsid w:val="00AF2107"/>
    <w:rsid w:val="00AF415D"/>
    <w:rsid w:val="00AF49EA"/>
    <w:rsid w:val="00AF575F"/>
    <w:rsid w:val="00AF6271"/>
    <w:rsid w:val="00B04C15"/>
    <w:rsid w:val="00B05955"/>
    <w:rsid w:val="00B05956"/>
    <w:rsid w:val="00B10E86"/>
    <w:rsid w:val="00B11E20"/>
    <w:rsid w:val="00B13EB9"/>
    <w:rsid w:val="00B204D5"/>
    <w:rsid w:val="00B2315A"/>
    <w:rsid w:val="00B23A67"/>
    <w:rsid w:val="00B250C4"/>
    <w:rsid w:val="00B30B94"/>
    <w:rsid w:val="00B341F3"/>
    <w:rsid w:val="00B34C97"/>
    <w:rsid w:val="00B34E56"/>
    <w:rsid w:val="00B3665C"/>
    <w:rsid w:val="00B366DE"/>
    <w:rsid w:val="00B37A4B"/>
    <w:rsid w:val="00B37D50"/>
    <w:rsid w:val="00B4139B"/>
    <w:rsid w:val="00B43730"/>
    <w:rsid w:val="00B43CF5"/>
    <w:rsid w:val="00B44847"/>
    <w:rsid w:val="00B47173"/>
    <w:rsid w:val="00B4738C"/>
    <w:rsid w:val="00B501D3"/>
    <w:rsid w:val="00B50467"/>
    <w:rsid w:val="00B62BEB"/>
    <w:rsid w:val="00B62EB9"/>
    <w:rsid w:val="00B63FB0"/>
    <w:rsid w:val="00B661B5"/>
    <w:rsid w:val="00B66274"/>
    <w:rsid w:val="00B66A8C"/>
    <w:rsid w:val="00B66C2B"/>
    <w:rsid w:val="00B67575"/>
    <w:rsid w:val="00B72537"/>
    <w:rsid w:val="00B739DC"/>
    <w:rsid w:val="00B76685"/>
    <w:rsid w:val="00B76B44"/>
    <w:rsid w:val="00B77020"/>
    <w:rsid w:val="00B82E0F"/>
    <w:rsid w:val="00B83059"/>
    <w:rsid w:val="00B86C37"/>
    <w:rsid w:val="00B9126C"/>
    <w:rsid w:val="00B91D61"/>
    <w:rsid w:val="00B91FD8"/>
    <w:rsid w:val="00B94839"/>
    <w:rsid w:val="00B96D50"/>
    <w:rsid w:val="00BA0F79"/>
    <w:rsid w:val="00BA17E8"/>
    <w:rsid w:val="00BA34DD"/>
    <w:rsid w:val="00BA37FC"/>
    <w:rsid w:val="00BA5505"/>
    <w:rsid w:val="00BA6E2C"/>
    <w:rsid w:val="00BA7894"/>
    <w:rsid w:val="00BB20A2"/>
    <w:rsid w:val="00BB24C5"/>
    <w:rsid w:val="00BB4CB9"/>
    <w:rsid w:val="00BB65CB"/>
    <w:rsid w:val="00BC086F"/>
    <w:rsid w:val="00BC27FE"/>
    <w:rsid w:val="00BC34A1"/>
    <w:rsid w:val="00BC44DE"/>
    <w:rsid w:val="00BC65BC"/>
    <w:rsid w:val="00BC67EF"/>
    <w:rsid w:val="00BD0628"/>
    <w:rsid w:val="00BD1152"/>
    <w:rsid w:val="00BD64D7"/>
    <w:rsid w:val="00BD657A"/>
    <w:rsid w:val="00BD7CD3"/>
    <w:rsid w:val="00BE0DFD"/>
    <w:rsid w:val="00BE1CCD"/>
    <w:rsid w:val="00BE1D3E"/>
    <w:rsid w:val="00BE2E06"/>
    <w:rsid w:val="00BE3041"/>
    <w:rsid w:val="00BE5253"/>
    <w:rsid w:val="00BE702A"/>
    <w:rsid w:val="00BE75E8"/>
    <w:rsid w:val="00BE797C"/>
    <w:rsid w:val="00BE7AFD"/>
    <w:rsid w:val="00BF18BB"/>
    <w:rsid w:val="00BF28D9"/>
    <w:rsid w:val="00C01DA5"/>
    <w:rsid w:val="00C07383"/>
    <w:rsid w:val="00C109D0"/>
    <w:rsid w:val="00C1200C"/>
    <w:rsid w:val="00C12FA8"/>
    <w:rsid w:val="00C13A05"/>
    <w:rsid w:val="00C13D41"/>
    <w:rsid w:val="00C14EE8"/>
    <w:rsid w:val="00C15C56"/>
    <w:rsid w:val="00C17DC5"/>
    <w:rsid w:val="00C22249"/>
    <w:rsid w:val="00C2262E"/>
    <w:rsid w:val="00C2325F"/>
    <w:rsid w:val="00C24FFF"/>
    <w:rsid w:val="00C30580"/>
    <w:rsid w:val="00C36F62"/>
    <w:rsid w:val="00C41F11"/>
    <w:rsid w:val="00C42D10"/>
    <w:rsid w:val="00C45AA9"/>
    <w:rsid w:val="00C478F8"/>
    <w:rsid w:val="00C5110F"/>
    <w:rsid w:val="00C552B0"/>
    <w:rsid w:val="00C55617"/>
    <w:rsid w:val="00C57128"/>
    <w:rsid w:val="00C6167C"/>
    <w:rsid w:val="00C63D86"/>
    <w:rsid w:val="00C65198"/>
    <w:rsid w:val="00C673DD"/>
    <w:rsid w:val="00C7050F"/>
    <w:rsid w:val="00C7221F"/>
    <w:rsid w:val="00C7446E"/>
    <w:rsid w:val="00C75728"/>
    <w:rsid w:val="00C7612A"/>
    <w:rsid w:val="00C77938"/>
    <w:rsid w:val="00C77AE5"/>
    <w:rsid w:val="00C821B0"/>
    <w:rsid w:val="00C860DB"/>
    <w:rsid w:val="00C869BC"/>
    <w:rsid w:val="00C901D2"/>
    <w:rsid w:val="00C90813"/>
    <w:rsid w:val="00C90B85"/>
    <w:rsid w:val="00C90D31"/>
    <w:rsid w:val="00C91E1D"/>
    <w:rsid w:val="00C9283F"/>
    <w:rsid w:val="00C97BC6"/>
    <w:rsid w:val="00C97C5C"/>
    <w:rsid w:val="00CA1F44"/>
    <w:rsid w:val="00CA36FE"/>
    <w:rsid w:val="00CA3B5B"/>
    <w:rsid w:val="00CA4CCF"/>
    <w:rsid w:val="00CA6290"/>
    <w:rsid w:val="00CB0DDB"/>
    <w:rsid w:val="00CB2AB1"/>
    <w:rsid w:val="00CB4056"/>
    <w:rsid w:val="00CB4166"/>
    <w:rsid w:val="00CB72FD"/>
    <w:rsid w:val="00CB7FDF"/>
    <w:rsid w:val="00CC07D2"/>
    <w:rsid w:val="00CC29E7"/>
    <w:rsid w:val="00CC2C82"/>
    <w:rsid w:val="00CC30B9"/>
    <w:rsid w:val="00CC34CE"/>
    <w:rsid w:val="00CC49A1"/>
    <w:rsid w:val="00CC4F25"/>
    <w:rsid w:val="00CC57FC"/>
    <w:rsid w:val="00CD1681"/>
    <w:rsid w:val="00CD339D"/>
    <w:rsid w:val="00CD4D52"/>
    <w:rsid w:val="00CD5B20"/>
    <w:rsid w:val="00CE30A5"/>
    <w:rsid w:val="00CE7333"/>
    <w:rsid w:val="00CF0EE8"/>
    <w:rsid w:val="00CF3DA7"/>
    <w:rsid w:val="00D028F3"/>
    <w:rsid w:val="00D0373B"/>
    <w:rsid w:val="00D04202"/>
    <w:rsid w:val="00D06EED"/>
    <w:rsid w:val="00D16518"/>
    <w:rsid w:val="00D16C07"/>
    <w:rsid w:val="00D170A1"/>
    <w:rsid w:val="00D17171"/>
    <w:rsid w:val="00D209C6"/>
    <w:rsid w:val="00D21113"/>
    <w:rsid w:val="00D21AD2"/>
    <w:rsid w:val="00D27703"/>
    <w:rsid w:val="00D30167"/>
    <w:rsid w:val="00D3054F"/>
    <w:rsid w:val="00D332F0"/>
    <w:rsid w:val="00D3554E"/>
    <w:rsid w:val="00D404BF"/>
    <w:rsid w:val="00D42115"/>
    <w:rsid w:val="00D4227A"/>
    <w:rsid w:val="00D43809"/>
    <w:rsid w:val="00D45085"/>
    <w:rsid w:val="00D4612A"/>
    <w:rsid w:val="00D46E8E"/>
    <w:rsid w:val="00D5320A"/>
    <w:rsid w:val="00D53870"/>
    <w:rsid w:val="00D56625"/>
    <w:rsid w:val="00D57812"/>
    <w:rsid w:val="00D60886"/>
    <w:rsid w:val="00D61390"/>
    <w:rsid w:val="00D62AA4"/>
    <w:rsid w:val="00D658C8"/>
    <w:rsid w:val="00D66117"/>
    <w:rsid w:val="00D67C4F"/>
    <w:rsid w:val="00D70026"/>
    <w:rsid w:val="00D72A31"/>
    <w:rsid w:val="00D72ECB"/>
    <w:rsid w:val="00D734A2"/>
    <w:rsid w:val="00D749F5"/>
    <w:rsid w:val="00D7759F"/>
    <w:rsid w:val="00D778A3"/>
    <w:rsid w:val="00D813AC"/>
    <w:rsid w:val="00D82519"/>
    <w:rsid w:val="00D82EBD"/>
    <w:rsid w:val="00D83B74"/>
    <w:rsid w:val="00D85088"/>
    <w:rsid w:val="00D85251"/>
    <w:rsid w:val="00D86815"/>
    <w:rsid w:val="00D96C2B"/>
    <w:rsid w:val="00D96C66"/>
    <w:rsid w:val="00DA10ED"/>
    <w:rsid w:val="00DA1F91"/>
    <w:rsid w:val="00DA21AB"/>
    <w:rsid w:val="00DA23AE"/>
    <w:rsid w:val="00DA25BA"/>
    <w:rsid w:val="00DA67A4"/>
    <w:rsid w:val="00DB2F66"/>
    <w:rsid w:val="00DB3DDA"/>
    <w:rsid w:val="00DB3FAF"/>
    <w:rsid w:val="00DB4E72"/>
    <w:rsid w:val="00DB55E7"/>
    <w:rsid w:val="00DB73D1"/>
    <w:rsid w:val="00DB78A2"/>
    <w:rsid w:val="00DC4868"/>
    <w:rsid w:val="00DC5AD5"/>
    <w:rsid w:val="00DC70EF"/>
    <w:rsid w:val="00DD0FD3"/>
    <w:rsid w:val="00DD3A0A"/>
    <w:rsid w:val="00DD4C14"/>
    <w:rsid w:val="00DD63CD"/>
    <w:rsid w:val="00DD751B"/>
    <w:rsid w:val="00DE0382"/>
    <w:rsid w:val="00DE0892"/>
    <w:rsid w:val="00DE1477"/>
    <w:rsid w:val="00DE1903"/>
    <w:rsid w:val="00DE2FFD"/>
    <w:rsid w:val="00DE4DF0"/>
    <w:rsid w:val="00DF0206"/>
    <w:rsid w:val="00DF0DD9"/>
    <w:rsid w:val="00DF2337"/>
    <w:rsid w:val="00DF2B29"/>
    <w:rsid w:val="00DF4C4F"/>
    <w:rsid w:val="00DF4FAE"/>
    <w:rsid w:val="00DF7171"/>
    <w:rsid w:val="00DF78A1"/>
    <w:rsid w:val="00E00BA0"/>
    <w:rsid w:val="00E01206"/>
    <w:rsid w:val="00E0220B"/>
    <w:rsid w:val="00E036F8"/>
    <w:rsid w:val="00E047B6"/>
    <w:rsid w:val="00E04D02"/>
    <w:rsid w:val="00E05B71"/>
    <w:rsid w:val="00E06A30"/>
    <w:rsid w:val="00E06D79"/>
    <w:rsid w:val="00E108FE"/>
    <w:rsid w:val="00E1278E"/>
    <w:rsid w:val="00E141ED"/>
    <w:rsid w:val="00E142C2"/>
    <w:rsid w:val="00E14B3E"/>
    <w:rsid w:val="00E14C3F"/>
    <w:rsid w:val="00E1690C"/>
    <w:rsid w:val="00E200B5"/>
    <w:rsid w:val="00E21A9F"/>
    <w:rsid w:val="00E25146"/>
    <w:rsid w:val="00E36860"/>
    <w:rsid w:val="00E36B46"/>
    <w:rsid w:val="00E4188A"/>
    <w:rsid w:val="00E43DF5"/>
    <w:rsid w:val="00E440E0"/>
    <w:rsid w:val="00E45E0D"/>
    <w:rsid w:val="00E46AC9"/>
    <w:rsid w:val="00E503BD"/>
    <w:rsid w:val="00E519B8"/>
    <w:rsid w:val="00E53757"/>
    <w:rsid w:val="00E54BA9"/>
    <w:rsid w:val="00E5600D"/>
    <w:rsid w:val="00E5668E"/>
    <w:rsid w:val="00E6026E"/>
    <w:rsid w:val="00E60C8F"/>
    <w:rsid w:val="00E61A85"/>
    <w:rsid w:val="00E626E1"/>
    <w:rsid w:val="00E6502E"/>
    <w:rsid w:val="00E65E09"/>
    <w:rsid w:val="00E65F84"/>
    <w:rsid w:val="00E706DF"/>
    <w:rsid w:val="00E77F30"/>
    <w:rsid w:val="00E85A7C"/>
    <w:rsid w:val="00E878BA"/>
    <w:rsid w:val="00E93F9A"/>
    <w:rsid w:val="00E9560D"/>
    <w:rsid w:val="00E96F75"/>
    <w:rsid w:val="00E9711B"/>
    <w:rsid w:val="00EA14AE"/>
    <w:rsid w:val="00EB2975"/>
    <w:rsid w:val="00EB495E"/>
    <w:rsid w:val="00EB4BCF"/>
    <w:rsid w:val="00EB7949"/>
    <w:rsid w:val="00EC43A0"/>
    <w:rsid w:val="00EC4F62"/>
    <w:rsid w:val="00EC5E85"/>
    <w:rsid w:val="00EC671B"/>
    <w:rsid w:val="00EC764D"/>
    <w:rsid w:val="00ED02FD"/>
    <w:rsid w:val="00ED1A5E"/>
    <w:rsid w:val="00ED5358"/>
    <w:rsid w:val="00ED78F2"/>
    <w:rsid w:val="00EE02F2"/>
    <w:rsid w:val="00EE0A3C"/>
    <w:rsid w:val="00EE1598"/>
    <w:rsid w:val="00EE1E52"/>
    <w:rsid w:val="00EF000C"/>
    <w:rsid w:val="00EF09D1"/>
    <w:rsid w:val="00EF23E7"/>
    <w:rsid w:val="00EF2C65"/>
    <w:rsid w:val="00EF31DB"/>
    <w:rsid w:val="00EF39C9"/>
    <w:rsid w:val="00EF4781"/>
    <w:rsid w:val="00F046AA"/>
    <w:rsid w:val="00F04E07"/>
    <w:rsid w:val="00F055A8"/>
    <w:rsid w:val="00F06B2B"/>
    <w:rsid w:val="00F0747B"/>
    <w:rsid w:val="00F0C3AE"/>
    <w:rsid w:val="00F11168"/>
    <w:rsid w:val="00F12742"/>
    <w:rsid w:val="00F2211C"/>
    <w:rsid w:val="00F26DF0"/>
    <w:rsid w:val="00F32758"/>
    <w:rsid w:val="00F35D72"/>
    <w:rsid w:val="00F37894"/>
    <w:rsid w:val="00F37D4D"/>
    <w:rsid w:val="00F419B9"/>
    <w:rsid w:val="00F44EC0"/>
    <w:rsid w:val="00F5063A"/>
    <w:rsid w:val="00F5089A"/>
    <w:rsid w:val="00F55830"/>
    <w:rsid w:val="00F55EB6"/>
    <w:rsid w:val="00F569FA"/>
    <w:rsid w:val="00F56B19"/>
    <w:rsid w:val="00F64101"/>
    <w:rsid w:val="00F64265"/>
    <w:rsid w:val="00F6584E"/>
    <w:rsid w:val="00F67D53"/>
    <w:rsid w:val="00F719DA"/>
    <w:rsid w:val="00F7280D"/>
    <w:rsid w:val="00F75158"/>
    <w:rsid w:val="00F758D9"/>
    <w:rsid w:val="00F75C26"/>
    <w:rsid w:val="00F801CF"/>
    <w:rsid w:val="00F8033A"/>
    <w:rsid w:val="00F8090D"/>
    <w:rsid w:val="00F81212"/>
    <w:rsid w:val="00F818B9"/>
    <w:rsid w:val="00F81A2A"/>
    <w:rsid w:val="00F83EB0"/>
    <w:rsid w:val="00F87470"/>
    <w:rsid w:val="00F90F0B"/>
    <w:rsid w:val="00F917C8"/>
    <w:rsid w:val="00F91CDD"/>
    <w:rsid w:val="00F93D80"/>
    <w:rsid w:val="00F94F39"/>
    <w:rsid w:val="00F955C8"/>
    <w:rsid w:val="00F9DA71"/>
    <w:rsid w:val="00FA0334"/>
    <w:rsid w:val="00FA1FB9"/>
    <w:rsid w:val="00FA3439"/>
    <w:rsid w:val="00FA3FF7"/>
    <w:rsid w:val="00FA58CA"/>
    <w:rsid w:val="00FA5B9D"/>
    <w:rsid w:val="00FB0865"/>
    <w:rsid w:val="00FB0D75"/>
    <w:rsid w:val="00FB2614"/>
    <w:rsid w:val="00FB5088"/>
    <w:rsid w:val="00FC03DF"/>
    <w:rsid w:val="00FC1021"/>
    <w:rsid w:val="00FC3B01"/>
    <w:rsid w:val="00FC3F22"/>
    <w:rsid w:val="00FC5F17"/>
    <w:rsid w:val="00FC7AA7"/>
    <w:rsid w:val="00FD0480"/>
    <w:rsid w:val="00FD0603"/>
    <w:rsid w:val="00FD0AEB"/>
    <w:rsid w:val="00FD0DAF"/>
    <w:rsid w:val="00FD3919"/>
    <w:rsid w:val="00FD47FB"/>
    <w:rsid w:val="00FD5507"/>
    <w:rsid w:val="00FD571C"/>
    <w:rsid w:val="00FE0FA4"/>
    <w:rsid w:val="00FE0FCA"/>
    <w:rsid w:val="00FE2367"/>
    <w:rsid w:val="00FE290E"/>
    <w:rsid w:val="00FE668D"/>
    <w:rsid w:val="00FE73A9"/>
    <w:rsid w:val="00FE75AC"/>
    <w:rsid w:val="00FE7CE8"/>
    <w:rsid w:val="011082D8"/>
    <w:rsid w:val="01156593"/>
    <w:rsid w:val="011BED8F"/>
    <w:rsid w:val="01215CF1"/>
    <w:rsid w:val="0131F22E"/>
    <w:rsid w:val="0145E5FB"/>
    <w:rsid w:val="01955598"/>
    <w:rsid w:val="01EBB14D"/>
    <w:rsid w:val="01F5B0CE"/>
    <w:rsid w:val="0201DB61"/>
    <w:rsid w:val="020F5698"/>
    <w:rsid w:val="0215FEB1"/>
    <w:rsid w:val="0235E5DE"/>
    <w:rsid w:val="02431EF2"/>
    <w:rsid w:val="025B3D1F"/>
    <w:rsid w:val="026E5DA4"/>
    <w:rsid w:val="02D5CB16"/>
    <w:rsid w:val="02E20E2E"/>
    <w:rsid w:val="03403AB8"/>
    <w:rsid w:val="0357E174"/>
    <w:rsid w:val="03AA6556"/>
    <w:rsid w:val="03FD4362"/>
    <w:rsid w:val="04039557"/>
    <w:rsid w:val="04121EF4"/>
    <w:rsid w:val="043B92A2"/>
    <w:rsid w:val="04470325"/>
    <w:rsid w:val="047D86BD"/>
    <w:rsid w:val="0494A257"/>
    <w:rsid w:val="04A6C694"/>
    <w:rsid w:val="04D36024"/>
    <w:rsid w:val="04FB9F5B"/>
    <w:rsid w:val="05440579"/>
    <w:rsid w:val="056B8D4B"/>
    <w:rsid w:val="05992FEC"/>
    <w:rsid w:val="05A715F3"/>
    <w:rsid w:val="05CA480F"/>
    <w:rsid w:val="05F24459"/>
    <w:rsid w:val="0619F9A3"/>
    <w:rsid w:val="06296E98"/>
    <w:rsid w:val="06349CF2"/>
    <w:rsid w:val="0668B917"/>
    <w:rsid w:val="0685273E"/>
    <w:rsid w:val="068F8236"/>
    <w:rsid w:val="06AE4587"/>
    <w:rsid w:val="06E1F35F"/>
    <w:rsid w:val="07072910"/>
    <w:rsid w:val="070A88D9"/>
    <w:rsid w:val="0710348C"/>
    <w:rsid w:val="07213FB8"/>
    <w:rsid w:val="07353223"/>
    <w:rsid w:val="07479F57"/>
    <w:rsid w:val="07590CFF"/>
    <w:rsid w:val="0769FB19"/>
    <w:rsid w:val="07BD1505"/>
    <w:rsid w:val="07F7B56C"/>
    <w:rsid w:val="07FB3B52"/>
    <w:rsid w:val="07FBDCAD"/>
    <w:rsid w:val="082A9FE2"/>
    <w:rsid w:val="082B5297"/>
    <w:rsid w:val="0837CD8E"/>
    <w:rsid w:val="083D5E52"/>
    <w:rsid w:val="0860BF59"/>
    <w:rsid w:val="0861DAC2"/>
    <w:rsid w:val="088674C4"/>
    <w:rsid w:val="08974DC4"/>
    <w:rsid w:val="0897501A"/>
    <w:rsid w:val="08A8CAFB"/>
    <w:rsid w:val="08CB6E45"/>
    <w:rsid w:val="08DA0589"/>
    <w:rsid w:val="08E36FB8"/>
    <w:rsid w:val="08E8FC1E"/>
    <w:rsid w:val="092422EE"/>
    <w:rsid w:val="093437EA"/>
    <w:rsid w:val="094D79BB"/>
    <w:rsid w:val="097B5B14"/>
    <w:rsid w:val="099CEACE"/>
    <w:rsid w:val="09D77555"/>
    <w:rsid w:val="09DD5689"/>
    <w:rsid w:val="0A1064D3"/>
    <w:rsid w:val="0A2EEFA2"/>
    <w:rsid w:val="0A3D6FD2"/>
    <w:rsid w:val="0A7205B1"/>
    <w:rsid w:val="0A817485"/>
    <w:rsid w:val="0ADA818B"/>
    <w:rsid w:val="0AEBE175"/>
    <w:rsid w:val="0AF4B5C7"/>
    <w:rsid w:val="0B0E27E1"/>
    <w:rsid w:val="0B1EA762"/>
    <w:rsid w:val="0B2BD46E"/>
    <w:rsid w:val="0B352983"/>
    <w:rsid w:val="0B46F370"/>
    <w:rsid w:val="0B4ACFCC"/>
    <w:rsid w:val="0B71AD72"/>
    <w:rsid w:val="0BA6BB58"/>
    <w:rsid w:val="0BAD5734"/>
    <w:rsid w:val="0C4A66DD"/>
    <w:rsid w:val="0C60239B"/>
    <w:rsid w:val="0C6BAFC9"/>
    <w:rsid w:val="0C6D4F20"/>
    <w:rsid w:val="0C9B3F4C"/>
    <w:rsid w:val="0CBAC729"/>
    <w:rsid w:val="0CFEC3BA"/>
    <w:rsid w:val="0D03A3FA"/>
    <w:rsid w:val="0D06B140"/>
    <w:rsid w:val="0D29F2AF"/>
    <w:rsid w:val="0D53AAE4"/>
    <w:rsid w:val="0D5D7850"/>
    <w:rsid w:val="0D609DD0"/>
    <w:rsid w:val="0DCD208F"/>
    <w:rsid w:val="0DD92DE7"/>
    <w:rsid w:val="0DD95E50"/>
    <w:rsid w:val="0DE14BD6"/>
    <w:rsid w:val="0E109E4A"/>
    <w:rsid w:val="0E51470A"/>
    <w:rsid w:val="0E5327CF"/>
    <w:rsid w:val="0EBFA53F"/>
    <w:rsid w:val="0EFF4842"/>
    <w:rsid w:val="0F110971"/>
    <w:rsid w:val="0F1217F7"/>
    <w:rsid w:val="0F3356BA"/>
    <w:rsid w:val="0F366532"/>
    <w:rsid w:val="0F499E96"/>
    <w:rsid w:val="0F4CD80A"/>
    <w:rsid w:val="0F6903D2"/>
    <w:rsid w:val="0F6B1717"/>
    <w:rsid w:val="0F7B7A3A"/>
    <w:rsid w:val="0F8C8952"/>
    <w:rsid w:val="0FCB4165"/>
    <w:rsid w:val="0FCCFC69"/>
    <w:rsid w:val="0FFCAF49"/>
    <w:rsid w:val="102C766B"/>
    <w:rsid w:val="104E218E"/>
    <w:rsid w:val="108A0D2F"/>
    <w:rsid w:val="10A261FF"/>
    <w:rsid w:val="10B17335"/>
    <w:rsid w:val="10D55940"/>
    <w:rsid w:val="10DD0E83"/>
    <w:rsid w:val="10DE5F8B"/>
    <w:rsid w:val="10E629FE"/>
    <w:rsid w:val="10E6C6E8"/>
    <w:rsid w:val="111159CE"/>
    <w:rsid w:val="113C4971"/>
    <w:rsid w:val="115C6365"/>
    <w:rsid w:val="115EB4A0"/>
    <w:rsid w:val="116B225D"/>
    <w:rsid w:val="1191FF99"/>
    <w:rsid w:val="11AD7F35"/>
    <w:rsid w:val="11C4ABF6"/>
    <w:rsid w:val="11E5617C"/>
    <w:rsid w:val="11F021D4"/>
    <w:rsid w:val="11FAAA6B"/>
    <w:rsid w:val="12303254"/>
    <w:rsid w:val="1231E192"/>
    <w:rsid w:val="12333DCC"/>
    <w:rsid w:val="124881B7"/>
    <w:rsid w:val="1248FDA9"/>
    <w:rsid w:val="1278D682"/>
    <w:rsid w:val="12A07A01"/>
    <w:rsid w:val="12C99823"/>
    <w:rsid w:val="12DF959B"/>
    <w:rsid w:val="12FFC7AC"/>
    <w:rsid w:val="131C38DD"/>
    <w:rsid w:val="133DAEE5"/>
    <w:rsid w:val="136E4DCC"/>
    <w:rsid w:val="13726216"/>
    <w:rsid w:val="137661B6"/>
    <w:rsid w:val="1377C2C2"/>
    <w:rsid w:val="1378DD9C"/>
    <w:rsid w:val="13A525ED"/>
    <w:rsid w:val="13E45218"/>
    <w:rsid w:val="13EF1467"/>
    <w:rsid w:val="13F77277"/>
    <w:rsid w:val="1414E0ED"/>
    <w:rsid w:val="141E67AA"/>
    <w:rsid w:val="1425564C"/>
    <w:rsid w:val="14361283"/>
    <w:rsid w:val="144472BE"/>
    <w:rsid w:val="144BAF10"/>
    <w:rsid w:val="14910B6A"/>
    <w:rsid w:val="14D4E964"/>
    <w:rsid w:val="150FB594"/>
    <w:rsid w:val="1511C325"/>
    <w:rsid w:val="15131A5B"/>
    <w:rsid w:val="15562DEA"/>
    <w:rsid w:val="1581B8AE"/>
    <w:rsid w:val="1584547A"/>
    <w:rsid w:val="159EE136"/>
    <w:rsid w:val="15BB0356"/>
    <w:rsid w:val="15CAC894"/>
    <w:rsid w:val="15E0431F"/>
    <w:rsid w:val="15F937AF"/>
    <w:rsid w:val="161C5BE3"/>
    <w:rsid w:val="162392FC"/>
    <w:rsid w:val="16401FB5"/>
    <w:rsid w:val="16451266"/>
    <w:rsid w:val="1646A8CB"/>
    <w:rsid w:val="164C90C2"/>
    <w:rsid w:val="167CBDAB"/>
    <w:rsid w:val="16A3F24E"/>
    <w:rsid w:val="16AC2559"/>
    <w:rsid w:val="16CB9113"/>
    <w:rsid w:val="16DDE17F"/>
    <w:rsid w:val="17180527"/>
    <w:rsid w:val="1739BC96"/>
    <w:rsid w:val="17882E1C"/>
    <w:rsid w:val="17BFF00B"/>
    <w:rsid w:val="17D338CF"/>
    <w:rsid w:val="17E14F19"/>
    <w:rsid w:val="182D961E"/>
    <w:rsid w:val="1857127A"/>
    <w:rsid w:val="18A9005A"/>
    <w:rsid w:val="18C0825E"/>
    <w:rsid w:val="18EBFE31"/>
    <w:rsid w:val="18FCDE68"/>
    <w:rsid w:val="18FE8F79"/>
    <w:rsid w:val="19025181"/>
    <w:rsid w:val="190CAAAC"/>
    <w:rsid w:val="196708BD"/>
    <w:rsid w:val="1972D770"/>
    <w:rsid w:val="197F20AA"/>
    <w:rsid w:val="19886DFB"/>
    <w:rsid w:val="19A136D7"/>
    <w:rsid w:val="19BAAEA6"/>
    <w:rsid w:val="19E11AA3"/>
    <w:rsid w:val="1A913DC5"/>
    <w:rsid w:val="1A91BCC6"/>
    <w:rsid w:val="1AA2DDCF"/>
    <w:rsid w:val="1AC3ECCD"/>
    <w:rsid w:val="1AD794B2"/>
    <w:rsid w:val="1AF4B3AF"/>
    <w:rsid w:val="1B07BFA2"/>
    <w:rsid w:val="1B0E423F"/>
    <w:rsid w:val="1B77598E"/>
    <w:rsid w:val="1BA36BF2"/>
    <w:rsid w:val="1BDEF4E9"/>
    <w:rsid w:val="1BEC1D56"/>
    <w:rsid w:val="1BF7C7D1"/>
    <w:rsid w:val="1C012D5F"/>
    <w:rsid w:val="1CA031DB"/>
    <w:rsid w:val="1CA6A9F2"/>
    <w:rsid w:val="1CE42999"/>
    <w:rsid w:val="1CF92FD0"/>
    <w:rsid w:val="1D0121C3"/>
    <w:rsid w:val="1D16BF25"/>
    <w:rsid w:val="1D1DBEDC"/>
    <w:rsid w:val="1D233837"/>
    <w:rsid w:val="1D489AC9"/>
    <w:rsid w:val="1D62E321"/>
    <w:rsid w:val="1D689B5D"/>
    <w:rsid w:val="1D6A4A6D"/>
    <w:rsid w:val="1D7E3610"/>
    <w:rsid w:val="1DA26F98"/>
    <w:rsid w:val="1DBCC3FC"/>
    <w:rsid w:val="1E07E841"/>
    <w:rsid w:val="1E11A49B"/>
    <w:rsid w:val="1E53B52A"/>
    <w:rsid w:val="1E85795D"/>
    <w:rsid w:val="1E8D9F34"/>
    <w:rsid w:val="1E91D18E"/>
    <w:rsid w:val="1EC5241A"/>
    <w:rsid w:val="1EC6899E"/>
    <w:rsid w:val="1ED2CDD4"/>
    <w:rsid w:val="1EECD4A9"/>
    <w:rsid w:val="1F1503F8"/>
    <w:rsid w:val="1F1D14E9"/>
    <w:rsid w:val="1F2E7B1D"/>
    <w:rsid w:val="1F3F8A97"/>
    <w:rsid w:val="1F6898D2"/>
    <w:rsid w:val="1F892867"/>
    <w:rsid w:val="1F8F3BA5"/>
    <w:rsid w:val="1FA428CE"/>
    <w:rsid w:val="1FFE70C1"/>
    <w:rsid w:val="20069607"/>
    <w:rsid w:val="2046DB14"/>
    <w:rsid w:val="207266F8"/>
    <w:rsid w:val="207E407C"/>
    <w:rsid w:val="2085C258"/>
    <w:rsid w:val="20940EEB"/>
    <w:rsid w:val="20A5A6BC"/>
    <w:rsid w:val="20E6A7F6"/>
    <w:rsid w:val="20FA5298"/>
    <w:rsid w:val="20FDD9C6"/>
    <w:rsid w:val="21214F3C"/>
    <w:rsid w:val="2157F2F1"/>
    <w:rsid w:val="2161BC7A"/>
    <w:rsid w:val="21A26668"/>
    <w:rsid w:val="21E1DA54"/>
    <w:rsid w:val="21ED5161"/>
    <w:rsid w:val="22155751"/>
    <w:rsid w:val="22317EA3"/>
    <w:rsid w:val="2244F625"/>
    <w:rsid w:val="22549634"/>
    <w:rsid w:val="22578AF0"/>
    <w:rsid w:val="225CDF9F"/>
    <w:rsid w:val="22657C2B"/>
    <w:rsid w:val="226DEF3D"/>
    <w:rsid w:val="2291DBE6"/>
    <w:rsid w:val="22A43C62"/>
    <w:rsid w:val="22A933C7"/>
    <w:rsid w:val="22CD7105"/>
    <w:rsid w:val="22F3F7E3"/>
    <w:rsid w:val="233BF7F5"/>
    <w:rsid w:val="233E36C9"/>
    <w:rsid w:val="234CB05F"/>
    <w:rsid w:val="23AE2273"/>
    <w:rsid w:val="23B18CBD"/>
    <w:rsid w:val="23F8B000"/>
    <w:rsid w:val="24161635"/>
    <w:rsid w:val="244D88C7"/>
    <w:rsid w:val="2463E528"/>
    <w:rsid w:val="2467DD9F"/>
    <w:rsid w:val="24B11885"/>
    <w:rsid w:val="24CB5189"/>
    <w:rsid w:val="24DC2F7B"/>
    <w:rsid w:val="25022CEC"/>
    <w:rsid w:val="254D4AC2"/>
    <w:rsid w:val="257134F7"/>
    <w:rsid w:val="25A9AECF"/>
    <w:rsid w:val="25E6B8FF"/>
    <w:rsid w:val="262FBBDD"/>
    <w:rsid w:val="2645498B"/>
    <w:rsid w:val="2654D990"/>
    <w:rsid w:val="26669182"/>
    <w:rsid w:val="26689033"/>
    <w:rsid w:val="26ACF995"/>
    <w:rsid w:val="26B9C93F"/>
    <w:rsid w:val="26C8F2CA"/>
    <w:rsid w:val="26D91EC4"/>
    <w:rsid w:val="26E11408"/>
    <w:rsid w:val="270C9EBB"/>
    <w:rsid w:val="27608175"/>
    <w:rsid w:val="279EBBF0"/>
    <w:rsid w:val="27A1437E"/>
    <w:rsid w:val="27F15C7E"/>
    <w:rsid w:val="27F97413"/>
    <w:rsid w:val="27FB6C08"/>
    <w:rsid w:val="281596D9"/>
    <w:rsid w:val="283B1FC3"/>
    <w:rsid w:val="283E309B"/>
    <w:rsid w:val="2846C6CC"/>
    <w:rsid w:val="288F48DD"/>
    <w:rsid w:val="28A0C027"/>
    <w:rsid w:val="28A4F153"/>
    <w:rsid w:val="28B3A7B1"/>
    <w:rsid w:val="28E3CE7D"/>
    <w:rsid w:val="28EEC117"/>
    <w:rsid w:val="28FB524A"/>
    <w:rsid w:val="29171F0E"/>
    <w:rsid w:val="2947D0DA"/>
    <w:rsid w:val="29606133"/>
    <w:rsid w:val="296AF4FA"/>
    <w:rsid w:val="297EB5D8"/>
    <w:rsid w:val="2989A16F"/>
    <w:rsid w:val="29909F33"/>
    <w:rsid w:val="29AAD795"/>
    <w:rsid w:val="29CF8B67"/>
    <w:rsid w:val="2A386BC5"/>
    <w:rsid w:val="2A4C255C"/>
    <w:rsid w:val="2A508532"/>
    <w:rsid w:val="2A54CCA7"/>
    <w:rsid w:val="2A59315E"/>
    <w:rsid w:val="2A710267"/>
    <w:rsid w:val="2A9BDEBF"/>
    <w:rsid w:val="2AAD4899"/>
    <w:rsid w:val="2B0F99C5"/>
    <w:rsid w:val="2B208904"/>
    <w:rsid w:val="2B78985A"/>
    <w:rsid w:val="2B9E881E"/>
    <w:rsid w:val="2BA88FF7"/>
    <w:rsid w:val="2BCB3812"/>
    <w:rsid w:val="2BD1F864"/>
    <w:rsid w:val="2BE2B6EA"/>
    <w:rsid w:val="2BE8603E"/>
    <w:rsid w:val="2C0CD2C8"/>
    <w:rsid w:val="2C54DAF0"/>
    <w:rsid w:val="2C559E4F"/>
    <w:rsid w:val="2C77BF28"/>
    <w:rsid w:val="2CA94E49"/>
    <w:rsid w:val="2CC05236"/>
    <w:rsid w:val="2D38884E"/>
    <w:rsid w:val="2D3AFD6E"/>
    <w:rsid w:val="2D60E291"/>
    <w:rsid w:val="2D649A6A"/>
    <w:rsid w:val="2D95798E"/>
    <w:rsid w:val="2DF9006B"/>
    <w:rsid w:val="2E0B36B2"/>
    <w:rsid w:val="2E0F2B28"/>
    <w:rsid w:val="2E1533F3"/>
    <w:rsid w:val="2E5A449B"/>
    <w:rsid w:val="2E76990E"/>
    <w:rsid w:val="2E7A0BBF"/>
    <w:rsid w:val="2ED4BE9C"/>
    <w:rsid w:val="2EE548E0"/>
    <w:rsid w:val="2EE962B5"/>
    <w:rsid w:val="2F042D95"/>
    <w:rsid w:val="2F0DFBF0"/>
    <w:rsid w:val="2F0FBE45"/>
    <w:rsid w:val="2F4BDC56"/>
    <w:rsid w:val="2F893021"/>
    <w:rsid w:val="2F92CBB0"/>
    <w:rsid w:val="2FCF00A7"/>
    <w:rsid w:val="2FF2230C"/>
    <w:rsid w:val="2FF894FB"/>
    <w:rsid w:val="300624BD"/>
    <w:rsid w:val="3014A33D"/>
    <w:rsid w:val="3053E0E2"/>
    <w:rsid w:val="3071F941"/>
    <w:rsid w:val="30BC3C54"/>
    <w:rsid w:val="30C09EDE"/>
    <w:rsid w:val="312B74B6"/>
    <w:rsid w:val="3141054C"/>
    <w:rsid w:val="31445DFF"/>
    <w:rsid w:val="315AFC9C"/>
    <w:rsid w:val="317EDB49"/>
    <w:rsid w:val="31A060F1"/>
    <w:rsid w:val="31B156F6"/>
    <w:rsid w:val="3200559D"/>
    <w:rsid w:val="3202DDB3"/>
    <w:rsid w:val="32480A60"/>
    <w:rsid w:val="325B0C9C"/>
    <w:rsid w:val="325DE346"/>
    <w:rsid w:val="329B861A"/>
    <w:rsid w:val="329FA717"/>
    <w:rsid w:val="32B12D3F"/>
    <w:rsid w:val="32C74517"/>
    <w:rsid w:val="32CFFE5D"/>
    <w:rsid w:val="32D641CD"/>
    <w:rsid w:val="32FA56F9"/>
    <w:rsid w:val="33408EF4"/>
    <w:rsid w:val="33455494"/>
    <w:rsid w:val="3356AEE2"/>
    <w:rsid w:val="33575167"/>
    <w:rsid w:val="338D2302"/>
    <w:rsid w:val="33D3CD17"/>
    <w:rsid w:val="34255029"/>
    <w:rsid w:val="34813F97"/>
    <w:rsid w:val="349B4931"/>
    <w:rsid w:val="34BE4238"/>
    <w:rsid w:val="34D5E79A"/>
    <w:rsid w:val="34D7F71B"/>
    <w:rsid w:val="34ED61F6"/>
    <w:rsid w:val="350296BD"/>
    <w:rsid w:val="3527B7A7"/>
    <w:rsid w:val="35536B28"/>
    <w:rsid w:val="3554341A"/>
    <w:rsid w:val="35BAE25D"/>
    <w:rsid w:val="35C0A7C2"/>
    <w:rsid w:val="35E3B914"/>
    <w:rsid w:val="35E3F767"/>
    <w:rsid w:val="35FD3449"/>
    <w:rsid w:val="36006F40"/>
    <w:rsid w:val="363F4142"/>
    <w:rsid w:val="3647D6C6"/>
    <w:rsid w:val="3648F2E8"/>
    <w:rsid w:val="3673D017"/>
    <w:rsid w:val="3678B153"/>
    <w:rsid w:val="36793B1E"/>
    <w:rsid w:val="367D14CD"/>
    <w:rsid w:val="369236EF"/>
    <w:rsid w:val="36B3A28E"/>
    <w:rsid w:val="36C11A35"/>
    <w:rsid w:val="36C38808"/>
    <w:rsid w:val="36C51A2C"/>
    <w:rsid w:val="36DB85C6"/>
    <w:rsid w:val="37B475B0"/>
    <w:rsid w:val="37C35174"/>
    <w:rsid w:val="37D2BD79"/>
    <w:rsid w:val="380B8341"/>
    <w:rsid w:val="382A2005"/>
    <w:rsid w:val="3842B05E"/>
    <w:rsid w:val="38ACFECF"/>
    <w:rsid w:val="38AF26E1"/>
    <w:rsid w:val="38B726BE"/>
    <w:rsid w:val="38CCEF3B"/>
    <w:rsid w:val="38EC2287"/>
    <w:rsid w:val="38F05E88"/>
    <w:rsid w:val="3915B57F"/>
    <w:rsid w:val="39225EFF"/>
    <w:rsid w:val="3945842D"/>
    <w:rsid w:val="3959234D"/>
    <w:rsid w:val="3991140B"/>
    <w:rsid w:val="39982B98"/>
    <w:rsid w:val="39A11FB3"/>
    <w:rsid w:val="39B75D0D"/>
    <w:rsid w:val="39C692EB"/>
    <w:rsid w:val="3A072F43"/>
    <w:rsid w:val="3A20C90D"/>
    <w:rsid w:val="3A28AE6D"/>
    <w:rsid w:val="3A2AE0A7"/>
    <w:rsid w:val="3A31F363"/>
    <w:rsid w:val="3A5F59EE"/>
    <w:rsid w:val="3A5F9308"/>
    <w:rsid w:val="3A986108"/>
    <w:rsid w:val="3AA04E8E"/>
    <w:rsid w:val="3AA9137F"/>
    <w:rsid w:val="3AB5048F"/>
    <w:rsid w:val="3AF0443B"/>
    <w:rsid w:val="3B255D83"/>
    <w:rsid w:val="3B4E263A"/>
    <w:rsid w:val="3B816A5F"/>
    <w:rsid w:val="3BA2FF31"/>
    <w:rsid w:val="3BC2ACAC"/>
    <w:rsid w:val="3BF8D014"/>
    <w:rsid w:val="3BF9A2EA"/>
    <w:rsid w:val="3C0D2785"/>
    <w:rsid w:val="3C343169"/>
    <w:rsid w:val="3C5DA6FC"/>
    <w:rsid w:val="3C6DB0BB"/>
    <w:rsid w:val="3C8B87FA"/>
    <w:rsid w:val="3C8D3082"/>
    <w:rsid w:val="3CA2C8D0"/>
    <w:rsid w:val="3CB3518D"/>
    <w:rsid w:val="3CD0D05C"/>
    <w:rsid w:val="3CE50B50"/>
    <w:rsid w:val="3D0616E9"/>
    <w:rsid w:val="3D305BB9"/>
    <w:rsid w:val="3D90444D"/>
    <w:rsid w:val="3DAD8C1C"/>
    <w:rsid w:val="3DBEC6F3"/>
    <w:rsid w:val="3DD0C59E"/>
    <w:rsid w:val="3DD5A29C"/>
    <w:rsid w:val="3E07D65C"/>
    <w:rsid w:val="3E150C9F"/>
    <w:rsid w:val="3E76EBDB"/>
    <w:rsid w:val="3EEA304F"/>
    <w:rsid w:val="3EFAA0AC"/>
    <w:rsid w:val="3F5A9E43"/>
    <w:rsid w:val="3F6D16E9"/>
    <w:rsid w:val="3F88A51E"/>
    <w:rsid w:val="40131698"/>
    <w:rsid w:val="40133D50"/>
    <w:rsid w:val="4018ADB8"/>
    <w:rsid w:val="401BCD1F"/>
    <w:rsid w:val="4092FF4D"/>
    <w:rsid w:val="409A585B"/>
    <w:rsid w:val="40A08B33"/>
    <w:rsid w:val="40A21F33"/>
    <w:rsid w:val="40B47AAC"/>
    <w:rsid w:val="40FA2786"/>
    <w:rsid w:val="411BD72A"/>
    <w:rsid w:val="411E5B97"/>
    <w:rsid w:val="4124757F"/>
    <w:rsid w:val="413C7920"/>
    <w:rsid w:val="415748E1"/>
    <w:rsid w:val="418A4973"/>
    <w:rsid w:val="4194355D"/>
    <w:rsid w:val="419774F7"/>
    <w:rsid w:val="419CEC99"/>
    <w:rsid w:val="419FCEED"/>
    <w:rsid w:val="41D5A9E2"/>
    <w:rsid w:val="41EBC8B0"/>
    <w:rsid w:val="422886FB"/>
    <w:rsid w:val="4235F28C"/>
    <w:rsid w:val="424F89CE"/>
    <w:rsid w:val="42565C42"/>
    <w:rsid w:val="42669D3E"/>
    <w:rsid w:val="4268B259"/>
    <w:rsid w:val="4280DE54"/>
    <w:rsid w:val="42839A77"/>
    <w:rsid w:val="42918B9E"/>
    <w:rsid w:val="42A90320"/>
    <w:rsid w:val="42C4C53E"/>
    <w:rsid w:val="430272F4"/>
    <w:rsid w:val="430CC470"/>
    <w:rsid w:val="4338BCFA"/>
    <w:rsid w:val="43400FC2"/>
    <w:rsid w:val="4346062D"/>
    <w:rsid w:val="43508DF8"/>
    <w:rsid w:val="435EB250"/>
    <w:rsid w:val="436BDC4F"/>
    <w:rsid w:val="438BF238"/>
    <w:rsid w:val="43A42E7F"/>
    <w:rsid w:val="43BCE619"/>
    <w:rsid w:val="43C7AB53"/>
    <w:rsid w:val="43CD7062"/>
    <w:rsid w:val="43E6BC6A"/>
    <w:rsid w:val="43E84441"/>
    <w:rsid w:val="43EF7AAE"/>
    <w:rsid w:val="440482BA"/>
    <w:rsid w:val="4435F5FD"/>
    <w:rsid w:val="445E0C7D"/>
    <w:rsid w:val="449AC759"/>
    <w:rsid w:val="44E62D5F"/>
    <w:rsid w:val="44E9B9C5"/>
    <w:rsid w:val="44EF2672"/>
    <w:rsid w:val="44F55BD0"/>
    <w:rsid w:val="45245D7F"/>
    <w:rsid w:val="45271978"/>
    <w:rsid w:val="452FE6DA"/>
    <w:rsid w:val="45B78E69"/>
    <w:rsid w:val="45E37A59"/>
    <w:rsid w:val="45FFA94A"/>
    <w:rsid w:val="460BB2AB"/>
    <w:rsid w:val="468924D4"/>
    <w:rsid w:val="468C90D9"/>
    <w:rsid w:val="46930D41"/>
    <w:rsid w:val="469B261D"/>
    <w:rsid w:val="469C491D"/>
    <w:rsid w:val="46A4736E"/>
    <w:rsid w:val="46C589B7"/>
    <w:rsid w:val="46E4C33C"/>
    <w:rsid w:val="47390A22"/>
    <w:rsid w:val="4765A939"/>
    <w:rsid w:val="477C84E2"/>
    <w:rsid w:val="47D8141F"/>
    <w:rsid w:val="47EE80CE"/>
    <w:rsid w:val="4805B0C8"/>
    <w:rsid w:val="481380E5"/>
    <w:rsid w:val="484BEE2A"/>
    <w:rsid w:val="48596C2C"/>
    <w:rsid w:val="48667142"/>
    <w:rsid w:val="487AFBE6"/>
    <w:rsid w:val="487C5A86"/>
    <w:rsid w:val="48A53410"/>
    <w:rsid w:val="48D72571"/>
    <w:rsid w:val="49106343"/>
    <w:rsid w:val="49551F8D"/>
    <w:rsid w:val="497A74F5"/>
    <w:rsid w:val="49B9A66B"/>
    <w:rsid w:val="49F03161"/>
    <w:rsid w:val="49F81C05"/>
    <w:rsid w:val="4A16CC47"/>
    <w:rsid w:val="4A1BF449"/>
    <w:rsid w:val="4A2FC99A"/>
    <w:rsid w:val="4A522CE9"/>
    <w:rsid w:val="4A5E9ACE"/>
    <w:rsid w:val="4A6B3D32"/>
    <w:rsid w:val="4A98DC5A"/>
    <w:rsid w:val="4AA23C47"/>
    <w:rsid w:val="4B2A82ED"/>
    <w:rsid w:val="4B2CD9DE"/>
    <w:rsid w:val="4B2F574F"/>
    <w:rsid w:val="4B411467"/>
    <w:rsid w:val="4B4D372A"/>
    <w:rsid w:val="4B67D8E4"/>
    <w:rsid w:val="4B68EC75"/>
    <w:rsid w:val="4B7DE71E"/>
    <w:rsid w:val="4B87BAAF"/>
    <w:rsid w:val="4B930784"/>
    <w:rsid w:val="4BC96A21"/>
    <w:rsid w:val="4BE1F65C"/>
    <w:rsid w:val="4BF3666B"/>
    <w:rsid w:val="4C0A34FE"/>
    <w:rsid w:val="4CC13502"/>
    <w:rsid w:val="4CE73099"/>
    <w:rsid w:val="4D0205C4"/>
    <w:rsid w:val="4D2BB18B"/>
    <w:rsid w:val="4D4E6D09"/>
    <w:rsid w:val="4D516928"/>
    <w:rsid w:val="4D6F5446"/>
    <w:rsid w:val="4D80C132"/>
    <w:rsid w:val="4D88C1F1"/>
    <w:rsid w:val="4D95482B"/>
    <w:rsid w:val="4DAEFBAC"/>
    <w:rsid w:val="4DEDCA76"/>
    <w:rsid w:val="4DF607B9"/>
    <w:rsid w:val="4E00FFA7"/>
    <w:rsid w:val="4E2AC99A"/>
    <w:rsid w:val="4E2EF01A"/>
    <w:rsid w:val="4E8AAFEF"/>
    <w:rsid w:val="4E901DC8"/>
    <w:rsid w:val="4EAAAF9D"/>
    <w:rsid w:val="4EE2D230"/>
    <w:rsid w:val="4EEA3D6A"/>
    <w:rsid w:val="4F033ABD"/>
    <w:rsid w:val="4F0B24A7"/>
    <w:rsid w:val="4F1D16C6"/>
    <w:rsid w:val="4F394E2C"/>
    <w:rsid w:val="4F5A4D31"/>
    <w:rsid w:val="4F70D7B0"/>
    <w:rsid w:val="4F805852"/>
    <w:rsid w:val="4F824C03"/>
    <w:rsid w:val="4FB590C0"/>
    <w:rsid w:val="4FC4DD65"/>
    <w:rsid w:val="4FD83204"/>
    <w:rsid w:val="50054794"/>
    <w:rsid w:val="50056C8B"/>
    <w:rsid w:val="50408C3A"/>
    <w:rsid w:val="50590E23"/>
    <w:rsid w:val="508979B6"/>
    <w:rsid w:val="50B5677F"/>
    <w:rsid w:val="50EC5615"/>
    <w:rsid w:val="511327EB"/>
    <w:rsid w:val="51236728"/>
    <w:rsid w:val="51584104"/>
    <w:rsid w:val="51847ACC"/>
    <w:rsid w:val="51BAA1BC"/>
    <w:rsid w:val="51CE193E"/>
    <w:rsid w:val="51D5EB3E"/>
    <w:rsid w:val="51DF50E1"/>
    <w:rsid w:val="51ECDEE4"/>
    <w:rsid w:val="520C4A66"/>
    <w:rsid w:val="5219EFF3"/>
    <w:rsid w:val="521B19D6"/>
    <w:rsid w:val="5242C569"/>
    <w:rsid w:val="52734618"/>
    <w:rsid w:val="5276A399"/>
    <w:rsid w:val="527AA385"/>
    <w:rsid w:val="527EA37E"/>
    <w:rsid w:val="52BF3789"/>
    <w:rsid w:val="52C5AFDA"/>
    <w:rsid w:val="52CCFE80"/>
    <w:rsid w:val="52DBBEC2"/>
    <w:rsid w:val="532619D3"/>
    <w:rsid w:val="5329412E"/>
    <w:rsid w:val="532D59E0"/>
    <w:rsid w:val="5338A697"/>
    <w:rsid w:val="535E2112"/>
    <w:rsid w:val="53A74976"/>
    <w:rsid w:val="5422940A"/>
    <w:rsid w:val="5427B242"/>
    <w:rsid w:val="5431D6CC"/>
    <w:rsid w:val="5441BDDC"/>
    <w:rsid w:val="546E1C26"/>
    <w:rsid w:val="5473C486"/>
    <w:rsid w:val="549A457A"/>
    <w:rsid w:val="549EB094"/>
    <w:rsid w:val="54AC3DBE"/>
    <w:rsid w:val="54AE31DF"/>
    <w:rsid w:val="54D91A21"/>
    <w:rsid w:val="54F0A327"/>
    <w:rsid w:val="54F2427E"/>
    <w:rsid w:val="550D17A9"/>
    <w:rsid w:val="55178EF4"/>
    <w:rsid w:val="55841E90"/>
    <w:rsid w:val="55BE646B"/>
    <w:rsid w:val="55C1FA8D"/>
    <w:rsid w:val="55F366E2"/>
    <w:rsid w:val="5622ABDC"/>
    <w:rsid w:val="563DDE86"/>
    <w:rsid w:val="5648D982"/>
    <w:rsid w:val="565E51AE"/>
    <w:rsid w:val="5674EA82"/>
    <w:rsid w:val="567A536E"/>
    <w:rsid w:val="56B149E7"/>
    <w:rsid w:val="56C38AED"/>
    <w:rsid w:val="56EDC6E5"/>
    <w:rsid w:val="57030FF4"/>
    <w:rsid w:val="5747FD07"/>
    <w:rsid w:val="57507B17"/>
    <w:rsid w:val="5752EC79"/>
    <w:rsid w:val="57646BFA"/>
    <w:rsid w:val="577B8AC9"/>
    <w:rsid w:val="57870179"/>
    <w:rsid w:val="57925C2B"/>
    <w:rsid w:val="579DEAA7"/>
    <w:rsid w:val="57EB4579"/>
    <w:rsid w:val="57EECEBF"/>
    <w:rsid w:val="5806305D"/>
    <w:rsid w:val="5808DDF2"/>
    <w:rsid w:val="58124346"/>
    <w:rsid w:val="581F0AB3"/>
    <w:rsid w:val="582E3F1B"/>
    <w:rsid w:val="58683AE8"/>
    <w:rsid w:val="5873BCAE"/>
    <w:rsid w:val="58ACAD45"/>
    <w:rsid w:val="58DBDFE2"/>
    <w:rsid w:val="58EAFE45"/>
    <w:rsid w:val="58F3E2C1"/>
    <w:rsid w:val="58FF255B"/>
    <w:rsid w:val="591D67A2"/>
    <w:rsid w:val="59208AFA"/>
    <w:rsid w:val="593E14E4"/>
    <w:rsid w:val="593E5763"/>
    <w:rsid w:val="59863A00"/>
    <w:rsid w:val="5995F270"/>
    <w:rsid w:val="59AC8B44"/>
    <w:rsid w:val="59C9078E"/>
    <w:rsid w:val="59CD6296"/>
    <w:rsid w:val="5A055C99"/>
    <w:rsid w:val="5A07806A"/>
    <w:rsid w:val="5A3019B3"/>
    <w:rsid w:val="5A364192"/>
    <w:rsid w:val="5A52C5AD"/>
    <w:rsid w:val="5AA00FA6"/>
    <w:rsid w:val="5AA011C4"/>
    <w:rsid w:val="5AA38086"/>
    <w:rsid w:val="5AE14F5E"/>
    <w:rsid w:val="5B46BC4E"/>
    <w:rsid w:val="5B500A9A"/>
    <w:rsid w:val="5B6F31E3"/>
    <w:rsid w:val="5B8063D5"/>
    <w:rsid w:val="5BA617F3"/>
    <w:rsid w:val="5BB6E8B1"/>
    <w:rsid w:val="5BD0FB4B"/>
    <w:rsid w:val="5C2DA5EF"/>
    <w:rsid w:val="5C3BE225"/>
    <w:rsid w:val="5C5F6A52"/>
    <w:rsid w:val="5C99057F"/>
    <w:rsid w:val="5CA42553"/>
    <w:rsid w:val="5CD89724"/>
    <w:rsid w:val="5D22D481"/>
    <w:rsid w:val="5D3E51D2"/>
    <w:rsid w:val="5D59CDA3"/>
    <w:rsid w:val="5D646EB3"/>
    <w:rsid w:val="5D829176"/>
    <w:rsid w:val="5D841D51"/>
    <w:rsid w:val="5D966626"/>
    <w:rsid w:val="5DB6B4ED"/>
    <w:rsid w:val="5DB7117B"/>
    <w:rsid w:val="5DD05DA0"/>
    <w:rsid w:val="5DE14CDF"/>
    <w:rsid w:val="5DEDD78D"/>
    <w:rsid w:val="5E1794B0"/>
    <w:rsid w:val="5E2EB2AB"/>
    <w:rsid w:val="5E54D581"/>
    <w:rsid w:val="5E696393"/>
    <w:rsid w:val="5EA23ACF"/>
    <w:rsid w:val="5EA3336F"/>
    <w:rsid w:val="5EB5CE37"/>
    <w:rsid w:val="5EFB1675"/>
    <w:rsid w:val="5F21D0B2"/>
    <w:rsid w:val="5F39E68F"/>
    <w:rsid w:val="5F7480B4"/>
    <w:rsid w:val="5F87BDDB"/>
    <w:rsid w:val="5F8C7FBA"/>
    <w:rsid w:val="5FD79F86"/>
    <w:rsid w:val="6021AD0C"/>
    <w:rsid w:val="604FCA50"/>
    <w:rsid w:val="606C4CD9"/>
    <w:rsid w:val="60750698"/>
    <w:rsid w:val="607D60C9"/>
    <w:rsid w:val="60897820"/>
    <w:rsid w:val="608CE221"/>
    <w:rsid w:val="609E96CD"/>
    <w:rsid w:val="60A0E2A0"/>
    <w:rsid w:val="60BB68D0"/>
    <w:rsid w:val="60CEB668"/>
    <w:rsid w:val="60DE89A4"/>
    <w:rsid w:val="6120D62D"/>
    <w:rsid w:val="613488A2"/>
    <w:rsid w:val="616C76A2"/>
    <w:rsid w:val="61736FE7"/>
    <w:rsid w:val="61854077"/>
    <w:rsid w:val="61B5FDD2"/>
    <w:rsid w:val="61E80C02"/>
    <w:rsid w:val="624FF15D"/>
    <w:rsid w:val="626F8A34"/>
    <w:rsid w:val="628D8277"/>
    <w:rsid w:val="6296C94E"/>
    <w:rsid w:val="62B3112F"/>
    <w:rsid w:val="635607EF"/>
    <w:rsid w:val="6361F2F9"/>
    <w:rsid w:val="636E6875"/>
    <w:rsid w:val="637E5216"/>
    <w:rsid w:val="63B83981"/>
    <w:rsid w:val="63D5093B"/>
    <w:rsid w:val="63ECCFAA"/>
    <w:rsid w:val="64114DE5"/>
    <w:rsid w:val="6433E8EB"/>
    <w:rsid w:val="648A0132"/>
    <w:rsid w:val="6494CAB9"/>
    <w:rsid w:val="64ABDCE3"/>
    <w:rsid w:val="64C13CEC"/>
    <w:rsid w:val="64CF47DD"/>
    <w:rsid w:val="64D33824"/>
    <w:rsid w:val="65090F70"/>
    <w:rsid w:val="651A22B7"/>
    <w:rsid w:val="651A8FAC"/>
    <w:rsid w:val="6533C744"/>
    <w:rsid w:val="65440576"/>
    <w:rsid w:val="6553E8A3"/>
    <w:rsid w:val="658393DA"/>
    <w:rsid w:val="6590EB63"/>
    <w:rsid w:val="65BABF17"/>
    <w:rsid w:val="65C023D1"/>
    <w:rsid w:val="65C25070"/>
    <w:rsid w:val="65C535A0"/>
    <w:rsid w:val="65CF0C9F"/>
    <w:rsid w:val="65F3C680"/>
    <w:rsid w:val="66343E36"/>
    <w:rsid w:val="6658B19A"/>
    <w:rsid w:val="667C62FE"/>
    <w:rsid w:val="66C6E8F7"/>
    <w:rsid w:val="66D0CFAF"/>
    <w:rsid w:val="66E5C9F7"/>
    <w:rsid w:val="66FA54F8"/>
    <w:rsid w:val="67585F82"/>
    <w:rsid w:val="6766FFEE"/>
    <w:rsid w:val="679ABD46"/>
    <w:rsid w:val="6815124A"/>
    <w:rsid w:val="6832FF87"/>
    <w:rsid w:val="688692B3"/>
    <w:rsid w:val="688FBC1F"/>
    <w:rsid w:val="68A68157"/>
    <w:rsid w:val="68B95DE5"/>
    <w:rsid w:val="68BF1305"/>
    <w:rsid w:val="68CA48CC"/>
    <w:rsid w:val="68DFF0C4"/>
    <w:rsid w:val="68FE198B"/>
    <w:rsid w:val="6919ABFB"/>
    <w:rsid w:val="692C9DD1"/>
    <w:rsid w:val="69A23145"/>
    <w:rsid w:val="69AF121C"/>
    <w:rsid w:val="69B5081D"/>
    <w:rsid w:val="69E80444"/>
    <w:rsid w:val="69ECE7D8"/>
    <w:rsid w:val="6A0A67BF"/>
    <w:rsid w:val="6A8B56EE"/>
    <w:rsid w:val="6AB7335B"/>
    <w:rsid w:val="6ABE20F6"/>
    <w:rsid w:val="6AC86E32"/>
    <w:rsid w:val="6ADA89C7"/>
    <w:rsid w:val="6AE0EA50"/>
    <w:rsid w:val="6B08BDE1"/>
    <w:rsid w:val="6B196A5A"/>
    <w:rsid w:val="6B280126"/>
    <w:rsid w:val="6B2E2725"/>
    <w:rsid w:val="6B64CD9E"/>
    <w:rsid w:val="6BF2C954"/>
    <w:rsid w:val="6C0E1520"/>
    <w:rsid w:val="6C25C761"/>
    <w:rsid w:val="6C79AF59"/>
    <w:rsid w:val="6CA5BE00"/>
    <w:rsid w:val="6CBC5667"/>
    <w:rsid w:val="6D080EC4"/>
    <w:rsid w:val="6D274F97"/>
    <w:rsid w:val="6D570E50"/>
    <w:rsid w:val="6D6E084E"/>
    <w:rsid w:val="6D7BA449"/>
    <w:rsid w:val="6DA9B061"/>
    <w:rsid w:val="6DFC9F5E"/>
    <w:rsid w:val="6E0209BC"/>
    <w:rsid w:val="6E09FECA"/>
    <w:rsid w:val="6E2284A2"/>
    <w:rsid w:val="6E386731"/>
    <w:rsid w:val="6E6434EC"/>
    <w:rsid w:val="6E79C8C4"/>
    <w:rsid w:val="6EB51498"/>
    <w:rsid w:val="6ED1F10D"/>
    <w:rsid w:val="6F19FF6E"/>
    <w:rsid w:val="6F1AD073"/>
    <w:rsid w:val="6F1E3584"/>
    <w:rsid w:val="6F620F79"/>
    <w:rsid w:val="6F63FF6A"/>
    <w:rsid w:val="6F87BB95"/>
    <w:rsid w:val="6F8C5DB5"/>
    <w:rsid w:val="6FC1C710"/>
    <w:rsid w:val="6FCA2C3F"/>
    <w:rsid w:val="6FCB6AF4"/>
    <w:rsid w:val="6FE4008E"/>
    <w:rsid w:val="6FE440BC"/>
    <w:rsid w:val="6FE66B83"/>
    <w:rsid w:val="6FE6AB85"/>
    <w:rsid w:val="7000054D"/>
    <w:rsid w:val="7006188B"/>
    <w:rsid w:val="702E6BC1"/>
    <w:rsid w:val="705D1520"/>
    <w:rsid w:val="70779D48"/>
    <w:rsid w:val="709893D1"/>
    <w:rsid w:val="70AA2A70"/>
    <w:rsid w:val="70AEBD71"/>
    <w:rsid w:val="70B2F332"/>
    <w:rsid w:val="70BEF80C"/>
    <w:rsid w:val="70C97744"/>
    <w:rsid w:val="70FFCFCB"/>
    <w:rsid w:val="715FB105"/>
    <w:rsid w:val="7175EAD5"/>
    <w:rsid w:val="71B911C2"/>
    <w:rsid w:val="71B9D329"/>
    <w:rsid w:val="71E10338"/>
    <w:rsid w:val="71FC17BC"/>
    <w:rsid w:val="721B5B2F"/>
    <w:rsid w:val="722325A2"/>
    <w:rsid w:val="723B6140"/>
    <w:rsid w:val="7243865F"/>
    <w:rsid w:val="7245DB96"/>
    <w:rsid w:val="72528C8D"/>
    <w:rsid w:val="726E21AE"/>
    <w:rsid w:val="727AF0FF"/>
    <w:rsid w:val="7291ED0C"/>
    <w:rsid w:val="72C183E6"/>
    <w:rsid w:val="72D3A8E5"/>
    <w:rsid w:val="72FDDAB4"/>
    <w:rsid w:val="72FDE281"/>
    <w:rsid w:val="7313CEB5"/>
    <w:rsid w:val="733DB94D"/>
    <w:rsid w:val="735A70A2"/>
    <w:rsid w:val="737D667A"/>
    <w:rsid w:val="73897955"/>
    <w:rsid w:val="738F5069"/>
    <w:rsid w:val="738F5CE3"/>
    <w:rsid w:val="739CDFD6"/>
    <w:rsid w:val="74096C3B"/>
    <w:rsid w:val="740F55F7"/>
    <w:rsid w:val="74151048"/>
    <w:rsid w:val="7435809C"/>
    <w:rsid w:val="74369EC4"/>
    <w:rsid w:val="74A5C903"/>
    <w:rsid w:val="74BB23F3"/>
    <w:rsid w:val="74BFD3F0"/>
    <w:rsid w:val="7518AB35"/>
    <w:rsid w:val="753F44F2"/>
    <w:rsid w:val="754A4443"/>
    <w:rsid w:val="754BAA47"/>
    <w:rsid w:val="75806AF7"/>
    <w:rsid w:val="75A5946B"/>
    <w:rsid w:val="75D7D440"/>
    <w:rsid w:val="75F6E69A"/>
    <w:rsid w:val="760B20D9"/>
    <w:rsid w:val="761BD6F6"/>
    <w:rsid w:val="76289C11"/>
    <w:rsid w:val="762B9026"/>
    <w:rsid w:val="7645ECF4"/>
    <w:rsid w:val="765297C2"/>
    <w:rsid w:val="765E23ED"/>
    <w:rsid w:val="76755A0F"/>
    <w:rsid w:val="76869CD4"/>
    <w:rsid w:val="76969ED6"/>
    <w:rsid w:val="76D5BA79"/>
    <w:rsid w:val="76EECC52"/>
    <w:rsid w:val="7708F8E5"/>
    <w:rsid w:val="77185DC9"/>
    <w:rsid w:val="773AFBAE"/>
    <w:rsid w:val="775A95F1"/>
    <w:rsid w:val="775F5B1E"/>
    <w:rsid w:val="776027B5"/>
    <w:rsid w:val="77897A5C"/>
    <w:rsid w:val="779C8FEB"/>
    <w:rsid w:val="77AC7555"/>
    <w:rsid w:val="77C8438B"/>
    <w:rsid w:val="77D703FD"/>
    <w:rsid w:val="780AB884"/>
    <w:rsid w:val="780E0BEE"/>
    <w:rsid w:val="78112A70"/>
    <w:rsid w:val="7816AA9F"/>
    <w:rsid w:val="783378B3"/>
    <w:rsid w:val="7850093D"/>
    <w:rsid w:val="78D68EA6"/>
    <w:rsid w:val="78E0FC13"/>
    <w:rsid w:val="792D92C4"/>
    <w:rsid w:val="793AD415"/>
    <w:rsid w:val="79566A31"/>
    <w:rsid w:val="79653749"/>
    <w:rsid w:val="796FA39D"/>
    <w:rsid w:val="79A346A7"/>
    <w:rsid w:val="79A51762"/>
    <w:rsid w:val="79B05688"/>
    <w:rsid w:val="79E8C7D3"/>
    <w:rsid w:val="79F6FEC9"/>
    <w:rsid w:val="7A474948"/>
    <w:rsid w:val="7A67E535"/>
    <w:rsid w:val="7A847DBC"/>
    <w:rsid w:val="7AA0C7ED"/>
    <w:rsid w:val="7AC841DF"/>
    <w:rsid w:val="7AC9CC26"/>
    <w:rsid w:val="7AEFCCD3"/>
    <w:rsid w:val="7B0107AA"/>
    <w:rsid w:val="7B3214A8"/>
    <w:rsid w:val="7B578A18"/>
    <w:rsid w:val="7B598174"/>
    <w:rsid w:val="7B7D2D31"/>
    <w:rsid w:val="7BB0DAA7"/>
    <w:rsid w:val="7BB5110C"/>
    <w:rsid w:val="7BCD2636"/>
    <w:rsid w:val="7BD1AB63"/>
    <w:rsid w:val="7BEFD53F"/>
    <w:rsid w:val="7BF2CACD"/>
    <w:rsid w:val="7C01D41D"/>
    <w:rsid w:val="7C37D879"/>
    <w:rsid w:val="7C4F3DCF"/>
    <w:rsid w:val="7C7274D7"/>
    <w:rsid w:val="7C8B2DCC"/>
    <w:rsid w:val="7C988036"/>
    <w:rsid w:val="7C9BB4AE"/>
    <w:rsid w:val="7C9D4762"/>
    <w:rsid w:val="7C9FDB6B"/>
    <w:rsid w:val="7CBDCADB"/>
    <w:rsid w:val="7CF713B4"/>
    <w:rsid w:val="7CF9498F"/>
    <w:rsid w:val="7D3CCD2D"/>
    <w:rsid w:val="7D48EC73"/>
    <w:rsid w:val="7D86248B"/>
    <w:rsid w:val="7DD7EBF5"/>
    <w:rsid w:val="7DE8F10A"/>
    <w:rsid w:val="7E03AE2E"/>
    <w:rsid w:val="7E115FB3"/>
    <w:rsid w:val="7E21B0EC"/>
    <w:rsid w:val="7E375764"/>
    <w:rsid w:val="7E457580"/>
    <w:rsid w:val="7E64AB15"/>
    <w:rsid w:val="7E7F5815"/>
    <w:rsid w:val="7EB5E764"/>
    <w:rsid w:val="7ECD3482"/>
    <w:rsid w:val="7F179B07"/>
    <w:rsid w:val="7F84873C"/>
    <w:rsid w:val="7F96688A"/>
    <w:rsid w:val="7FAA1599"/>
    <w:rsid w:val="7FB3A716"/>
    <w:rsid w:val="7FB45C6F"/>
    <w:rsid w:val="7FD478CD"/>
    <w:rsid w:val="7FF608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BC2D2"/>
  <w15:docId w15:val="{E86FC6CC-CE05-410E-A67E-ABF21055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pacing w:val="-3"/>
        <w:sz w:val="21"/>
        <w:szCs w:val="21"/>
        <w:lang w:val="en-US" w:eastAsia="en-US" w:bidi="ar-SA"/>
      </w:rPr>
    </w:rPrDefault>
    <w:pPrDefault>
      <w:pPr>
        <w:spacing w:after="1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65267E"/>
    <w:rPr>
      <w:kern w:val="21"/>
      <w:sz w:val="22"/>
    </w:rPr>
  </w:style>
  <w:style w:type="paragraph" w:styleId="Heading1">
    <w:name w:val="heading 1"/>
    <w:basedOn w:val="Normal"/>
    <w:next w:val="Normal"/>
    <w:link w:val="Heading1Char"/>
    <w:uiPriority w:val="2"/>
    <w:qFormat/>
    <w:rsid w:val="00193AE7"/>
    <w:pPr>
      <w:keepNext/>
      <w:keepLines/>
      <w:spacing w:before="240" w:after="240" w:line="216" w:lineRule="auto"/>
      <w:outlineLvl w:val="0"/>
    </w:pPr>
    <w:rPr>
      <w:rFonts w:asciiTheme="majorHAnsi" w:eastAsiaTheme="majorEastAsia" w:hAnsiTheme="majorHAnsi" w:cstheme="majorBidi"/>
      <w:b/>
      <w:color w:val="005A9C" w:themeColor="accent1"/>
      <w:sz w:val="36"/>
      <w:szCs w:val="32"/>
    </w:rPr>
  </w:style>
  <w:style w:type="paragraph" w:styleId="Heading2">
    <w:name w:val="heading 2"/>
    <w:basedOn w:val="Normal"/>
    <w:next w:val="Normal"/>
    <w:link w:val="Heading2Char"/>
    <w:uiPriority w:val="2"/>
    <w:qFormat/>
    <w:rsid w:val="0065267E"/>
    <w:pPr>
      <w:keepNext/>
      <w:keepLines/>
      <w:spacing w:before="360" w:after="120" w:line="216" w:lineRule="auto"/>
      <w:outlineLvl w:val="1"/>
    </w:pPr>
    <w:rPr>
      <w:rFonts w:asciiTheme="majorHAnsi" w:eastAsiaTheme="majorEastAsia" w:hAnsiTheme="majorHAnsi" w:cstheme="majorBidi"/>
      <w:b/>
      <w:color w:val="0D8ABB" w:themeColor="accent3" w:themeShade="BF"/>
      <w:sz w:val="28"/>
      <w:szCs w:val="26"/>
    </w:rPr>
  </w:style>
  <w:style w:type="paragraph" w:styleId="Heading3">
    <w:name w:val="heading 3"/>
    <w:basedOn w:val="Heading2"/>
    <w:next w:val="Normal"/>
    <w:link w:val="Heading3Char"/>
    <w:uiPriority w:val="2"/>
    <w:qFormat/>
    <w:rsid w:val="003C4B17"/>
    <w:pPr>
      <w:outlineLvl w:val="2"/>
    </w:pPr>
    <w:rPr>
      <w:color w:val="146DAF"/>
      <w:sz w:val="23"/>
    </w:rPr>
  </w:style>
  <w:style w:type="paragraph" w:styleId="Heading4">
    <w:name w:val="heading 4"/>
    <w:basedOn w:val="Heading3"/>
    <w:next w:val="Normal"/>
    <w:link w:val="Heading4Char"/>
    <w:uiPriority w:val="3"/>
    <w:qFormat/>
    <w:rsid w:val="00935289"/>
    <w:pPr>
      <w:outlineLvl w:val="3"/>
    </w:pPr>
    <w:rPr>
      <w:caps/>
      <w:color w:val="24211F"/>
      <w:sz w:val="22"/>
    </w:rPr>
  </w:style>
  <w:style w:type="paragraph" w:styleId="Heading5">
    <w:name w:val="heading 5"/>
    <w:basedOn w:val="Heading4"/>
    <w:next w:val="Normal"/>
    <w:link w:val="Heading5Char"/>
    <w:rsid w:val="005C0616"/>
    <w:pPr>
      <w:outlineLvl w:val="4"/>
    </w:pPr>
  </w:style>
  <w:style w:type="paragraph" w:styleId="Heading6">
    <w:name w:val="heading 6"/>
    <w:basedOn w:val="Heading5"/>
    <w:next w:val="Normal"/>
    <w:link w:val="Heading6Char"/>
    <w:rsid w:val="005C0616"/>
    <w:pPr>
      <w:outlineLvl w:val="5"/>
    </w:pPr>
  </w:style>
  <w:style w:type="paragraph" w:styleId="Heading7">
    <w:name w:val="heading 7"/>
    <w:basedOn w:val="Heading6"/>
    <w:next w:val="Normal"/>
    <w:link w:val="Heading7Char"/>
    <w:uiPriority w:val="9"/>
    <w:rsid w:val="005C0616"/>
    <w:pPr>
      <w:outlineLvl w:val="6"/>
    </w:pPr>
  </w:style>
  <w:style w:type="paragraph" w:styleId="Heading8">
    <w:name w:val="heading 8"/>
    <w:basedOn w:val="Heading7"/>
    <w:next w:val="Normal"/>
    <w:link w:val="Heading8Char"/>
    <w:uiPriority w:val="9"/>
    <w:rsid w:val="005C0616"/>
    <w:pPr>
      <w:outlineLvl w:val="7"/>
    </w:pPr>
  </w:style>
  <w:style w:type="paragraph" w:styleId="Heading9">
    <w:name w:val="heading 9"/>
    <w:basedOn w:val="Heading8"/>
    <w:next w:val="Normal"/>
    <w:link w:val="Heading9Char"/>
    <w:uiPriority w:val="99"/>
    <w:rsid w:val="005C061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spacing w:after="0"/>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semiHidden/>
    <w:rsid w:val="002F2D51"/>
    <w:pPr>
      <w:tabs>
        <w:tab w:val="center" w:pos="4680"/>
        <w:tab w:val="right" w:pos="9360"/>
      </w:tabs>
      <w:spacing w:after="0"/>
    </w:pPr>
  </w:style>
  <w:style w:type="character" w:customStyle="1" w:styleId="FooterChar">
    <w:name w:val="Footer Char"/>
    <w:basedOn w:val="DefaultParagraphFont"/>
    <w:link w:val="Footer"/>
    <w:uiPriority w:val="99"/>
    <w:semiHidden/>
    <w:rsid w:val="00C9283F"/>
  </w:style>
  <w:style w:type="character" w:customStyle="1" w:styleId="Heading1Char">
    <w:name w:val="Heading 1 Char"/>
    <w:basedOn w:val="DefaultParagraphFont"/>
    <w:link w:val="Heading1"/>
    <w:uiPriority w:val="2"/>
    <w:rsid w:val="00193AE7"/>
    <w:rPr>
      <w:rFonts w:asciiTheme="majorHAnsi" w:eastAsiaTheme="majorEastAsia" w:hAnsiTheme="majorHAnsi" w:cstheme="majorBidi"/>
      <w:b/>
      <w:color w:val="005A9C" w:themeColor="accent1"/>
      <w:kern w:val="21"/>
      <w:sz w:val="36"/>
      <w:szCs w:val="32"/>
    </w:rPr>
  </w:style>
  <w:style w:type="paragraph" w:styleId="Title">
    <w:name w:val="Title"/>
    <w:basedOn w:val="Normal"/>
    <w:next w:val="Normal"/>
    <w:link w:val="TitleChar"/>
    <w:qFormat/>
    <w:rsid w:val="00EC5E85"/>
    <w:pPr>
      <w:spacing w:after="360" w:line="216" w:lineRule="auto"/>
      <w:contextualSpacing/>
    </w:pPr>
    <w:rPr>
      <w:rFonts w:asciiTheme="majorHAnsi" w:eastAsiaTheme="majorEastAsia" w:hAnsiTheme="majorHAnsi" w:cstheme="majorBidi"/>
      <w:b/>
      <w:color w:val="332C28"/>
      <w:spacing w:val="-10"/>
      <w:kern w:val="28"/>
      <w:sz w:val="40"/>
      <w:szCs w:val="56"/>
    </w:rPr>
  </w:style>
  <w:style w:type="character" w:customStyle="1" w:styleId="TitleChar">
    <w:name w:val="Title Char"/>
    <w:basedOn w:val="DefaultParagraphFont"/>
    <w:link w:val="Title"/>
    <w:rsid w:val="00EC5E85"/>
    <w:rPr>
      <w:rFonts w:asciiTheme="majorHAnsi" w:eastAsiaTheme="majorEastAsia" w:hAnsiTheme="majorHAnsi" w:cstheme="majorBidi"/>
      <w:b/>
      <w:color w:val="332C28"/>
      <w:spacing w:val="-10"/>
      <w:kern w:val="28"/>
      <w:sz w:val="40"/>
      <w:szCs w:val="56"/>
    </w:rPr>
  </w:style>
  <w:style w:type="paragraph" w:styleId="Subtitle">
    <w:name w:val="Subtitle"/>
    <w:aliases w:val="Byline"/>
    <w:basedOn w:val="Normal"/>
    <w:next w:val="Normal"/>
    <w:link w:val="SubtitleChar"/>
    <w:uiPriority w:val="11"/>
    <w:semiHidden/>
    <w:rsid w:val="002F2D51"/>
    <w:pPr>
      <w:numPr>
        <w:ilvl w:val="1"/>
      </w:numPr>
    </w:pPr>
    <w:rPr>
      <w:rFonts w:eastAsiaTheme="minorEastAsia"/>
      <w:i/>
      <w:spacing w:val="15"/>
    </w:rPr>
  </w:style>
  <w:style w:type="character" w:customStyle="1" w:styleId="SubtitleChar">
    <w:name w:val="Subtitle Char"/>
    <w:aliases w:val="Byline Char"/>
    <w:basedOn w:val="DefaultParagraphFont"/>
    <w:link w:val="Subtitle"/>
    <w:uiPriority w:val="11"/>
    <w:semiHidden/>
    <w:rsid w:val="00C9283F"/>
    <w:rPr>
      <w:rFonts w:eastAsiaTheme="minorEastAsia"/>
      <w:i/>
      <w:spacing w:val="15"/>
    </w:rPr>
  </w:style>
  <w:style w:type="table" w:styleId="TableGrid">
    <w:name w:val="Table Grid"/>
    <w:basedOn w:val="TableNormal"/>
    <w:uiPriority w:val="3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40BD"/>
    <w:pPr>
      <w:numPr>
        <w:numId w:val="5"/>
      </w:numPr>
      <w:contextualSpacing/>
    </w:pPr>
    <w:rPr>
      <w:lang w:bidi="en-US"/>
    </w:rPr>
  </w:style>
  <w:style w:type="table" w:styleId="GridTable5Dark-Accent6">
    <w:name w:val="Grid Table 5 Dark Accent 6"/>
    <w:basedOn w:val="TableNormal"/>
    <w:uiPriority w:val="50"/>
    <w:rsid w:val="002B2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31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31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31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3192" w:themeFill="accent6"/>
      </w:tcPr>
    </w:tblStylePr>
    <w:tblStylePr w:type="band1Vert">
      <w:tblPr/>
      <w:tcPr>
        <w:shd w:val="clear" w:color="auto" w:fill="9E9FE0" w:themeFill="accent6" w:themeFillTint="66"/>
      </w:tcPr>
    </w:tblStylePr>
    <w:tblStylePr w:type="band1Horz">
      <w:tblPr/>
      <w:tcPr>
        <w:shd w:val="clear" w:color="auto" w:fill="9E9FE0" w:themeFill="accent6" w:themeFillTint="66"/>
      </w:tcPr>
    </w:tblStylePr>
  </w:style>
  <w:style w:type="paragraph" w:styleId="Caption">
    <w:name w:val="caption"/>
    <w:basedOn w:val="Normal"/>
    <w:next w:val="Normal"/>
    <w:uiPriority w:val="35"/>
    <w:semiHidden/>
    <w:unhideWhenUsed/>
    <w:qFormat/>
    <w:rsid w:val="00CB7FDF"/>
    <w:pPr>
      <w:spacing w:after="200" w:line="240" w:lineRule="auto"/>
    </w:pPr>
    <w:rPr>
      <w:i/>
      <w:iCs/>
      <w:color w:val="998675" w:themeColor="text2"/>
      <w:sz w:val="18"/>
      <w:szCs w:val="18"/>
    </w:rPr>
  </w:style>
  <w:style w:type="paragraph" w:customStyle="1" w:styleId="TagLine">
    <w:name w:val="Tag Line"/>
    <w:basedOn w:val="Footer"/>
    <w:link w:val="TagLineChar"/>
    <w:rsid w:val="002872C0"/>
    <w:rPr>
      <w:i/>
      <w:color w:val="998675" w:themeColor="text2"/>
    </w:rPr>
  </w:style>
  <w:style w:type="character" w:customStyle="1" w:styleId="TagLineChar">
    <w:name w:val="Tag Line Char"/>
    <w:basedOn w:val="FooterChar"/>
    <w:link w:val="TagLine"/>
    <w:rsid w:val="002872C0"/>
    <w:rPr>
      <w:i/>
      <w:color w:val="998675" w:themeColor="text2"/>
      <w:sz w:val="20"/>
    </w:rPr>
  </w:style>
  <w:style w:type="paragraph" w:customStyle="1" w:styleId="BulletedList-NoSpacing">
    <w:name w:val="Bulleted List - No Spacing"/>
    <w:basedOn w:val="Normal"/>
    <w:link w:val="BulletedList-NoSpacingChar"/>
    <w:rsid w:val="00AF2107"/>
    <w:pPr>
      <w:numPr>
        <w:numId w:val="4"/>
      </w:numPr>
      <w:spacing w:after="80"/>
      <w:contextualSpacing/>
    </w:pPr>
    <w:rPr>
      <w:lang w:bidi="en-US"/>
    </w:rPr>
  </w:style>
  <w:style w:type="character" w:customStyle="1" w:styleId="BulletedList-NoSpacingChar">
    <w:name w:val="Bulleted List - No Spacing Char"/>
    <w:basedOn w:val="DefaultParagraphFont"/>
    <w:link w:val="BulletedList-NoSpacing"/>
    <w:rsid w:val="00AF2107"/>
    <w:rPr>
      <w:kern w:val="21"/>
      <w:lang w:bidi="en-US"/>
    </w:rPr>
  </w:style>
  <w:style w:type="character" w:customStyle="1" w:styleId="Heading6Char">
    <w:name w:val="Heading 6 Char"/>
    <w:basedOn w:val="DefaultParagraphFont"/>
    <w:link w:val="Heading6"/>
    <w:rsid w:val="00C9283F"/>
    <w:rPr>
      <w:rFonts w:asciiTheme="majorHAnsi" w:eastAsiaTheme="majorEastAsia" w:hAnsiTheme="majorHAnsi" w:cstheme="majorBidi"/>
      <w:b/>
      <w:i/>
      <w:color w:val="605C5C"/>
      <w:sz w:val="22"/>
      <w:szCs w:val="26"/>
    </w:rPr>
  </w:style>
  <w:style w:type="character" w:customStyle="1" w:styleId="Heading3Char">
    <w:name w:val="Heading 3 Char"/>
    <w:basedOn w:val="DefaultParagraphFont"/>
    <w:link w:val="Heading3"/>
    <w:uiPriority w:val="2"/>
    <w:rsid w:val="003C4B17"/>
    <w:rPr>
      <w:rFonts w:asciiTheme="majorHAnsi" w:eastAsiaTheme="majorEastAsia" w:hAnsiTheme="majorHAnsi" w:cstheme="majorBidi"/>
      <w:b/>
      <w:color w:val="146DAF"/>
      <w:kern w:val="21"/>
      <w:sz w:val="23"/>
      <w:szCs w:val="26"/>
    </w:rPr>
  </w:style>
  <w:style w:type="character" w:styleId="Hyperlink">
    <w:name w:val="Hyperlink"/>
    <w:basedOn w:val="DefaultParagraphFont"/>
    <w:uiPriority w:val="99"/>
    <w:qFormat/>
    <w:rsid w:val="00193AE7"/>
    <w:rPr>
      <w:color w:val="2E3192" w:themeColor="accent6"/>
      <w:u w:val="single"/>
    </w:rPr>
  </w:style>
  <w:style w:type="character" w:customStyle="1" w:styleId="Heading2Char">
    <w:name w:val="Heading 2 Char"/>
    <w:basedOn w:val="DefaultParagraphFont"/>
    <w:link w:val="Heading2"/>
    <w:uiPriority w:val="2"/>
    <w:rsid w:val="0065267E"/>
    <w:rPr>
      <w:rFonts w:asciiTheme="majorHAnsi" w:eastAsiaTheme="majorEastAsia" w:hAnsiTheme="majorHAnsi" w:cstheme="majorBidi"/>
      <w:b/>
      <w:color w:val="0D8ABB" w:themeColor="accent3" w:themeShade="BF"/>
      <w:kern w:val="21"/>
      <w:sz w:val="28"/>
      <w:szCs w:val="26"/>
    </w:rPr>
  </w:style>
  <w:style w:type="paragraph" w:styleId="BalloonText">
    <w:name w:val="Balloon Text"/>
    <w:basedOn w:val="Normal"/>
    <w:link w:val="BalloonTextChar"/>
    <w:uiPriority w:val="99"/>
    <w:semiHidden/>
    <w:rsid w:val="00A911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3F"/>
    <w:rPr>
      <w:rFonts w:ascii="Segoe UI" w:hAnsi="Segoe UI" w:cs="Segoe UI"/>
      <w:sz w:val="18"/>
      <w:szCs w:val="18"/>
    </w:rPr>
  </w:style>
  <w:style w:type="paragraph" w:styleId="FootnoteText">
    <w:name w:val="footnote text"/>
    <w:basedOn w:val="Normal"/>
    <w:link w:val="FootnoteTextChar"/>
    <w:uiPriority w:val="99"/>
    <w:rsid w:val="006A607C"/>
    <w:pPr>
      <w:spacing w:after="0"/>
    </w:pPr>
    <w:rPr>
      <w:sz w:val="18"/>
      <w:szCs w:val="20"/>
    </w:rPr>
  </w:style>
  <w:style w:type="character" w:customStyle="1" w:styleId="FootnoteTextChar">
    <w:name w:val="Footnote Text Char"/>
    <w:basedOn w:val="DefaultParagraphFont"/>
    <w:link w:val="FootnoteText"/>
    <w:uiPriority w:val="99"/>
    <w:rsid w:val="00C9283F"/>
    <w:rPr>
      <w:sz w:val="18"/>
      <w:szCs w:val="20"/>
    </w:rPr>
  </w:style>
  <w:style w:type="character" w:styleId="FootnoteReference">
    <w:name w:val="footnote reference"/>
    <w:basedOn w:val="DefaultParagraphFont"/>
    <w:uiPriority w:val="99"/>
    <w:semiHidden/>
    <w:rsid w:val="00191532"/>
    <w:rPr>
      <w:vertAlign w:val="superscript"/>
    </w:rPr>
  </w:style>
  <w:style w:type="paragraph" w:styleId="EndnoteText">
    <w:name w:val="endnote text"/>
    <w:basedOn w:val="Normal"/>
    <w:link w:val="EndnoteTextChar"/>
    <w:uiPriority w:val="10"/>
    <w:rsid w:val="00D72ECB"/>
    <w:pPr>
      <w:spacing w:after="80"/>
    </w:pPr>
    <w:rPr>
      <w:sz w:val="18"/>
      <w:szCs w:val="20"/>
    </w:rPr>
  </w:style>
  <w:style w:type="character" w:customStyle="1" w:styleId="EndnoteTextChar">
    <w:name w:val="Endnote Text Char"/>
    <w:basedOn w:val="DefaultParagraphFont"/>
    <w:link w:val="EndnoteText"/>
    <w:uiPriority w:val="10"/>
    <w:rsid w:val="00C9283F"/>
    <w:rPr>
      <w:sz w:val="18"/>
      <w:szCs w:val="20"/>
    </w:rPr>
  </w:style>
  <w:style w:type="character" w:styleId="EndnoteReference">
    <w:name w:val="endnote reference"/>
    <w:basedOn w:val="DefaultParagraphFont"/>
    <w:uiPriority w:val="99"/>
    <w:semiHidden/>
    <w:rsid w:val="004223F5"/>
    <w:rPr>
      <w:vertAlign w:val="superscript"/>
    </w:rPr>
  </w:style>
  <w:style w:type="paragraph" w:customStyle="1" w:styleId="EndnotesHeader">
    <w:name w:val="Endnotes Header"/>
    <w:basedOn w:val="Heading2"/>
    <w:uiPriority w:val="9"/>
    <w:rsid w:val="00E14B3E"/>
    <w:pPr>
      <w:spacing w:after="240"/>
    </w:pPr>
    <w:rPr>
      <w:caps/>
      <w:color w:val="C82257" w:themeColor="accent5"/>
    </w:rPr>
  </w:style>
  <w:style w:type="paragraph" w:customStyle="1" w:styleId="HeaderFooter">
    <w:name w:val="Header/Footer"/>
    <w:basedOn w:val="TagLine"/>
    <w:link w:val="HeaderFooterChar"/>
    <w:rsid w:val="00C13D41"/>
    <w:pPr>
      <w:tabs>
        <w:tab w:val="clear" w:pos="9360"/>
        <w:tab w:val="right" w:pos="13500"/>
      </w:tabs>
      <w:ind w:left="-450" w:right="-2142"/>
    </w:pPr>
    <w:rPr>
      <w:b/>
      <w:i w:val="0"/>
      <w:sz w:val="18"/>
      <w:szCs w:val="18"/>
    </w:rPr>
  </w:style>
  <w:style w:type="character" w:customStyle="1" w:styleId="HeaderFooterChar">
    <w:name w:val="Header/Footer Char"/>
    <w:basedOn w:val="TagLineChar"/>
    <w:link w:val="HeaderFooter"/>
    <w:rsid w:val="00C13D41"/>
    <w:rPr>
      <w:b/>
      <w:i w:val="0"/>
      <w:color w:val="998675" w:themeColor="text2"/>
      <w:sz w:val="18"/>
      <w:szCs w:val="18"/>
    </w:rPr>
  </w:style>
  <w:style w:type="paragraph" w:customStyle="1" w:styleId="ExhibitHeading">
    <w:name w:val="Exhibit Heading"/>
    <w:basedOn w:val="Normal"/>
    <w:link w:val="ExhibitHeadingChar"/>
    <w:uiPriority w:val="8"/>
    <w:qFormat/>
    <w:rsid w:val="004D52FF"/>
    <w:pPr>
      <w:spacing w:before="280" w:after="80" w:line="216" w:lineRule="auto"/>
    </w:pPr>
    <w:rPr>
      <w:b/>
      <w:color w:val="423833" w:themeColor="text1" w:themeTint="E6"/>
      <w:spacing w:val="-5"/>
    </w:rPr>
  </w:style>
  <w:style w:type="character" w:customStyle="1" w:styleId="ExhibitHeadingChar">
    <w:name w:val="Exhibit Heading Char"/>
    <w:basedOn w:val="DefaultParagraphFont"/>
    <w:link w:val="ExhibitHeading"/>
    <w:uiPriority w:val="8"/>
    <w:rsid w:val="004D52FF"/>
    <w:rPr>
      <w:b/>
      <w:color w:val="423833" w:themeColor="text1" w:themeTint="E6"/>
      <w:spacing w:val="-5"/>
      <w:kern w:val="21"/>
      <w:sz w:val="22"/>
    </w:rPr>
  </w:style>
  <w:style w:type="character" w:styleId="CommentReference">
    <w:name w:val="annotation reference"/>
    <w:basedOn w:val="DefaultParagraphFont"/>
    <w:uiPriority w:val="99"/>
    <w:semiHidden/>
    <w:rsid w:val="00D82519"/>
    <w:rPr>
      <w:sz w:val="16"/>
      <w:szCs w:val="16"/>
    </w:rPr>
  </w:style>
  <w:style w:type="paragraph" w:styleId="CommentText">
    <w:name w:val="annotation text"/>
    <w:basedOn w:val="Normal"/>
    <w:link w:val="CommentTextChar"/>
    <w:uiPriority w:val="99"/>
    <w:semiHidden/>
    <w:rsid w:val="00D82519"/>
    <w:rPr>
      <w:szCs w:val="20"/>
    </w:rPr>
  </w:style>
  <w:style w:type="character" w:customStyle="1" w:styleId="CommentTextChar">
    <w:name w:val="Comment Text Char"/>
    <w:basedOn w:val="DefaultParagraphFont"/>
    <w:link w:val="CommentText"/>
    <w:uiPriority w:val="99"/>
    <w:semiHidden/>
    <w:rsid w:val="00C9283F"/>
    <w:rPr>
      <w:szCs w:val="20"/>
    </w:rPr>
  </w:style>
  <w:style w:type="paragraph" w:styleId="CommentSubject">
    <w:name w:val="annotation subject"/>
    <w:basedOn w:val="CommentText"/>
    <w:next w:val="CommentText"/>
    <w:link w:val="CommentSubjectChar"/>
    <w:uiPriority w:val="99"/>
    <w:semiHidden/>
    <w:rsid w:val="00D82519"/>
    <w:rPr>
      <w:b/>
      <w:bCs/>
    </w:rPr>
  </w:style>
  <w:style w:type="character" w:customStyle="1" w:styleId="CommentSubjectChar">
    <w:name w:val="Comment Subject Char"/>
    <w:basedOn w:val="CommentTextChar"/>
    <w:link w:val="CommentSubject"/>
    <w:uiPriority w:val="99"/>
    <w:semiHidden/>
    <w:rsid w:val="00C9283F"/>
    <w:rPr>
      <w:b/>
      <w:bCs/>
      <w:szCs w:val="20"/>
    </w:rPr>
  </w:style>
  <w:style w:type="paragraph" w:styleId="Revision">
    <w:name w:val="Revision"/>
    <w:hidden/>
    <w:uiPriority w:val="99"/>
    <w:semiHidden/>
    <w:rsid w:val="00582056"/>
    <w:pPr>
      <w:spacing w:after="0" w:line="240" w:lineRule="auto"/>
    </w:pPr>
    <w:rPr>
      <w:sz w:val="20"/>
    </w:rPr>
  </w:style>
  <w:style w:type="character" w:customStyle="1" w:styleId="Heading4Char">
    <w:name w:val="Heading 4 Char"/>
    <w:basedOn w:val="DefaultParagraphFont"/>
    <w:link w:val="Heading4"/>
    <w:uiPriority w:val="3"/>
    <w:rsid w:val="00935289"/>
    <w:rPr>
      <w:rFonts w:asciiTheme="majorHAnsi" w:eastAsiaTheme="majorEastAsia" w:hAnsiTheme="majorHAnsi" w:cstheme="majorBidi"/>
      <w:b/>
      <w:color w:val="24211F"/>
      <w:kern w:val="21"/>
      <w:sz w:val="22"/>
      <w:szCs w:val="26"/>
    </w:rPr>
  </w:style>
  <w:style w:type="character" w:customStyle="1" w:styleId="Heading5Char">
    <w:name w:val="Heading 5 Char"/>
    <w:basedOn w:val="DefaultParagraphFont"/>
    <w:link w:val="Heading5"/>
    <w:rsid w:val="005C0616"/>
    <w:rPr>
      <w:rFonts w:asciiTheme="majorHAnsi" w:eastAsiaTheme="majorEastAsia" w:hAnsiTheme="majorHAnsi" w:cstheme="majorBidi"/>
      <w:b/>
      <w:i/>
      <w:color w:val="605C5C"/>
      <w:sz w:val="22"/>
      <w:szCs w:val="26"/>
    </w:rPr>
  </w:style>
  <w:style w:type="character" w:customStyle="1" w:styleId="Heading7Char">
    <w:name w:val="Heading 7 Char"/>
    <w:basedOn w:val="DefaultParagraphFont"/>
    <w:link w:val="Heading7"/>
    <w:uiPriority w:val="9"/>
    <w:rsid w:val="005C0616"/>
    <w:rPr>
      <w:rFonts w:asciiTheme="majorHAnsi" w:eastAsiaTheme="majorEastAsia" w:hAnsiTheme="majorHAnsi" w:cstheme="majorBidi"/>
      <w:b/>
      <w:i/>
      <w:color w:val="605C5C"/>
      <w:sz w:val="22"/>
      <w:szCs w:val="26"/>
    </w:rPr>
  </w:style>
  <w:style w:type="character" w:customStyle="1" w:styleId="Heading8Char">
    <w:name w:val="Heading 8 Char"/>
    <w:basedOn w:val="DefaultParagraphFont"/>
    <w:link w:val="Heading8"/>
    <w:uiPriority w:val="9"/>
    <w:rsid w:val="005C0616"/>
    <w:rPr>
      <w:rFonts w:asciiTheme="majorHAnsi" w:eastAsiaTheme="majorEastAsia" w:hAnsiTheme="majorHAnsi" w:cstheme="majorBidi"/>
      <w:b/>
      <w:i/>
      <w:color w:val="605C5C"/>
      <w:sz w:val="22"/>
      <w:szCs w:val="26"/>
    </w:rPr>
  </w:style>
  <w:style w:type="character" w:customStyle="1" w:styleId="Heading9Char">
    <w:name w:val="Heading 9 Char"/>
    <w:basedOn w:val="DefaultParagraphFont"/>
    <w:link w:val="Heading9"/>
    <w:uiPriority w:val="99"/>
    <w:rsid w:val="005C0616"/>
    <w:rPr>
      <w:rFonts w:asciiTheme="majorHAnsi" w:eastAsiaTheme="majorEastAsia" w:hAnsiTheme="majorHAnsi" w:cstheme="majorBidi"/>
      <w:b/>
      <w:i/>
      <w:color w:val="605C5C"/>
      <w:sz w:val="22"/>
      <w:szCs w:val="26"/>
    </w:rPr>
  </w:style>
  <w:style w:type="character" w:styleId="IntenseReference">
    <w:name w:val="Intense Reference"/>
    <w:basedOn w:val="IntenseQuoteChar"/>
    <w:uiPriority w:val="32"/>
    <w:rsid w:val="005C0616"/>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styleId="IntenseEmphasis">
    <w:name w:val="Intense Emphasis"/>
    <w:uiPriority w:val="21"/>
    <w:semiHidden/>
    <w:rsid w:val="005C0616"/>
    <w:rPr>
      <w:i/>
      <w:lang w:bidi="en-US"/>
    </w:rPr>
  </w:style>
  <w:style w:type="paragraph" w:styleId="IntenseQuote">
    <w:name w:val="Intense Quote"/>
    <w:basedOn w:val="Normal"/>
    <w:next w:val="Normal"/>
    <w:link w:val="IntenseQuoteChar"/>
    <w:uiPriority w:val="30"/>
    <w:semiHidden/>
    <w:rsid w:val="005C0616"/>
  </w:style>
  <w:style w:type="character" w:customStyle="1" w:styleId="IntenseQuoteChar">
    <w:name w:val="Intense Quote Char"/>
    <w:basedOn w:val="DefaultParagraphFont"/>
    <w:link w:val="IntenseQuote"/>
    <w:uiPriority w:val="30"/>
    <w:semiHidden/>
    <w:rsid w:val="00C9283F"/>
  </w:style>
  <w:style w:type="paragraph" w:styleId="Quote">
    <w:name w:val="Quote"/>
    <w:basedOn w:val="Normal"/>
    <w:next w:val="Normal"/>
    <w:link w:val="QuoteChar"/>
    <w:uiPriority w:val="29"/>
    <w:semiHidden/>
    <w:rsid w:val="005C0616"/>
    <w:rPr>
      <w:i/>
      <w:lang w:bidi="en-US"/>
    </w:rPr>
  </w:style>
  <w:style w:type="character" w:customStyle="1" w:styleId="QuoteChar">
    <w:name w:val="Quote Char"/>
    <w:basedOn w:val="DefaultParagraphFont"/>
    <w:link w:val="Quote"/>
    <w:uiPriority w:val="29"/>
    <w:semiHidden/>
    <w:rsid w:val="00C9283F"/>
    <w:rPr>
      <w:i/>
      <w:lang w:bidi="en-US"/>
    </w:rPr>
  </w:style>
  <w:style w:type="paragraph" w:styleId="TOCHeading">
    <w:name w:val="TOC Heading"/>
    <w:basedOn w:val="Heading1"/>
    <w:next w:val="Normal"/>
    <w:uiPriority w:val="39"/>
    <w:unhideWhenUsed/>
    <w:qFormat/>
    <w:rsid w:val="0062349B"/>
    <w:pPr>
      <w:spacing w:before="480" w:after="0"/>
      <w:outlineLvl w:val="9"/>
    </w:pPr>
    <w:rPr>
      <w:bCs/>
      <w:color w:val="004374" w:themeColor="accent1" w:themeShade="BF"/>
      <w:spacing w:val="0"/>
      <w:szCs w:val="28"/>
      <w:lang w:eastAsia="ja-JP"/>
    </w:rPr>
  </w:style>
  <w:style w:type="paragraph" w:styleId="ListBullet3">
    <w:name w:val="List Bullet 3"/>
    <w:basedOn w:val="Normal"/>
    <w:uiPriority w:val="99"/>
    <w:semiHidden/>
    <w:unhideWhenUsed/>
    <w:rsid w:val="0062349B"/>
    <w:pPr>
      <w:tabs>
        <w:tab w:val="num" w:pos="1080"/>
      </w:tabs>
      <w:spacing w:after="0"/>
      <w:ind w:left="1080" w:hanging="360"/>
      <w:contextualSpacing/>
    </w:pPr>
    <w:rPr>
      <w:rFonts w:ascii="Times New Roman" w:eastAsia="Times New Roman" w:hAnsi="Times New Roman" w:cs="Times New Roman"/>
      <w:spacing w:val="0"/>
      <w:szCs w:val="20"/>
    </w:rPr>
  </w:style>
  <w:style w:type="character" w:styleId="PlaceholderText">
    <w:name w:val="Placeholder Text"/>
    <w:basedOn w:val="DefaultParagraphFont"/>
    <w:uiPriority w:val="99"/>
    <w:semiHidden/>
    <w:rsid w:val="00EF000C"/>
    <w:rPr>
      <w:color w:val="808080"/>
    </w:rPr>
  </w:style>
  <w:style w:type="character" w:styleId="FollowedHyperlink">
    <w:name w:val="FollowedHyperlink"/>
    <w:basedOn w:val="DefaultParagraphFont"/>
    <w:uiPriority w:val="99"/>
    <w:rsid w:val="00193AE7"/>
    <w:rPr>
      <w:color w:val="2E3192" w:themeColor="accent6"/>
      <w:u w:val="single"/>
    </w:rPr>
  </w:style>
  <w:style w:type="table" w:styleId="GridTable4-Accent6">
    <w:name w:val="Grid Table 4 Accent 6"/>
    <w:basedOn w:val="TableNormal"/>
    <w:uiPriority w:val="49"/>
    <w:rsid w:val="00961570"/>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insideV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insideV w:val="nil"/>
        </w:tcBorders>
        <w:shd w:val="clear" w:color="auto" w:fill="2E3192" w:themeFill="accent6"/>
      </w:tcPr>
    </w:tblStylePr>
    <w:tblStylePr w:type="lastRow">
      <w:rPr>
        <w:b/>
        <w:bCs/>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D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A9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A9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B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B4FF" w:themeFill="accent1" w:themeFillTint="7F"/>
      </w:tcPr>
    </w:tblStylePr>
  </w:style>
  <w:style w:type="paragraph" w:customStyle="1" w:styleId="Bodynospacing">
    <w:name w:val="Body (no spacing)"/>
    <w:basedOn w:val="Normal"/>
    <w:link w:val="BodynospacingChar"/>
    <w:uiPriority w:val="1"/>
    <w:qFormat/>
    <w:rsid w:val="00300095"/>
    <w:pPr>
      <w:spacing w:before="40" w:after="40"/>
    </w:pPr>
    <w:rPr>
      <w:lang w:bidi="en-US"/>
    </w:rPr>
  </w:style>
  <w:style w:type="character" w:styleId="SubtleEmphasis">
    <w:name w:val="Subtle Emphasis"/>
    <w:basedOn w:val="QuoteChar"/>
    <w:uiPriority w:val="19"/>
    <w:semiHidden/>
    <w:rsid w:val="005C0616"/>
    <w:rPr>
      <w:i/>
      <w:lang w:bidi="en-US"/>
    </w:rPr>
  </w:style>
  <w:style w:type="table" w:styleId="TableGridLight">
    <w:name w:val="Grid Table Light"/>
    <w:basedOn w:val="TableNormal"/>
    <w:uiPriority w:val="40"/>
    <w:rsid w:val="006417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HCSTable2021">
    <w:name w:val="CHCS Table 2021"/>
    <w:basedOn w:val="GridTable4-Accent6"/>
    <w:uiPriority w:val="99"/>
    <w:rsid w:val="00517AFD"/>
    <w:pPr>
      <w:spacing w:before="40" w:after="40"/>
    </w:pPr>
    <w:rPr>
      <w:sz w:val="20"/>
    </w:rPr>
    <w:tblPr>
      <w:tblBorders>
        <w:top w:val="none" w:sz="0" w:space="0" w:color="auto"/>
        <w:left w:val="none" w:sz="0" w:space="0" w:color="auto"/>
        <w:bottom w:val="none" w:sz="0" w:space="0" w:color="auto"/>
        <w:right w:val="none" w:sz="0" w:space="0" w:color="auto"/>
        <w:insideH w:val="single" w:sz="12" w:space="0" w:color="D5D5D5"/>
        <w:insideV w:val="none" w:sz="0" w:space="0" w:color="auto"/>
      </w:tblBorders>
    </w:tblPr>
    <w:tcPr>
      <w:vAlign w:val="center"/>
    </w:tcPr>
    <w:tblStylePr w:type="firstRow">
      <w:pPr>
        <w:wordWrap/>
        <w:spacing w:beforeLines="0" w:before="40" w:beforeAutospacing="0" w:afterLines="0" w:after="40" w:afterAutospacing="0" w:line="240" w:lineRule="auto"/>
        <w:contextualSpacing w:val="0"/>
      </w:pPr>
      <w:rPr>
        <w:b/>
        <w:bCs/>
        <w:caps/>
        <w:smallCaps w:val="0"/>
        <w:color w:val="FFFFFF" w:themeColor="background1"/>
      </w:rPr>
      <w:tblPr/>
      <w:tcPr>
        <w:tcBorders>
          <w:top w:val="nil"/>
          <w:left w:val="nil"/>
          <w:bottom w:val="nil"/>
          <w:right w:val="nil"/>
          <w:insideH w:val="nil"/>
          <w:insideV w:val="nil"/>
          <w:tl2br w:val="nil"/>
          <w:tr2bl w:val="nil"/>
        </w:tcBorders>
        <w:shd w:val="clear" w:color="auto" w:fill="005A9C" w:themeFill="accent1"/>
      </w:tcPr>
    </w:tblStylePr>
    <w:tblStylePr w:type="lastRow">
      <w:rPr>
        <w:b/>
        <w:bCs/>
        <w:color w:val="005A9C" w:themeColor="accent1"/>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nospacingChar">
    <w:name w:val="Body (no spacing) Char"/>
    <w:basedOn w:val="DefaultParagraphFont"/>
    <w:link w:val="Bodynospacing"/>
    <w:uiPriority w:val="1"/>
    <w:rsid w:val="00300095"/>
    <w:rPr>
      <w:kern w:val="21"/>
      <w:lang w:bidi="en-US"/>
    </w:rPr>
  </w:style>
  <w:style w:type="table" w:styleId="ListTable4-Accent6">
    <w:name w:val="List Table 4 Accent 6"/>
    <w:basedOn w:val="TableNormal"/>
    <w:uiPriority w:val="49"/>
    <w:rsid w:val="00126FE5"/>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tcBorders>
        <w:shd w:val="clear" w:color="auto" w:fill="2E3192" w:themeFill="accent6"/>
      </w:tcPr>
    </w:tblStylePr>
    <w:tblStylePr w:type="lastRow">
      <w:rPr>
        <w:b/>
        <w:bCs/>
      </w:rPr>
      <w:tblPr/>
      <w:tcPr>
        <w:tcBorders>
          <w:top w:val="double" w:sz="4" w:space="0" w:color="6D70D1" w:themeColor="accent6" w:themeTint="99"/>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paragraph" w:customStyle="1" w:styleId="BulletedList">
    <w:name w:val="Bulleted List"/>
    <w:basedOn w:val="ListParagraph"/>
    <w:link w:val="BulletedListChar"/>
    <w:uiPriority w:val="1"/>
    <w:qFormat/>
    <w:rsid w:val="00DD3A0A"/>
  </w:style>
  <w:style w:type="character" w:customStyle="1" w:styleId="ListParagraphChar">
    <w:name w:val="List Paragraph Char"/>
    <w:basedOn w:val="DefaultParagraphFont"/>
    <w:link w:val="ListParagraph"/>
    <w:uiPriority w:val="34"/>
    <w:rsid w:val="00DD3A0A"/>
    <w:rPr>
      <w:kern w:val="21"/>
      <w:sz w:val="22"/>
      <w:lang w:bidi="en-US"/>
    </w:rPr>
  </w:style>
  <w:style w:type="character" w:customStyle="1" w:styleId="BulletedListChar">
    <w:name w:val="Bulleted List Char"/>
    <w:basedOn w:val="ListParagraphChar"/>
    <w:link w:val="BulletedList"/>
    <w:uiPriority w:val="1"/>
    <w:rsid w:val="00DD3A0A"/>
    <w:rPr>
      <w:kern w:val="21"/>
      <w:sz w:val="22"/>
      <w:lang w:bidi="en-US"/>
    </w:rPr>
  </w:style>
  <w:style w:type="character" w:styleId="UnresolvedMention">
    <w:name w:val="Unresolved Mention"/>
    <w:basedOn w:val="DefaultParagraphFont"/>
    <w:uiPriority w:val="99"/>
    <w:semiHidden/>
    <w:unhideWhenUsed/>
    <w:rsid w:val="00E36860"/>
    <w:rPr>
      <w:color w:val="605E5C"/>
      <w:shd w:val="clear" w:color="auto" w:fill="E1DFDD"/>
    </w:rPr>
  </w:style>
  <w:style w:type="paragraph" w:styleId="BodyText">
    <w:name w:val="Body Text"/>
    <w:basedOn w:val="Normal"/>
    <w:link w:val="BodyTextChar"/>
    <w:uiPriority w:val="99"/>
    <w:unhideWhenUsed/>
    <w:rsid w:val="00266C75"/>
    <w:pPr>
      <w:spacing w:after="120" w:line="259" w:lineRule="auto"/>
    </w:pPr>
    <w:rPr>
      <w:spacing w:val="0"/>
      <w:kern w:val="0"/>
      <w:szCs w:val="22"/>
    </w:rPr>
  </w:style>
  <w:style w:type="character" w:customStyle="1" w:styleId="BodyTextChar">
    <w:name w:val="Body Text Char"/>
    <w:basedOn w:val="DefaultParagraphFont"/>
    <w:link w:val="BodyText"/>
    <w:uiPriority w:val="99"/>
    <w:rsid w:val="00266C75"/>
    <w:rPr>
      <w:spacing w:val="0"/>
      <w:sz w:val="22"/>
      <w:szCs w:val="22"/>
    </w:rPr>
  </w:style>
  <w:style w:type="character" w:customStyle="1" w:styleId="cf01">
    <w:name w:val="cf01"/>
    <w:basedOn w:val="DefaultParagraphFont"/>
    <w:rsid w:val="0026704B"/>
    <w:rPr>
      <w:rFonts w:ascii="Segoe UI" w:hAnsi="Segoe UI" w:cs="Segoe UI" w:hint="default"/>
      <w:sz w:val="18"/>
      <w:szCs w:val="18"/>
    </w:rPr>
  </w:style>
  <w:style w:type="paragraph" w:customStyle="1" w:styleId="FunderAttribution">
    <w:name w:val="Funder Attribution"/>
    <w:uiPriority w:val="1"/>
    <w:qFormat/>
    <w:rsid w:val="00D72A31"/>
    <w:pPr>
      <w:tabs>
        <w:tab w:val="right" w:pos="10080"/>
        <w:tab w:val="right" w:pos="13500"/>
      </w:tabs>
      <w:spacing w:after="240" w:line="240" w:lineRule="auto"/>
      <w:ind w:left="1350" w:right="-2304"/>
    </w:pPr>
    <w:rPr>
      <w:i/>
      <w:iCs/>
      <w:color w:val="FFFFFF" w:themeColor="background1"/>
      <w:spacing w:val="3"/>
      <w:kern w:val="21"/>
      <w:sz w:val="18"/>
      <w:szCs w:val="18"/>
    </w:rPr>
  </w:style>
  <w:style w:type="paragraph" w:styleId="TOC1">
    <w:name w:val="toc 1"/>
    <w:basedOn w:val="Normal"/>
    <w:next w:val="Normal"/>
    <w:autoRedefine/>
    <w:uiPriority w:val="39"/>
    <w:unhideWhenUsed/>
    <w:rsid w:val="00774E3E"/>
    <w:pPr>
      <w:tabs>
        <w:tab w:val="right" w:leader="dot" w:pos="9638"/>
      </w:tabs>
      <w:spacing w:after="100"/>
    </w:pPr>
  </w:style>
  <w:style w:type="paragraph" w:styleId="TOC2">
    <w:name w:val="toc 2"/>
    <w:basedOn w:val="Normal"/>
    <w:next w:val="Normal"/>
    <w:autoRedefine/>
    <w:uiPriority w:val="39"/>
    <w:unhideWhenUsed/>
    <w:rsid w:val="00971A7A"/>
    <w:pPr>
      <w:spacing w:after="100"/>
      <w:ind w:left="220"/>
    </w:pPr>
  </w:style>
  <w:style w:type="character" w:customStyle="1" w:styleId="normaltextrun">
    <w:name w:val="normaltextrun"/>
    <w:basedOn w:val="DefaultParagraphFont"/>
    <w:rsid w:val="003604D1"/>
  </w:style>
  <w:style w:type="character" w:styleId="Mention">
    <w:name w:val="Mention"/>
    <w:basedOn w:val="DefaultParagraphFont"/>
    <w:uiPriority w:val="99"/>
    <w:unhideWhenUsed/>
    <w:rsid w:val="007F2B85"/>
    <w:rPr>
      <w:color w:val="2B579A"/>
      <w:shd w:val="clear" w:color="auto" w:fill="E1DFDD"/>
    </w:rPr>
  </w:style>
  <w:style w:type="paragraph" w:styleId="TOC3">
    <w:name w:val="toc 3"/>
    <w:basedOn w:val="Normal"/>
    <w:next w:val="Normal"/>
    <w:autoRedefine/>
    <w:uiPriority w:val="39"/>
    <w:unhideWhenUsed/>
    <w:rsid w:val="003C4B17"/>
    <w:pPr>
      <w:spacing w:after="100"/>
      <w:ind w:left="440"/>
    </w:pPr>
  </w:style>
  <w:style w:type="character" w:customStyle="1" w:styleId="fontstyle01">
    <w:name w:val="fontstyle01"/>
    <w:basedOn w:val="DefaultParagraphFont"/>
    <w:rsid w:val="0063487A"/>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4364">
      <w:bodyDiv w:val="1"/>
      <w:marLeft w:val="0"/>
      <w:marRight w:val="0"/>
      <w:marTop w:val="0"/>
      <w:marBottom w:val="0"/>
      <w:divBdr>
        <w:top w:val="none" w:sz="0" w:space="0" w:color="auto"/>
        <w:left w:val="none" w:sz="0" w:space="0" w:color="auto"/>
        <w:bottom w:val="none" w:sz="0" w:space="0" w:color="auto"/>
        <w:right w:val="none" w:sz="0" w:space="0" w:color="auto"/>
      </w:divBdr>
    </w:div>
    <w:div w:id="153644458">
      <w:bodyDiv w:val="1"/>
      <w:marLeft w:val="0"/>
      <w:marRight w:val="0"/>
      <w:marTop w:val="0"/>
      <w:marBottom w:val="0"/>
      <w:divBdr>
        <w:top w:val="none" w:sz="0" w:space="0" w:color="auto"/>
        <w:left w:val="none" w:sz="0" w:space="0" w:color="auto"/>
        <w:bottom w:val="none" w:sz="0" w:space="0" w:color="auto"/>
        <w:right w:val="none" w:sz="0" w:space="0" w:color="auto"/>
      </w:divBdr>
    </w:div>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391465291">
      <w:bodyDiv w:val="1"/>
      <w:marLeft w:val="0"/>
      <w:marRight w:val="0"/>
      <w:marTop w:val="0"/>
      <w:marBottom w:val="0"/>
      <w:divBdr>
        <w:top w:val="none" w:sz="0" w:space="0" w:color="auto"/>
        <w:left w:val="none" w:sz="0" w:space="0" w:color="auto"/>
        <w:bottom w:val="none" w:sz="0" w:space="0" w:color="auto"/>
        <w:right w:val="none" w:sz="0" w:space="0" w:color="auto"/>
      </w:divBdr>
    </w:div>
    <w:div w:id="607203085">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89140572">
      <w:bodyDiv w:val="1"/>
      <w:marLeft w:val="0"/>
      <w:marRight w:val="0"/>
      <w:marTop w:val="0"/>
      <w:marBottom w:val="0"/>
      <w:divBdr>
        <w:top w:val="none" w:sz="0" w:space="0" w:color="auto"/>
        <w:left w:val="none" w:sz="0" w:space="0" w:color="auto"/>
        <w:bottom w:val="none" w:sz="0" w:space="0" w:color="auto"/>
        <w:right w:val="none" w:sz="0" w:space="0" w:color="auto"/>
      </w:divBdr>
    </w:div>
    <w:div w:id="773596378">
      <w:bodyDiv w:val="1"/>
      <w:marLeft w:val="0"/>
      <w:marRight w:val="0"/>
      <w:marTop w:val="0"/>
      <w:marBottom w:val="0"/>
      <w:divBdr>
        <w:top w:val="none" w:sz="0" w:space="0" w:color="auto"/>
        <w:left w:val="none" w:sz="0" w:space="0" w:color="auto"/>
        <w:bottom w:val="none" w:sz="0" w:space="0" w:color="auto"/>
        <w:right w:val="none" w:sz="0" w:space="0" w:color="auto"/>
      </w:divBdr>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67861865">
      <w:bodyDiv w:val="1"/>
      <w:marLeft w:val="0"/>
      <w:marRight w:val="0"/>
      <w:marTop w:val="0"/>
      <w:marBottom w:val="0"/>
      <w:divBdr>
        <w:top w:val="none" w:sz="0" w:space="0" w:color="auto"/>
        <w:left w:val="none" w:sz="0" w:space="0" w:color="auto"/>
        <w:bottom w:val="none" w:sz="0" w:space="0" w:color="auto"/>
        <w:right w:val="none" w:sz="0" w:space="0" w:color="auto"/>
      </w:divBdr>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096293924">
      <w:bodyDiv w:val="1"/>
      <w:marLeft w:val="0"/>
      <w:marRight w:val="0"/>
      <w:marTop w:val="0"/>
      <w:marBottom w:val="0"/>
      <w:divBdr>
        <w:top w:val="none" w:sz="0" w:space="0" w:color="auto"/>
        <w:left w:val="none" w:sz="0" w:space="0" w:color="auto"/>
        <w:bottom w:val="none" w:sz="0" w:space="0" w:color="auto"/>
        <w:right w:val="none" w:sz="0" w:space="0" w:color="auto"/>
      </w:divBdr>
    </w:div>
    <w:div w:id="1144851032">
      <w:bodyDiv w:val="1"/>
      <w:marLeft w:val="0"/>
      <w:marRight w:val="0"/>
      <w:marTop w:val="0"/>
      <w:marBottom w:val="0"/>
      <w:divBdr>
        <w:top w:val="none" w:sz="0" w:space="0" w:color="auto"/>
        <w:left w:val="none" w:sz="0" w:space="0" w:color="auto"/>
        <w:bottom w:val="none" w:sz="0" w:space="0" w:color="auto"/>
        <w:right w:val="none" w:sz="0" w:space="0" w:color="auto"/>
      </w:divBdr>
    </w:div>
    <w:div w:id="1175070741">
      <w:bodyDiv w:val="1"/>
      <w:marLeft w:val="0"/>
      <w:marRight w:val="0"/>
      <w:marTop w:val="0"/>
      <w:marBottom w:val="0"/>
      <w:divBdr>
        <w:top w:val="none" w:sz="0" w:space="0" w:color="auto"/>
        <w:left w:val="none" w:sz="0" w:space="0" w:color="auto"/>
        <w:bottom w:val="none" w:sz="0" w:space="0" w:color="auto"/>
        <w:right w:val="none" w:sz="0" w:space="0" w:color="auto"/>
      </w:divBdr>
    </w:div>
    <w:div w:id="1175339799">
      <w:bodyDiv w:val="1"/>
      <w:marLeft w:val="0"/>
      <w:marRight w:val="0"/>
      <w:marTop w:val="0"/>
      <w:marBottom w:val="0"/>
      <w:divBdr>
        <w:top w:val="none" w:sz="0" w:space="0" w:color="auto"/>
        <w:left w:val="none" w:sz="0" w:space="0" w:color="auto"/>
        <w:bottom w:val="none" w:sz="0" w:space="0" w:color="auto"/>
        <w:right w:val="none" w:sz="0" w:space="0" w:color="auto"/>
      </w:divBdr>
    </w:div>
    <w:div w:id="1232542776">
      <w:bodyDiv w:val="1"/>
      <w:marLeft w:val="0"/>
      <w:marRight w:val="0"/>
      <w:marTop w:val="0"/>
      <w:marBottom w:val="0"/>
      <w:divBdr>
        <w:top w:val="none" w:sz="0" w:space="0" w:color="auto"/>
        <w:left w:val="none" w:sz="0" w:space="0" w:color="auto"/>
        <w:bottom w:val="none" w:sz="0" w:space="0" w:color="auto"/>
        <w:right w:val="none" w:sz="0" w:space="0" w:color="auto"/>
      </w:divBdr>
    </w:div>
    <w:div w:id="1362511610">
      <w:bodyDiv w:val="1"/>
      <w:marLeft w:val="0"/>
      <w:marRight w:val="0"/>
      <w:marTop w:val="0"/>
      <w:marBottom w:val="0"/>
      <w:divBdr>
        <w:top w:val="none" w:sz="0" w:space="0" w:color="auto"/>
        <w:left w:val="none" w:sz="0" w:space="0" w:color="auto"/>
        <w:bottom w:val="none" w:sz="0" w:space="0" w:color="auto"/>
        <w:right w:val="none" w:sz="0" w:space="0" w:color="auto"/>
      </w:divBdr>
    </w:div>
    <w:div w:id="1365517346">
      <w:bodyDiv w:val="1"/>
      <w:marLeft w:val="0"/>
      <w:marRight w:val="0"/>
      <w:marTop w:val="0"/>
      <w:marBottom w:val="0"/>
      <w:divBdr>
        <w:top w:val="none" w:sz="0" w:space="0" w:color="auto"/>
        <w:left w:val="none" w:sz="0" w:space="0" w:color="auto"/>
        <w:bottom w:val="none" w:sz="0" w:space="0" w:color="auto"/>
        <w:right w:val="none" w:sz="0" w:space="0" w:color="auto"/>
      </w:divBdr>
    </w:div>
    <w:div w:id="1411344312">
      <w:bodyDiv w:val="1"/>
      <w:marLeft w:val="0"/>
      <w:marRight w:val="0"/>
      <w:marTop w:val="0"/>
      <w:marBottom w:val="0"/>
      <w:divBdr>
        <w:top w:val="none" w:sz="0" w:space="0" w:color="auto"/>
        <w:left w:val="none" w:sz="0" w:space="0" w:color="auto"/>
        <w:bottom w:val="none" w:sz="0" w:space="0" w:color="auto"/>
        <w:right w:val="none" w:sz="0" w:space="0" w:color="auto"/>
      </w:divBdr>
    </w:div>
    <w:div w:id="1418555128">
      <w:bodyDiv w:val="1"/>
      <w:marLeft w:val="0"/>
      <w:marRight w:val="0"/>
      <w:marTop w:val="0"/>
      <w:marBottom w:val="0"/>
      <w:divBdr>
        <w:top w:val="none" w:sz="0" w:space="0" w:color="auto"/>
        <w:left w:val="none" w:sz="0" w:space="0" w:color="auto"/>
        <w:bottom w:val="none" w:sz="0" w:space="0" w:color="auto"/>
        <w:right w:val="none" w:sz="0" w:space="0" w:color="auto"/>
      </w:divBdr>
    </w:div>
    <w:div w:id="1509253106">
      <w:bodyDiv w:val="1"/>
      <w:marLeft w:val="0"/>
      <w:marRight w:val="0"/>
      <w:marTop w:val="0"/>
      <w:marBottom w:val="0"/>
      <w:divBdr>
        <w:top w:val="none" w:sz="0" w:space="0" w:color="auto"/>
        <w:left w:val="none" w:sz="0" w:space="0" w:color="auto"/>
        <w:bottom w:val="none" w:sz="0" w:space="0" w:color="auto"/>
        <w:right w:val="none" w:sz="0" w:space="0" w:color="auto"/>
      </w:divBdr>
    </w:div>
    <w:div w:id="1509708125">
      <w:bodyDiv w:val="1"/>
      <w:marLeft w:val="0"/>
      <w:marRight w:val="0"/>
      <w:marTop w:val="0"/>
      <w:marBottom w:val="0"/>
      <w:divBdr>
        <w:top w:val="none" w:sz="0" w:space="0" w:color="auto"/>
        <w:left w:val="none" w:sz="0" w:space="0" w:color="auto"/>
        <w:bottom w:val="none" w:sz="0" w:space="0" w:color="auto"/>
        <w:right w:val="none" w:sz="0" w:space="0" w:color="auto"/>
      </w:divBdr>
    </w:div>
    <w:div w:id="1640307963">
      <w:bodyDiv w:val="1"/>
      <w:marLeft w:val="0"/>
      <w:marRight w:val="0"/>
      <w:marTop w:val="0"/>
      <w:marBottom w:val="0"/>
      <w:divBdr>
        <w:top w:val="none" w:sz="0" w:space="0" w:color="auto"/>
        <w:left w:val="none" w:sz="0" w:space="0" w:color="auto"/>
        <w:bottom w:val="none" w:sz="0" w:space="0" w:color="auto"/>
        <w:right w:val="none" w:sz="0" w:space="0" w:color="auto"/>
      </w:divBdr>
    </w:div>
    <w:div w:id="1853910487">
      <w:bodyDiv w:val="1"/>
      <w:marLeft w:val="0"/>
      <w:marRight w:val="0"/>
      <w:marTop w:val="0"/>
      <w:marBottom w:val="0"/>
      <w:divBdr>
        <w:top w:val="none" w:sz="0" w:space="0" w:color="auto"/>
        <w:left w:val="none" w:sz="0" w:space="0" w:color="auto"/>
        <w:bottom w:val="none" w:sz="0" w:space="0" w:color="auto"/>
        <w:right w:val="none" w:sz="0" w:space="0" w:color="auto"/>
      </w:divBdr>
      <w:divsChild>
        <w:div w:id="161362964">
          <w:marLeft w:val="0"/>
          <w:marRight w:val="0"/>
          <w:marTop w:val="0"/>
          <w:marBottom w:val="480"/>
          <w:divBdr>
            <w:top w:val="single" w:sz="6" w:space="0" w:color="E70033"/>
            <w:left w:val="none" w:sz="0" w:space="0" w:color="auto"/>
            <w:bottom w:val="single" w:sz="6" w:space="0" w:color="E2DFDA"/>
            <w:right w:val="none" w:sz="0" w:space="0" w:color="auto"/>
          </w:divBdr>
          <w:divsChild>
            <w:div w:id="272054396">
              <w:marLeft w:val="0"/>
              <w:marRight w:val="0"/>
              <w:marTop w:val="0"/>
              <w:marBottom w:val="150"/>
              <w:divBdr>
                <w:top w:val="none" w:sz="0" w:space="0" w:color="auto"/>
                <w:left w:val="none" w:sz="0" w:space="0" w:color="auto"/>
                <w:bottom w:val="none" w:sz="0" w:space="0" w:color="auto"/>
                <w:right w:val="none" w:sz="0" w:space="0" w:color="auto"/>
              </w:divBdr>
            </w:div>
            <w:div w:id="835223056">
              <w:marLeft w:val="0"/>
              <w:marRight w:val="0"/>
              <w:marTop w:val="0"/>
              <w:marBottom w:val="0"/>
              <w:divBdr>
                <w:top w:val="none" w:sz="0" w:space="0" w:color="auto"/>
                <w:left w:val="none" w:sz="0" w:space="0" w:color="auto"/>
                <w:bottom w:val="none" w:sz="0" w:space="0" w:color="auto"/>
                <w:right w:val="none" w:sz="0" w:space="0" w:color="auto"/>
              </w:divBdr>
            </w:div>
            <w:div w:id="1745298675">
              <w:marLeft w:val="0"/>
              <w:marRight w:val="0"/>
              <w:marTop w:val="0"/>
              <w:marBottom w:val="0"/>
              <w:divBdr>
                <w:top w:val="none" w:sz="0" w:space="0" w:color="auto"/>
                <w:left w:val="none" w:sz="0" w:space="0" w:color="auto"/>
                <w:bottom w:val="none" w:sz="0" w:space="0" w:color="auto"/>
                <w:right w:val="none" w:sz="0" w:space="0" w:color="auto"/>
              </w:divBdr>
            </w:div>
          </w:divsChild>
        </w:div>
        <w:div w:id="1792557208">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s://www.chcs.org/project/medicaid-health-related-social-needs-implementation-learning-series/" TargetMode="External"/><Relationship Id="rId26" Type="http://schemas.openxmlformats.org/officeDocument/2006/relationships/image" Target="media/image6.png"/><Relationship Id="rId39" Type="http://schemas.microsoft.com/office/2020/10/relationships/intelligence" Target="intelligence2.xml"/><Relationship Id="rId21" Type="http://schemas.openxmlformats.org/officeDocument/2006/relationships/hyperlink" Target="https://chcs.zoom.us/webinar/register/WN_f48Q7b5mSpmcCf3dvu2u3Q"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medicaid.gov/medicaid/section-1115-demonstrations/health-related-social-needs/index.html" TargetMode="External"/><Relationship Id="rId25" Type="http://schemas.openxmlformats.org/officeDocument/2006/relationships/hyperlink" Target="http://www.chcs.org" TargetMode="External"/><Relationship Id="rId33" Type="http://schemas.openxmlformats.org/officeDocument/2006/relationships/header" Target="header2.xm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mailto:hrsnlearningseries@chcs.org" TargetMode="External"/><Relationship Id="rId20" Type="http://schemas.openxmlformats.org/officeDocument/2006/relationships/hyperlink" Target="mailto:hrsnlearningseries@chcs.org" TargetMode="External"/><Relationship Id="rId29" Type="http://schemas.openxmlformats.org/officeDocument/2006/relationships/hyperlink" Target="https://sirenetwork.ucsf.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sv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chcs.zoom.us/webinar/register/WN_f48Q7b5mSpmcCf3dvu2u3Q" TargetMode="Externa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hrsnlearningseries@chcs.org" TargetMode="External"/><Relationship Id="rId31" Type="http://schemas.openxmlformats.org/officeDocument/2006/relationships/hyperlink" Target="https://healthy.kaiserpermanente.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mailto:hrsnlearningseries@chcs.org" TargetMode="External"/><Relationship Id="rId27" Type="http://schemas.openxmlformats.org/officeDocument/2006/relationships/hyperlink" Target="https://healthbegins.org/" TargetMode="External"/><Relationship Id="rId30" Type="http://schemas.openxmlformats.org/officeDocument/2006/relationships/image" Target="media/image8.png"/><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B865A0B2-6698-4C0E-886D-B3D845440668}">
    <t:Anchor>
      <t:Comment id="669075114"/>
    </t:Anchor>
    <t:History>
      <t:Event id="{B9A97AB0-A39E-4D0F-9C38-71153B102C45}" time="2023-04-12T19:03:06.516Z">
        <t:Attribution userId="S::lkoester@helmsleytrust.org::cd96086d-1cf3-4012-b09e-8f4f5ae20a59" userProvider="AD" userName="Laurel Koester"/>
        <t:Anchor>
          <t:Comment id="669075114"/>
        </t:Anchor>
        <t:Create/>
      </t:Event>
      <t:Event id="{B814F81B-C77F-45CF-89BA-6BD8DB4619D9}" time="2023-04-12T19:03:06.516Z">
        <t:Attribution userId="S::lkoester@helmsleytrust.org::cd96086d-1cf3-4012-b09e-8f4f5ae20a59" userProvider="AD" userName="Laurel Koester"/>
        <t:Anchor>
          <t:Comment id="669075114"/>
        </t:Anchor>
        <t:Assign userId="S::acarley@helmsleytrust.org::1d42cd27-486b-4d3e-a57c-8ff72b4b0048" userProvider="AD" userName="Alison Carley"/>
      </t:Event>
      <t:Event id="{711BCFEA-4335-4FE4-A656-DAB35304513C}" time="2023-04-12T19:03:06.516Z">
        <t:Attribution userId="S::lkoester@helmsleytrust.org::cd96086d-1cf3-4012-b09e-8f4f5ae20a59" userProvider="AD" userName="Laurel Koester"/>
        <t:Anchor>
          <t:Comment id="669075114"/>
        </t:Anchor>
        <t:SetTitle title="@Alison Carley it made more sense to me to have the examples listed here rather than further up in the doc. What do you think? "/>
      </t:Event>
    </t:History>
  </t:Task>
  <t:Task id="{E51DFC9C-A934-42D2-B35B-CBDD93771DBA}">
    <t:Anchor>
      <t:Comment id="669058818"/>
    </t:Anchor>
    <t:History>
      <t:Event id="{3289FEAB-8859-4EA4-841D-8197B6E30456}" time="2023-04-12T19:04:38.418Z">
        <t:Attribution userId="S::lkoester@helmsleytrust.org::cd96086d-1cf3-4012-b09e-8f4f5ae20a59" userProvider="AD" userName="Laurel Koester"/>
        <t:Anchor>
          <t:Comment id="669075206"/>
        </t:Anchor>
        <t:Create/>
      </t:Event>
      <t:Event id="{92F45610-38FF-483F-9749-72D11A46F159}" time="2023-04-12T19:04:38.418Z">
        <t:Attribution userId="S::lkoester@helmsleytrust.org::cd96086d-1cf3-4012-b09e-8f4f5ae20a59" userProvider="AD" userName="Laurel Koester"/>
        <t:Anchor>
          <t:Comment id="669075206"/>
        </t:Anchor>
        <t:Assign userId="S::acarley@helmsleytrust.org::1d42cd27-486b-4d3e-a57c-8ff72b4b0048" userProvider="AD" userName="Alison Carley"/>
      </t:Event>
      <t:Event id="{43830A16-F382-4450-98D5-4F32F3C248CF}" time="2023-04-12T19:04:38.418Z">
        <t:Attribution userId="S::lkoester@helmsleytrust.org::cd96086d-1cf3-4012-b09e-8f4f5ae20a59" userProvider="AD" userName="Laurel Koester"/>
        <t:Anchor>
          <t:Comment id="669075206"/>
        </t:Anchor>
        <t:SetTitle title="@Alison Carley "/>
      </t:Event>
    </t:History>
  </t:Task>
  <t:Task id="{C9E7B65B-E67C-4487-B1CD-BB279603E787}">
    <t:Anchor>
      <t:Comment id="669074861"/>
    </t:Anchor>
    <t:History>
      <t:Event id="{D5A4F3C1-F941-4029-AE40-A3E8AF028676}" time="2023-04-12T19:05:16.184Z">
        <t:Attribution userId="S::lkoester@helmsleytrust.org::cd96086d-1cf3-4012-b09e-8f4f5ae20a59" userProvider="AD" userName="Laurel Koester"/>
        <t:Anchor>
          <t:Comment id="669075244"/>
        </t:Anchor>
        <t:Create/>
      </t:Event>
      <t:Event id="{91E3D651-892F-4CA3-B436-D5E4BDEC9C22}" time="2023-04-12T19:05:16.184Z">
        <t:Attribution userId="S::lkoester@helmsleytrust.org::cd96086d-1cf3-4012-b09e-8f4f5ae20a59" userProvider="AD" userName="Laurel Koester"/>
        <t:Anchor>
          <t:Comment id="669075244"/>
        </t:Anchor>
        <t:Assign userId="S::acarley@helmsleytrust.org::1d42cd27-486b-4d3e-a57c-8ff72b4b0048" userProvider="AD" userName="Alison Carley"/>
      </t:Event>
      <t:Event id="{B0CE9D2A-FCD0-405E-9782-A7D258062311}" time="2023-04-12T19:05:16.184Z">
        <t:Attribution userId="S::lkoester@helmsleytrust.org::cd96086d-1cf3-4012-b09e-8f4f5ae20a59" userProvider="AD" userName="Laurel Koester"/>
        <t:Anchor>
          <t:Comment id="669075244"/>
        </t:Anchor>
        <t:SetTitle title="@Alison Carley @Alison Carley what do you think? "/>
      </t:Event>
    </t:History>
  </t:Task>
  <t:Task id="{58B49B9A-28A8-48C5-B60D-85E20331DF4D}">
    <t:Anchor>
      <t:Comment id="1332123176"/>
    </t:Anchor>
    <t:History>
      <t:Event id="{63FCCDD7-7868-4BAC-AEE9-73A9CEDF41B0}" time="2023-11-13T19:57:31.26Z">
        <t:Attribution userId="S::dcrumley@chcs.org::1225a8bd-3998-46e4-9a89-e531525570f2" userProvider="AD" userName="Diana Crumley"/>
        <t:Anchor>
          <t:Comment id="1332123176"/>
        </t:Anchor>
        <t:Create/>
      </t:Event>
      <t:Event id="{5A70439A-80DF-4CE2-9829-6853C5361F67}" time="2023-11-13T19:57:31.26Z">
        <t:Attribution userId="S::dcrumley@chcs.org::1225a8bd-3998-46e4-9a89-e531525570f2" userProvider="AD" userName="Diana Crumley"/>
        <t:Anchor>
          <t:Comment id="1332123176"/>
        </t:Anchor>
        <t:Assign userId="S::abank@chcs.org::063071ec-f7d6-4778-a80a-bf17aa5cdbf6" userProvider="AD" userName="Amanda Bank"/>
      </t:Event>
      <t:Event id="{7ED6FAF8-F329-45CF-989C-F04F51144F91}" time="2023-11-13T19:57:31.26Z">
        <t:Attribution userId="S::dcrumley@chcs.org::1225a8bd-3998-46e4-9a89-e531525570f2" userProvider="AD" userName="Diana Crumley"/>
        <t:Anchor>
          <t:Comment id="1332123176"/>
        </t:Anchor>
        <t:SetTitle title="@Amanda Bank Can you help fix the formatting here? I'm sorry for my sins. :) Please note I added some curriculum topics relating to financing."/>
      </t:Event>
      <t:Event id="{ED9342AB-11C0-421B-B4BD-8B283E9D561F}" time="2023-11-14T18:01:57.81Z">
        <t:Attribution userId="S::abank@chcs.org::063071ec-f7d6-4778-a80a-bf17aa5cdbf6" userProvider="AD" userName="Amanda Bank"/>
        <t:Progress percentComplete="100"/>
      </t:Event>
    </t:History>
  </t:Task>
</t:Tasks>
</file>

<file path=word/theme/theme1.xml><?xml version="1.0" encoding="utf-8"?>
<a:theme xmlns:a="http://schemas.openxmlformats.org/drawingml/2006/main" name="CHCS">
  <a:themeElements>
    <a:clrScheme name="CHCS 2021">
      <a:dk1>
        <a:srgbClr val="2B2421"/>
      </a:dk1>
      <a:lt1>
        <a:sysClr val="window" lastClr="FFFFFF"/>
      </a:lt1>
      <a:dk2>
        <a:srgbClr val="998675"/>
      </a:dk2>
      <a:lt2>
        <a:srgbClr val="CCCCCC"/>
      </a:lt2>
      <a:accent1>
        <a:srgbClr val="005A9C"/>
      </a:accent1>
      <a:accent2>
        <a:srgbClr val="FFBF00"/>
      </a:accent2>
      <a:accent3>
        <a:srgbClr val="1DB5EF"/>
      </a:accent3>
      <a:accent4>
        <a:srgbClr val="55BFAA"/>
      </a:accent4>
      <a:accent5>
        <a:srgbClr val="C82257"/>
      </a:accent5>
      <a:accent6>
        <a:srgbClr val="2E3192"/>
      </a:accent6>
      <a:hlink>
        <a:srgbClr val="2E3192"/>
      </a:hlink>
      <a:folHlink>
        <a:srgbClr val="2E3192"/>
      </a:folHlink>
    </a:clrScheme>
    <a:fontScheme name="CHCS 2021">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solidFill>
          <a:schemeClr val="accent1"/>
        </a:solidFill>
        <a:ln w="19050">
          <a:solidFill>
            <a:schemeClr val="bg1"/>
          </a:solidFill>
        </a:ln>
        <a:effectLst>
          <a:outerShdw blurRad="38100" dist="25400" dir="5400000" algn="tl" rotWithShape="0">
            <a:prstClr val="black">
              <a:alpha val="20000"/>
            </a:prstClr>
          </a:outerShdw>
        </a:effectLst>
      </a:spPr>
      <a:bodyPr rtlCol="0" anchor="ct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ype 1 Diabetes" ma:contentTypeID="0x01010031BFE537228AFD4B8272018F28D1806110006747F25BE3F2B145A3AD02C7774131F0" ma:contentTypeVersion="134" ma:contentTypeDescription="" ma:contentTypeScope="" ma:versionID="c2914d66d3432d294751fec225acca54">
  <xsd:schema xmlns:xsd="http://www.w3.org/2001/XMLSchema" xmlns:xs="http://www.w3.org/2001/XMLSchema" xmlns:p="http://schemas.microsoft.com/office/2006/metadata/properties" xmlns:ns2="dc5dd9e3-451a-4487-b387-f24e65c4656e" xmlns:ns3="baf5c662-5ab3-488b-8c9a-569d8437bceb" targetNamespace="http://schemas.microsoft.com/office/2006/metadata/properties" ma:root="true" ma:fieldsID="3035a776342926963cd5c7dd21dfb35a" ns2:_="" ns3:_="">
    <xsd:import namespace="dc5dd9e3-451a-4487-b387-f24e65c4656e"/>
    <xsd:import namespace="baf5c662-5ab3-488b-8c9a-569d8437bceb"/>
    <xsd:element name="properties">
      <xsd:complexType>
        <xsd:sequence>
          <xsd:element name="documentManagement">
            <xsd:complexType>
              <xsd:all>
                <xsd:element ref="ns2:DocumentDescription" minOccurs="0"/>
                <xsd:element ref="ns2:g0b15c080f554e6eb04e86f46699c0e5" minOccurs="0"/>
                <xsd:element ref="ns2:TaxCatchAll" minOccurs="0"/>
                <xsd:element ref="ns2:TaxCatchAllLabel" minOccurs="0"/>
                <xsd:element ref="ns2:i5275b72fb454c53a0c1f43e34fb3714"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dd9e3-451a-4487-b387-f24e65c4656e" elementFormDefault="qualified">
    <xsd:import namespace="http://schemas.microsoft.com/office/2006/documentManagement/types"/>
    <xsd:import namespace="http://schemas.microsoft.com/office/infopath/2007/PartnerControls"/>
    <xsd:element name="DocumentDescription" ma:index="8" nillable="true" ma:displayName="Document Description" ma:internalName="DocumentDescription">
      <xsd:simpleType>
        <xsd:restriction base="dms:Note">
          <xsd:maxLength value="255"/>
        </xsd:restriction>
      </xsd:simpleType>
    </xsd:element>
    <xsd:element name="g0b15c080f554e6eb04e86f46699c0e5" ma:index="9" nillable="true" ma:taxonomy="true" ma:internalName="g0b15c080f554e6eb04e86f46699c0e5" ma:taxonomyFieldName="Programs" ma:displayName="Programs" ma:default="" ma:fieldId="{00b15c08-0f55-4e6e-b04e-86f46699c0e5}" ma:sspId="c206b194-d392-4b61-9dc8-b13f34f2faca" ma:termSetId="944c0c4f-698e-4a26-ac6f-af4230608d69" ma:anchorId="00000000-0000-0000-0000-000000000000" ma:open="false" ma:isKeyword="false">
      <xsd:complexType>
        <xsd:sequence>
          <xsd:element ref="pc:Terms" minOccurs="0" maxOccurs="1"/>
        </xsd:sequence>
      </xsd:complexType>
    </xsd:element>
    <xsd:element name="TaxCatchAll" ma:index="10" nillable="true" ma:displayName="Taxonomy Catch All Column" ma:description="" ma:hidden="true" ma:list="{9b6e7bf4-c52d-4111-8f03-6c7c363460d7}" ma:internalName="TaxCatchAll" ma:showField="CatchAllData" ma:web="995afff3-ea68-49cb-bae3-87953f3e0044">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9b6e7bf4-c52d-4111-8f03-6c7c363460d7}" ma:internalName="TaxCatchAllLabel" ma:readOnly="true" ma:showField="CatchAllDataLabel" ma:web="995afff3-ea68-49cb-bae3-87953f3e0044">
      <xsd:complexType>
        <xsd:complexContent>
          <xsd:extension base="dms:MultiChoiceLookup">
            <xsd:sequence>
              <xsd:element name="Value" type="dms:Lookup" maxOccurs="unbounded" minOccurs="0" nillable="true"/>
            </xsd:sequence>
          </xsd:extension>
        </xsd:complexContent>
      </xsd:complexType>
    </xsd:element>
    <xsd:element name="i5275b72fb454c53a0c1f43e34fb3714" ma:index="13" nillable="true" ma:taxonomy="true" ma:internalName="i5275b72fb454c53a0c1f43e34fb3714" ma:taxonomyFieldName="TypeOneDiabetesCategory" ma:displayName="T1D Categories" ma:default="" ma:fieldId="{25275b72-fb45-4c53-a0c1-f43e34fb3714}" ma:sspId="c206b194-d392-4b61-9dc8-b13f34f2faca" ma:termSetId="449a188f-85a3-4f5a-a754-63312c338844" ma:anchorId="68b76da7-5650-48e6-980a-7326ed5c94c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af5c662-5ab3-488b-8c9a-569d8437bceb" elementFormDefault="qualified">
    <xsd:import namespace="http://schemas.microsoft.com/office/2006/documentManagement/types"/>
    <xsd:import namespace="http://schemas.microsoft.com/office/infopath/2007/PartnerControls"/>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06b194-d392-4b61-9dc8-b13f34f2faca"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5275b72fb454c53a0c1f43e34fb3714 xmlns="dc5dd9e3-451a-4487-b387-f24e65c4656e">
      <Terms xmlns="http://schemas.microsoft.com/office/infopath/2007/PartnerControls"/>
    </i5275b72fb454c53a0c1f43e34fb3714>
    <lcf76f155ced4ddcb4097134ff3c332f xmlns="baf5c662-5ab3-488b-8c9a-569d8437bceb">
      <Terms xmlns="http://schemas.microsoft.com/office/infopath/2007/PartnerControls"/>
    </lcf76f155ced4ddcb4097134ff3c332f>
    <TaxCatchAll xmlns="dc5dd9e3-451a-4487-b387-f24e65c4656e" xsi:nil="true"/>
    <DocumentDescription xmlns="dc5dd9e3-451a-4487-b387-f24e65c4656e" xsi:nil="true"/>
    <g0b15c080f554e6eb04e86f46699c0e5 xmlns="dc5dd9e3-451a-4487-b387-f24e65c4656e">
      <Terms xmlns="http://schemas.microsoft.com/office/infopath/2007/PartnerControls"/>
    </g0b15c080f554e6eb04e86f46699c0e5>
  </documentManagement>
</p:properties>
</file>

<file path=customXml/item5.xml><?xml version="1.0" encoding="utf-8"?>
<?mso-contentType ?>
<SharedContentType xmlns="Microsoft.SharePoint.Taxonomy.ContentTypeSync" SourceId="c206b194-d392-4b61-9dc8-b13f34f2faca" ContentTypeId="0x01010031BFE537228AFD4B8272018F28D18061" PreviousValue="false"/>
</file>

<file path=customXml/itemProps1.xml><?xml version="1.0" encoding="utf-8"?>
<ds:datastoreItem xmlns:ds="http://schemas.openxmlformats.org/officeDocument/2006/customXml" ds:itemID="{FE6C687B-5005-4E5B-80D8-1CC762CEF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dd9e3-451a-4487-b387-f24e65c4656e"/>
    <ds:schemaRef ds:uri="baf5c662-5ab3-488b-8c9a-569d8437b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E207D1-7323-42DD-A6BA-BFB17DBE355C}">
  <ds:schemaRefs>
    <ds:schemaRef ds:uri="http://schemas.openxmlformats.org/officeDocument/2006/bibliography"/>
  </ds:schemaRefs>
</ds:datastoreItem>
</file>

<file path=customXml/itemProps3.xml><?xml version="1.0" encoding="utf-8"?>
<ds:datastoreItem xmlns:ds="http://schemas.openxmlformats.org/officeDocument/2006/customXml" ds:itemID="{720063D4-6C64-4574-A7F1-2C1D568CF810}">
  <ds:schemaRefs>
    <ds:schemaRef ds:uri="http://schemas.microsoft.com/sharepoint/v3/contenttype/forms"/>
  </ds:schemaRefs>
</ds:datastoreItem>
</file>

<file path=customXml/itemProps4.xml><?xml version="1.0" encoding="utf-8"?>
<ds:datastoreItem xmlns:ds="http://schemas.openxmlformats.org/officeDocument/2006/customXml" ds:itemID="{B96A5BF4-EB85-4C49-BEBA-9501ED7939F3}">
  <ds:schemaRefs>
    <ds:schemaRef ds:uri="http://schemas.microsoft.com/office/2006/metadata/properties"/>
    <ds:schemaRef ds:uri="http://schemas.microsoft.com/office/infopath/2007/PartnerControls"/>
    <ds:schemaRef ds:uri="dc5dd9e3-451a-4487-b387-f24e65c4656e"/>
    <ds:schemaRef ds:uri="baf5c662-5ab3-488b-8c9a-569d8437bceb"/>
  </ds:schemaRefs>
</ds:datastoreItem>
</file>

<file path=customXml/itemProps5.xml><?xml version="1.0" encoding="utf-8"?>
<ds:datastoreItem xmlns:ds="http://schemas.openxmlformats.org/officeDocument/2006/customXml" ds:itemID="{4E6926FB-8D24-4195-B6EE-DBEC5CD0AB8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44</Words>
  <Characters>122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Document Title</vt:lpstr>
    </vt:vector>
  </TitlesOfParts>
  <Company>Center for Health Care Strategies</Company>
  <LinksUpToDate>false</LinksUpToDate>
  <CharactersWithSpaces>1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Tuyen Tran" &lt;ttran@chcs.org&gt;;Tuyen Tran</dc:creator>
  <cp:keywords/>
  <dc:description/>
  <cp:lastModifiedBy>Michael Canonico</cp:lastModifiedBy>
  <cp:revision>2</cp:revision>
  <cp:lastPrinted>2016-09-29T13:25:00Z</cp:lastPrinted>
  <dcterms:created xsi:type="dcterms:W3CDTF">2023-12-05T13:06:00Z</dcterms:created>
  <dcterms:modified xsi:type="dcterms:W3CDTF">2023-12-0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BFE537228AFD4B8272018F28D1806110006747F25BE3F2B145A3AD02C7774131F0</vt:lpwstr>
  </property>
  <property fmtid="{D5CDD505-2E9C-101B-9397-08002B2CF9AE}" pid="3" name="Programs">
    <vt:lpwstr/>
  </property>
  <property fmtid="{D5CDD505-2E9C-101B-9397-08002B2CF9AE}" pid="4" name="MediaServiceImageTags">
    <vt:lpwstr/>
  </property>
  <property fmtid="{D5CDD505-2E9C-101B-9397-08002B2CF9AE}" pid="5" name="TypeOneDiabetesCategory">
    <vt:lpwstr/>
  </property>
  <property fmtid="{D5CDD505-2E9C-101B-9397-08002B2CF9AE}" pid="6" name="GrammarlyDocumentId">
    <vt:lpwstr>da5f1b25eb484e2f76a0e3fc104880466aa7208d0337b13478306e04fdbfb367</vt:lpwstr>
  </property>
</Properties>
</file>